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F4B6B" w14:textId="77777777" w:rsidR="001E0F5F" w:rsidRPr="000803C0" w:rsidRDefault="001E0F5F" w:rsidP="000803C0">
      <w:pPr>
        <w:bidi w:val="0"/>
        <w:spacing w:before="0" w:beforeAutospacing="0" w:after="0" w:afterAutospacing="0" w:line="480" w:lineRule="auto"/>
        <w:rPr>
          <w:rFonts w:ascii="Arial" w:hAnsi="Arial" w:cs="Arial"/>
          <w:b/>
          <w:bCs/>
          <w:sz w:val="20"/>
          <w:szCs w:val="20"/>
        </w:rPr>
      </w:pPr>
      <w:r w:rsidRPr="000803C0">
        <w:rPr>
          <w:rFonts w:ascii="Arial" w:hAnsi="Arial" w:cs="Arial"/>
          <w:b/>
          <w:bCs/>
          <w:sz w:val="20"/>
          <w:szCs w:val="20"/>
        </w:rPr>
        <w:t xml:space="preserve">Appendix A: </w:t>
      </w:r>
      <w:r w:rsidRPr="000803C0">
        <w:rPr>
          <w:rFonts w:ascii="Arial" w:hAnsi="Arial" w:cs="Arial"/>
          <w:bCs/>
          <w:color w:val="000000"/>
          <w:sz w:val="20"/>
          <w:szCs w:val="20"/>
          <w:lang w:val="en-AU"/>
        </w:rPr>
        <w:t>Pool of preliminary items</w:t>
      </w:r>
    </w:p>
    <w:tbl>
      <w:tblPr>
        <w:tblStyle w:val="TableGrid"/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61"/>
      </w:tblGrid>
      <w:tr w:rsidR="001E0F5F" w:rsidRPr="000803C0" w14:paraId="1D1013D0" w14:textId="77777777" w:rsidTr="000803C0">
        <w:trPr>
          <w:trHeight w:val="442"/>
          <w:jc w:val="right"/>
        </w:trPr>
        <w:tc>
          <w:tcPr>
            <w:tcW w:w="0" w:type="auto"/>
            <w:shd w:val="clear" w:color="auto" w:fill="D0CECE" w:themeFill="background2" w:themeFillShade="E6"/>
          </w:tcPr>
          <w:p w14:paraId="6EED34D0" w14:textId="77777777" w:rsidR="001E0F5F" w:rsidRPr="000803C0" w:rsidRDefault="001E0F5F" w:rsidP="000803C0">
            <w:pPr>
              <w:tabs>
                <w:tab w:val="left" w:pos="6414"/>
              </w:tabs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sz w:val="20"/>
                <w:szCs w:val="20"/>
              </w:rPr>
              <w:t>BODY STRUCTURE</w:t>
            </w:r>
            <w:r w:rsidR="000803C0" w:rsidRPr="000803C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0803C0">
              <w:rPr>
                <w:rFonts w:ascii="Arial" w:hAnsi="Arial" w:cs="Arial"/>
                <w:b/>
                <w:bCs/>
                <w:sz w:val="20"/>
                <w:szCs w:val="20"/>
              </w:rPr>
              <w:t>BS</w:t>
            </w:r>
            <w:r w:rsidR="000803C0" w:rsidRPr="000803C0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1E0F5F" w:rsidRPr="000803C0" w14:paraId="5D2DD7BB" w14:textId="77777777" w:rsidTr="000803C0">
        <w:trPr>
          <w:trHeight w:val="400"/>
          <w:jc w:val="right"/>
        </w:trPr>
        <w:tc>
          <w:tcPr>
            <w:tcW w:w="0" w:type="auto"/>
          </w:tcPr>
          <w:p w14:paraId="0CD4DCF8" w14:textId="6F5A1BA9" w:rsidR="001E0F5F" w:rsidRPr="000803C0" w:rsidRDefault="001E0F5F" w:rsidP="000803C0">
            <w:pPr>
              <w:pStyle w:val="ListParagraph"/>
              <w:numPr>
                <w:ilvl w:val="0"/>
                <w:numId w:val="19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s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willing </w:t>
            </w:r>
          </w:p>
        </w:tc>
      </w:tr>
      <w:tr w:rsidR="001E0F5F" w:rsidRPr="000803C0" w14:paraId="7482C7D7" w14:textId="77777777" w:rsidTr="000803C0">
        <w:trPr>
          <w:trHeight w:val="381"/>
          <w:jc w:val="right"/>
        </w:trPr>
        <w:tc>
          <w:tcPr>
            <w:tcW w:w="0" w:type="auto"/>
          </w:tcPr>
          <w:p w14:paraId="42B9FF45" w14:textId="40CB1C6F" w:rsidR="001E0F5F" w:rsidRPr="000803C0" w:rsidRDefault="001E0F5F" w:rsidP="000803C0">
            <w:pPr>
              <w:pStyle w:val="ListParagraph"/>
              <w:numPr>
                <w:ilvl w:val="0"/>
                <w:numId w:val="19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c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acking </w:t>
            </w:r>
          </w:p>
        </w:tc>
      </w:tr>
      <w:tr w:rsidR="001E0F5F" w:rsidRPr="000803C0" w14:paraId="2ECE9DB6" w14:textId="77777777" w:rsidTr="000803C0">
        <w:trPr>
          <w:trHeight w:val="409"/>
          <w:jc w:val="right"/>
        </w:trPr>
        <w:tc>
          <w:tcPr>
            <w:tcW w:w="0" w:type="auto"/>
          </w:tcPr>
          <w:p w14:paraId="583971C6" w14:textId="0AE6357D" w:rsidR="001E0F5F" w:rsidRPr="000803C0" w:rsidRDefault="001E0F5F" w:rsidP="000803C0">
            <w:pPr>
              <w:pStyle w:val="ListParagraph"/>
              <w:numPr>
                <w:ilvl w:val="0"/>
                <w:numId w:val="19"/>
              </w:numPr>
              <w:tabs>
                <w:tab w:val="right" w:pos="2667"/>
              </w:tabs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d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eformity</w:t>
            </w:r>
          </w:p>
        </w:tc>
      </w:tr>
      <w:tr w:rsidR="001E0F5F" w:rsidRPr="000803C0" w14:paraId="56849E96" w14:textId="77777777" w:rsidTr="000803C0">
        <w:trPr>
          <w:trHeight w:val="224"/>
          <w:jc w:val="right"/>
        </w:trPr>
        <w:tc>
          <w:tcPr>
            <w:tcW w:w="0" w:type="auto"/>
          </w:tcPr>
          <w:p w14:paraId="47850E5B" w14:textId="2D4D3A78" w:rsidR="001E0F5F" w:rsidRPr="000803C0" w:rsidRDefault="001E0F5F" w:rsidP="000803C0">
            <w:pPr>
              <w:pStyle w:val="ListParagraph"/>
              <w:numPr>
                <w:ilvl w:val="0"/>
                <w:numId w:val="19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c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licking</w:t>
            </w:r>
          </w:p>
        </w:tc>
      </w:tr>
      <w:tr w:rsidR="001E0F5F" w:rsidRPr="000803C0" w14:paraId="6EE23867" w14:textId="77777777" w:rsidTr="000803C0">
        <w:trPr>
          <w:trHeight w:val="216"/>
          <w:jc w:val="right"/>
        </w:trPr>
        <w:tc>
          <w:tcPr>
            <w:tcW w:w="0" w:type="auto"/>
            <w:shd w:val="clear" w:color="auto" w:fill="D0CECE" w:themeFill="background2" w:themeFillShade="E6"/>
          </w:tcPr>
          <w:p w14:paraId="38C4BF0D" w14:textId="77777777" w:rsidR="001E0F5F" w:rsidRPr="000803C0" w:rsidRDefault="001E0F5F" w:rsidP="000803C0">
            <w:pPr>
              <w:bidi w:val="0"/>
              <w:spacing w:before="0" w:beforeAutospacing="0" w:after="0" w:afterAutospacing="0" w:line="48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BODY FUNCTION</w:t>
            </w:r>
            <w:r w:rsidR="000803C0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</w:t>
            </w:r>
            <w:r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F</w:t>
            </w:r>
            <w:r w:rsidR="000803C0"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1E0F5F" w:rsidRPr="000803C0" w14:paraId="036E040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79AA9B9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up stair</w:t>
            </w:r>
          </w:p>
        </w:tc>
      </w:tr>
      <w:tr w:rsidR="001E0F5F" w:rsidRPr="000803C0" w14:paraId="704638AB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E9DA16A" w14:textId="613819BA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pain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downstair</w:t>
            </w:r>
          </w:p>
        </w:tc>
      </w:tr>
      <w:tr w:rsidR="001E0F5F" w:rsidRPr="000803C0" w14:paraId="7B3B8FCF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0F8FE2B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walking</w:t>
            </w:r>
          </w:p>
        </w:tc>
      </w:tr>
      <w:tr w:rsidR="001E0F5F" w:rsidRPr="000803C0" w14:paraId="6CFAC6E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3708F063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accelerating in the walking</w:t>
            </w:r>
          </w:p>
        </w:tc>
      </w:tr>
      <w:tr w:rsidR="001E0F5F" w:rsidRPr="000803C0" w14:paraId="1B6A081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6BAE5E71" w14:textId="7D9FC245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Sajud (part from pray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ovement)</w:t>
            </w:r>
          </w:p>
        </w:tc>
      </w:tr>
      <w:tr w:rsidR="001E0F5F" w:rsidRPr="000803C0" w14:paraId="7DE94D0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4DC4471F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up from Sajud</w:t>
            </w:r>
          </w:p>
        </w:tc>
      </w:tr>
      <w:tr w:rsidR="001E0F5F" w:rsidRPr="000803C0" w14:paraId="05D50F1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A3CB412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sleeping</w:t>
            </w:r>
          </w:p>
        </w:tc>
      </w:tr>
      <w:tr w:rsidR="001E0F5F" w:rsidRPr="000803C0" w14:paraId="79A45D13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9B115F6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on the bed</w:t>
            </w:r>
          </w:p>
        </w:tc>
      </w:tr>
      <w:tr w:rsidR="001E0F5F" w:rsidRPr="000803C0" w14:paraId="0568D276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31939285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Climbing to avoid knee pain</w:t>
            </w:r>
          </w:p>
        </w:tc>
      </w:tr>
      <w:tr w:rsidR="001E0F5F" w:rsidRPr="000803C0" w14:paraId="453ABDD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15E99B0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stability during the movement</w:t>
            </w:r>
          </w:p>
        </w:tc>
      </w:tr>
      <w:tr w:rsidR="001E0F5F" w:rsidRPr="000803C0" w14:paraId="6AF956D4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991D730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stiffness after sitting</w:t>
            </w:r>
          </w:p>
        </w:tc>
      </w:tr>
      <w:tr w:rsidR="001E0F5F" w:rsidRPr="000803C0" w14:paraId="58EDEEB7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A84EFBC" w14:textId="77777777" w:rsidR="001E0F5F" w:rsidRPr="000803C0" w:rsidRDefault="00CD3164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feeling of heat in the posterior part of the knee</w:t>
            </w:r>
          </w:p>
        </w:tc>
      </w:tr>
      <w:tr w:rsidR="001E0F5F" w:rsidRPr="000803C0" w14:paraId="0139E0B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3AEBC037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driving</w:t>
            </w:r>
          </w:p>
        </w:tc>
      </w:tr>
      <w:tr w:rsidR="001E0F5F" w:rsidRPr="000803C0" w14:paraId="62FE43BF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46F7593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up the car</w:t>
            </w:r>
          </w:p>
        </w:tc>
      </w:tr>
      <w:tr w:rsidR="001E0F5F" w:rsidRPr="000803C0" w14:paraId="1020583E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4F79D655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pain during down the car</w:t>
            </w:r>
          </w:p>
        </w:tc>
      </w:tr>
      <w:tr w:rsidR="001E0F5F" w:rsidRPr="000803C0" w14:paraId="69F85A34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90"/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43E60270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pain during cold weather </w:t>
            </w:r>
          </w:p>
        </w:tc>
      </w:tr>
      <w:tr w:rsidR="001E0F5F" w:rsidRPr="000803C0" w14:paraId="37570B43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16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7A95CB9" w14:textId="75E05A14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pain during bend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knee</w:t>
            </w:r>
          </w:p>
        </w:tc>
      </w:tr>
      <w:tr w:rsidR="001E0F5F" w:rsidRPr="000803C0" w14:paraId="403DD537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90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157CC1A" w14:textId="43A3EBE2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nee pain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extend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 knee</w:t>
            </w:r>
          </w:p>
        </w:tc>
      </w:tr>
      <w:tr w:rsidR="001E0F5F" w:rsidRPr="000803C0" w14:paraId="157A1D0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37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F297BAB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feeling of </w:t>
            </w:r>
            <w:r w:rsidR="00B33C3F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knee muscles fatigue.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E0F5F" w:rsidRPr="000803C0" w14:paraId="42CA8F6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35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B92B9B" w14:textId="313818FB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="00CD3164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fear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of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alling during the walking</w:t>
            </w:r>
          </w:p>
        </w:tc>
      </w:tr>
      <w:tr w:rsidR="001E0F5F" w:rsidRPr="000803C0" w14:paraId="5B64F5D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60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EC682A" w14:textId="77777777" w:rsidR="001E0F5F" w:rsidRPr="000803C0" w:rsidRDefault="00B33C3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Frequent repetition of knee pain</w:t>
            </w:r>
          </w:p>
        </w:tc>
      </w:tr>
      <w:tr w:rsidR="001E0F5F" w:rsidRPr="000803C0" w14:paraId="63F38FB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45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38FA9F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intensity of knee pain</w:t>
            </w:r>
          </w:p>
        </w:tc>
      </w:tr>
      <w:tr w:rsidR="001E0F5F" w:rsidRPr="000803C0" w14:paraId="68415D47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42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DD0CD1" w14:textId="77777777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knee pain progression </w:t>
            </w:r>
          </w:p>
        </w:tc>
      </w:tr>
      <w:tr w:rsidR="001E0F5F" w:rsidRPr="000803C0" w14:paraId="73CB51C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76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EA46534" w14:textId="0DAFFC9C" w:rsidR="001E0F5F" w:rsidRPr="000803C0" w:rsidRDefault="001E0F5F" w:rsidP="000803C0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severity of knee stiffness in </w:t>
            </w:r>
            <w:r w:rsidR="00C8533D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morning</w:t>
            </w:r>
          </w:p>
        </w:tc>
      </w:tr>
      <w:tr w:rsidR="001E0F5F" w:rsidRPr="000803C0" w14:paraId="27B6FF92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73"/>
          <w:jc w:val="right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5A0C5F75" w14:textId="07517167" w:rsidR="001E0F5F" w:rsidRPr="000803C0" w:rsidRDefault="00A848DA" w:rsidP="000803C0">
            <w:p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CTIVITY AND </w:t>
            </w:r>
            <w:r w:rsidR="001E0F5F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PARTICIPATION</w:t>
            </w:r>
            <w:r w:rsidR="000803C0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</w:t>
            </w:r>
            <w:r w:rsidR="001E0F5F"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AP</w:t>
            </w:r>
            <w:r w:rsidR="000803C0"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1E0F5F" w:rsidRPr="000803C0" w14:paraId="24AD5CB4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32774561" w14:textId="538F46EE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ange the body position </w:t>
            </w:r>
          </w:p>
        </w:tc>
      </w:tr>
      <w:tr w:rsidR="001E0F5F" w:rsidRPr="000803C0" w14:paraId="49D266B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9CA1D4A" w14:textId="1A390246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of staying i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 one position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</w:tr>
      <w:tr w:rsidR="001E0F5F" w:rsidRPr="000803C0" w14:paraId="341DA3E6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7BA60BB" w14:textId="371EB4BA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pray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n the chair </w:t>
            </w:r>
          </w:p>
        </w:tc>
      </w:tr>
      <w:tr w:rsidR="001E0F5F" w:rsidRPr="000803C0" w14:paraId="6C2D6E0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02590B5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pray on the chair (part Sajud)</w:t>
            </w:r>
          </w:p>
        </w:tc>
      </w:tr>
      <w:tr w:rsidR="001E0F5F" w:rsidRPr="000803C0" w14:paraId="6ED07406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5E21F1D" w14:textId="6B902054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up from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chair</w:t>
            </w:r>
          </w:p>
        </w:tc>
      </w:tr>
      <w:tr w:rsidR="001E0F5F" w:rsidRPr="000803C0" w14:paraId="6FD52337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4DFFF7E0" w14:textId="5DD303AB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up from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floor</w:t>
            </w:r>
          </w:p>
        </w:tc>
      </w:tr>
      <w:tr w:rsidR="001E0F5F" w:rsidRPr="000803C0" w14:paraId="5C6E9D94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EB4E2D3" w14:textId="3423BEB1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sitting on the floor</w:t>
            </w:r>
          </w:p>
        </w:tc>
      </w:tr>
      <w:tr w:rsidR="001E0F5F" w:rsidRPr="000803C0" w14:paraId="0D83CFA0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1AA02A4F" w14:textId="71ED3554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stair</w:t>
            </w:r>
          </w:p>
        </w:tc>
      </w:tr>
      <w:tr w:rsidR="001E0F5F" w:rsidRPr="000803C0" w14:paraId="47471C2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14C0E613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down the stair</w:t>
            </w:r>
          </w:p>
        </w:tc>
      </w:tr>
      <w:tr w:rsidR="001E0F5F" w:rsidRPr="000803C0" w14:paraId="351ACD69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0E10C9CF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ablution (washing of feet)</w:t>
            </w:r>
          </w:p>
        </w:tc>
      </w:tr>
      <w:tr w:rsidR="001E0F5F" w:rsidRPr="000803C0" w14:paraId="20B20FBF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60470C5C" w14:textId="75372A22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us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Arabic toilet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(squat toilet)</w:t>
            </w:r>
          </w:p>
        </w:tc>
      </w:tr>
      <w:tr w:rsidR="001E0F5F" w:rsidRPr="000803C0" w14:paraId="718A6F6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6A12E28F" w14:textId="605846B2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sitting in praying</w:t>
            </w:r>
          </w:p>
        </w:tc>
      </w:tr>
      <w:tr w:rsidR="001E0F5F" w:rsidRPr="000803C0" w14:paraId="7372BE93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66E17C84" w14:textId="6FD99424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us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western toilet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flush toilet)</w:t>
            </w:r>
          </w:p>
        </w:tc>
      </w:tr>
      <w:tr w:rsidR="001E0F5F" w:rsidRPr="000803C0" w14:paraId="443F87EB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1405F974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Sajud</w:t>
            </w:r>
          </w:p>
        </w:tc>
      </w:tr>
      <w:tr w:rsidR="001E0F5F" w:rsidRPr="000803C0" w14:paraId="550A24D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44E25BA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raising from Sajud</w:t>
            </w:r>
          </w:p>
        </w:tc>
      </w:tr>
      <w:tr w:rsidR="001E0F5F" w:rsidRPr="000803C0" w14:paraId="6D1BC267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01351964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bathing</w:t>
            </w:r>
          </w:p>
        </w:tc>
      </w:tr>
      <w:tr w:rsidR="001E0F5F" w:rsidRPr="000803C0" w14:paraId="13D2F7A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CFDE8A5" w14:textId="59CBCE03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ear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 sock and pant</w:t>
            </w:r>
          </w:p>
        </w:tc>
      </w:tr>
      <w:tr w:rsidR="001E0F5F" w:rsidRPr="000803C0" w14:paraId="332FA43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68"/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1F73A939" w14:textId="2E57EFE1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pick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up the object</w:t>
            </w:r>
          </w:p>
        </w:tc>
      </w:tr>
      <w:tr w:rsidR="001E0F5F" w:rsidRPr="000803C0" w14:paraId="64A02A3E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21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BC51EF" w14:textId="3A5E595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oing simple home activities</w:t>
            </w:r>
          </w:p>
        </w:tc>
      </w:tr>
      <w:tr w:rsidR="001E0F5F" w:rsidRPr="000803C0" w14:paraId="570C383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51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81865B" w14:textId="33124E0F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getting in\out of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ar </w:t>
            </w:r>
          </w:p>
        </w:tc>
      </w:tr>
      <w:tr w:rsidR="001E0F5F" w:rsidRPr="000803C0" w14:paraId="56A089DE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49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D63449" w14:textId="23D3E23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go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parties</w:t>
            </w:r>
          </w:p>
        </w:tc>
      </w:tr>
      <w:tr w:rsidR="001E0F5F" w:rsidRPr="000803C0" w14:paraId="1567EE5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14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D5F013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hiking time</w:t>
            </w:r>
          </w:p>
        </w:tc>
      </w:tr>
      <w:tr w:rsidR="001E0F5F" w:rsidRPr="000803C0" w14:paraId="7D2FF71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70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2FF0A6" w14:textId="6E612350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The difficulty during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go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friends</w:t>
            </w:r>
          </w:p>
        </w:tc>
      </w:tr>
      <w:tr w:rsidR="001E0F5F" w:rsidRPr="000803C0" w14:paraId="7081441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270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427A8BE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sped the leisure time </w:t>
            </w:r>
          </w:p>
        </w:tc>
      </w:tr>
      <w:tr w:rsidR="001E0F5F" w:rsidRPr="000803C0" w14:paraId="53BF4EC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86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1DC946" w14:textId="32027F02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the us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public transport</w:t>
            </w:r>
          </w:p>
        </w:tc>
      </w:tr>
      <w:tr w:rsidR="001E0F5F" w:rsidRPr="000803C0" w14:paraId="052B7BB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67"/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6D3E2C04" w14:textId="48CDD7B2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oing the garden activities</w:t>
            </w:r>
          </w:p>
        </w:tc>
      </w:tr>
      <w:tr w:rsidR="001E0F5F" w:rsidRPr="000803C0" w14:paraId="77B9D77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30"/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70368C86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shopping</w:t>
            </w:r>
          </w:p>
        </w:tc>
      </w:tr>
      <w:tr w:rsidR="001E0F5F" w:rsidRPr="000803C0" w14:paraId="39094F76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04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8C6B9E" w14:textId="62CA7D05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hil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oing heavy home activities</w:t>
            </w:r>
          </w:p>
        </w:tc>
      </w:tr>
      <w:tr w:rsidR="001E0F5F" w:rsidRPr="000803C0" w14:paraId="13961D03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51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3A2B26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dancing</w:t>
            </w:r>
          </w:p>
        </w:tc>
      </w:tr>
      <w:tr w:rsidR="001E0F5F" w:rsidRPr="000803C0" w14:paraId="38439153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23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E3A528" w14:textId="67D1F54F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sports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ctivities</w:t>
            </w:r>
          </w:p>
        </w:tc>
      </w:tr>
      <w:tr w:rsidR="001E0F5F" w:rsidRPr="000803C0" w14:paraId="71DC70B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22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32AF3EC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running</w:t>
            </w:r>
          </w:p>
        </w:tc>
      </w:tr>
      <w:tr w:rsidR="001E0F5F" w:rsidRPr="000803C0" w14:paraId="2330EF99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04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0DCD700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jumbling</w:t>
            </w:r>
          </w:p>
        </w:tc>
      </w:tr>
      <w:tr w:rsidR="001E0F5F" w:rsidRPr="000803C0" w14:paraId="542F9056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42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76476D5" w14:textId="1E84812B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go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the work</w:t>
            </w:r>
          </w:p>
        </w:tc>
      </w:tr>
      <w:tr w:rsidR="001E0F5F" w:rsidRPr="000803C0" w14:paraId="6C33CF6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04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FC10D9B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work</w:t>
            </w:r>
          </w:p>
        </w:tc>
      </w:tr>
      <w:tr w:rsidR="001E0F5F" w:rsidRPr="000803C0" w14:paraId="4290166E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86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AA83899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ifficulty during the sexual relationship</w:t>
            </w:r>
          </w:p>
        </w:tc>
      </w:tr>
      <w:tr w:rsidR="001E0F5F" w:rsidRPr="000803C0" w14:paraId="5CC251C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03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B9536D" w14:textId="12FF2411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show the TV</w:t>
            </w:r>
          </w:p>
        </w:tc>
      </w:tr>
      <w:tr w:rsidR="001E0F5F" w:rsidRPr="000803C0" w14:paraId="1CBD759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42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C8A061" w14:textId="5E4F94FD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ifficulty during the nail trim of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oe</w:t>
            </w:r>
          </w:p>
        </w:tc>
      </w:tr>
      <w:tr w:rsidR="001E0F5F" w:rsidRPr="000803C0" w14:paraId="76CFC74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04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54FF38" w14:textId="77777777" w:rsidR="001E0F5F" w:rsidRPr="000803C0" w:rsidRDefault="001E0F5F" w:rsidP="000803C0">
            <w:pPr>
              <w:pStyle w:val="ListParagraph"/>
              <w:numPr>
                <w:ilvl w:val="0"/>
                <w:numId w:val="7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ability to help others</w:t>
            </w:r>
          </w:p>
        </w:tc>
      </w:tr>
      <w:tr w:rsidR="001E0F5F" w:rsidRPr="000803C0" w14:paraId="7A31EF9A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79"/>
          <w:jc w:val="right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1C1C067F" w14:textId="2732DA31" w:rsidR="001E0F5F" w:rsidRPr="000803C0" w:rsidRDefault="00072EA2" w:rsidP="000803C0">
            <w:pPr>
              <w:bidi w:val="0"/>
              <w:spacing w:before="0" w:beforeAutospacing="0" w:after="0" w:afterAutospacing="0" w:line="48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NVIRONMENTAL</w:t>
            </w:r>
            <w:r w:rsidR="001E0F5F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ACTORS</w:t>
            </w:r>
            <w:r w:rsidR="000803C0"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</w:t>
            </w:r>
            <w:r w:rsidR="001E0F5F"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F</w:t>
            </w:r>
            <w:r w:rsidR="000803C0" w:rsidRPr="000803C0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1E0F5F" w:rsidRPr="000803C0" w14:paraId="73A1F98B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68C1F35C" w14:textId="234321F8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referenc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 western toilet on Arabic toilet</w:t>
            </w:r>
          </w:p>
        </w:tc>
      </w:tr>
      <w:tr w:rsidR="001E0F5F" w:rsidRPr="000803C0" w14:paraId="21025454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7EF43A2" w14:textId="4B76497E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Use the car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to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go to the mosque</w:t>
            </w:r>
          </w:p>
        </w:tc>
      </w:tr>
      <w:tr w:rsidR="001E0F5F" w:rsidRPr="000803C0" w14:paraId="035DF77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169D003" w14:textId="77777777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Use the cane in daily activity</w:t>
            </w:r>
          </w:p>
        </w:tc>
      </w:tr>
      <w:tr w:rsidR="001E0F5F" w:rsidRPr="000803C0" w14:paraId="3F9606E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46EAFA6D" w14:textId="13EE549F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Use medical shoes in the daily activity</w:t>
            </w:r>
          </w:p>
        </w:tc>
      </w:tr>
      <w:tr w:rsidR="001E0F5F" w:rsidRPr="000803C0" w14:paraId="364F8FD5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993CDEA" w14:textId="741ABD59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reference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using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elevator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over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stair</w:t>
            </w:r>
          </w:p>
        </w:tc>
      </w:tr>
      <w:tr w:rsidR="001E0F5F" w:rsidRPr="000803C0" w14:paraId="2E42B4D1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54DA1BE" w14:textId="77777777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ependence on using the elevator </w:t>
            </w:r>
          </w:p>
        </w:tc>
      </w:tr>
      <w:tr w:rsidR="001E0F5F" w:rsidRPr="000803C0" w14:paraId="615797DD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501F71A5" w14:textId="132449E9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bsence of assistive device in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ublic building </w:t>
            </w:r>
          </w:p>
        </w:tc>
      </w:tr>
      <w:tr w:rsidR="001E0F5F" w:rsidRPr="000803C0" w14:paraId="0FD238EB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869D9B7" w14:textId="6B7A0A7C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atisfaction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with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health care service</w:t>
            </w:r>
          </w:p>
        </w:tc>
      </w:tr>
      <w:tr w:rsidR="001E0F5F" w:rsidRPr="000803C0" w14:paraId="02D0ACD0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0EDE5788" w14:textId="40898B3A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dependence on assistive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>devices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n the town</w:t>
            </w:r>
          </w:p>
        </w:tc>
      </w:tr>
      <w:tr w:rsidR="001E0F5F" w:rsidRPr="000803C0" w14:paraId="17DF89CF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1A826814" w14:textId="331E8DA1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awareness of </w:t>
            </w:r>
            <w:r w:rsidR="00072EA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family toward knee problem </w:t>
            </w:r>
          </w:p>
        </w:tc>
      </w:tr>
      <w:tr w:rsidR="001E0F5F" w:rsidRPr="000803C0" w14:paraId="7467CE5F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5B679B3" w14:textId="5805AA5C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Use the handrail during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using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stair</w:t>
            </w:r>
          </w:p>
        </w:tc>
      </w:tr>
      <w:tr w:rsidR="001E0F5F" w:rsidRPr="000803C0" w14:paraId="37BA1D2E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4D650693" w14:textId="250B1A65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awareness of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community toward knee problem</w:t>
            </w:r>
          </w:p>
        </w:tc>
      </w:tr>
      <w:tr w:rsidR="001E0F5F" w:rsidRPr="000803C0" w14:paraId="28963A38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79FE3723" w14:textId="36005E6C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>The dependence on others helps</w:t>
            </w:r>
          </w:p>
        </w:tc>
      </w:tr>
      <w:tr w:rsidR="001E0F5F" w:rsidRPr="000803C0" w14:paraId="22FC0CD2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26443D9A" w14:textId="176D21FD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atient awareness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of the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knee problem</w:t>
            </w:r>
          </w:p>
        </w:tc>
      </w:tr>
      <w:tr w:rsidR="001E0F5F" w:rsidRPr="000803C0" w14:paraId="0CF6D23C" w14:textId="77777777" w:rsidTr="000803C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jc w:val="right"/>
        </w:trPr>
        <w:tc>
          <w:tcPr>
            <w:tcW w:w="0" w:type="auto"/>
          </w:tcPr>
          <w:p w14:paraId="3A849FE4" w14:textId="714C99EE" w:rsidR="001E0F5F" w:rsidRPr="000803C0" w:rsidRDefault="001E0F5F" w:rsidP="000803C0">
            <w:pPr>
              <w:pStyle w:val="ListParagraph"/>
              <w:numPr>
                <w:ilvl w:val="0"/>
                <w:numId w:val="6"/>
              </w:numPr>
              <w:bidi w:val="0"/>
              <w:spacing w:before="0" w:beforeAutospacing="0" w:after="0" w:afterAutospacing="0" w:line="48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feeling of</w:t>
            </w:r>
            <w:r w:rsidRPr="000803C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upport </w:t>
            </w:r>
            <w:r w:rsidR="00A848DA">
              <w:rPr>
                <w:rFonts w:ascii="Arial" w:hAnsi="Arial" w:cs="Arial"/>
                <w:color w:val="000000" w:themeColor="text1"/>
                <w:sz w:val="20"/>
                <w:szCs w:val="20"/>
              </w:rPr>
              <w:t>from others</w:t>
            </w:r>
          </w:p>
        </w:tc>
      </w:tr>
    </w:tbl>
    <w:p w14:paraId="73EC0A8E" w14:textId="77777777" w:rsidR="001E0F5F" w:rsidRDefault="001E0F5F" w:rsidP="001E0F5F">
      <w:pPr>
        <w:bidi w:val="0"/>
      </w:pPr>
    </w:p>
    <w:p w14:paraId="415DE3B8" w14:textId="77777777" w:rsidR="001E0F5F" w:rsidRDefault="001E0F5F" w:rsidP="001E0F5F">
      <w:pPr>
        <w:bidi w:val="0"/>
        <w:rPr>
          <w:rFonts w:ascii="Arial" w:hAnsi="Arial" w:cs="Arial"/>
          <w:b/>
          <w:bCs/>
          <w:sz w:val="24"/>
          <w:szCs w:val="24"/>
        </w:rPr>
      </w:pPr>
    </w:p>
    <w:p w14:paraId="49F5E6AE" w14:textId="77777777" w:rsidR="001E0F5F" w:rsidRDefault="001E0F5F">
      <w:pPr>
        <w:bidi w:val="0"/>
        <w:spacing w:before="0" w:beforeAutospacing="0" w:after="160" w:afterAutospacing="0" w:line="259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99F7D12" w14:textId="38F27829" w:rsidR="00CC3FBF" w:rsidRPr="000803C0" w:rsidRDefault="00095F52" w:rsidP="00CC50FB">
      <w:pPr>
        <w:bidi w:val="0"/>
        <w:spacing w:before="0" w:beforeAutospacing="0" w:after="0" w:afterAutospacing="0" w:line="480" w:lineRule="auto"/>
        <w:rPr>
          <w:rFonts w:ascii="Arial" w:hAnsi="Arial" w:cs="Arial"/>
          <w:sz w:val="20"/>
          <w:szCs w:val="20"/>
        </w:rPr>
      </w:pPr>
      <w:r w:rsidRPr="000803C0">
        <w:rPr>
          <w:rFonts w:ascii="Arial" w:hAnsi="Arial" w:cs="Arial"/>
          <w:b/>
          <w:bCs/>
          <w:sz w:val="20"/>
          <w:szCs w:val="20"/>
        </w:rPr>
        <w:lastRenderedPageBreak/>
        <w:t xml:space="preserve">Appendix </w:t>
      </w:r>
      <w:r w:rsidR="001E0F5F" w:rsidRPr="000803C0">
        <w:rPr>
          <w:rFonts w:ascii="Arial" w:hAnsi="Arial" w:cs="Arial"/>
          <w:b/>
          <w:bCs/>
          <w:sz w:val="20"/>
          <w:szCs w:val="20"/>
        </w:rPr>
        <w:t>B</w:t>
      </w:r>
      <w:r w:rsidR="000803C0" w:rsidRPr="000803C0">
        <w:rPr>
          <w:rFonts w:ascii="Arial" w:hAnsi="Arial" w:cs="Arial"/>
          <w:b/>
          <w:bCs/>
          <w:sz w:val="20"/>
          <w:szCs w:val="20"/>
        </w:rPr>
        <w:t xml:space="preserve">. </w:t>
      </w:r>
      <w:r w:rsidR="00CC3FBF" w:rsidRPr="000803C0">
        <w:rPr>
          <w:rFonts w:ascii="Arial" w:hAnsi="Arial" w:cs="Arial"/>
          <w:sz w:val="20"/>
          <w:szCs w:val="20"/>
        </w:rPr>
        <w:t xml:space="preserve">Content Validity Index </w:t>
      </w:r>
      <w:r w:rsidR="00DF1F77" w:rsidRPr="000803C0">
        <w:rPr>
          <w:rFonts w:ascii="Arial" w:hAnsi="Arial" w:cs="Arial"/>
          <w:sz w:val="20"/>
          <w:szCs w:val="20"/>
        </w:rPr>
        <w:t xml:space="preserve">based on </w:t>
      </w:r>
      <w:r w:rsidR="00C8533D" w:rsidRPr="007C59EE">
        <w:rPr>
          <w:rFonts w:ascii="Arial" w:hAnsi="Arial" w:cs="Arial"/>
          <w:sz w:val="20"/>
          <w:szCs w:val="20"/>
          <w:highlight w:val="yellow"/>
        </w:rPr>
        <w:t>the</w:t>
      </w:r>
      <w:r w:rsidR="00C8533D">
        <w:rPr>
          <w:rFonts w:ascii="Arial" w:hAnsi="Arial" w:cs="Arial"/>
          <w:sz w:val="20"/>
          <w:szCs w:val="20"/>
        </w:rPr>
        <w:t xml:space="preserve"> </w:t>
      </w:r>
      <w:r w:rsidR="00DF1F77" w:rsidRPr="000803C0">
        <w:rPr>
          <w:rFonts w:ascii="Arial" w:hAnsi="Arial" w:cs="Arial"/>
          <w:sz w:val="20"/>
          <w:szCs w:val="20"/>
        </w:rPr>
        <w:t>grade of patients and experts of preliminary</w:t>
      </w:r>
    </w:p>
    <w:tbl>
      <w:tblPr>
        <w:tblW w:w="10234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777"/>
        <w:gridCol w:w="777"/>
        <w:gridCol w:w="777"/>
        <w:gridCol w:w="777"/>
        <w:gridCol w:w="777"/>
        <w:gridCol w:w="817"/>
        <w:gridCol w:w="817"/>
        <w:gridCol w:w="807"/>
        <w:gridCol w:w="817"/>
        <w:gridCol w:w="717"/>
        <w:gridCol w:w="667"/>
        <w:gridCol w:w="667"/>
        <w:gridCol w:w="667"/>
      </w:tblGrid>
      <w:tr w:rsidR="00CC3FBF" w:rsidRPr="00CC50FB" w14:paraId="0E9716C7" w14:textId="77777777" w:rsidTr="00136768">
        <w:trPr>
          <w:trHeight w:val="353"/>
          <w:jc w:val="center"/>
        </w:trPr>
        <w:tc>
          <w:tcPr>
            <w:tcW w:w="648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68E0FE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tems 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304EE3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xpert 1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2F33204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xpert 2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576A000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xpert 3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1890349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xpert 4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6F3F084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xpert 5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602C9FA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Patient 1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2AF65F4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Patient 2</w:t>
            </w:r>
          </w:p>
        </w:tc>
        <w:tc>
          <w:tcPr>
            <w:tcW w:w="75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8B1FFC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patient 3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6FAF79F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Patient 4</w:t>
            </w:r>
          </w:p>
        </w:tc>
        <w:tc>
          <w:tcPr>
            <w:tcW w:w="68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9E61946" w14:textId="77777777" w:rsidR="00CC3FBF" w:rsidRPr="00CC50FB" w:rsidRDefault="00CC50FB" w:rsidP="00CC50FB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 xml:space="preserve">No </w:t>
            </w:r>
            <w:r w:rsidR="00CC3FBF"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ating 3&amp;4 </w:t>
            </w:r>
          </w:p>
        </w:tc>
        <w:tc>
          <w:tcPr>
            <w:tcW w:w="733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B645CA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I-CVI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64447FA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Pc</w:t>
            </w:r>
          </w:p>
        </w:tc>
        <w:tc>
          <w:tcPr>
            <w:tcW w:w="733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2E176C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k</w:t>
            </w:r>
          </w:p>
        </w:tc>
      </w:tr>
      <w:tr w:rsidR="00CC3FBF" w:rsidRPr="00CC50FB" w14:paraId="1D5AF3EB" w14:textId="77777777" w:rsidTr="00136768">
        <w:trPr>
          <w:trHeight w:val="353"/>
          <w:jc w:val="center"/>
        </w:trPr>
        <w:tc>
          <w:tcPr>
            <w:tcW w:w="648" w:type="dxa"/>
            <w:tcBorders>
              <w:top w:val="single" w:sz="4" w:space="0" w:color="auto"/>
            </w:tcBorders>
            <w:vAlign w:val="bottom"/>
          </w:tcPr>
          <w:p w14:paraId="5551794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S 1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bottom"/>
          </w:tcPr>
          <w:p w14:paraId="31A6805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bottom"/>
          </w:tcPr>
          <w:p w14:paraId="5B968AD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bottom"/>
          </w:tcPr>
          <w:p w14:paraId="3959DA1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bottom"/>
          </w:tcPr>
          <w:p w14:paraId="470F5DD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bottom"/>
          </w:tcPr>
          <w:p w14:paraId="3391077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tcBorders>
              <w:top w:val="single" w:sz="4" w:space="0" w:color="auto"/>
            </w:tcBorders>
            <w:vAlign w:val="bottom"/>
          </w:tcPr>
          <w:p w14:paraId="5DD8E0D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tcBorders>
              <w:top w:val="single" w:sz="4" w:space="0" w:color="auto"/>
            </w:tcBorders>
            <w:vAlign w:val="bottom"/>
          </w:tcPr>
          <w:p w14:paraId="6437365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tcBorders>
              <w:top w:val="single" w:sz="4" w:space="0" w:color="auto"/>
            </w:tcBorders>
            <w:vAlign w:val="bottom"/>
          </w:tcPr>
          <w:p w14:paraId="352C2FA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tcBorders>
              <w:top w:val="single" w:sz="4" w:space="0" w:color="auto"/>
            </w:tcBorders>
            <w:vAlign w:val="bottom"/>
          </w:tcPr>
          <w:p w14:paraId="7B2BD14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tcBorders>
              <w:top w:val="single" w:sz="4" w:space="0" w:color="auto"/>
            </w:tcBorders>
            <w:vAlign w:val="bottom"/>
          </w:tcPr>
          <w:p w14:paraId="5B09A8C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bottom"/>
          </w:tcPr>
          <w:p w14:paraId="1C9CB57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bottom"/>
          </w:tcPr>
          <w:p w14:paraId="42EB0BB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bottom"/>
          </w:tcPr>
          <w:p w14:paraId="4E2C879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CC3FBF" w:rsidRPr="00CC50FB" w14:paraId="398391AC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454C311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S 2</w:t>
            </w:r>
          </w:p>
        </w:tc>
        <w:tc>
          <w:tcPr>
            <w:tcW w:w="746" w:type="dxa"/>
            <w:vAlign w:val="bottom"/>
          </w:tcPr>
          <w:p w14:paraId="170464C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E9BC25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587B9AC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8EEE62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000D9D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BB1B4E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B7579F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4D53BE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36886E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C0B3DC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664DE58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556BCEB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23E594A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0987E928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07783B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S 3</w:t>
            </w:r>
          </w:p>
        </w:tc>
        <w:tc>
          <w:tcPr>
            <w:tcW w:w="746" w:type="dxa"/>
            <w:vAlign w:val="bottom"/>
          </w:tcPr>
          <w:p w14:paraId="2A8679F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402DA6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C81155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F1D148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9A9828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1701DFF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DF90B6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163722A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C38DE9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CBF5D9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2475EF1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5B62875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6DEF1F1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2EE3558C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3E08617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S 4</w:t>
            </w:r>
          </w:p>
        </w:tc>
        <w:tc>
          <w:tcPr>
            <w:tcW w:w="746" w:type="dxa"/>
            <w:vAlign w:val="bottom"/>
          </w:tcPr>
          <w:p w14:paraId="6291274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759D402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CB25B0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15AECF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84290C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CB83D1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630B7FC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4B32D86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8A3D33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3FEA8D8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2443E52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5BBA1D9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0E0D4A2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2CA5B967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6255B45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 1</w:t>
            </w:r>
          </w:p>
        </w:tc>
        <w:tc>
          <w:tcPr>
            <w:tcW w:w="746" w:type="dxa"/>
            <w:vAlign w:val="bottom"/>
          </w:tcPr>
          <w:p w14:paraId="0CF4A80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0DEEB6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2F8FC7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4F9863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39DEB6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C5CB3F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B70297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38F3E9A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056F48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22EF782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33" w:type="dxa"/>
            <w:vAlign w:val="bottom"/>
          </w:tcPr>
          <w:p w14:paraId="57E0F78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21" w:type="dxa"/>
            <w:vAlign w:val="bottom"/>
          </w:tcPr>
          <w:p w14:paraId="6C843D2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02</w:t>
            </w:r>
          </w:p>
        </w:tc>
        <w:tc>
          <w:tcPr>
            <w:tcW w:w="733" w:type="dxa"/>
            <w:vAlign w:val="bottom"/>
          </w:tcPr>
          <w:p w14:paraId="282B9FF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</w:tr>
      <w:tr w:rsidR="00CC3FBF" w:rsidRPr="00CC50FB" w14:paraId="3FC2DE76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6CC66DF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2</w:t>
            </w:r>
          </w:p>
        </w:tc>
        <w:tc>
          <w:tcPr>
            <w:tcW w:w="746" w:type="dxa"/>
            <w:vAlign w:val="bottom"/>
          </w:tcPr>
          <w:p w14:paraId="1376B7B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C72A67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56A26C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45DCB6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D50E99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41EF28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24B956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08AFD1F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C1684A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66EC2D5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0D95778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3A16F3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1D7F829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CC3FBF" w:rsidRPr="00CC50FB" w14:paraId="77D9EBED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31DD206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3</w:t>
            </w:r>
          </w:p>
        </w:tc>
        <w:tc>
          <w:tcPr>
            <w:tcW w:w="746" w:type="dxa"/>
            <w:vAlign w:val="bottom"/>
          </w:tcPr>
          <w:p w14:paraId="0B30A02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37BD8D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13BB66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AD193F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527337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BED4A6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94CD8F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642B68F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065EC1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112043C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1DD5973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2616017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3543748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CC3FBF" w:rsidRPr="00CC50FB" w14:paraId="4BE3ADD2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7E3CEC9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4</w:t>
            </w:r>
          </w:p>
        </w:tc>
        <w:tc>
          <w:tcPr>
            <w:tcW w:w="746" w:type="dxa"/>
            <w:vAlign w:val="bottom"/>
          </w:tcPr>
          <w:p w14:paraId="024D42B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90407B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AA8F70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F18FE6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CE4F78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6F9F4A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E2A898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10E9B22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063E33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4310DAD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78A97CD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1927508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448E77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CC3FBF" w:rsidRPr="00CC50FB" w14:paraId="5211EADF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78902DF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5</w:t>
            </w:r>
          </w:p>
        </w:tc>
        <w:tc>
          <w:tcPr>
            <w:tcW w:w="746" w:type="dxa"/>
            <w:vAlign w:val="bottom"/>
          </w:tcPr>
          <w:p w14:paraId="4E409DB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FF07EA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836C2F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7E1C3A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B1C0D0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E2B945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8E6913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005CD88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4EA55D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2CEC849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08A8128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32DC6F8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4DAF1DA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CC3FBF" w:rsidRPr="00CC50FB" w14:paraId="3B8D47BA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146C429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6</w:t>
            </w:r>
          </w:p>
        </w:tc>
        <w:tc>
          <w:tcPr>
            <w:tcW w:w="746" w:type="dxa"/>
            <w:vAlign w:val="bottom"/>
          </w:tcPr>
          <w:p w14:paraId="1843123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01F8C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555124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BABE8A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D08BF2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39A4AB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131C2A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3D06190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DFBD60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314E76E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2A3443C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3218E43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7FF6D66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CC3FBF" w:rsidRPr="00CC50FB" w14:paraId="25EA5342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3605778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7</w:t>
            </w:r>
          </w:p>
        </w:tc>
        <w:tc>
          <w:tcPr>
            <w:tcW w:w="746" w:type="dxa"/>
            <w:vAlign w:val="bottom"/>
          </w:tcPr>
          <w:p w14:paraId="0AC7181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2F2E32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AFFF6C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18AAF3F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715DB24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28E2BE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338425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0551D1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C4A5C1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1BBAC82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679C463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713DCC7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6AD91AE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3ED354C0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2988D32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8</w:t>
            </w:r>
          </w:p>
        </w:tc>
        <w:tc>
          <w:tcPr>
            <w:tcW w:w="746" w:type="dxa"/>
            <w:vAlign w:val="bottom"/>
          </w:tcPr>
          <w:p w14:paraId="0118961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743E3C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2860BD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1B80B4B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3A2D4D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8CBDA3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F7FBDA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329BC70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D2F07B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3048162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5887B19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68B591C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8A64C8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6806C324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4C6724F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9</w:t>
            </w:r>
          </w:p>
        </w:tc>
        <w:tc>
          <w:tcPr>
            <w:tcW w:w="746" w:type="dxa"/>
            <w:vAlign w:val="bottom"/>
          </w:tcPr>
          <w:p w14:paraId="2C00E73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39B26B7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CD1893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D89429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5CD801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7B8B4C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3FBDA7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5FF9969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51427D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7149CB1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3700CC4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34A8BB8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482FACD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CC3FBF" w:rsidRPr="00CC50FB" w14:paraId="73B4B3CF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667932C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0</w:t>
            </w:r>
          </w:p>
        </w:tc>
        <w:tc>
          <w:tcPr>
            <w:tcW w:w="746" w:type="dxa"/>
            <w:vAlign w:val="bottom"/>
          </w:tcPr>
          <w:p w14:paraId="529D584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94F814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A1FDF4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3C4A5B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A15527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F0A616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C48482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C0594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D302DB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C5737A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08FEB78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2ED419F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19F5546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50A769E7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766300B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1</w:t>
            </w:r>
          </w:p>
        </w:tc>
        <w:tc>
          <w:tcPr>
            <w:tcW w:w="746" w:type="dxa"/>
            <w:vAlign w:val="bottom"/>
          </w:tcPr>
          <w:p w14:paraId="4F1F315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AB4ADB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07A5BB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11E5C7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4CE36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604CFC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1A4EA6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0EC13FB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6B6489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3A0AAA8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463D04A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2DE8BEC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54EAD98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04C93CC8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4196B1A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2</w:t>
            </w:r>
          </w:p>
        </w:tc>
        <w:tc>
          <w:tcPr>
            <w:tcW w:w="746" w:type="dxa"/>
            <w:vAlign w:val="bottom"/>
          </w:tcPr>
          <w:p w14:paraId="4D2A8C1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744C42B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CA743F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7E70F1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63B575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D93CC2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A0CAD1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5358536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7E842B0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F735D2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733" w:type="dxa"/>
            <w:vAlign w:val="bottom"/>
          </w:tcPr>
          <w:p w14:paraId="77C937D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621" w:type="dxa"/>
            <w:vAlign w:val="bottom"/>
          </w:tcPr>
          <w:p w14:paraId="7D7141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733" w:type="dxa"/>
            <w:vAlign w:val="bottom"/>
          </w:tcPr>
          <w:p w14:paraId="7CE1FD8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</w:t>
            </w:r>
          </w:p>
        </w:tc>
      </w:tr>
      <w:tr w:rsidR="00CC3FBF" w:rsidRPr="00CC50FB" w14:paraId="2E181B70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372D727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3</w:t>
            </w:r>
          </w:p>
        </w:tc>
        <w:tc>
          <w:tcPr>
            <w:tcW w:w="746" w:type="dxa"/>
            <w:vAlign w:val="bottom"/>
          </w:tcPr>
          <w:p w14:paraId="658C0BD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8AF89E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14954D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4549206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16D479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86057D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316300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253DC92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4E5B792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6436A5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0352722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0CF21C0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3F294A6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3EF27600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6DE173E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4</w:t>
            </w:r>
          </w:p>
        </w:tc>
        <w:tc>
          <w:tcPr>
            <w:tcW w:w="746" w:type="dxa"/>
            <w:vAlign w:val="bottom"/>
          </w:tcPr>
          <w:p w14:paraId="7D29159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C2D978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C1AB18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719EE5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8DA9A7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563920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7E6F4F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62512F7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5F97438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9071EB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3132FA1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0BB0745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0B6BBB0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4AF2256B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76A5A6E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5</w:t>
            </w:r>
          </w:p>
        </w:tc>
        <w:tc>
          <w:tcPr>
            <w:tcW w:w="746" w:type="dxa"/>
            <w:vAlign w:val="bottom"/>
          </w:tcPr>
          <w:p w14:paraId="4C00E20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8EB246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FDFFCF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EF8C4D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8A3FA3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5C2095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FECF26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501CEC5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0A33D3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117033A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1879A0B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0D17BA8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625AA82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57BC239F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4692470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6</w:t>
            </w:r>
          </w:p>
        </w:tc>
        <w:tc>
          <w:tcPr>
            <w:tcW w:w="746" w:type="dxa"/>
            <w:vAlign w:val="bottom"/>
          </w:tcPr>
          <w:p w14:paraId="74BC74A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7CD3BD3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2101BE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F0AB30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881D12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742A4C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2B95D9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5C48FD4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729F4F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1FA8B0C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2593A47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2C19CDC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74F78BD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289578FA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67AF824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7</w:t>
            </w:r>
          </w:p>
        </w:tc>
        <w:tc>
          <w:tcPr>
            <w:tcW w:w="746" w:type="dxa"/>
            <w:vAlign w:val="bottom"/>
          </w:tcPr>
          <w:p w14:paraId="5325866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1A2087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02C92E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90C8C8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178AE8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DCC387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E9E719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6F78713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A9C302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54EF6A9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7FD8B50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37A705F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1D9CEF4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CC3FBF" w:rsidRPr="00CC50FB" w14:paraId="72EF2535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094EC90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8</w:t>
            </w:r>
          </w:p>
        </w:tc>
        <w:tc>
          <w:tcPr>
            <w:tcW w:w="746" w:type="dxa"/>
            <w:vAlign w:val="bottom"/>
          </w:tcPr>
          <w:p w14:paraId="2E8363A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19270B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9FA995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DD939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191366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AE11BC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8F3A5F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0633CF0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C9AEE0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2EAA673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5A47BA8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0CCB69F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72AD06E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1745BE4E" w14:textId="77777777" w:rsidTr="00136768">
        <w:trPr>
          <w:trHeight w:val="353"/>
          <w:jc w:val="center"/>
        </w:trPr>
        <w:tc>
          <w:tcPr>
            <w:tcW w:w="648" w:type="dxa"/>
            <w:vAlign w:val="bottom"/>
          </w:tcPr>
          <w:p w14:paraId="5B73592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19</w:t>
            </w:r>
          </w:p>
        </w:tc>
        <w:tc>
          <w:tcPr>
            <w:tcW w:w="746" w:type="dxa"/>
            <w:vAlign w:val="bottom"/>
          </w:tcPr>
          <w:p w14:paraId="7330844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74FD12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3C1820C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4AE816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5A74A1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DD185D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A08086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1384BE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27C41AD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9462F4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04907EB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365A676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53EDA3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285832F1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9A27FC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20</w:t>
            </w:r>
          </w:p>
        </w:tc>
        <w:tc>
          <w:tcPr>
            <w:tcW w:w="746" w:type="dxa"/>
            <w:vAlign w:val="bottom"/>
          </w:tcPr>
          <w:p w14:paraId="1A0C5C5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73F632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5CB981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E95E0A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06D73E2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A784AE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3DDD5C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30603CE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770CD6B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296D75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3" w:type="dxa"/>
            <w:vAlign w:val="bottom"/>
          </w:tcPr>
          <w:p w14:paraId="2FCF235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22</w:t>
            </w:r>
          </w:p>
        </w:tc>
        <w:tc>
          <w:tcPr>
            <w:tcW w:w="621" w:type="dxa"/>
            <w:vAlign w:val="bottom"/>
          </w:tcPr>
          <w:p w14:paraId="388C273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73CA061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</w:t>
            </w:r>
          </w:p>
        </w:tc>
      </w:tr>
      <w:tr w:rsidR="00CC3FBF" w:rsidRPr="00CC50FB" w14:paraId="4BB1A421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AA6FCD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21</w:t>
            </w:r>
          </w:p>
        </w:tc>
        <w:tc>
          <w:tcPr>
            <w:tcW w:w="746" w:type="dxa"/>
            <w:vAlign w:val="bottom"/>
          </w:tcPr>
          <w:p w14:paraId="533E0A1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E16BDC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97A1F9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D1B414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9A3C43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AAC3FC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D17E3D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188DEAC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773DAF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52A4CC7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1744BFA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437A56D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76368A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CC3FBF" w:rsidRPr="00CC50FB" w14:paraId="33538DC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78F2764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22</w:t>
            </w:r>
          </w:p>
        </w:tc>
        <w:tc>
          <w:tcPr>
            <w:tcW w:w="746" w:type="dxa"/>
            <w:vAlign w:val="bottom"/>
          </w:tcPr>
          <w:p w14:paraId="08B172E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1A9165A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6F6775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84C0D4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8A5649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C11810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68FA08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F0EB48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231B77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7858A1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7B49F75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5FA3900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20D8AC3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CC3FBF" w:rsidRPr="00CC50FB" w14:paraId="699681CC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771DB7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BF23</w:t>
            </w:r>
          </w:p>
        </w:tc>
        <w:tc>
          <w:tcPr>
            <w:tcW w:w="746" w:type="dxa"/>
            <w:vAlign w:val="bottom"/>
          </w:tcPr>
          <w:p w14:paraId="55FC259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453BCE4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265564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4AADB0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9A04B3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57364D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6F135D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7EAC7FB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AAC187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7733AC0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145A783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6DC34F9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78D0493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554A8189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DFE6AD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lastRenderedPageBreak/>
              <w:t>BF24</w:t>
            </w:r>
          </w:p>
        </w:tc>
        <w:tc>
          <w:tcPr>
            <w:tcW w:w="746" w:type="dxa"/>
            <w:vAlign w:val="bottom"/>
          </w:tcPr>
          <w:p w14:paraId="3454A97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EF7313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C291BF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023E4D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C1013A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FCFDDC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47C77A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560749B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0A4AC1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786B567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48E1A26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131FE45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4986D94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2F502F48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658519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</w:t>
            </w:r>
          </w:p>
        </w:tc>
        <w:tc>
          <w:tcPr>
            <w:tcW w:w="746" w:type="dxa"/>
            <w:vAlign w:val="bottom"/>
          </w:tcPr>
          <w:p w14:paraId="253DF7A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55187B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3CF97F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E05086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2209AC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7DDCC8F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2FD59C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3C68DF6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E4E9B2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8A2036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0A68512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5EFEA98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6ABB524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CC3FBF" w:rsidRPr="00CC50FB" w14:paraId="2F1A5BD1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232AD8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</w:t>
            </w:r>
          </w:p>
        </w:tc>
        <w:tc>
          <w:tcPr>
            <w:tcW w:w="746" w:type="dxa"/>
            <w:vAlign w:val="bottom"/>
          </w:tcPr>
          <w:p w14:paraId="5D38F69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D595FD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8BF8D0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7924D8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2B5749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647577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9F3656C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5986970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B5BF91A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327017F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1154171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6206248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20B3DC6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CC3FBF" w:rsidRPr="00CC50FB" w14:paraId="58255BC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1412D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</w:t>
            </w:r>
          </w:p>
        </w:tc>
        <w:tc>
          <w:tcPr>
            <w:tcW w:w="746" w:type="dxa"/>
            <w:vAlign w:val="bottom"/>
          </w:tcPr>
          <w:p w14:paraId="5C8CB8F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DA1A97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DEEEEC1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24A489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6D09B7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BE8AAF9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57F3F9A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5BC9A5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6F79B0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A866712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012CDCB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311BC3F4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13923F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CC3FBF" w:rsidRPr="00CC50FB" w14:paraId="19FDD42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C4008A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4</w:t>
            </w:r>
          </w:p>
        </w:tc>
        <w:tc>
          <w:tcPr>
            <w:tcW w:w="746" w:type="dxa"/>
            <w:vAlign w:val="bottom"/>
          </w:tcPr>
          <w:p w14:paraId="2F99A95E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50350C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B3F46D3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58CE6A5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9790130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22F5F9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E72CC78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651ADC4D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282657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6F7B6AD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6CBF5196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02A9D56B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486D08F7" w14:textId="77777777" w:rsidR="00CC3FBF" w:rsidRPr="00CC50FB" w:rsidRDefault="00CC3FBF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2F69CD58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9C1E17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5</w:t>
            </w:r>
          </w:p>
        </w:tc>
        <w:tc>
          <w:tcPr>
            <w:tcW w:w="746" w:type="dxa"/>
            <w:vAlign w:val="bottom"/>
          </w:tcPr>
          <w:p w14:paraId="5DF4977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B643B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F48941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E66523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66C8DE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D8C97C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55A89F5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40F6915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E32BFA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0BEF259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7082B77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61C67D9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6CC1C6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5B1A038D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8F7787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6</w:t>
            </w:r>
          </w:p>
        </w:tc>
        <w:tc>
          <w:tcPr>
            <w:tcW w:w="746" w:type="dxa"/>
            <w:vAlign w:val="bottom"/>
          </w:tcPr>
          <w:p w14:paraId="18D562B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D38FF7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EAE45A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EB349C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F22018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6A2692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FA8920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50F5D0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14CE22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7D8C73E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33" w:type="dxa"/>
            <w:vAlign w:val="bottom"/>
          </w:tcPr>
          <w:p w14:paraId="1046D27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21" w:type="dxa"/>
            <w:vAlign w:val="bottom"/>
          </w:tcPr>
          <w:p w14:paraId="0805D09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02</w:t>
            </w:r>
          </w:p>
        </w:tc>
        <w:tc>
          <w:tcPr>
            <w:tcW w:w="733" w:type="dxa"/>
            <w:vAlign w:val="bottom"/>
          </w:tcPr>
          <w:p w14:paraId="621F054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</w:tr>
      <w:tr w:rsidR="0073255C" w:rsidRPr="00CC50FB" w14:paraId="4E81698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007301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7</w:t>
            </w:r>
          </w:p>
        </w:tc>
        <w:tc>
          <w:tcPr>
            <w:tcW w:w="746" w:type="dxa"/>
            <w:vAlign w:val="bottom"/>
          </w:tcPr>
          <w:p w14:paraId="7ECD6D9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9F3699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A26B75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A55987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0C70F3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FA029E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E73F96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233C73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76FAC3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222E2B8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604864F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5456DEF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23B4147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111A767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5B938A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8</w:t>
            </w:r>
          </w:p>
        </w:tc>
        <w:tc>
          <w:tcPr>
            <w:tcW w:w="746" w:type="dxa"/>
            <w:vAlign w:val="bottom"/>
          </w:tcPr>
          <w:p w14:paraId="3DBF40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D23D6A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2EF64E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4FF5C8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38D294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975E6F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B2A0E2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76D12F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E7DFEE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02A9987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3F4B33A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43092B0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51C5174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19F166C3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F3FF9F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9</w:t>
            </w:r>
          </w:p>
        </w:tc>
        <w:tc>
          <w:tcPr>
            <w:tcW w:w="746" w:type="dxa"/>
            <w:vAlign w:val="bottom"/>
          </w:tcPr>
          <w:p w14:paraId="1464614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9F59D2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E9A439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F1F1B8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77085B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2C70F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9A7C74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5495B4B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E43490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6550B8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47A8E5A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35802CA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13E312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0223A87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D00116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0</w:t>
            </w:r>
          </w:p>
        </w:tc>
        <w:tc>
          <w:tcPr>
            <w:tcW w:w="746" w:type="dxa"/>
            <w:vAlign w:val="bottom"/>
          </w:tcPr>
          <w:p w14:paraId="66A81F4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AC449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74FE5A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F295F7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140AD2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94079B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98AC15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0B29031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F68A8A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D1AEEF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7D4DC9C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2C42A78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142247A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75049905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D01913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1</w:t>
            </w:r>
          </w:p>
        </w:tc>
        <w:tc>
          <w:tcPr>
            <w:tcW w:w="746" w:type="dxa"/>
            <w:vAlign w:val="bottom"/>
          </w:tcPr>
          <w:p w14:paraId="302C3A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BCA63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E649C0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4C179A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D63CFD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929F1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922BF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3522F31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8D4274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1DF471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33" w:type="dxa"/>
            <w:vAlign w:val="bottom"/>
          </w:tcPr>
          <w:p w14:paraId="45A2669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21" w:type="dxa"/>
            <w:vAlign w:val="bottom"/>
          </w:tcPr>
          <w:p w14:paraId="0246079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02</w:t>
            </w:r>
          </w:p>
        </w:tc>
        <w:tc>
          <w:tcPr>
            <w:tcW w:w="733" w:type="dxa"/>
            <w:vAlign w:val="bottom"/>
          </w:tcPr>
          <w:p w14:paraId="539E252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</w:tr>
      <w:tr w:rsidR="0073255C" w:rsidRPr="00CC50FB" w14:paraId="734DA961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C6F40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2</w:t>
            </w:r>
          </w:p>
        </w:tc>
        <w:tc>
          <w:tcPr>
            <w:tcW w:w="746" w:type="dxa"/>
            <w:vAlign w:val="bottom"/>
          </w:tcPr>
          <w:p w14:paraId="6312758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633E6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01BE5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949BDC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D0282F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467FBE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436A3A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F3131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D423B2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60E41A1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29CAA74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5E80E3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11A49DF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4FC3CE63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567F07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3</w:t>
            </w:r>
          </w:p>
        </w:tc>
        <w:tc>
          <w:tcPr>
            <w:tcW w:w="746" w:type="dxa"/>
            <w:vAlign w:val="bottom"/>
          </w:tcPr>
          <w:p w14:paraId="7F80D36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C3A1B6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C39753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352871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014409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3FF8BA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D9E07A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52983B5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528DF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7C01F83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729D72C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1D486FA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7EEFC77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402C568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5D181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4</w:t>
            </w:r>
          </w:p>
        </w:tc>
        <w:tc>
          <w:tcPr>
            <w:tcW w:w="746" w:type="dxa"/>
            <w:vAlign w:val="bottom"/>
          </w:tcPr>
          <w:p w14:paraId="716608B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26A87B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BE63D5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ACC312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686C3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B120A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E30771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454E0C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7401A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7134EE0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169CFD2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1FA997D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831F9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4813084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000DEC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5</w:t>
            </w:r>
          </w:p>
        </w:tc>
        <w:tc>
          <w:tcPr>
            <w:tcW w:w="746" w:type="dxa"/>
            <w:vAlign w:val="bottom"/>
          </w:tcPr>
          <w:p w14:paraId="3C6F285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F6ABC3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CC2625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8447D5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688B67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5CBC60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577A34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19BF93E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599550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466037D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744B6A2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0C3450B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4E08F10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4CFAAA24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D32A11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6</w:t>
            </w:r>
          </w:p>
        </w:tc>
        <w:tc>
          <w:tcPr>
            <w:tcW w:w="746" w:type="dxa"/>
            <w:vAlign w:val="bottom"/>
          </w:tcPr>
          <w:p w14:paraId="3A5A691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97D5AC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190FBD6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BE245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28E501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8A39F5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82447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12E98F2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2526468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486D789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2AB761B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582C79C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3D49A2E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45867CB2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75E127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7</w:t>
            </w:r>
          </w:p>
        </w:tc>
        <w:tc>
          <w:tcPr>
            <w:tcW w:w="746" w:type="dxa"/>
            <w:vAlign w:val="bottom"/>
          </w:tcPr>
          <w:p w14:paraId="7EF6AAC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8028EC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52D27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605957C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E88F4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720C34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EF080D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7B8B903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3428A59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16644A7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2089D08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6211E3A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6358176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5BB7439A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36A8DE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8</w:t>
            </w:r>
          </w:p>
        </w:tc>
        <w:tc>
          <w:tcPr>
            <w:tcW w:w="746" w:type="dxa"/>
            <w:vAlign w:val="bottom"/>
          </w:tcPr>
          <w:p w14:paraId="39D3D86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F2295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3CDAC3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F947F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EEC612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D575D6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1BA7CCA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0F63FD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A129C8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70C094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73CC32D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7BC76AB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2C5533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2F6F1AF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0A93F9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19</w:t>
            </w:r>
          </w:p>
        </w:tc>
        <w:tc>
          <w:tcPr>
            <w:tcW w:w="746" w:type="dxa"/>
            <w:vAlign w:val="bottom"/>
          </w:tcPr>
          <w:p w14:paraId="17FA4D9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880693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151FD8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178496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EA5167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E5C8F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FE8D72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7293403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161490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2DF8294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2454A47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8</w:t>
            </w:r>
          </w:p>
        </w:tc>
        <w:tc>
          <w:tcPr>
            <w:tcW w:w="621" w:type="dxa"/>
            <w:vAlign w:val="bottom"/>
          </w:tcPr>
          <w:p w14:paraId="5E3760D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0D8B2D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7436D4B4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46B804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0</w:t>
            </w:r>
          </w:p>
        </w:tc>
        <w:tc>
          <w:tcPr>
            <w:tcW w:w="746" w:type="dxa"/>
            <w:vAlign w:val="bottom"/>
          </w:tcPr>
          <w:p w14:paraId="3B25F7B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A9E11D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D1F021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9A0849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E0BC3A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45E21A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A3EF0A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1BA2BB0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CED507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73487B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4546A6C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42792EC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3E05811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3E285B7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768AECC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1</w:t>
            </w:r>
          </w:p>
        </w:tc>
        <w:tc>
          <w:tcPr>
            <w:tcW w:w="746" w:type="dxa"/>
            <w:vAlign w:val="bottom"/>
          </w:tcPr>
          <w:p w14:paraId="4AAB9EE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4FD19A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CCE0BE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7ABC73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406F75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A4B23A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FA301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4B6C2B9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FD0E77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5C4DA9F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2A7F00E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6551E43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11AD3D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42E6F16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D4A432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2</w:t>
            </w:r>
          </w:p>
        </w:tc>
        <w:tc>
          <w:tcPr>
            <w:tcW w:w="746" w:type="dxa"/>
            <w:vAlign w:val="bottom"/>
          </w:tcPr>
          <w:p w14:paraId="14FEA48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7FAB0D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75E6A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C17D8B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9E24D8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9C44A5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A63FA6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688996A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164A9A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DCC6B1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763536E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7287662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F67244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3697BDE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0C91A0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3</w:t>
            </w:r>
          </w:p>
        </w:tc>
        <w:tc>
          <w:tcPr>
            <w:tcW w:w="746" w:type="dxa"/>
            <w:vAlign w:val="bottom"/>
          </w:tcPr>
          <w:p w14:paraId="2DF824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3A9D24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4F3B70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4C1FA0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0A116D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EF5F01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C08DF8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6B74F05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035752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1DDC258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21983CA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685CAD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46794D5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0BDDC5CA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765DC1A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4</w:t>
            </w:r>
          </w:p>
        </w:tc>
        <w:tc>
          <w:tcPr>
            <w:tcW w:w="746" w:type="dxa"/>
            <w:vAlign w:val="bottom"/>
          </w:tcPr>
          <w:p w14:paraId="05DA0E7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96A928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883F29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8FEC23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106D30F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47FB3E2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C8D402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21E20E8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7854110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4C1E3E6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3F4C5E1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6FC36BE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37106A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2399E82F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5F99A4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5</w:t>
            </w:r>
          </w:p>
        </w:tc>
        <w:tc>
          <w:tcPr>
            <w:tcW w:w="746" w:type="dxa"/>
            <w:vAlign w:val="bottom"/>
          </w:tcPr>
          <w:p w14:paraId="63A0124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0EE9CCA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3A5D694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C9D9D1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5A1623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B40A08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95C4E9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540AD8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4D4D313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2565CE7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3" w:type="dxa"/>
            <w:vAlign w:val="bottom"/>
          </w:tcPr>
          <w:p w14:paraId="4DAF84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11</w:t>
            </w:r>
          </w:p>
        </w:tc>
        <w:tc>
          <w:tcPr>
            <w:tcW w:w="621" w:type="dxa"/>
            <w:vAlign w:val="bottom"/>
          </w:tcPr>
          <w:p w14:paraId="617AFC5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733" w:type="dxa"/>
            <w:vAlign w:val="bottom"/>
          </w:tcPr>
          <w:p w14:paraId="462F674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73255C" w:rsidRPr="00CC50FB" w14:paraId="4884AB0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26D214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6</w:t>
            </w:r>
          </w:p>
        </w:tc>
        <w:tc>
          <w:tcPr>
            <w:tcW w:w="746" w:type="dxa"/>
            <w:vAlign w:val="bottom"/>
          </w:tcPr>
          <w:p w14:paraId="0FA352B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07A9758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B0F5CB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765B98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48BDF2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4FC332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1A435F8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25B450E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191654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11E5F0D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3" w:type="dxa"/>
            <w:vAlign w:val="bottom"/>
          </w:tcPr>
          <w:p w14:paraId="3D5612F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11</w:t>
            </w:r>
          </w:p>
        </w:tc>
        <w:tc>
          <w:tcPr>
            <w:tcW w:w="621" w:type="dxa"/>
            <w:vAlign w:val="bottom"/>
          </w:tcPr>
          <w:p w14:paraId="2A2389C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733" w:type="dxa"/>
            <w:vAlign w:val="bottom"/>
          </w:tcPr>
          <w:p w14:paraId="306908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73255C" w:rsidRPr="00CC50FB" w14:paraId="0B66B4E1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4A2B2C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7</w:t>
            </w:r>
          </w:p>
        </w:tc>
        <w:tc>
          <w:tcPr>
            <w:tcW w:w="746" w:type="dxa"/>
            <w:vAlign w:val="bottom"/>
          </w:tcPr>
          <w:p w14:paraId="10B0E70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D9B47D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91EDB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FDFDD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A496E0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E0FC7E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E73F6C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31CFFE2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356C6D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315D17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771162A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7103534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279E9FD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2299DFD5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7E35D0E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8</w:t>
            </w:r>
          </w:p>
        </w:tc>
        <w:tc>
          <w:tcPr>
            <w:tcW w:w="746" w:type="dxa"/>
            <w:vAlign w:val="bottom"/>
          </w:tcPr>
          <w:p w14:paraId="719D5F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D6C5D9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150544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1BE3ED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A7DEBD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BCE6B3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8F4EEA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77757C2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128B0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40F77C8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717126B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9</w:t>
            </w:r>
          </w:p>
        </w:tc>
        <w:tc>
          <w:tcPr>
            <w:tcW w:w="621" w:type="dxa"/>
            <w:vAlign w:val="bottom"/>
          </w:tcPr>
          <w:p w14:paraId="1CE785B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79007BC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661E292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42CB42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29</w:t>
            </w:r>
          </w:p>
        </w:tc>
        <w:tc>
          <w:tcPr>
            <w:tcW w:w="746" w:type="dxa"/>
            <w:vAlign w:val="bottom"/>
          </w:tcPr>
          <w:p w14:paraId="420780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4E03E2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9BCEE5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0010D58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0DC65E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423EEC5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2FCE84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3B66864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73A90B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4CCE80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2913DFD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556</w:t>
            </w:r>
          </w:p>
        </w:tc>
        <w:tc>
          <w:tcPr>
            <w:tcW w:w="621" w:type="dxa"/>
            <w:vAlign w:val="bottom"/>
          </w:tcPr>
          <w:p w14:paraId="7A8043B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25B32EF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73255C" w:rsidRPr="00CC50FB" w14:paraId="142FB297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E1C979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0</w:t>
            </w:r>
          </w:p>
        </w:tc>
        <w:tc>
          <w:tcPr>
            <w:tcW w:w="746" w:type="dxa"/>
            <w:vAlign w:val="bottom"/>
          </w:tcPr>
          <w:p w14:paraId="19EFD24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062822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E28BB6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BAA746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54145F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42558B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7C92B5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2B91622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3705EE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08F63FE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69FE554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7</w:t>
            </w:r>
          </w:p>
        </w:tc>
        <w:tc>
          <w:tcPr>
            <w:tcW w:w="621" w:type="dxa"/>
            <w:vAlign w:val="bottom"/>
          </w:tcPr>
          <w:p w14:paraId="5D1ABF9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6634D72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680AB05C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4E30B2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lastRenderedPageBreak/>
              <w:t>AP31</w:t>
            </w:r>
          </w:p>
        </w:tc>
        <w:tc>
          <w:tcPr>
            <w:tcW w:w="746" w:type="dxa"/>
            <w:vAlign w:val="bottom"/>
          </w:tcPr>
          <w:p w14:paraId="152F5E7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546B9E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5572DF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C8A013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55C86B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29A848F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803C73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03FEEF5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62F917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49ECBE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1A5EA5E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8</w:t>
            </w:r>
          </w:p>
        </w:tc>
        <w:tc>
          <w:tcPr>
            <w:tcW w:w="621" w:type="dxa"/>
            <w:vAlign w:val="bottom"/>
          </w:tcPr>
          <w:p w14:paraId="3C0EE30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2227B2F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327B05CE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7D1C9D7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2</w:t>
            </w:r>
          </w:p>
        </w:tc>
        <w:tc>
          <w:tcPr>
            <w:tcW w:w="746" w:type="dxa"/>
            <w:vAlign w:val="bottom"/>
          </w:tcPr>
          <w:p w14:paraId="4DD1316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D61E4C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F91CF3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7C7BB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471697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4DE7717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2F8B26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59E100E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7EC251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29588DC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454490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727392B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56D1321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2F1A2595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49A6FD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3</w:t>
            </w:r>
          </w:p>
        </w:tc>
        <w:tc>
          <w:tcPr>
            <w:tcW w:w="746" w:type="dxa"/>
            <w:vAlign w:val="bottom"/>
          </w:tcPr>
          <w:p w14:paraId="23C0D02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6FDAA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C7FFE0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54111A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C4E4B7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2B114D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E79D12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6258A1F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D4AB62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363A06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6B1EE9E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1BFFE83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37D0AF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51014D1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920910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4</w:t>
            </w:r>
          </w:p>
        </w:tc>
        <w:tc>
          <w:tcPr>
            <w:tcW w:w="746" w:type="dxa"/>
            <w:vAlign w:val="bottom"/>
          </w:tcPr>
          <w:p w14:paraId="1168B9D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9AD85E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0F7D0B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E0F64B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F9663B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77D458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2BE0BC8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67AD969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0977930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4B510BE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7F43516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549688C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2E0A022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31345607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9F62FD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5</w:t>
            </w:r>
          </w:p>
        </w:tc>
        <w:tc>
          <w:tcPr>
            <w:tcW w:w="746" w:type="dxa"/>
            <w:vAlign w:val="bottom"/>
          </w:tcPr>
          <w:p w14:paraId="3494FF9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31E83E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4B6D6E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05607A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14834A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A18AE5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FE4A72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51EE614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117E61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4CE405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62B7FD0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4773AB3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3B7C78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64692E4A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FD50B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6</w:t>
            </w:r>
          </w:p>
        </w:tc>
        <w:tc>
          <w:tcPr>
            <w:tcW w:w="746" w:type="dxa"/>
            <w:vAlign w:val="bottom"/>
          </w:tcPr>
          <w:p w14:paraId="6B24605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D90BA3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4452DF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4D024AE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C0073C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865AC4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1F8EC85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43A8229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2444FB0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055E865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3" w:type="dxa"/>
            <w:vAlign w:val="bottom"/>
          </w:tcPr>
          <w:p w14:paraId="1654B92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11</w:t>
            </w:r>
          </w:p>
        </w:tc>
        <w:tc>
          <w:tcPr>
            <w:tcW w:w="621" w:type="dxa"/>
            <w:vAlign w:val="bottom"/>
          </w:tcPr>
          <w:p w14:paraId="4B500F8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733" w:type="dxa"/>
            <w:vAlign w:val="bottom"/>
          </w:tcPr>
          <w:p w14:paraId="5971236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73255C" w:rsidRPr="00CC50FB" w14:paraId="792E6F88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3221CC5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7</w:t>
            </w:r>
          </w:p>
        </w:tc>
        <w:tc>
          <w:tcPr>
            <w:tcW w:w="746" w:type="dxa"/>
            <w:vAlign w:val="bottom"/>
          </w:tcPr>
          <w:p w14:paraId="55A8D7F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4971AE3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9364B0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2E82DF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40385D4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D606DD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076308F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7D5C554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A408BA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793AD0C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3" w:type="dxa"/>
            <w:vAlign w:val="bottom"/>
          </w:tcPr>
          <w:p w14:paraId="60690C5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22</w:t>
            </w:r>
          </w:p>
        </w:tc>
        <w:tc>
          <w:tcPr>
            <w:tcW w:w="621" w:type="dxa"/>
            <w:vAlign w:val="bottom"/>
          </w:tcPr>
          <w:p w14:paraId="390BEEC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9D41B7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3</w:t>
            </w:r>
          </w:p>
        </w:tc>
      </w:tr>
      <w:tr w:rsidR="0073255C" w:rsidRPr="00CC50FB" w14:paraId="06A28FB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579A34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P38</w:t>
            </w:r>
          </w:p>
        </w:tc>
        <w:tc>
          <w:tcPr>
            <w:tcW w:w="746" w:type="dxa"/>
            <w:vAlign w:val="bottom"/>
          </w:tcPr>
          <w:p w14:paraId="267A943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4794FA9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95F43C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16B92FD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96C5A0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CC707C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6A8318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2619F3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626A30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0349226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27B9A1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1779AF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324E731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1132BFB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5709FE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</w:t>
            </w:r>
          </w:p>
        </w:tc>
        <w:tc>
          <w:tcPr>
            <w:tcW w:w="746" w:type="dxa"/>
            <w:vAlign w:val="bottom"/>
          </w:tcPr>
          <w:p w14:paraId="6CB2FF6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9FD5C9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7D54FF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D68908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3F7DDCC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A8B34D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9776D6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65AC087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3CCA79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2D467C8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33" w:type="dxa"/>
            <w:vAlign w:val="bottom"/>
          </w:tcPr>
          <w:p w14:paraId="0424797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21" w:type="dxa"/>
            <w:vAlign w:val="bottom"/>
          </w:tcPr>
          <w:p w14:paraId="0653F6E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02</w:t>
            </w:r>
          </w:p>
        </w:tc>
        <w:tc>
          <w:tcPr>
            <w:tcW w:w="733" w:type="dxa"/>
            <w:vAlign w:val="bottom"/>
          </w:tcPr>
          <w:p w14:paraId="5E34231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</w:tr>
      <w:tr w:rsidR="0073255C" w:rsidRPr="00CC50FB" w14:paraId="75D1E385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2F07B5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2</w:t>
            </w:r>
          </w:p>
        </w:tc>
        <w:tc>
          <w:tcPr>
            <w:tcW w:w="746" w:type="dxa"/>
            <w:vAlign w:val="bottom"/>
          </w:tcPr>
          <w:p w14:paraId="3EB949A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54B14E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C6D09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E01279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D58AC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6DF042C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53F2F0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57" w:type="dxa"/>
            <w:vAlign w:val="bottom"/>
          </w:tcPr>
          <w:p w14:paraId="53FBEBE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2958D8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3E6440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270B460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889</w:t>
            </w:r>
          </w:p>
        </w:tc>
        <w:tc>
          <w:tcPr>
            <w:tcW w:w="621" w:type="dxa"/>
            <w:vAlign w:val="bottom"/>
          </w:tcPr>
          <w:p w14:paraId="7689FE4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26ED39D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7B50F82C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012586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3</w:t>
            </w:r>
          </w:p>
        </w:tc>
        <w:tc>
          <w:tcPr>
            <w:tcW w:w="746" w:type="dxa"/>
            <w:vAlign w:val="bottom"/>
          </w:tcPr>
          <w:p w14:paraId="2AD6679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E5210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2D4D4BB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95E79C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0872C06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54B111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1BDBA6F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54A195D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55FD5A5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737F157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733" w:type="dxa"/>
            <w:vAlign w:val="bottom"/>
          </w:tcPr>
          <w:p w14:paraId="6D6764F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621" w:type="dxa"/>
            <w:vAlign w:val="bottom"/>
          </w:tcPr>
          <w:p w14:paraId="3299904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4840DC5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761</w:t>
            </w:r>
          </w:p>
        </w:tc>
      </w:tr>
      <w:tr w:rsidR="0073255C" w:rsidRPr="00CC50FB" w14:paraId="3D84403E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C4DADA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4</w:t>
            </w:r>
          </w:p>
        </w:tc>
        <w:tc>
          <w:tcPr>
            <w:tcW w:w="746" w:type="dxa"/>
            <w:vAlign w:val="bottom"/>
          </w:tcPr>
          <w:p w14:paraId="7B0B379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860223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B0DCF7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BDD756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9ECDFF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0F588C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301A4A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0116F4B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75" w:type="dxa"/>
            <w:vAlign w:val="bottom"/>
          </w:tcPr>
          <w:p w14:paraId="68B6B39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415BBD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10D5288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5C80F76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5A9FBF8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  <w:tr w:rsidR="0073255C" w:rsidRPr="00CC50FB" w14:paraId="667ACD44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5A150F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5</w:t>
            </w:r>
          </w:p>
        </w:tc>
        <w:tc>
          <w:tcPr>
            <w:tcW w:w="746" w:type="dxa"/>
            <w:vAlign w:val="bottom"/>
          </w:tcPr>
          <w:p w14:paraId="68AB96F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9CAE13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72EB4E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5DEC50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E3A7A5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2473FD6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0CD08E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24DB270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675690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614BD6F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358280E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6A97AF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583E3B6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708D0092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0218F8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6</w:t>
            </w:r>
          </w:p>
        </w:tc>
        <w:tc>
          <w:tcPr>
            <w:tcW w:w="746" w:type="dxa"/>
            <w:vAlign w:val="bottom"/>
          </w:tcPr>
          <w:p w14:paraId="728C287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05F9A28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4DC85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B071B1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4AA70B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057539B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D34C7D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6CE4A96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B43A3C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0CEE7DD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345E0FD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1793C06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1A48A92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7AA976AD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C5BD9F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7</w:t>
            </w:r>
          </w:p>
        </w:tc>
        <w:tc>
          <w:tcPr>
            <w:tcW w:w="746" w:type="dxa"/>
            <w:vAlign w:val="bottom"/>
          </w:tcPr>
          <w:p w14:paraId="1AC605E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9DCCCF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6B061C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7A493D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1FC7A86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4994F58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29B072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406EC40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4631E6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687" w:type="dxa"/>
            <w:vAlign w:val="bottom"/>
          </w:tcPr>
          <w:p w14:paraId="19932C4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33" w:type="dxa"/>
            <w:vAlign w:val="bottom"/>
          </w:tcPr>
          <w:p w14:paraId="3E16F3E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55</w:t>
            </w:r>
          </w:p>
        </w:tc>
        <w:tc>
          <w:tcPr>
            <w:tcW w:w="621" w:type="dxa"/>
            <w:vAlign w:val="bottom"/>
          </w:tcPr>
          <w:p w14:paraId="11983A7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1807B4A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410</w:t>
            </w:r>
          </w:p>
        </w:tc>
      </w:tr>
      <w:tr w:rsidR="0073255C" w:rsidRPr="00CC50FB" w14:paraId="5E727DEB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523AC42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8</w:t>
            </w:r>
          </w:p>
        </w:tc>
        <w:tc>
          <w:tcPr>
            <w:tcW w:w="746" w:type="dxa"/>
            <w:vAlign w:val="bottom"/>
          </w:tcPr>
          <w:p w14:paraId="33840F5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C4E650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1685F21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2BA539A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CA127E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D840B1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5DAAC3F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7B2D3E5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11BE48E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687" w:type="dxa"/>
            <w:vAlign w:val="bottom"/>
          </w:tcPr>
          <w:p w14:paraId="4BFECA8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08ABD73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436C015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217D495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7C5AC756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695583E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9</w:t>
            </w:r>
          </w:p>
        </w:tc>
        <w:tc>
          <w:tcPr>
            <w:tcW w:w="746" w:type="dxa"/>
            <w:vAlign w:val="bottom"/>
          </w:tcPr>
          <w:p w14:paraId="10B10A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2F0BB2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184938D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4C15557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697C57C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6241155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5DC511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2020D3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26655D5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19BB26C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33" w:type="dxa"/>
            <w:vAlign w:val="bottom"/>
          </w:tcPr>
          <w:p w14:paraId="3BCC6FE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621" w:type="dxa"/>
            <w:vAlign w:val="bottom"/>
          </w:tcPr>
          <w:p w14:paraId="2CED93D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314D44F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3</w:t>
            </w:r>
          </w:p>
        </w:tc>
      </w:tr>
      <w:tr w:rsidR="0073255C" w:rsidRPr="00CC50FB" w14:paraId="7209ECB9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19E1CC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0</w:t>
            </w:r>
          </w:p>
        </w:tc>
        <w:tc>
          <w:tcPr>
            <w:tcW w:w="746" w:type="dxa"/>
            <w:vAlign w:val="bottom"/>
          </w:tcPr>
          <w:p w14:paraId="69C23BA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5B78700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366FADD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56DDCE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12BFD5F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4814FE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FE360E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57" w:type="dxa"/>
            <w:vAlign w:val="bottom"/>
          </w:tcPr>
          <w:p w14:paraId="610A68A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675D682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057123F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607E84D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70BBF7F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762484D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278B7C97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01CB585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1</w:t>
            </w:r>
          </w:p>
        </w:tc>
        <w:tc>
          <w:tcPr>
            <w:tcW w:w="746" w:type="dxa"/>
            <w:vAlign w:val="bottom"/>
          </w:tcPr>
          <w:p w14:paraId="7108C11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7E3A3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730880F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847A5B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FAC792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6B09EB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0C4B7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45CA3DA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7AAC281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398A5D2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3" w:type="dxa"/>
            <w:vAlign w:val="bottom"/>
          </w:tcPr>
          <w:p w14:paraId="0C23C17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88</w:t>
            </w:r>
          </w:p>
        </w:tc>
        <w:tc>
          <w:tcPr>
            <w:tcW w:w="621" w:type="dxa"/>
            <w:vAlign w:val="bottom"/>
          </w:tcPr>
          <w:p w14:paraId="52C28D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733" w:type="dxa"/>
            <w:vAlign w:val="bottom"/>
          </w:tcPr>
          <w:p w14:paraId="0CBF722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0.887</w:t>
            </w:r>
          </w:p>
        </w:tc>
      </w:tr>
      <w:tr w:rsidR="0073255C" w:rsidRPr="00CC50FB" w14:paraId="45DB9900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2D3783B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2</w:t>
            </w:r>
          </w:p>
        </w:tc>
        <w:tc>
          <w:tcPr>
            <w:tcW w:w="746" w:type="dxa"/>
            <w:vAlign w:val="bottom"/>
          </w:tcPr>
          <w:p w14:paraId="45C431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12AC2D0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24764F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37F93D4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6FAFEB9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AEEA95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40E28D2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4E4CD26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43081B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03ED7AE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33" w:type="dxa"/>
            <w:vAlign w:val="bottom"/>
          </w:tcPr>
          <w:p w14:paraId="48911B4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621" w:type="dxa"/>
            <w:vAlign w:val="bottom"/>
          </w:tcPr>
          <w:p w14:paraId="01D05C7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3177393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163</w:t>
            </w:r>
          </w:p>
        </w:tc>
      </w:tr>
      <w:tr w:rsidR="0073255C" w:rsidRPr="00CC50FB" w14:paraId="7C6844D7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14897C8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3</w:t>
            </w:r>
          </w:p>
        </w:tc>
        <w:tc>
          <w:tcPr>
            <w:tcW w:w="746" w:type="dxa"/>
            <w:vAlign w:val="bottom"/>
          </w:tcPr>
          <w:p w14:paraId="797C081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65000A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bottom"/>
          </w:tcPr>
          <w:p w14:paraId="6636B2E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5B7A41C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7C3949E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3CD5E7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751F3AF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4A2626A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34A546C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87" w:type="dxa"/>
            <w:vAlign w:val="bottom"/>
          </w:tcPr>
          <w:p w14:paraId="439A35E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33" w:type="dxa"/>
            <w:vAlign w:val="bottom"/>
          </w:tcPr>
          <w:p w14:paraId="0E121245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621" w:type="dxa"/>
            <w:vAlign w:val="bottom"/>
          </w:tcPr>
          <w:p w14:paraId="66539B8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733" w:type="dxa"/>
            <w:vAlign w:val="bottom"/>
          </w:tcPr>
          <w:p w14:paraId="3081BE2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601</w:t>
            </w:r>
          </w:p>
        </w:tc>
      </w:tr>
      <w:tr w:rsidR="0073255C" w:rsidRPr="00CC50FB" w14:paraId="123D1389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725DD2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4</w:t>
            </w:r>
          </w:p>
        </w:tc>
        <w:tc>
          <w:tcPr>
            <w:tcW w:w="746" w:type="dxa"/>
            <w:vAlign w:val="bottom"/>
          </w:tcPr>
          <w:p w14:paraId="12A2BE9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0875BBDD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7B4B21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5A2063D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bottom"/>
          </w:tcPr>
          <w:p w14:paraId="27A3CA6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5198EFA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32F3E9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7" w:type="dxa"/>
            <w:vAlign w:val="bottom"/>
          </w:tcPr>
          <w:p w14:paraId="768063D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75" w:type="dxa"/>
            <w:vAlign w:val="bottom"/>
          </w:tcPr>
          <w:p w14:paraId="36842D2A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07C5854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33" w:type="dxa"/>
            <w:vAlign w:val="bottom"/>
          </w:tcPr>
          <w:p w14:paraId="3F974A57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33</w:t>
            </w:r>
          </w:p>
        </w:tc>
        <w:tc>
          <w:tcPr>
            <w:tcW w:w="621" w:type="dxa"/>
            <w:vAlign w:val="bottom"/>
          </w:tcPr>
          <w:p w14:paraId="2A0BB902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733" w:type="dxa"/>
            <w:vAlign w:val="bottom"/>
          </w:tcPr>
          <w:p w14:paraId="1EC54D8E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83</w:t>
            </w:r>
          </w:p>
        </w:tc>
      </w:tr>
      <w:tr w:rsidR="0073255C" w:rsidRPr="00CC50FB" w14:paraId="2B17551D" w14:textId="77777777" w:rsidTr="00136768">
        <w:trPr>
          <w:trHeight w:val="375"/>
          <w:jc w:val="center"/>
        </w:trPr>
        <w:tc>
          <w:tcPr>
            <w:tcW w:w="648" w:type="dxa"/>
            <w:vAlign w:val="bottom"/>
          </w:tcPr>
          <w:p w14:paraId="4C23252B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EF15</w:t>
            </w:r>
          </w:p>
        </w:tc>
        <w:tc>
          <w:tcPr>
            <w:tcW w:w="746" w:type="dxa"/>
            <w:vAlign w:val="bottom"/>
          </w:tcPr>
          <w:p w14:paraId="7B55B783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226E151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42B56BC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bottom"/>
          </w:tcPr>
          <w:p w14:paraId="3DAB6C8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bottom"/>
          </w:tcPr>
          <w:p w14:paraId="746F1ED4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65FE962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75" w:type="dxa"/>
            <w:vAlign w:val="bottom"/>
          </w:tcPr>
          <w:p w14:paraId="72D39981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7" w:type="dxa"/>
            <w:vAlign w:val="bottom"/>
          </w:tcPr>
          <w:p w14:paraId="3AB4D84F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75" w:type="dxa"/>
            <w:vAlign w:val="bottom"/>
          </w:tcPr>
          <w:p w14:paraId="46DB1EA6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87" w:type="dxa"/>
            <w:vAlign w:val="bottom"/>
          </w:tcPr>
          <w:p w14:paraId="5F3398E0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33" w:type="dxa"/>
            <w:vAlign w:val="bottom"/>
          </w:tcPr>
          <w:p w14:paraId="597CA9A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44</w:t>
            </w:r>
          </w:p>
        </w:tc>
        <w:tc>
          <w:tcPr>
            <w:tcW w:w="621" w:type="dxa"/>
            <w:vAlign w:val="bottom"/>
          </w:tcPr>
          <w:p w14:paraId="1E857B88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733" w:type="dxa"/>
            <w:vAlign w:val="bottom"/>
          </w:tcPr>
          <w:p w14:paraId="01E0E0A9" w14:textId="77777777" w:rsidR="0073255C" w:rsidRPr="00CC50FB" w:rsidRDefault="0073255C" w:rsidP="000803C0">
            <w:pPr>
              <w:bidi w:val="0"/>
              <w:spacing w:before="0" w:beforeAutospacing="0" w:after="0" w:afterAutospacing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C50FB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0.263</w:t>
            </w:r>
          </w:p>
        </w:tc>
      </w:tr>
    </w:tbl>
    <w:p w14:paraId="39290956" w14:textId="77777777" w:rsidR="00CC3FBF" w:rsidRPr="00CC50FB" w:rsidRDefault="00CC3FBF" w:rsidP="00CC50FB">
      <w:pPr>
        <w:bidi w:val="0"/>
        <w:spacing w:before="0" w:beforeAutospacing="0" w:after="0" w:afterAutospacing="0" w:line="480" w:lineRule="auto"/>
        <w:rPr>
          <w:rFonts w:ascii="CxdwmlAdvTTe45e47d2" w:hAnsi="CxdwmlAdvTTe45e47d2" w:cs="CxdwmlAdvTTe45e47d2"/>
          <w:sz w:val="18"/>
          <w:szCs w:val="18"/>
        </w:rPr>
      </w:pPr>
      <w:r w:rsidRPr="00CC50FB">
        <w:rPr>
          <w:rFonts w:ascii="Arial" w:hAnsi="Arial" w:cs="Arial"/>
          <w:sz w:val="18"/>
          <w:szCs w:val="18"/>
          <w:vertAlign w:val="superscript"/>
          <w:rtl/>
        </w:rPr>
        <w:t>*</w:t>
      </w:r>
      <w:r w:rsidRPr="00CC50FB">
        <w:rPr>
          <w:rFonts w:ascii="Arial" w:hAnsi="Arial" w:cs="Arial"/>
          <w:sz w:val="18"/>
          <w:szCs w:val="18"/>
        </w:rPr>
        <w:t>1 = not relevant, 2 = somewhat relevant, 3 = quite relevant, 4 = highly relevant; CVI, content validity index; I-CVI, Item-level CVI; K*, the multi-rater kappa statistic. BS, Body structure; BF, Body function; AP, Activity &amp; Participation; EF, environmental factor</w:t>
      </w:r>
    </w:p>
    <w:p w14:paraId="765803E0" w14:textId="77777777" w:rsidR="00CC3FBF" w:rsidRDefault="00CC3FBF" w:rsidP="00CC3FBF">
      <w:pPr>
        <w:autoSpaceDE w:val="0"/>
        <w:autoSpaceDN w:val="0"/>
        <w:bidi w:val="0"/>
        <w:adjustRightInd w:val="0"/>
        <w:spacing w:before="0" w:beforeAutospacing="0" w:after="0" w:afterAutospacing="0"/>
        <w:rPr>
          <w:rFonts w:ascii="CxdwmlAdvTTe45e47d2" w:hAnsi="CxdwmlAdvTTe45e47d2" w:cs="CxdwmlAdvTTe45e47d2"/>
          <w:sz w:val="18"/>
          <w:szCs w:val="18"/>
        </w:rPr>
      </w:pPr>
    </w:p>
    <w:p w14:paraId="2999AE33" w14:textId="77777777" w:rsidR="00CC3FBF" w:rsidRDefault="00CC3FBF">
      <w:pPr>
        <w:bidi w:val="0"/>
        <w:spacing w:before="0" w:beforeAutospacing="0" w:after="160" w:afterAutospacing="0" w:line="259" w:lineRule="auto"/>
        <w:rPr>
          <w:rtl/>
        </w:rPr>
      </w:pPr>
      <w:r>
        <w:rPr>
          <w:rtl/>
        </w:rPr>
        <w:br w:type="page"/>
      </w:r>
    </w:p>
    <w:p w14:paraId="07BC9DE4" w14:textId="77777777" w:rsidR="00CC3FBF" w:rsidRPr="00CC50FB" w:rsidRDefault="00095F52" w:rsidP="00CC50FB">
      <w:pPr>
        <w:pStyle w:val="Heading1"/>
        <w:bidi w:val="0"/>
        <w:spacing w:before="0" w:beforeAutospacing="0" w:afterAutospacing="0" w:line="480" w:lineRule="auto"/>
        <w:rPr>
          <w:rFonts w:ascii="Arial" w:hAnsi="Arial" w:cs="Arial"/>
          <w:b w:val="0"/>
          <w:bCs w:val="0"/>
          <w:color w:val="auto"/>
          <w:sz w:val="20"/>
          <w:szCs w:val="20"/>
        </w:rPr>
      </w:pPr>
      <w:bookmarkStart w:id="0" w:name="_Toc497337042"/>
      <w:bookmarkStart w:id="1" w:name="_Toc497811512"/>
      <w:r w:rsidRPr="00CC50FB">
        <w:rPr>
          <w:rFonts w:ascii="Arial" w:hAnsi="Arial" w:cs="Arial"/>
          <w:color w:val="auto"/>
          <w:sz w:val="20"/>
          <w:szCs w:val="20"/>
        </w:rPr>
        <w:lastRenderedPageBreak/>
        <w:t xml:space="preserve">Appendix </w:t>
      </w:r>
      <w:r w:rsidR="001E0F5F" w:rsidRPr="00CC50FB">
        <w:rPr>
          <w:rFonts w:ascii="Arial" w:hAnsi="Arial" w:cs="Arial"/>
          <w:color w:val="auto"/>
          <w:sz w:val="20"/>
          <w:szCs w:val="20"/>
        </w:rPr>
        <w:t>C</w:t>
      </w:r>
      <w:r w:rsidR="00CC50FB" w:rsidRPr="00CC50FB">
        <w:rPr>
          <w:rFonts w:ascii="Arial" w:hAnsi="Arial" w:cs="Arial"/>
          <w:color w:val="auto"/>
          <w:sz w:val="20"/>
          <w:szCs w:val="20"/>
        </w:rPr>
        <w:t xml:space="preserve">. </w:t>
      </w:r>
      <w:r w:rsidR="00CC3FBF" w:rsidRPr="00CC50FB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The </w:t>
      </w:r>
      <w:bookmarkEnd w:id="0"/>
      <w:bookmarkEnd w:id="1"/>
      <w:r w:rsidR="00CC3FBF" w:rsidRPr="00CC50FB">
        <w:rPr>
          <w:rFonts w:ascii="Arial" w:hAnsi="Arial" w:cs="Arial"/>
          <w:b w:val="0"/>
          <w:bCs w:val="0"/>
          <w:color w:val="auto"/>
          <w:sz w:val="20"/>
          <w:szCs w:val="20"/>
        </w:rPr>
        <w:t>New Arabic Patient-Reported Outcome Measure</w:t>
      </w:r>
    </w:p>
    <w:p w14:paraId="6A01F29E" w14:textId="77777777" w:rsidR="00CC3FBF" w:rsidRDefault="00CC3FBF" w:rsidP="00CC3FBF">
      <w:pPr>
        <w:jc w:val="center"/>
        <w:rPr>
          <w:b/>
          <w:bCs/>
          <w:sz w:val="24"/>
          <w:szCs w:val="24"/>
          <w:rtl/>
        </w:rPr>
      </w:pPr>
      <w:r w:rsidRPr="001242ED">
        <w:rPr>
          <w:rFonts w:hint="cs"/>
          <w:b/>
          <w:bCs/>
          <w:sz w:val="24"/>
          <w:szCs w:val="24"/>
          <w:rtl/>
        </w:rPr>
        <w:t xml:space="preserve">مقياس الالتهاب المفصلي العظمي للركبة </w:t>
      </w:r>
    </w:p>
    <w:p w14:paraId="67C5797A" w14:textId="2EC2CF67" w:rsidR="00CC3FBF" w:rsidRDefault="003B2828" w:rsidP="00CC3FBF">
      <w:pPr>
        <w:ind w:left="-604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C2F36" wp14:editId="26221482">
                <wp:simplePos x="0" y="0"/>
                <wp:positionH relativeFrom="column">
                  <wp:posOffset>5370830</wp:posOffset>
                </wp:positionH>
                <wp:positionV relativeFrom="paragraph">
                  <wp:posOffset>295910</wp:posOffset>
                </wp:positionV>
                <wp:extent cx="151130" cy="135255"/>
                <wp:effectExtent l="0" t="0" r="1270" b="17145"/>
                <wp:wrapNone/>
                <wp:docPr id="17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1130" cy="1352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C23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5" o:spid="_x0000_s1026" type="#_x0000_t32" style="position:absolute;margin-left:422.9pt;margin-top:23.3pt;width:11.9pt;height:10.6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"/>
            </w:pict>
          </mc:Fallback>
        </mc:AlternateContent>
      </w:r>
      <w:r>
        <w:rPr>
          <w:rFonts w:hint="cs"/>
          <w:rtl/>
        </w:rPr>
        <w:t>الاسم</w:t>
      </w:r>
      <w:r w:rsidR="00CC3FBF">
        <w:rPr>
          <w:rFonts w:hint="cs"/>
          <w:rtl/>
        </w:rPr>
        <w:t xml:space="preserve"> :...................................................................              تاريخ اليوم:......../......../..............</w:t>
      </w:r>
    </w:p>
    <w:p w14:paraId="1DD2349C" w14:textId="574FA963" w:rsidR="00CC3FBF" w:rsidRDefault="003B2828" w:rsidP="00CC3FBF">
      <w:pPr>
        <w:ind w:left="-604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299" distR="114299" simplePos="0" relativeHeight="251660288" behindDoc="0" locked="0" layoutInCell="1" allowOverlap="1" wp14:anchorId="71746D26" wp14:editId="428B510E">
                <wp:simplePos x="0" y="0"/>
                <wp:positionH relativeFrom="column">
                  <wp:posOffset>5370195</wp:posOffset>
                </wp:positionH>
                <wp:positionV relativeFrom="paragraph">
                  <wp:posOffset>43815</wp:posOffset>
                </wp:positionV>
                <wp:extent cx="0" cy="47625"/>
                <wp:effectExtent l="0" t="0" r="19050" b="0"/>
                <wp:wrapNone/>
                <wp:docPr id="176" name="AutoShape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76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9405C" id="AutoShape 216" o:spid="_x0000_s1026" type="#_x0000_t32" style="position:absolute;margin-left:422.85pt;margin-top:3.45pt;width:0;height:3.75pt;flip:y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"/>
            </w:pict>
          </mc:Fallback>
        </mc:AlternateContent>
      </w:r>
      <w:r w:rsidR="00CC3FBF">
        <w:rPr>
          <w:rFonts w:hint="cs"/>
          <w:rtl/>
        </w:rPr>
        <w:t xml:space="preserve">ضع علامة صح (     ) أمام كل إجابة تكون مناسبة لحالتك. أمام كل سؤال </w:t>
      </w:r>
      <w:r>
        <w:rPr>
          <w:rFonts w:hint="cs"/>
          <w:rtl/>
        </w:rPr>
        <w:t>اختر</w:t>
      </w:r>
      <w:r w:rsidR="00CC3FBF">
        <w:rPr>
          <w:rFonts w:hint="cs"/>
          <w:rtl/>
        </w:rPr>
        <w:t xml:space="preserve"> </w:t>
      </w:r>
      <w:r w:rsidR="00CC3FBF" w:rsidRPr="001B6617">
        <w:rPr>
          <w:rFonts w:hint="cs"/>
          <w:u w:val="single"/>
          <w:rtl/>
        </w:rPr>
        <w:t>مربع واحد</w:t>
      </w:r>
      <w:r w:rsidR="00CC3FBF">
        <w:rPr>
          <w:rFonts w:hint="cs"/>
          <w:rtl/>
        </w:rPr>
        <w:t xml:space="preserve"> فقط. إذا كنت غير متأكد من الإجابة قم </w:t>
      </w:r>
      <w:r>
        <w:rPr>
          <w:rFonts w:hint="cs"/>
          <w:rtl/>
        </w:rPr>
        <w:t>باختيار</w:t>
      </w:r>
      <w:r w:rsidR="00CC3FBF">
        <w:rPr>
          <w:rFonts w:hint="cs"/>
          <w:rtl/>
        </w:rPr>
        <w:t xml:space="preserve"> أقرب إجابة لك.</w:t>
      </w:r>
    </w:p>
    <w:p w14:paraId="2438FEBE" w14:textId="77777777" w:rsidR="00CC3FBF" w:rsidRPr="001242ED" w:rsidRDefault="00CC3FBF" w:rsidP="00CC3FBF">
      <w:pPr>
        <w:ind w:left="-604"/>
        <w:rPr>
          <w:b/>
          <w:bCs/>
          <w:sz w:val="32"/>
          <w:szCs w:val="32"/>
          <w:rtl/>
        </w:rPr>
      </w:pPr>
      <w:r w:rsidRPr="00D3647C">
        <w:rPr>
          <w:rFonts w:hint="cs"/>
          <w:b/>
          <w:bCs/>
          <w:sz w:val="36"/>
          <w:szCs w:val="36"/>
          <w:rtl/>
        </w:rPr>
        <w:t xml:space="preserve">أجزاء الجسم </w:t>
      </w:r>
    </w:p>
    <w:p w14:paraId="39919019" w14:textId="4D8FA96E" w:rsidR="00CC3FBF" w:rsidRDefault="00CC3FBF" w:rsidP="00CC3FBF">
      <w:pPr>
        <w:ind w:left="-60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يرجى أن تكون الإجابة على هذا السؤال بناء على تغير في أجزاء وتركيب ركبتك خلال </w:t>
      </w:r>
      <w:r w:rsidR="003B2828" w:rsidRPr="00D3647C">
        <w:rPr>
          <w:rFonts w:hint="cs"/>
          <w:b/>
          <w:bCs/>
          <w:sz w:val="28"/>
          <w:szCs w:val="28"/>
          <w:rtl/>
        </w:rPr>
        <w:t>الأسبوع</w:t>
      </w:r>
      <w:r w:rsidRPr="00D3647C">
        <w:rPr>
          <w:rFonts w:hint="cs"/>
          <w:b/>
          <w:bCs/>
          <w:sz w:val="28"/>
          <w:szCs w:val="28"/>
          <w:rtl/>
        </w:rPr>
        <w:t xml:space="preserve"> الماضي</w:t>
      </w:r>
      <w:r>
        <w:rPr>
          <w:rFonts w:hint="cs"/>
          <w:sz w:val="28"/>
          <w:szCs w:val="28"/>
          <w:rtl/>
        </w:rPr>
        <w:t xml:space="preserve"> :</w:t>
      </w:r>
    </w:p>
    <w:p w14:paraId="2051D717" w14:textId="23508E1A" w:rsidR="00CC3FBF" w:rsidRPr="009925F1" w:rsidRDefault="00CC3FBF" w:rsidP="00CC3FBF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9925F1">
        <w:rPr>
          <w:rFonts w:hint="cs"/>
          <w:b/>
          <w:bCs/>
          <w:sz w:val="28"/>
          <w:szCs w:val="28"/>
          <w:rtl/>
        </w:rPr>
        <w:t xml:space="preserve">هل هناك تورم أو </w:t>
      </w:r>
      <w:r w:rsidR="003B2828" w:rsidRPr="009925F1">
        <w:rPr>
          <w:rFonts w:hint="cs"/>
          <w:b/>
          <w:bCs/>
          <w:sz w:val="28"/>
          <w:szCs w:val="28"/>
          <w:rtl/>
        </w:rPr>
        <w:t>انتفاخ</w:t>
      </w:r>
      <w:r w:rsidRPr="009925F1">
        <w:rPr>
          <w:rFonts w:hint="cs"/>
          <w:b/>
          <w:bCs/>
          <w:sz w:val="28"/>
          <w:szCs w:val="28"/>
          <w:rtl/>
        </w:rPr>
        <w:t xml:space="preserve"> في ركبتك؟</w:t>
      </w:r>
    </w:p>
    <w:p w14:paraId="7EB5562F" w14:textId="5CC9B2EB" w:rsidR="00CC3FBF" w:rsidRDefault="00E8446B" w:rsidP="00CC3FBF">
      <w:pPr>
        <w:pStyle w:val="ListParagraph"/>
        <w:ind w:left="-334" w:right="-90"/>
        <w:rPr>
          <w:rtl/>
        </w:rPr>
      </w:pP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FBED62" wp14:editId="307A3ED8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74" name="Rectangle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F54AEC" id="Rectangle 221" o:spid="_x0000_s1026" style="position:absolute;left:0;text-align:left;margin-left:28.35pt;margin-top:23.65pt;width:7.15pt;height:7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CE7601" wp14:editId="64C87DEE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73" name="Rectangl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5973CC" id="Rectangle 220" o:spid="_x0000_s1026" style="position:absolute;left:0;text-align:left;margin-left:124.75pt;margin-top:23.65pt;width:7.15pt;height: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92076A" wp14:editId="3AFCDD39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72" name="Rectangle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C14636" id="Rectangle 219" o:spid="_x0000_s1026" style="position:absolute;left:0;text-align:left;margin-left:231.55pt;margin-top:23.65pt;width:7.15pt;height:7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33B82" wp14:editId="45882FB4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71" name="Rectangl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3C4F0" id="Rectangle 218" o:spid="_x0000_s1026" style="position:absolute;left:0;text-align:left;margin-left:325.1pt;margin-top:23.65pt;width:7.5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7EC771" wp14:editId="70B0A827">
                <wp:simplePos x="0" y="0"/>
                <wp:positionH relativeFrom="column">
                  <wp:posOffset>536892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70" name="Rectangl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2BD095" id="Rectangle 217" o:spid="_x0000_s1026" style="position:absolute;left:0;text-align:left;margin-left:422.75pt;margin-top:23.65pt;width:7.55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A3+ogd3wAAAAkB&#10;AAAPAAAAAAAAAAAAAAAAAGAEAABkcnMvZG93bnJldi54bWxQSwUGAAAAAAQABADzAAAAbAUAAAAA&#10;"/>
            </w:pict>
          </mc:Fallback>
        </mc:AlternateContent>
      </w:r>
      <w:r w:rsidR="00CC3FBF" w:rsidRPr="005A2E11">
        <w:rPr>
          <w:rFonts w:hint="cs"/>
          <w:sz w:val="32"/>
          <w:szCs w:val="32"/>
          <w:rtl/>
        </w:rPr>
        <w:t>أبدا                 نادراً                أحيانا                  غالباً                دائما</w:t>
      </w:r>
    </w:p>
    <w:p w14:paraId="0DB83832" w14:textId="77777777" w:rsidR="00CC3FBF" w:rsidRDefault="00CC3FBF" w:rsidP="00CC3FBF">
      <w:pPr>
        <w:pStyle w:val="ListParagraph"/>
        <w:ind w:left="-334" w:right="-90"/>
        <w:rPr>
          <w:rtl/>
        </w:rPr>
      </w:pPr>
    </w:p>
    <w:p w14:paraId="6F509806" w14:textId="77777777" w:rsidR="00CC3FBF" w:rsidRDefault="00CC3FBF" w:rsidP="00CC3FBF">
      <w:pPr>
        <w:pStyle w:val="ListParagraph"/>
        <w:ind w:left="-334" w:right="-90"/>
        <w:rPr>
          <w:rtl/>
        </w:rPr>
      </w:pPr>
    </w:p>
    <w:p w14:paraId="01E5116C" w14:textId="77777777" w:rsidR="00CC3FBF" w:rsidRPr="00D3647C" w:rsidRDefault="00CC3FBF" w:rsidP="00CC3FBF">
      <w:pPr>
        <w:ind w:left="-604"/>
        <w:rPr>
          <w:b/>
          <w:bCs/>
          <w:sz w:val="36"/>
          <w:szCs w:val="36"/>
          <w:rtl/>
        </w:rPr>
      </w:pPr>
      <w:r w:rsidRPr="00D3647C">
        <w:rPr>
          <w:rFonts w:hint="cs"/>
          <w:b/>
          <w:bCs/>
          <w:sz w:val="36"/>
          <w:szCs w:val="36"/>
          <w:rtl/>
        </w:rPr>
        <w:t xml:space="preserve">وظائف الجسم </w:t>
      </w:r>
    </w:p>
    <w:p w14:paraId="4BDA1DCC" w14:textId="77777777" w:rsidR="00CC3FBF" w:rsidRDefault="00CC3FBF" w:rsidP="00CC3FBF">
      <w:pPr>
        <w:ind w:left="-60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الأسئلة التالية تتعلق بوظائف الجسم مثل الإحساس بالألم والعواطف وتحريك المفاصل.</w:t>
      </w:r>
    </w:p>
    <w:p w14:paraId="09B5F27B" w14:textId="77777777" w:rsidR="00CC3FBF" w:rsidRPr="00D3647C" w:rsidRDefault="00CC3FBF" w:rsidP="00CC3FBF">
      <w:pPr>
        <w:rPr>
          <w:b/>
          <w:bCs/>
          <w:sz w:val="32"/>
          <w:szCs w:val="32"/>
          <w:rtl/>
        </w:rPr>
      </w:pPr>
      <w:r w:rsidRPr="00D3647C">
        <w:rPr>
          <w:rFonts w:hint="cs"/>
          <w:b/>
          <w:bCs/>
          <w:sz w:val="32"/>
          <w:szCs w:val="32"/>
          <w:rtl/>
        </w:rPr>
        <w:t>الألم</w:t>
      </w:r>
    </w:p>
    <w:p w14:paraId="24241B39" w14:textId="77777777" w:rsidR="00CC3FBF" w:rsidRPr="009925F1" w:rsidRDefault="00CC3FBF" w:rsidP="00C106D4">
      <w:pPr>
        <w:pStyle w:val="ListParagraph"/>
        <w:numPr>
          <w:ilvl w:val="0"/>
          <w:numId w:val="16"/>
        </w:numPr>
        <w:ind w:left="360" w:right="-90"/>
        <w:rPr>
          <w:sz w:val="20"/>
          <w:szCs w:val="20"/>
        </w:rPr>
      </w:pPr>
      <w:r w:rsidRPr="009925F1">
        <w:rPr>
          <w:rFonts w:hint="cs"/>
          <w:b/>
          <w:bCs/>
          <w:sz w:val="28"/>
          <w:szCs w:val="28"/>
          <w:rtl/>
        </w:rPr>
        <w:t>كم مرة تشعر بألم الركبة؟</w:t>
      </w:r>
    </w:p>
    <w:p w14:paraId="18351893" w14:textId="6F0D83BD" w:rsidR="00CC3FBF" w:rsidRDefault="00E8446B" w:rsidP="00C106D4">
      <w:pPr>
        <w:ind w:left="360" w:right="-90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B5EC07" wp14:editId="0A4C8521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9" name="Rectangl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0B652F" id="Rectangle 226" o:spid="_x0000_s1026" style="position:absolute;left:0;text-align:left;margin-left:28.35pt;margin-top:23.65pt;width:7.15pt;height:7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2CA84D" wp14:editId="6B86A8C2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8" name="Rectangle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D8DD3C" id="Rectangle 225" o:spid="_x0000_s1026" style="position:absolute;left:0;text-align:left;margin-left:124.75pt;margin-top:23.65pt;width:7.15pt;height:7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41710F" wp14:editId="4B199240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7" name="Rectangle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198565" id="Rectangle 224" o:spid="_x0000_s1026" style="position:absolute;left:0;text-align:left;margin-left:231.55pt;margin-top:23.65pt;width:7.15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9B132F" wp14:editId="2A281415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66" name="Rectangl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EF61E7" id="Rectangle 223" o:spid="_x0000_s1026" style="position:absolute;left:0;text-align:left;margin-left:325.1pt;margin-top:23.65pt;width:7.5pt;height: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3BB789" wp14:editId="17B86EAE">
                <wp:simplePos x="0" y="0"/>
                <wp:positionH relativeFrom="column">
                  <wp:posOffset>536892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65" name="Rectangl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8F1EBB" id="Rectangle 222" o:spid="_x0000_s1026" style="position:absolute;left:0;text-align:left;margin-left:422.75pt;margin-top:23.65pt;width:7.55pt;height:7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A3+ogd3wAAAAkB&#10;AAAPAAAAAAAAAAAAAAAAAGAEAABkcnMvZG93bnJldi54bWxQSwUGAAAAAAQABADzAAAAbAUAAAAA&#10;"/>
            </w:pict>
          </mc:Fallback>
        </mc:AlternateContent>
      </w:r>
      <w:r w:rsidR="00306E69">
        <w:rPr>
          <w:rFonts w:hint="cs"/>
          <w:sz w:val="32"/>
          <w:szCs w:val="32"/>
          <w:rtl/>
        </w:rPr>
        <w:t xml:space="preserve">  </w:t>
      </w:r>
      <w:r w:rsidR="00CC3FBF">
        <w:rPr>
          <w:rFonts w:hint="cs"/>
          <w:sz w:val="32"/>
          <w:szCs w:val="32"/>
          <w:rtl/>
        </w:rPr>
        <w:t>أبداً                 شهرياً              أسبوعياً                يومياً</w:t>
      </w:r>
      <w:r w:rsidR="00CC3FBF" w:rsidRPr="00C32A85">
        <w:rPr>
          <w:rFonts w:hint="cs"/>
          <w:sz w:val="32"/>
          <w:szCs w:val="32"/>
          <w:rtl/>
        </w:rPr>
        <w:t xml:space="preserve">                دائما</w:t>
      </w:r>
      <w:r w:rsidR="00CC3FBF">
        <w:rPr>
          <w:rFonts w:hint="cs"/>
          <w:sz w:val="32"/>
          <w:szCs w:val="32"/>
          <w:rtl/>
        </w:rPr>
        <w:t>ً</w:t>
      </w:r>
    </w:p>
    <w:p w14:paraId="47FC8217" w14:textId="77777777" w:rsidR="00CC3FBF" w:rsidRDefault="00CC3FBF" w:rsidP="00C106D4">
      <w:pPr>
        <w:pStyle w:val="ListParagraph"/>
        <w:ind w:right="-90"/>
        <w:rPr>
          <w:rtl/>
        </w:rPr>
      </w:pPr>
    </w:p>
    <w:p w14:paraId="3D177928" w14:textId="20C44F9E" w:rsidR="00CC3FBF" w:rsidRPr="00CA199B" w:rsidRDefault="00CC3FBF" w:rsidP="00C106D4">
      <w:pPr>
        <w:ind w:left="270"/>
        <w:rPr>
          <w:sz w:val="28"/>
          <w:szCs w:val="28"/>
          <w:rtl/>
        </w:rPr>
      </w:pPr>
      <w:r w:rsidRPr="00CA199B">
        <w:rPr>
          <w:rFonts w:hint="cs"/>
          <w:sz w:val="28"/>
          <w:szCs w:val="28"/>
          <w:rtl/>
        </w:rPr>
        <w:t xml:space="preserve">ما هو مقدار ألم الركبة الذي </w:t>
      </w:r>
      <w:r w:rsidR="003B2828" w:rsidRPr="00CA199B">
        <w:rPr>
          <w:rFonts w:hint="cs"/>
          <w:sz w:val="28"/>
          <w:szCs w:val="28"/>
          <w:rtl/>
        </w:rPr>
        <w:t>عانيته</w:t>
      </w:r>
      <w:r w:rsidRPr="00CA199B">
        <w:rPr>
          <w:rFonts w:hint="cs"/>
          <w:sz w:val="28"/>
          <w:szCs w:val="28"/>
          <w:rtl/>
        </w:rPr>
        <w:t xml:space="preserve"> </w:t>
      </w:r>
      <w:r w:rsidRPr="00CA199B">
        <w:rPr>
          <w:rFonts w:hint="cs"/>
          <w:b/>
          <w:bCs/>
          <w:sz w:val="28"/>
          <w:szCs w:val="28"/>
          <w:rtl/>
        </w:rPr>
        <w:t xml:space="preserve">الأسبوع </w:t>
      </w:r>
      <w:r w:rsidR="00A848DA" w:rsidRPr="00CA199B">
        <w:rPr>
          <w:rFonts w:hint="cs"/>
          <w:b/>
          <w:bCs/>
          <w:sz w:val="28"/>
          <w:szCs w:val="28"/>
          <w:rtl/>
        </w:rPr>
        <w:t>الماضي</w:t>
      </w:r>
      <w:r w:rsidR="00A848DA" w:rsidRPr="00CA199B">
        <w:rPr>
          <w:rFonts w:hint="cs"/>
          <w:sz w:val="28"/>
          <w:szCs w:val="28"/>
          <w:rtl/>
        </w:rPr>
        <w:t xml:space="preserve"> أثنا</w:t>
      </w:r>
      <w:r w:rsidR="00A848DA" w:rsidRPr="00CA199B">
        <w:rPr>
          <w:rFonts w:hint="eastAsia"/>
          <w:sz w:val="28"/>
          <w:szCs w:val="28"/>
          <w:rtl/>
        </w:rPr>
        <w:t>ء</w:t>
      </w:r>
      <w:r w:rsidRPr="00CA199B">
        <w:rPr>
          <w:rFonts w:hint="cs"/>
          <w:sz w:val="28"/>
          <w:szCs w:val="28"/>
          <w:rtl/>
        </w:rPr>
        <w:t xml:space="preserve"> أداء الأنشطة التالية:</w:t>
      </w:r>
    </w:p>
    <w:p w14:paraId="488FD457" w14:textId="77777777" w:rsidR="00CC3FBF" w:rsidRPr="009925F1" w:rsidRDefault="00CC3FBF" w:rsidP="00C106D4">
      <w:pPr>
        <w:pStyle w:val="ListParagraph"/>
        <w:numPr>
          <w:ilvl w:val="0"/>
          <w:numId w:val="16"/>
        </w:numPr>
        <w:ind w:left="360" w:right="-90"/>
        <w:rPr>
          <w:sz w:val="20"/>
          <w:szCs w:val="20"/>
        </w:rPr>
      </w:pPr>
      <w:r w:rsidRPr="009925F1">
        <w:rPr>
          <w:rFonts w:hint="cs"/>
          <w:b/>
          <w:bCs/>
          <w:sz w:val="28"/>
          <w:szCs w:val="28"/>
          <w:rtl/>
        </w:rPr>
        <w:t>صعود أو نزول الدرج لطابق واحد</w:t>
      </w:r>
    </w:p>
    <w:p w14:paraId="50D1DB28" w14:textId="289F46B8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FCC4DC" wp14:editId="648F3928">
                <wp:simplePos x="0" y="0"/>
                <wp:positionH relativeFrom="column">
                  <wp:posOffset>520192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64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4694B2" id="Rectangle 227" o:spid="_x0000_s1026" style="position:absolute;left:0;text-align:left;margin-left:409.6pt;margin-top:23.65pt;width:7.55pt;height:7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BWZZBS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18E757" wp14:editId="38E76559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3" name="Rectangle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84EFE" id="Rectangle 231" o:spid="_x0000_s1026" style="position:absolute;left:0;text-align:left;margin-left:28.35pt;margin-top:23.65pt;width:7.15pt;height: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6FD004" wp14:editId="6B4B0280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2" name="Rectangle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4CCB73" id="Rectangle 230" o:spid="_x0000_s1026" style="position:absolute;left:0;text-align:left;margin-left:124.75pt;margin-top:23.65pt;width:7.15pt;height: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8C1A5F" wp14:editId="08957960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61" name="Rectangl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6F22F" id="Rectangle 229" o:spid="_x0000_s1026" style="position:absolute;left:0;text-align:left;margin-left:231.55pt;margin-top:23.65pt;width:7.15pt;height:7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DC7E17" wp14:editId="2F60651E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60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EC53AE" id="Rectangle 228" o:spid="_x0000_s1026" style="position:absolute;left:0;text-align:left;margin-left:325.1pt;margin-top:23.65pt;width:7.5pt;height:7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 w:rsidR="00CC3FBF" w:rsidRPr="001461BB">
        <w:rPr>
          <w:rFonts w:hint="cs"/>
          <w:sz w:val="28"/>
          <w:szCs w:val="28"/>
          <w:rtl/>
        </w:rPr>
        <w:t>لا يوجد</w:t>
      </w:r>
      <w:r w:rsidR="00A848DA">
        <w:rPr>
          <w:rFonts w:hint="cs"/>
          <w:sz w:val="28"/>
          <w:szCs w:val="28"/>
          <w:rtl/>
        </w:rPr>
        <w:t xml:space="preserve"> ألم</w:t>
      </w:r>
      <w:r w:rsidR="00CC3FBF" w:rsidRPr="001461BB">
        <w:rPr>
          <w:rFonts w:hint="cs"/>
          <w:sz w:val="28"/>
          <w:szCs w:val="28"/>
          <w:rtl/>
        </w:rPr>
        <w:t xml:space="preserve"> </w:t>
      </w:r>
      <w:r w:rsidR="00306E69">
        <w:rPr>
          <w:rFonts w:hint="cs"/>
          <w:sz w:val="28"/>
          <w:szCs w:val="28"/>
          <w:rtl/>
        </w:rPr>
        <w:t xml:space="preserve">          </w:t>
      </w:r>
      <w:r w:rsidR="00CC3FBF" w:rsidRPr="001461BB">
        <w:rPr>
          <w:rFonts w:hint="cs"/>
          <w:sz w:val="28"/>
          <w:szCs w:val="28"/>
          <w:rtl/>
        </w:rPr>
        <w:t xml:space="preserve">ألم </w:t>
      </w:r>
      <w:r w:rsidR="00CC3FBF">
        <w:rPr>
          <w:rFonts w:hint="cs"/>
          <w:sz w:val="32"/>
          <w:szCs w:val="32"/>
          <w:rtl/>
        </w:rPr>
        <w:t>خفيف              متوسط                شديد</w:t>
      </w:r>
      <w:r w:rsidR="00B8119B">
        <w:rPr>
          <w:rFonts w:hint="cs"/>
          <w:sz w:val="32"/>
          <w:szCs w:val="32"/>
          <w:rtl/>
        </w:rPr>
        <w:t xml:space="preserve">               </w:t>
      </w:r>
      <w:r w:rsidR="00CC3FBF">
        <w:rPr>
          <w:rFonts w:hint="cs"/>
          <w:sz w:val="32"/>
          <w:szCs w:val="32"/>
          <w:rtl/>
        </w:rPr>
        <w:t>شديد جداً</w:t>
      </w:r>
    </w:p>
    <w:p w14:paraId="1DD1674C" w14:textId="77777777" w:rsidR="00CC3FBF" w:rsidRDefault="00CC3FBF" w:rsidP="00C106D4">
      <w:pPr>
        <w:ind w:left="360" w:right="-90"/>
        <w:rPr>
          <w:rtl/>
        </w:rPr>
      </w:pPr>
    </w:p>
    <w:p w14:paraId="05749951" w14:textId="77777777" w:rsidR="00CC3FBF" w:rsidRPr="001461BB" w:rsidRDefault="00CC3FBF" w:rsidP="00C106D4">
      <w:pPr>
        <w:pStyle w:val="ListParagraph"/>
        <w:numPr>
          <w:ilvl w:val="0"/>
          <w:numId w:val="16"/>
        </w:numPr>
        <w:ind w:left="360" w:right="-90"/>
        <w:jc w:val="both"/>
        <w:rPr>
          <w:sz w:val="20"/>
          <w:szCs w:val="20"/>
          <w:rtl/>
        </w:rPr>
      </w:pPr>
      <w:r w:rsidRPr="001461BB">
        <w:rPr>
          <w:rFonts w:hint="cs"/>
          <w:b/>
          <w:bCs/>
          <w:sz w:val="28"/>
          <w:szCs w:val="28"/>
          <w:rtl/>
        </w:rPr>
        <w:t>المشي على سطح مستوي لمسافة 100 متر</w:t>
      </w:r>
    </w:p>
    <w:p w14:paraId="652A6F92" w14:textId="1DDCCEA8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DDE816" wp14:editId="6411E721">
                <wp:simplePos x="0" y="0"/>
                <wp:positionH relativeFrom="column">
                  <wp:posOffset>520192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59" name="Rectangle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7E350D" id="Rectangle 232" o:spid="_x0000_s1026" style="position:absolute;left:0;text-align:left;margin-left:409.6pt;margin-top:23.65pt;width:7.55pt;height:7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BWZZBS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71D6285" wp14:editId="5E46C704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8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A01A63" id="Rectangle 236" o:spid="_x0000_s1026" style="position:absolute;left:0;text-align:left;margin-left:28.35pt;margin-top:23.65pt;width:7.15pt;height:7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D594995" wp14:editId="074D1900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7" name="Rectangle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218CB1" id="Rectangle 235" o:spid="_x0000_s1026" style="position:absolute;left:0;text-align:left;margin-left:124.75pt;margin-top:23.65pt;width:7.15pt;height:7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68949F" wp14:editId="4157727B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6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AA022F" id="Rectangle 234" o:spid="_x0000_s1026" style="position:absolute;left:0;text-align:left;margin-left:231.55pt;margin-top:23.65pt;width:7.15pt;height:7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81A7A25" wp14:editId="1C2C12A5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55" name="Rectangl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44F1EF" id="Rectangle 233" o:spid="_x0000_s1026" style="position:absolute;left:0;text-align:left;margin-left:325.1pt;margin-top:23.65pt;width:7.5pt;height:7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 w:rsidR="00CC3FBF" w:rsidRPr="001461BB">
        <w:rPr>
          <w:rFonts w:hint="cs"/>
          <w:sz w:val="28"/>
          <w:szCs w:val="28"/>
          <w:rtl/>
        </w:rPr>
        <w:t xml:space="preserve">لا يوجد ألم </w:t>
      </w:r>
      <w:r w:rsidR="00CC3FBF" w:rsidRPr="001461BB">
        <w:rPr>
          <w:rFonts w:hint="cs"/>
          <w:sz w:val="32"/>
          <w:szCs w:val="32"/>
          <w:rtl/>
        </w:rPr>
        <w:t xml:space="preserve">         خفيف              متوسط                شديد              شديد جداً</w:t>
      </w:r>
    </w:p>
    <w:p w14:paraId="35A014E3" w14:textId="77777777" w:rsidR="00CC3FBF" w:rsidRPr="001461BB" w:rsidRDefault="00CC3FBF" w:rsidP="00C106D4">
      <w:pPr>
        <w:ind w:left="360" w:right="-90"/>
        <w:rPr>
          <w:sz w:val="20"/>
          <w:szCs w:val="20"/>
          <w:rtl/>
        </w:rPr>
      </w:pPr>
    </w:p>
    <w:p w14:paraId="594E290C" w14:textId="77777777" w:rsidR="00CC3FBF" w:rsidRDefault="00CC3FBF" w:rsidP="00C106D4">
      <w:pPr>
        <w:pStyle w:val="ListParagraph"/>
        <w:numPr>
          <w:ilvl w:val="0"/>
          <w:numId w:val="16"/>
        </w:numPr>
        <w:ind w:right="-90"/>
        <w:rPr>
          <w:sz w:val="20"/>
          <w:szCs w:val="20"/>
        </w:rPr>
      </w:pPr>
      <w:r w:rsidRPr="001461BB">
        <w:rPr>
          <w:rFonts w:hint="cs"/>
          <w:b/>
          <w:bCs/>
          <w:sz w:val="28"/>
          <w:szCs w:val="28"/>
          <w:rtl/>
        </w:rPr>
        <w:t>مد الركبة</w:t>
      </w:r>
    </w:p>
    <w:p w14:paraId="2689905F" w14:textId="350288DE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CCA3E0" wp14:editId="6707E5AA">
                <wp:simplePos x="0" y="0"/>
                <wp:positionH relativeFrom="column">
                  <wp:posOffset>520192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54" name="Rectangl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D5ECC" id="Rectangle 237" o:spid="_x0000_s1026" style="position:absolute;left:0;text-align:left;margin-left:409.6pt;margin-top:23.65pt;width:7.55pt;height:7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BWZZBS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B79853" wp14:editId="36F3229C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3" name="Rectangle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47C628" id="Rectangle 241" o:spid="_x0000_s1026" style="position:absolute;left:0;text-align:left;margin-left:28.35pt;margin-top:23.65pt;width:7.15pt;height:7.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95B7ABA" wp14:editId="70A580C4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2" name="Rectangl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3D1495" id="Rectangle 240" o:spid="_x0000_s1026" style="position:absolute;left:0;text-align:left;margin-left:124.75pt;margin-top:23.65pt;width:7.15pt;height:7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57FEB7D" wp14:editId="15037911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51" name="Rectangle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F23A26" id="Rectangle 239" o:spid="_x0000_s1026" style="position:absolute;left:0;text-align:left;margin-left:231.55pt;margin-top:23.65pt;width:7.15pt;height:7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77A03E8" wp14:editId="16D8BF8E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50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C97F65" id="Rectangle 238" o:spid="_x0000_s1026" style="position:absolute;left:0;text-align:left;margin-left:325.1pt;margin-top:23.65pt;width:7.5pt;height:7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 w:rsidR="00CC3FBF">
        <w:rPr>
          <w:rFonts w:hint="cs"/>
          <w:sz w:val="28"/>
          <w:szCs w:val="28"/>
          <w:rtl/>
        </w:rPr>
        <w:t>ل</w:t>
      </w:r>
      <w:r w:rsidR="00CC3FBF" w:rsidRPr="001461BB">
        <w:rPr>
          <w:rFonts w:hint="cs"/>
          <w:sz w:val="28"/>
          <w:szCs w:val="28"/>
          <w:rtl/>
        </w:rPr>
        <w:t xml:space="preserve">ا يوجد ألم </w:t>
      </w:r>
      <w:r w:rsidR="00CC3FBF" w:rsidRPr="001461BB">
        <w:rPr>
          <w:rFonts w:hint="cs"/>
          <w:sz w:val="32"/>
          <w:szCs w:val="32"/>
          <w:rtl/>
        </w:rPr>
        <w:t xml:space="preserve">         خفيف              متوسط                شديد              شديد جداً</w:t>
      </w:r>
    </w:p>
    <w:p w14:paraId="06744C48" w14:textId="77777777" w:rsidR="00CC3FBF" w:rsidRPr="001461BB" w:rsidRDefault="00CC3FBF" w:rsidP="00C106D4">
      <w:pPr>
        <w:pStyle w:val="ListParagraph"/>
        <w:ind w:right="-90"/>
        <w:rPr>
          <w:sz w:val="20"/>
          <w:szCs w:val="20"/>
          <w:rtl/>
        </w:rPr>
      </w:pPr>
    </w:p>
    <w:p w14:paraId="369F0960" w14:textId="77777777" w:rsidR="00CC3FBF" w:rsidRPr="00172BBF" w:rsidRDefault="00CC3FBF" w:rsidP="00C106D4">
      <w:pPr>
        <w:pStyle w:val="ListParagraph"/>
        <w:numPr>
          <w:ilvl w:val="0"/>
          <w:numId w:val="16"/>
        </w:numPr>
        <w:ind w:left="1414" w:right="-90"/>
        <w:rPr>
          <w:b/>
          <w:bCs/>
          <w:sz w:val="24"/>
          <w:szCs w:val="24"/>
          <w:rtl/>
        </w:rPr>
      </w:pPr>
      <w:r w:rsidRPr="00172BBF">
        <w:rPr>
          <w:rFonts w:hint="cs"/>
          <w:b/>
          <w:bCs/>
          <w:sz w:val="24"/>
          <w:szCs w:val="24"/>
          <w:rtl/>
        </w:rPr>
        <w:t xml:space="preserve">ثني الركبة </w:t>
      </w:r>
    </w:p>
    <w:p w14:paraId="0E376997" w14:textId="47C10B25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F4D1E5" wp14:editId="4564D15F">
                <wp:simplePos x="0" y="0"/>
                <wp:positionH relativeFrom="column">
                  <wp:posOffset>520192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49" name="Rectangle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5D2B8B" id="Rectangle 242" o:spid="_x0000_s1026" style="position:absolute;left:0;text-align:left;margin-left:409.6pt;margin-top:23.65pt;width:7.55pt;height:7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BWZZBS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250659" wp14:editId="5DF56255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8" name="Rectangle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F2C07F" id="Rectangle 246" o:spid="_x0000_s1026" style="position:absolute;left:0;text-align:left;margin-left:28.35pt;margin-top:23.65pt;width:7.15pt;height:7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715B19" wp14:editId="0A4F74D6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7" name="Rectangle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62B299" id="Rectangle 245" o:spid="_x0000_s1026" style="position:absolute;left:0;text-align:left;margin-left:124.75pt;margin-top:23.65pt;width:7.15pt;height:7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BC0B4F6" wp14:editId="70286975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6" name="Rectangle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5CB355" id="Rectangle 244" o:spid="_x0000_s1026" style="position:absolute;left:0;text-align:left;margin-left:231.55pt;margin-top:23.65pt;width:7.15pt;height:7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EB03FA" wp14:editId="00DBA8A9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45" name="Rectangle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ADDC45" id="Rectangle 243" o:spid="_x0000_s1026" style="position:absolute;left:0;text-align:left;margin-left:325.1pt;margin-top:23.65pt;width:7.5pt;height:7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 w:rsidR="00CC3FBF">
        <w:rPr>
          <w:rFonts w:hint="cs"/>
          <w:sz w:val="28"/>
          <w:szCs w:val="28"/>
          <w:rtl/>
        </w:rPr>
        <w:t>ل</w:t>
      </w:r>
      <w:r w:rsidR="00CC3FBF" w:rsidRPr="00172BBF">
        <w:rPr>
          <w:rFonts w:hint="cs"/>
          <w:sz w:val="28"/>
          <w:szCs w:val="28"/>
          <w:rtl/>
        </w:rPr>
        <w:t xml:space="preserve">ا يوجد ألم </w:t>
      </w:r>
      <w:r w:rsidR="00CC3FBF" w:rsidRPr="00172BBF">
        <w:rPr>
          <w:rFonts w:hint="cs"/>
          <w:sz w:val="32"/>
          <w:szCs w:val="32"/>
          <w:rtl/>
        </w:rPr>
        <w:t xml:space="preserve">         خفيف              متوسط                شديد              شديد جداً</w:t>
      </w:r>
    </w:p>
    <w:p w14:paraId="7EDA84CB" w14:textId="77777777" w:rsidR="00CC3FBF" w:rsidRPr="00172BBF" w:rsidRDefault="00CC3FBF" w:rsidP="00C106D4">
      <w:pPr>
        <w:pStyle w:val="ListParagraph"/>
        <w:ind w:right="-90"/>
        <w:rPr>
          <w:sz w:val="20"/>
          <w:szCs w:val="20"/>
          <w:rtl/>
        </w:rPr>
      </w:pPr>
    </w:p>
    <w:p w14:paraId="20254FC4" w14:textId="77777777" w:rsidR="00CC3FBF" w:rsidRPr="00172BBF" w:rsidRDefault="00CC3FBF" w:rsidP="00C106D4">
      <w:pPr>
        <w:pStyle w:val="ListParagraph"/>
        <w:numPr>
          <w:ilvl w:val="0"/>
          <w:numId w:val="16"/>
        </w:numPr>
        <w:ind w:left="1414" w:right="-90"/>
        <w:rPr>
          <w:b/>
          <w:bCs/>
          <w:sz w:val="28"/>
          <w:szCs w:val="28"/>
        </w:rPr>
      </w:pPr>
      <w:r w:rsidRPr="00172BBF">
        <w:rPr>
          <w:rFonts w:hint="cs"/>
          <w:b/>
          <w:bCs/>
          <w:sz w:val="28"/>
          <w:szCs w:val="28"/>
          <w:rtl/>
        </w:rPr>
        <w:t>السجود</w:t>
      </w:r>
    </w:p>
    <w:p w14:paraId="5271DAF5" w14:textId="4D30846D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5047A04" wp14:editId="138F6EFE">
                <wp:simplePos x="0" y="0"/>
                <wp:positionH relativeFrom="column">
                  <wp:posOffset>520192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44" name="Rectangle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23A631" id="Rectangle 247" o:spid="_x0000_s1026" style="position:absolute;left:0;text-align:left;margin-left:409.6pt;margin-top:23.65pt;width:7.55pt;height:7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BWZZBS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C9D062" wp14:editId="31957361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3" name="Rectangle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79D4A8" id="Rectangle 251" o:spid="_x0000_s1026" style="position:absolute;left:0;text-align:left;margin-left:28.35pt;margin-top:23.65pt;width:7.15pt;height:7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44C0CC8" wp14:editId="66E1EE48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2" name="Rectangle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8B6A1" id="Rectangle 250" o:spid="_x0000_s1026" style="position:absolute;left:0;text-align:left;margin-left:124.75pt;margin-top:23.65pt;width:7.15pt;height:7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930B93" wp14:editId="539D5865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41" name="Rectangle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49AECD" id="Rectangle 249" o:spid="_x0000_s1026" style="position:absolute;left:0;text-align:left;margin-left:231.55pt;margin-top:23.65pt;width:7.15pt;height:7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8300C13" wp14:editId="3FB5ED2C">
                <wp:simplePos x="0" y="0"/>
                <wp:positionH relativeFrom="column">
                  <wp:posOffset>412877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40" name="Rectangle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539E7D" id="Rectangle 248" o:spid="_x0000_s1026" style="position:absolute;left:0;text-align:left;margin-left:325.1pt;margin-top:23.65pt;width:7.5pt;height:7.1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dF55y3gAAAAkBAAAP&#10;AAAAAAAAAAAAAAAAAF4EAABkcnMvZG93bnJldi54bWxQSwUGAAAAAAQABADzAAAAaQUAAAAA&#10;"/>
            </w:pict>
          </mc:Fallback>
        </mc:AlternateContent>
      </w:r>
      <w:r w:rsidR="00CC3FBF">
        <w:rPr>
          <w:rFonts w:hint="cs"/>
          <w:sz w:val="28"/>
          <w:szCs w:val="28"/>
          <w:rtl/>
        </w:rPr>
        <w:t>ل</w:t>
      </w:r>
      <w:r w:rsidR="00CC3FBF" w:rsidRPr="00172BBF">
        <w:rPr>
          <w:rFonts w:hint="cs"/>
          <w:sz w:val="28"/>
          <w:szCs w:val="28"/>
          <w:rtl/>
        </w:rPr>
        <w:t xml:space="preserve">ا يوجد ألم </w:t>
      </w:r>
      <w:r w:rsidR="00CC3FBF" w:rsidRPr="00172BBF">
        <w:rPr>
          <w:rFonts w:hint="cs"/>
          <w:sz w:val="32"/>
          <w:szCs w:val="32"/>
          <w:rtl/>
        </w:rPr>
        <w:t xml:space="preserve">      </w:t>
      </w:r>
      <w:r w:rsidR="00510F1C">
        <w:rPr>
          <w:rFonts w:hint="cs"/>
          <w:sz w:val="32"/>
          <w:szCs w:val="32"/>
          <w:rtl/>
        </w:rPr>
        <w:t xml:space="preserve"> </w:t>
      </w:r>
      <w:r w:rsidR="00CC3FBF" w:rsidRPr="00172BBF">
        <w:rPr>
          <w:rFonts w:hint="cs"/>
          <w:sz w:val="32"/>
          <w:szCs w:val="32"/>
          <w:rtl/>
        </w:rPr>
        <w:t xml:space="preserve">   خفيف              متوسط                شديد              شديد جداً</w:t>
      </w:r>
    </w:p>
    <w:p w14:paraId="74E9D127" w14:textId="77777777" w:rsidR="00CC3FBF" w:rsidRPr="00172BBF" w:rsidRDefault="00CC3FBF" w:rsidP="00C106D4">
      <w:pPr>
        <w:ind w:left="360" w:right="-90"/>
        <w:rPr>
          <w:sz w:val="20"/>
          <w:szCs w:val="20"/>
          <w:rtl/>
        </w:rPr>
      </w:pPr>
    </w:p>
    <w:p w14:paraId="4909B170" w14:textId="77777777" w:rsidR="00CC3FBF" w:rsidRPr="00FD1FE5" w:rsidRDefault="00CC3FBF" w:rsidP="00C106D4">
      <w:pPr>
        <w:ind w:left="694"/>
        <w:rPr>
          <w:b/>
          <w:bCs/>
          <w:sz w:val="28"/>
          <w:szCs w:val="28"/>
          <w:rtl/>
        </w:rPr>
      </w:pPr>
      <w:r w:rsidRPr="00FD1FE5">
        <w:rPr>
          <w:rFonts w:hint="cs"/>
          <w:b/>
          <w:bCs/>
          <w:sz w:val="28"/>
          <w:szCs w:val="28"/>
          <w:rtl/>
        </w:rPr>
        <w:t>العواطف والمشاعر</w:t>
      </w:r>
    </w:p>
    <w:p w14:paraId="13E901AA" w14:textId="77777777" w:rsidR="00CC3FBF" w:rsidRDefault="00CC3FBF" w:rsidP="00C106D4">
      <w:pPr>
        <w:ind w:left="360" w:right="-90"/>
        <w:rPr>
          <w:sz w:val="20"/>
          <w:szCs w:val="20"/>
          <w:rtl/>
        </w:rPr>
      </w:pPr>
      <w:r>
        <w:rPr>
          <w:rFonts w:hint="cs"/>
          <w:sz w:val="28"/>
          <w:szCs w:val="28"/>
          <w:rtl/>
        </w:rPr>
        <w:t xml:space="preserve">أثناء </w:t>
      </w:r>
      <w:r w:rsidRPr="000D7ACD">
        <w:rPr>
          <w:rFonts w:hint="cs"/>
          <w:b/>
          <w:bCs/>
          <w:sz w:val="28"/>
          <w:szCs w:val="28"/>
          <w:rtl/>
        </w:rPr>
        <w:t>الأسبوع الماضي</w:t>
      </w:r>
      <w:r>
        <w:rPr>
          <w:rFonts w:hint="cs"/>
          <w:sz w:val="28"/>
          <w:szCs w:val="28"/>
          <w:rtl/>
        </w:rPr>
        <w:t xml:space="preserve"> كيف تصف (شعورك) </w:t>
      </w:r>
      <w:r w:rsidRPr="000D7ACD">
        <w:rPr>
          <w:rFonts w:hint="cs"/>
          <w:b/>
          <w:bCs/>
          <w:sz w:val="28"/>
          <w:szCs w:val="28"/>
          <w:u w:val="single"/>
          <w:rtl/>
        </w:rPr>
        <w:t>بسبب ركبتك</w:t>
      </w:r>
      <w:r>
        <w:rPr>
          <w:rFonts w:hint="cs"/>
          <w:sz w:val="28"/>
          <w:szCs w:val="28"/>
          <w:rtl/>
        </w:rPr>
        <w:t xml:space="preserve"> من خلال:</w:t>
      </w:r>
    </w:p>
    <w:p w14:paraId="6CF1806A" w14:textId="77777777" w:rsidR="00CC3FBF" w:rsidRPr="00172BBF" w:rsidRDefault="00CC3FBF" w:rsidP="00C106D4">
      <w:pPr>
        <w:pStyle w:val="ListParagraph"/>
        <w:numPr>
          <w:ilvl w:val="0"/>
          <w:numId w:val="16"/>
        </w:numPr>
        <w:ind w:left="1414" w:right="-90"/>
        <w:rPr>
          <w:sz w:val="18"/>
          <w:szCs w:val="18"/>
          <w:rtl/>
        </w:rPr>
      </w:pPr>
      <w:r w:rsidRPr="00172BBF">
        <w:rPr>
          <w:rFonts w:hint="cs"/>
          <w:b/>
          <w:bCs/>
          <w:sz w:val="28"/>
          <w:szCs w:val="28"/>
          <w:rtl/>
        </w:rPr>
        <w:t>فقدان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الحماس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في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أداء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واجباتك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اليومية</w:t>
      </w:r>
      <w:r w:rsidR="00CE7860">
        <w:rPr>
          <w:rFonts w:hint="cs"/>
          <w:b/>
          <w:bCs/>
          <w:sz w:val="28"/>
          <w:szCs w:val="28"/>
          <w:rtl/>
        </w:rPr>
        <w:t xml:space="preserve"> </w:t>
      </w:r>
      <w:r w:rsidRPr="00172BBF">
        <w:rPr>
          <w:rFonts w:hint="cs"/>
          <w:b/>
          <w:bCs/>
          <w:sz w:val="28"/>
          <w:szCs w:val="28"/>
          <w:rtl/>
        </w:rPr>
        <w:t>المعتادة</w:t>
      </w:r>
    </w:p>
    <w:p w14:paraId="07D8626A" w14:textId="6FAEF894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C1089" wp14:editId="42B9DF0E">
                <wp:simplePos x="0" y="0"/>
                <wp:positionH relativeFrom="column">
                  <wp:posOffset>536892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39" name="Rectangle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339688" id="Rectangle 252" o:spid="_x0000_s1026" style="position:absolute;left:0;text-align:left;margin-left:422.75pt;margin-top:23.65pt;width:7.55pt;height:7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A3+ogd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F235D97" wp14:editId="71BE3A52">
                <wp:simplePos x="0" y="0"/>
                <wp:positionH relativeFrom="column">
                  <wp:posOffset>42240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38" name="Rectangle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C66A4F" id="Rectangle 253" o:spid="_x0000_s1026" style="position:absolute;left:0;text-align:left;margin-left:332.6pt;margin-top:23.65pt;width:7.5pt;height:7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DFJEaK3gAAAAkBAAAP&#10;AAAAAAAAAAAAAAAAAF4EAABkcnMvZG93bnJldi54bWxQSwUGAAAAAAQABADzAAAAaQ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ACA5394" wp14:editId="0FA9D7CB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7" name="Rectangle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C7265" id="Rectangle 256" o:spid="_x0000_s1026" style="position:absolute;left:0;text-align:left;margin-left:28.35pt;margin-top:23.65pt;width:7.15pt;height:7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EF539EB" wp14:editId="5164AC3E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6" name="Rectangle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4053F" id="Rectangle 255" o:spid="_x0000_s1026" style="position:absolute;left:0;text-align:left;margin-left:124.75pt;margin-top:23.65pt;width:7.15pt;height:7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0BBCE9A" wp14:editId="5F3697AA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5" name="Rectangle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8E161C" id="Rectangle 254" o:spid="_x0000_s1026" style="position:absolute;left:0;text-align:left;margin-left:231.55pt;margin-top:23.65pt;width:7.15pt;height:7.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CC3FBF">
        <w:rPr>
          <w:rFonts w:hint="cs"/>
          <w:sz w:val="28"/>
          <w:szCs w:val="28"/>
          <w:rtl/>
        </w:rPr>
        <w:t>أبدا</w:t>
      </w:r>
      <w:r w:rsidR="00B8119B">
        <w:rPr>
          <w:rFonts w:hint="cs"/>
          <w:sz w:val="32"/>
          <w:szCs w:val="32"/>
          <w:rtl/>
        </w:rPr>
        <w:t xml:space="preserve">       </w:t>
      </w:r>
      <w:r w:rsidR="00CC3FBF">
        <w:rPr>
          <w:rFonts w:hint="cs"/>
          <w:sz w:val="32"/>
          <w:szCs w:val="32"/>
          <w:rtl/>
        </w:rPr>
        <w:t>قليل من الوقت      بعض الوقت         معظم الوقت</w:t>
      </w:r>
      <w:r w:rsidR="00B8119B">
        <w:rPr>
          <w:rFonts w:hint="cs"/>
          <w:sz w:val="32"/>
          <w:szCs w:val="32"/>
          <w:rtl/>
        </w:rPr>
        <w:t xml:space="preserve">                    </w:t>
      </w:r>
      <w:r w:rsidR="00CC3FBF">
        <w:rPr>
          <w:rFonts w:hint="cs"/>
          <w:sz w:val="32"/>
          <w:szCs w:val="32"/>
          <w:rtl/>
        </w:rPr>
        <w:t>كل الوقت</w:t>
      </w:r>
    </w:p>
    <w:p w14:paraId="13443262" w14:textId="77777777" w:rsidR="00CC3FBF" w:rsidRPr="00172BBF" w:rsidRDefault="00CC3FBF" w:rsidP="00C106D4">
      <w:pPr>
        <w:ind w:left="360" w:right="-90"/>
        <w:rPr>
          <w:sz w:val="20"/>
          <w:szCs w:val="20"/>
          <w:rtl/>
        </w:rPr>
      </w:pPr>
    </w:p>
    <w:p w14:paraId="3A4DA415" w14:textId="77777777" w:rsidR="00CC3FBF" w:rsidRPr="00172BBF" w:rsidRDefault="00CC3FBF" w:rsidP="00C106D4">
      <w:pPr>
        <w:pStyle w:val="ListParagraph"/>
        <w:numPr>
          <w:ilvl w:val="0"/>
          <w:numId w:val="16"/>
        </w:numPr>
        <w:ind w:left="1414" w:right="-90"/>
        <w:rPr>
          <w:sz w:val="18"/>
          <w:szCs w:val="18"/>
          <w:rtl/>
        </w:rPr>
      </w:pPr>
      <w:r w:rsidRPr="00172BBF">
        <w:rPr>
          <w:rFonts w:hint="cs"/>
          <w:b/>
          <w:bCs/>
          <w:sz w:val="28"/>
          <w:szCs w:val="28"/>
          <w:rtl/>
        </w:rPr>
        <w:t>أن أصبحت مهموم أو منفعل</w:t>
      </w:r>
    </w:p>
    <w:p w14:paraId="4F9C823C" w14:textId="66C5CC03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FF1C8E1" wp14:editId="60F613D9">
                <wp:simplePos x="0" y="0"/>
                <wp:positionH relativeFrom="column">
                  <wp:posOffset>536892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34" name="Rectangle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873DB3" id="Rectangle 257" o:spid="_x0000_s1026" style="position:absolute;left:0;text-align:left;margin-left:422.75pt;margin-top:23.65pt;width:7.55pt;height:7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A3+ogd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9B43EE7" wp14:editId="339B2092">
                <wp:simplePos x="0" y="0"/>
                <wp:positionH relativeFrom="column">
                  <wp:posOffset>42240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33" name="Rectangle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9EA377" id="Rectangle 258" o:spid="_x0000_s1026" style="position:absolute;left:0;text-align:left;margin-left:332.6pt;margin-top:23.65pt;width:7.5pt;height:7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DFJEaK3gAAAAkBAAAP&#10;AAAAAAAAAAAAAAAAAF4EAABkcnMvZG93bnJldi54bWxQSwUGAAAAAAQABADzAAAAaQ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DDCB41" wp14:editId="435E55EE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2" name="Rectangle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CF114" id="Rectangle 261" o:spid="_x0000_s1026" style="position:absolute;left:0;text-align:left;margin-left:28.35pt;margin-top:23.65pt;width:7.15pt;height:7.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1CB6450" wp14:editId="713A9B68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1" name="Rectangle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BD10E5" id="Rectangle 260" o:spid="_x0000_s1026" style="position:absolute;left:0;text-align:left;margin-left:124.75pt;margin-top:23.65pt;width:7.15pt;height:7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2D439E4" wp14:editId="66EAC64C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30" name="Rectangle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871D05" id="Rectangle 259" o:spid="_x0000_s1026" style="position:absolute;left:0;text-align:left;margin-left:231.55pt;margin-top:23.65pt;width:7.15pt;height:7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510F1C">
        <w:rPr>
          <w:rFonts w:hint="cs"/>
          <w:sz w:val="28"/>
          <w:szCs w:val="28"/>
          <w:rtl/>
        </w:rPr>
        <w:t xml:space="preserve">    </w:t>
      </w:r>
      <w:r w:rsidR="00CC3FBF">
        <w:rPr>
          <w:rFonts w:hint="cs"/>
          <w:sz w:val="28"/>
          <w:szCs w:val="28"/>
          <w:rtl/>
        </w:rPr>
        <w:t>أبدا</w:t>
      </w:r>
      <w:r w:rsidR="00510F1C">
        <w:rPr>
          <w:rFonts w:hint="cs"/>
          <w:sz w:val="28"/>
          <w:szCs w:val="28"/>
          <w:rtl/>
        </w:rPr>
        <w:t xml:space="preserve">           </w:t>
      </w:r>
      <w:r w:rsidR="00CC3FBF">
        <w:rPr>
          <w:rFonts w:hint="cs"/>
          <w:sz w:val="32"/>
          <w:szCs w:val="32"/>
          <w:rtl/>
        </w:rPr>
        <w:t xml:space="preserve">قليل من الوقت   </w:t>
      </w:r>
      <w:r w:rsidR="00510F1C">
        <w:rPr>
          <w:rFonts w:hint="cs"/>
          <w:sz w:val="32"/>
          <w:szCs w:val="32"/>
          <w:rtl/>
        </w:rPr>
        <w:t xml:space="preserve">    </w:t>
      </w:r>
      <w:r w:rsidR="00CC3FBF">
        <w:rPr>
          <w:rFonts w:hint="cs"/>
          <w:sz w:val="32"/>
          <w:szCs w:val="32"/>
          <w:rtl/>
        </w:rPr>
        <w:t xml:space="preserve">   بعض الوقت         معظم الوقت</w:t>
      </w:r>
      <w:r w:rsidR="00510F1C">
        <w:rPr>
          <w:rFonts w:hint="cs"/>
          <w:sz w:val="32"/>
          <w:szCs w:val="32"/>
          <w:rtl/>
        </w:rPr>
        <w:t xml:space="preserve">          </w:t>
      </w:r>
      <w:r w:rsidR="00CC3FBF">
        <w:rPr>
          <w:rFonts w:hint="cs"/>
          <w:sz w:val="32"/>
          <w:szCs w:val="32"/>
          <w:rtl/>
        </w:rPr>
        <w:t>كل الوقت</w:t>
      </w:r>
    </w:p>
    <w:p w14:paraId="423D1203" w14:textId="77777777" w:rsidR="00CC3FBF" w:rsidRPr="00172BBF" w:rsidRDefault="00CC3FBF" w:rsidP="00C106D4">
      <w:pPr>
        <w:ind w:left="360" w:right="-90"/>
        <w:rPr>
          <w:sz w:val="20"/>
          <w:szCs w:val="20"/>
          <w:rtl/>
        </w:rPr>
      </w:pPr>
    </w:p>
    <w:p w14:paraId="3BE8CB3E" w14:textId="77777777" w:rsidR="00CC3FBF" w:rsidRDefault="00CC3FBF" w:rsidP="00C106D4">
      <w:pPr>
        <w:ind w:left="720"/>
        <w:rPr>
          <w:b/>
          <w:bCs/>
          <w:sz w:val="28"/>
          <w:szCs w:val="28"/>
          <w:rtl/>
        </w:rPr>
      </w:pPr>
      <w:r w:rsidRPr="0094363D">
        <w:rPr>
          <w:rFonts w:hint="cs"/>
          <w:b/>
          <w:bCs/>
          <w:sz w:val="28"/>
          <w:szCs w:val="28"/>
          <w:rtl/>
        </w:rPr>
        <w:t xml:space="preserve">التصلب </w:t>
      </w:r>
    </w:p>
    <w:p w14:paraId="6CC9CE4E" w14:textId="77777777" w:rsidR="00CC3FBF" w:rsidRDefault="00CC3FBF" w:rsidP="00C106D4">
      <w:pPr>
        <w:ind w:left="360"/>
        <w:rPr>
          <w:sz w:val="28"/>
          <w:szCs w:val="28"/>
          <w:rtl/>
        </w:rPr>
      </w:pPr>
      <w:r w:rsidRPr="0094363D">
        <w:rPr>
          <w:rFonts w:hint="cs"/>
          <w:sz w:val="28"/>
          <w:szCs w:val="28"/>
          <w:rtl/>
        </w:rPr>
        <w:t xml:space="preserve">السؤال التالي متعلق </w:t>
      </w:r>
      <w:r w:rsidRPr="0094363D">
        <w:rPr>
          <w:rFonts w:hint="cs"/>
          <w:b/>
          <w:bCs/>
          <w:sz w:val="28"/>
          <w:szCs w:val="28"/>
          <w:u w:val="single"/>
          <w:rtl/>
        </w:rPr>
        <w:t>ب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شدة </w:t>
      </w:r>
      <w:r w:rsidRPr="0094363D">
        <w:rPr>
          <w:rFonts w:hint="cs"/>
          <w:b/>
          <w:bCs/>
          <w:sz w:val="28"/>
          <w:szCs w:val="28"/>
          <w:u w:val="single"/>
          <w:rtl/>
        </w:rPr>
        <w:t>تصلب</w:t>
      </w:r>
      <w:r>
        <w:rPr>
          <w:rFonts w:hint="cs"/>
          <w:sz w:val="28"/>
          <w:szCs w:val="28"/>
          <w:rtl/>
        </w:rPr>
        <w:t xml:space="preserve">(التيبَس) </w:t>
      </w:r>
      <w:r w:rsidRPr="0094363D">
        <w:rPr>
          <w:rFonts w:hint="cs"/>
          <w:sz w:val="28"/>
          <w:szCs w:val="28"/>
          <w:rtl/>
        </w:rPr>
        <w:t xml:space="preserve">مفصل الركبة الذي عانيت منه </w:t>
      </w:r>
      <w:r w:rsidRPr="0094363D">
        <w:rPr>
          <w:rFonts w:hint="cs"/>
          <w:b/>
          <w:bCs/>
          <w:sz w:val="28"/>
          <w:szCs w:val="28"/>
          <w:rtl/>
        </w:rPr>
        <w:t>الأسبوع الماضي</w:t>
      </w:r>
      <w:r w:rsidRPr="0094363D">
        <w:rPr>
          <w:rFonts w:hint="cs"/>
          <w:sz w:val="28"/>
          <w:szCs w:val="28"/>
          <w:rtl/>
        </w:rPr>
        <w:t>. والتصلب هو الإحساس</w:t>
      </w:r>
      <w:r>
        <w:rPr>
          <w:rFonts w:hint="cs"/>
          <w:sz w:val="28"/>
          <w:szCs w:val="28"/>
          <w:rtl/>
        </w:rPr>
        <w:t xml:space="preserve"> بالتقييد و</w:t>
      </w:r>
      <w:r w:rsidRPr="0094363D">
        <w:rPr>
          <w:rFonts w:hint="cs"/>
          <w:sz w:val="28"/>
          <w:szCs w:val="28"/>
          <w:rtl/>
        </w:rPr>
        <w:t>البطء في بدء حركة مفصل الركبة</w:t>
      </w:r>
    </w:p>
    <w:p w14:paraId="14FC7CCD" w14:textId="77777777" w:rsidR="00CC3FBF" w:rsidRPr="00172BBF" w:rsidRDefault="00CC3FBF" w:rsidP="00C106D4">
      <w:pPr>
        <w:pStyle w:val="ListParagraph"/>
        <w:numPr>
          <w:ilvl w:val="0"/>
          <w:numId w:val="16"/>
        </w:numPr>
        <w:ind w:left="1414"/>
        <w:jc w:val="both"/>
        <w:rPr>
          <w:sz w:val="24"/>
          <w:szCs w:val="24"/>
          <w:rtl/>
        </w:rPr>
      </w:pPr>
      <w:r w:rsidRPr="00172BBF">
        <w:rPr>
          <w:rFonts w:hint="cs"/>
          <w:b/>
          <w:bCs/>
          <w:sz w:val="28"/>
          <w:szCs w:val="28"/>
          <w:rtl/>
        </w:rPr>
        <w:t xml:space="preserve">ما مقدار شدة تصلب مفصل ركبتك بعد الجلوس؟ </w:t>
      </w:r>
    </w:p>
    <w:p w14:paraId="354C7EB1" w14:textId="5055AEAE" w:rsidR="00CC3FBF" w:rsidRDefault="00E8446B" w:rsidP="00C106D4">
      <w:pPr>
        <w:ind w:left="360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2BD97CD" wp14:editId="270A2E32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29" name="Rectangle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8A104C" id="Rectangle 263" o:spid="_x0000_s1026" style="position:absolute;left:0;text-align:left;margin-left:317.6pt;margin-top:23.65pt;width:7.5pt;height:7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E75613F" wp14:editId="1ED4F55F">
                <wp:simplePos x="0" y="0"/>
                <wp:positionH relativeFrom="column">
                  <wp:posOffset>510603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28" name="Rectangle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E28C48" id="Rectangle 262" o:spid="_x0000_s1026" style="position:absolute;left:0;text-align:left;margin-left:402.05pt;margin-top:23.65pt;width:7.55pt;height:7.1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zLNSt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8209C8D" wp14:editId="0CA87DB2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7" name="Rectangle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24105" id="Rectangle 266" o:spid="_x0000_s1026" style="position:absolute;left:0;text-align:left;margin-left:28.35pt;margin-top:23.65pt;width:7.15pt;height:7.1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622D85E" wp14:editId="64D91715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6" name="Rectangle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0C2A3C" id="Rectangle 265" o:spid="_x0000_s1026" style="position:absolute;left:0;text-align:left;margin-left:124.75pt;margin-top:23.65pt;width:7.15pt;height:7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1D34D76" wp14:editId="5B878685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CE5764" id="Rectangle 264" o:spid="_x0000_s1026" style="position:absolute;left:0;text-align:left;margin-left:231.55pt;margin-top:23.65pt;width:7.15pt;height:7.1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7A2D7E">
        <w:rPr>
          <w:rFonts w:hint="cs"/>
          <w:sz w:val="28"/>
          <w:szCs w:val="28"/>
          <w:rtl/>
        </w:rPr>
        <w:t xml:space="preserve">      </w:t>
      </w:r>
      <w:r w:rsidR="00CC3FBF">
        <w:rPr>
          <w:rFonts w:hint="cs"/>
          <w:sz w:val="28"/>
          <w:szCs w:val="28"/>
          <w:rtl/>
        </w:rPr>
        <w:t>لا يوجد تصلب</w:t>
      </w:r>
      <w:r w:rsidR="007A2D7E">
        <w:rPr>
          <w:rFonts w:hint="cs"/>
          <w:sz w:val="32"/>
          <w:szCs w:val="32"/>
          <w:rtl/>
        </w:rPr>
        <w:t xml:space="preserve">      </w:t>
      </w:r>
      <w:r w:rsidR="00CC3FBF" w:rsidRPr="00172BBF">
        <w:rPr>
          <w:rFonts w:hint="cs"/>
          <w:sz w:val="32"/>
          <w:szCs w:val="32"/>
          <w:rtl/>
        </w:rPr>
        <w:t xml:space="preserve"> خفيف              متوسط                شديد              شديد جداً</w:t>
      </w:r>
    </w:p>
    <w:p w14:paraId="52A52B4F" w14:textId="77777777" w:rsidR="00CC3FBF" w:rsidRDefault="00CC3FBF" w:rsidP="00CC3FBF">
      <w:pPr>
        <w:rPr>
          <w:sz w:val="28"/>
          <w:szCs w:val="28"/>
          <w:rtl/>
        </w:rPr>
      </w:pPr>
    </w:p>
    <w:p w14:paraId="257B5BD4" w14:textId="2600B99E" w:rsidR="00CC3FBF" w:rsidRPr="004B45B5" w:rsidRDefault="00CC3FBF" w:rsidP="00CC3FBF">
      <w:pPr>
        <w:ind w:left="-334"/>
        <w:rPr>
          <w:b/>
          <w:bCs/>
          <w:sz w:val="32"/>
          <w:szCs w:val="32"/>
          <w:rtl/>
        </w:rPr>
      </w:pPr>
      <w:r w:rsidRPr="004B45B5">
        <w:rPr>
          <w:rFonts w:hint="cs"/>
          <w:b/>
          <w:bCs/>
          <w:sz w:val="32"/>
          <w:szCs w:val="32"/>
          <w:rtl/>
        </w:rPr>
        <w:t xml:space="preserve">أنشطة الحياة اليومية </w:t>
      </w:r>
      <w:r w:rsidR="000059AF" w:rsidRPr="004B45B5">
        <w:rPr>
          <w:rFonts w:hint="cs"/>
          <w:b/>
          <w:bCs/>
          <w:sz w:val="32"/>
          <w:szCs w:val="32"/>
          <w:rtl/>
        </w:rPr>
        <w:t>والاجتماعية</w:t>
      </w:r>
    </w:p>
    <w:p w14:paraId="087E9D99" w14:textId="611AEB06" w:rsidR="00CC3FBF" w:rsidRPr="00B013A4" w:rsidRDefault="00CC3FBF" w:rsidP="00CC3FBF">
      <w:pPr>
        <w:ind w:left="-334"/>
        <w:rPr>
          <w:sz w:val="28"/>
          <w:szCs w:val="28"/>
          <w:rtl/>
        </w:rPr>
      </w:pPr>
      <w:r w:rsidRPr="00B013A4">
        <w:rPr>
          <w:rFonts w:hint="cs"/>
          <w:sz w:val="28"/>
          <w:szCs w:val="28"/>
          <w:rtl/>
        </w:rPr>
        <w:t xml:space="preserve">الأسئلة التالية تتعلق </w:t>
      </w:r>
      <w:r w:rsidR="000059AF" w:rsidRPr="00B013A4">
        <w:rPr>
          <w:rFonts w:hint="cs"/>
          <w:sz w:val="28"/>
          <w:szCs w:val="28"/>
          <w:rtl/>
        </w:rPr>
        <w:t>بالأنشطة</w:t>
      </w:r>
      <w:r w:rsidRPr="00B013A4">
        <w:rPr>
          <w:rFonts w:hint="cs"/>
          <w:sz w:val="28"/>
          <w:szCs w:val="28"/>
          <w:rtl/>
        </w:rPr>
        <w:t xml:space="preserve"> والوظائ</w:t>
      </w:r>
      <w:r>
        <w:rPr>
          <w:rFonts w:hint="cs"/>
          <w:sz w:val="28"/>
          <w:szCs w:val="28"/>
          <w:rtl/>
        </w:rPr>
        <w:t xml:space="preserve">ف اليومية للفرد </w:t>
      </w:r>
      <w:r w:rsidR="000059AF">
        <w:rPr>
          <w:rFonts w:hint="cs"/>
          <w:sz w:val="28"/>
          <w:szCs w:val="28"/>
          <w:rtl/>
        </w:rPr>
        <w:t>ومشاركته</w:t>
      </w:r>
      <w:r>
        <w:rPr>
          <w:rFonts w:hint="cs"/>
          <w:sz w:val="28"/>
          <w:szCs w:val="28"/>
          <w:rtl/>
        </w:rPr>
        <w:t xml:space="preserve"> </w:t>
      </w:r>
      <w:r w:rsidR="000059AF">
        <w:rPr>
          <w:rFonts w:hint="cs"/>
          <w:sz w:val="28"/>
          <w:szCs w:val="28"/>
          <w:rtl/>
        </w:rPr>
        <w:t>الاجتماعية</w:t>
      </w:r>
      <w:r>
        <w:rPr>
          <w:rFonts w:hint="cs"/>
          <w:sz w:val="28"/>
          <w:szCs w:val="28"/>
          <w:rtl/>
        </w:rPr>
        <w:t xml:space="preserve"> </w:t>
      </w:r>
      <w:r w:rsidR="003B2828">
        <w:rPr>
          <w:rFonts w:hint="cs"/>
          <w:sz w:val="28"/>
          <w:szCs w:val="28"/>
          <w:rtl/>
        </w:rPr>
        <w:t>(</w:t>
      </w:r>
      <w:r w:rsidR="003B2828" w:rsidRPr="00B013A4">
        <w:rPr>
          <w:rFonts w:hint="cs"/>
          <w:sz w:val="28"/>
          <w:szCs w:val="28"/>
          <w:rtl/>
        </w:rPr>
        <w:t>مثل</w:t>
      </w:r>
      <w:r w:rsidRPr="00B013A4">
        <w:rPr>
          <w:rFonts w:hint="cs"/>
          <w:sz w:val="28"/>
          <w:szCs w:val="28"/>
          <w:rtl/>
        </w:rPr>
        <w:t xml:space="preserve"> الاعتناء بالنفس والتنقل والذهاب للعمل والزيارات</w:t>
      </w:r>
      <w:r>
        <w:rPr>
          <w:rFonts w:hint="cs"/>
          <w:sz w:val="28"/>
          <w:szCs w:val="28"/>
          <w:rtl/>
        </w:rPr>
        <w:t>)</w:t>
      </w:r>
      <w:r w:rsidRPr="00B013A4">
        <w:rPr>
          <w:rFonts w:hint="cs"/>
          <w:sz w:val="28"/>
          <w:szCs w:val="28"/>
          <w:rtl/>
        </w:rPr>
        <w:t xml:space="preserve">. </w:t>
      </w:r>
    </w:p>
    <w:p w14:paraId="7C70B84A" w14:textId="2A3A7787" w:rsidR="00CC3FBF" w:rsidRDefault="00CC3FBF" w:rsidP="00CC3FBF">
      <w:pPr>
        <w:ind w:left="-334"/>
        <w:rPr>
          <w:sz w:val="28"/>
          <w:szCs w:val="28"/>
          <w:rtl/>
        </w:rPr>
      </w:pPr>
      <w:r w:rsidRPr="00B013A4">
        <w:rPr>
          <w:rFonts w:hint="cs"/>
          <w:sz w:val="28"/>
          <w:szCs w:val="28"/>
          <w:rtl/>
        </w:rPr>
        <w:t xml:space="preserve">أثناء </w:t>
      </w:r>
      <w:r w:rsidRPr="00B013A4">
        <w:rPr>
          <w:rFonts w:hint="cs"/>
          <w:b/>
          <w:bCs/>
          <w:sz w:val="28"/>
          <w:szCs w:val="28"/>
          <w:rtl/>
        </w:rPr>
        <w:t xml:space="preserve">الأسبوع الماضي </w:t>
      </w:r>
      <w:r>
        <w:rPr>
          <w:rFonts w:hint="cs"/>
          <w:sz w:val="28"/>
          <w:szCs w:val="28"/>
          <w:rtl/>
        </w:rPr>
        <w:t xml:space="preserve">كيف تصف </w:t>
      </w:r>
      <w:r>
        <w:rPr>
          <w:rFonts w:hint="cs"/>
          <w:b/>
          <w:bCs/>
          <w:sz w:val="28"/>
          <w:szCs w:val="28"/>
          <w:rtl/>
        </w:rPr>
        <w:t>(</w:t>
      </w:r>
      <w:r w:rsidRPr="00B013A4">
        <w:rPr>
          <w:rFonts w:hint="cs"/>
          <w:b/>
          <w:bCs/>
          <w:sz w:val="28"/>
          <w:szCs w:val="28"/>
          <w:rtl/>
        </w:rPr>
        <w:t>درجة الصعوبة</w:t>
      </w:r>
      <w:r>
        <w:rPr>
          <w:rFonts w:hint="cs"/>
          <w:b/>
          <w:bCs/>
          <w:sz w:val="28"/>
          <w:szCs w:val="28"/>
          <w:rtl/>
        </w:rPr>
        <w:t>)</w:t>
      </w:r>
      <w:r w:rsidR="00E8446B">
        <w:rPr>
          <w:rFonts w:hint="cs"/>
          <w:b/>
          <w:bCs/>
          <w:sz w:val="28"/>
          <w:szCs w:val="28"/>
          <w:rtl/>
        </w:rPr>
        <w:t xml:space="preserve"> </w:t>
      </w:r>
      <w:r w:rsidRPr="00B013A4">
        <w:rPr>
          <w:rFonts w:hint="cs"/>
          <w:sz w:val="28"/>
          <w:szCs w:val="28"/>
          <w:u w:val="single"/>
          <w:rtl/>
        </w:rPr>
        <w:t>بسبب ركبتك</w:t>
      </w:r>
      <w:r w:rsidR="00E8446B">
        <w:rPr>
          <w:rFonts w:hint="cs"/>
          <w:sz w:val="28"/>
          <w:szCs w:val="28"/>
          <w:u w:val="single"/>
          <w:rtl/>
        </w:rPr>
        <w:t xml:space="preserve"> </w:t>
      </w:r>
      <w:r w:rsidRPr="00B013A4">
        <w:rPr>
          <w:rFonts w:hint="cs"/>
          <w:sz w:val="28"/>
          <w:szCs w:val="28"/>
          <w:rtl/>
        </w:rPr>
        <w:t>من خلال الأنشطة والمهام التالية</w:t>
      </w:r>
      <w:r>
        <w:rPr>
          <w:rFonts w:hint="cs"/>
          <w:sz w:val="28"/>
          <w:szCs w:val="28"/>
          <w:rtl/>
        </w:rPr>
        <w:t>:</w:t>
      </w:r>
    </w:p>
    <w:p w14:paraId="0B5AFA8D" w14:textId="77777777" w:rsidR="00CC3FBF" w:rsidRPr="009925F1" w:rsidRDefault="00CC3FBF" w:rsidP="00C106D4">
      <w:pPr>
        <w:pStyle w:val="ListParagraph"/>
        <w:numPr>
          <w:ilvl w:val="0"/>
          <w:numId w:val="17"/>
        </w:numPr>
        <w:ind w:left="360"/>
        <w:rPr>
          <w:b/>
          <w:bCs/>
          <w:sz w:val="24"/>
          <w:szCs w:val="24"/>
          <w:rtl/>
        </w:rPr>
      </w:pPr>
      <w:r w:rsidRPr="009925F1">
        <w:rPr>
          <w:rFonts w:hint="cs"/>
          <w:b/>
          <w:bCs/>
          <w:sz w:val="28"/>
          <w:szCs w:val="28"/>
          <w:rtl/>
        </w:rPr>
        <w:t>نزول أو صعود الدرج</w:t>
      </w:r>
      <w:r w:rsidRPr="009925F1">
        <w:rPr>
          <w:rFonts w:hint="cs"/>
          <w:b/>
          <w:bCs/>
          <w:sz w:val="24"/>
          <w:szCs w:val="24"/>
          <w:rtl/>
        </w:rPr>
        <w:t xml:space="preserve"> لطابق واحد</w:t>
      </w:r>
    </w:p>
    <w:p w14:paraId="3C4ABCE1" w14:textId="06354313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24F945D" wp14:editId="4ECAB530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24" name="Rectangle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FF9CD1" id="Rectangle 267" o:spid="_x0000_s1026" style="position:absolute;left:0;text-align:left;margin-left:395.2pt;margin-top:23.65pt;width:7.55pt;height:7.1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1FB8E3A" wp14:editId="75C93462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3" name="Rectangle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D7214B" id="Rectangle 271" o:spid="_x0000_s1026" style="position:absolute;left:0;text-align:left;margin-left:17.7pt;margin-top:23.65pt;width:7.15pt;height:7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8C03C4" wp14:editId="59E39908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2" name="Rectangl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248F46" id="Rectangle 270" o:spid="_x0000_s1026" style="position:absolute;left:0;text-align:left;margin-left:117.6pt;margin-top:23.65pt;width:7.15pt;height:7.1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8792EA1" wp14:editId="0326773D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1" name="Rectangl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9AEFEB" id="Rectangle 269" o:spid="_x0000_s1026" style="position:absolute;left:0;text-align:left;margin-left:224.4pt;margin-top:23.65pt;width:7.15pt;height:7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BFE8159" wp14:editId="1EF0CBEA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20" name="Rectangle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5DAFF" id="Rectangle 268" o:spid="_x0000_s1026" style="position:absolute;left:0;text-align:left;margin-left:317.6pt;margin-top:23.65pt;width:7.5pt;height:7.1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034510">
        <w:rPr>
          <w:rFonts w:hint="cs"/>
          <w:sz w:val="28"/>
          <w:szCs w:val="28"/>
          <w:rtl/>
        </w:rPr>
        <w:t xml:space="preserve">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 </w:t>
      </w:r>
      <w:r>
        <w:rPr>
          <w:rFonts w:hint="cs"/>
          <w:sz w:val="32"/>
          <w:szCs w:val="32"/>
          <w:rtl/>
        </w:rPr>
        <w:t xml:space="preserve">   </w:t>
      </w:r>
      <w:r w:rsidR="00CC3FBF" w:rsidRPr="00172BBF">
        <w:rPr>
          <w:rFonts w:hint="cs"/>
          <w:sz w:val="32"/>
          <w:szCs w:val="32"/>
          <w:rtl/>
        </w:rPr>
        <w:t>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1A3CCC6C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297B060E" w14:textId="77777777" w:rsidR="00CC3FBF" w:rsidRPr="009925F1" w:rsidRDefault="00CC3FBF" w:rsidP="00C106D4">
      <w:pPr>
        <w:pStyle w:val="ListParagraph"/>
        <w:numPr>
          <w:ilvl w:val="0"/>
          <w:numId w:val="17"/>
        </w:numPr>
        <w:ind w:left="360"/>
        <w:rPr>
          <w:b/>
          <w:bCs/>
          <w:sz w:val="28"/>
          <w:szCs w:val="28"/>
          <w:rtl/>
        </w:rPr>
      </w:pPr>
      <w:r w:rsidRPr="009925F1">
        <w:rPr>
          <w:rFonts w:hint="cs"/>
          <w:b/>
          <w:bCs/>
          <w:sz w:val="28"/>
          <w:szCs w:val="28"/>
          <w:rtl/>
        </w:rPr>
        <w:t>الثبات على وضعية واحدة</w:t>
      </w:r>
    </w:p>
    <w:p w14:paraId="6FA4111D" w14:textId="445AE567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DB50946" wp14:editId="47B6DDA4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19" name="Rectangl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85FB08" id="Rectangle 272" o:spid="_x0000_s1026" style="position:absolute;left:0;text-align:left;margin-left:395.2pt;margin-top:23.65pt;width:7.55pt;height:7.1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531A963" wp14:editId="54968683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0F7F7" id="Rectangle 276" o:spid="_x0000_s1026" style="position:absolute;left:0;text-align:left;margin-left:17.7pt;margin-top:23.65pt;width:7.15pt;height:7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3BDE1B" wp14:editId="5D34843A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7" name="Rectangle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8B02A1" id="Rectangle 275" o:spid="_x0000_s1026" style="position:absolute;left:0;text-align:left;margin-left:117.6pt;margin-top:23.65pt;width:7.15pt;height:7.1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CC492EA" wp14:editId="5434D1D7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6" name="Rectangle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90186" id="Rectangle 274" o:spid="_x0000_s1026" style="position:absolute;left:0;text-align:left;margin-left:224.4pt;margin-top:23.65pt;width:7.15pt;height:7.1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C45046E" wp14:editId="509B3F48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15" name="Rectangle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4ACD14" id="Rectangle 273" o:spid="_x0000_s1026" style="position:absolute;left:0;text-align:left;margin-left:317.6pt;margin-top:23.65pt;width:7.5pt;height:7.1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034510">
        <w:rPr>
          <w:rFonts w:hint="cs"/>
          <w:sz w:val="28"/>
          <w:szCs w:val="28"/>
          <w:rtl/>
        </w:rPr>
        <w:t xml:space="preserve">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>
        <w:rPr>
          <w:rFonts w:hint="cs"/>
          <w:sz w:val="32"/>
          <w:szCs w:val="32"/>
          <w:rtl/>
        </w:rPr>
        <w:t xml:space="preserve">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04317110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77CB1919" w14:textId="0693EB97" w:rsidR="00CC3FBF" w:rsidRPr="00E8446B" w:rsidRDefault="00E8446B" w:rsidP="00C106D4">
      <w:pPr>
        <w:pStyle w:val="ListParagraph"/>
        <w:numPr>
          <w:ilvl w:val="0"/>
          <w:numId w:val="17"/>
        </w:numPr>
        <w:ind w:left="360" w:right="-90"/>
        <w:rPr>
          <w:b/>
          <w:bCs/>
          <w:sz w:val="24"/>
          <w:szCs w:val="24"/>
          <w:rtl/>
        </w:rPr>
      </w:pPr>
      <w:r w:rsidRPr="00E8446B">
        <w:rPr>
          <w:rFonts w:hint="cs"/>
          <w:b/>
          <w:bCs/>
          <w:sz w:val="24"/>
          <w:szCs w:val="24"/>
          <w:rtl/>
        </w:rPr>
        <w:t xml:space="preserve">  </w:t>
      </w:r>
      <w:r w:rsidR="00CC3FBF" w:rsidRPr="00E8446B">
        <w:rPr>
          <w:rFonts w:hint="cs"/>
          <w:b/>
          <w:bCs/>
          <w:sz w:val="28"/>
          <w:szCs w:val="28"/>
          <w:rtl/>
        </w:rPr>
        <w:t xml:space="preserve">الجلوس على الأرض </w:t>
      </w:r>
      <w:r w:rsidR="003B2828" w:rsidRPr="00E8446B">
        <w:rPr>
          <w:rFonts w:hint="cs"/>
          <w:b/>
          <w:bCs/>
          <w:sz w:val="28"/>
          <w:szCs w:val="28"/>
          <w:rtl/>
        </w:rPr>
        <w:t>(التربع</w:t>
      </w:r>
      <w:r w:rsidR="00CC3FBF" w:rsidRPr="00E8446B">
        <w:rPr>
          <w:rFonts w:hint="cs"/>
          <w:b/>
          <w:bCs/>
          <w:sz w:val="28"/>
          <w:szCs w:val="28"/>
          <w:rtl/>
        </w:rPr>
        <w:t>)</w:t>
      </w:r>
    </w:p>
    <w:p w14:paraId="458ECD51" w14:textId="63DBE330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EC7DF9A" wp14:editId="5B4A4FDE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14" name="Rectangle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A97784" id="Rectangle 277" o:spid="_x0000_s1026" style="position:absolute;left:0;text-align:left;margin-left:395.2pt;margin-top:23.65pt;width:7.55pt;height:7.1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4DA09A9" wp14:editId="6A919C97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3" name="Rectangle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728AFD" id="Rectangle 281" o:spid="_x0000_s1026" style="position:absolute;left:0;text-align:left;margin-left:17.7pt;margin-top:23.65pt;width:7.15pt;height:7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BB175D4" wp14:editId="4EF9BBB5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2" name="Rectangl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EF820" id="Rectangle 280" o:spid="_x0000_s1026" style="position:absolute;left:0;text-align:left;margin-left:117.6pt;margin-top:23.65pt;width:7.15pt;height:7.1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2023342" wp14:editId="551C5833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11" name="Rectangle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DB6784" id="Rectangle 279" o:spid="_x0000_s1026" style="position:absolute;left:0;text-align:left;margin-left:224.4pt;margin-top:23.65pt;width:7.15pt;height:7.1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7564BC" wp14:editId="2279E53D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10" name="Rectangle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63ED0" id="Rectangle 278" o:spid="_x0000_s1026" style="position:absolute;left:0;text-align:left;margin-left:317.6pt;margin-top:23.65pt;width:7.5pt;height:7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034510">
        <w:rPr>
          <w:rFonts w:hint="cs"/>
          <w:sz w:val="28"/>
          <w:szCs w:val="28"/>
          <w:rtl/>
        </w:rPr>
        <w:t xml:space="preserve">   </w:t>
      </w:r>
      <w:r w:rsidR="00CC3FBF">
        <w:rPr>
          <w:rFonts w:hint="cs"/>
          <w:sz w:val="28"/>
          <w:szCs w:val="28"/>
          <w:rtl/>
        </w:rPr>
        <w:t>لا يوجد صعوبة</w:t>
      </w:r>
      <w:r w:rsidR="003B2828">
        <w:rPr>
          <w:sz w:val="28"/>
          <w:szCs w:val="28"/>
        </w:rPr>
        <w:t xml:space="preserve">  </w:t>
      </w:r>
      <w:r w:rsidR="00CC3FBF" w:rsidRPr="00172BBF">
        <w:rPr>
          <w:rFonts w:hint="cs"/>
          <w:sz w:val="32"/>
          <w:szCs w:val="32"/>
          <w:rtl/>
        </w:rPr>
        <w:t xml:space="preserve"> 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1267725F" w14:textId="77777777" w:rsidR="00CC3FBF" w:rsidRDefault="00CC3FBF" w:rsidP="00C106D4">
      <w:pPr>
        <w:pStyle w:val="ListParagraph"/>
        <w:ind w:left="0" w:right="-90"/>
      </w:pPr>
    </w:p>
    <w:p w14:paraId="259B671A" w14:textId="77777777" w:rsidR="00CC3FBF" w:rsidRPr="00D5704E" w:rsidRDefault="00CC3FBF" w:rsidP="00C106D4">
      <w:pPr>
        <w:pStyle w:val="ListParagraph"/>
        <w:numPr>
          <w:ilvl w:val="0"/>
          <w:numId w:val="17"/>
        </w:numPr>
        <w:ind w:left="0" w:right="-90"/>
        <w:jc w:val="both"/>
        <w:rPr>
          <w:b/>
          <w:bCs/>
        </w:rPr>
      </w:pPr>
      <w:r w:rsidRPr="00D5704E">
        <w:rPr>
          <w:rFonts w:hint="cs"/>
          <w:b/>
          <w:bCs/>
          <w:sz w:val="24"/>
          <w:szCs w:val="24"/>
          <w:rtl/>
        </w:rPr>
        <w:t xml:space="preserve">الأكل على الأرض </w:t>
      </w:r>
    </w:p>
    <w:p w14:paraId="55CF19F3" w14:textId="46DBDC15" w:rsidR="00CC3FBF" w:rsidRPr="00D5704E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07A66095" wp14:editId="42710FAA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09" name="Rectangle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456F9" id="Rectangle 377" o:spid="_x0000_s1026" style="position:absolute;left:0;text-align:left;margin-left:395.2pt;margin-top:23.65pt;width:7.55pt;height:7.1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14D3F745" wp14:editId="3AF9B0A7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8" name="Rectangle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490AEF" id="Rectangle 381" o:spid="_x0000_s1026" style="position:absolute;left:0;text-align:left;margin-left:17.7pt;margin-top:23.65pt;width:7.15pt;height:7.1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2C1BBF4" wp14:editId="2E10AB89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7" name="Rectangle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7D074" id="Rectangle 380" o:spid="_x0000_s1026" style="position:absolute;left:0;text-align:left;margin-left:117.6pt;margin-top:23.65pt;width:7.15pt;height:7.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D5447B8" wp14:editId="4A1A9CB5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6" name="Rectangle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DA6BBD" id="Rectangle 379" o:spid="_x0000_s1026" style="position:absolute;left:0;text-align:left;margin-left:224.4pt;margin-top:23.65pt;width:7.15pt;height:7.1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25505402" wp14:editId="2864AAD3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05" name="Rectangle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D6E37" id="Rectangle 378" o:spid="_x0000_s1026" style="position:absolute;left:0;text-align:left;margin-left:317.6pt;margin-top:23.65pt;width:7.5pt;height:7.1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843E6A">
        <w:rPr>
          <w:rFonts w:hint="cs"/>
          <w:sz w:val="28"/>
          <w:szCs w:val="28"/>
          <w:rtl/>
        </w:rPr>
        <w:t xml:space="preserve">   </w:t>
      </w:r>
      <w:r w:rsidR="00CC3FBF" w:rsidRPr="00D5704E">
        <w:rPr>
          <w:rFonts w:hint="cs"/>
          <w:sz w:val="28"/>
          <w:szCs w:val="28"/>
          <w:rtl/>
        </w:rPr>
        <w:t xml:space="preserve">لا يوجد صعوبة </w:t>
      </w:r>
      <w:r w:rsidR="00CC3FBF" w:rsidRPr="00D5704E">
        <w:rPr>
          <w:rFonts w:hint="cs"/>
          <w:sz w:val="32"/>
          <w:szCs w:val="32"/>
          <w:rtl/>
        </w:rPr>
        <w:t xml:space="preserve">   </w:t>
      </w:r>
      <w:r w:rsidR="00843E6A">
        <w:rPr>
          <w:rFonts w:hint="cs"/>
          <w:sz w:val="32"/>
          <w:szCs w:val="32"/>
          <w:rtl/>
        </w:rPr>
        <w:t xml:space="preserve">    </w:t>
      </w:r>
      <w:r w:rsidR="00CC3FBF" w:rsidRPr="00D5704E">
        <w:rPr>
          <w:rFonts w:hint="cs"/>
          <w:sz w:val="32"/>
          <w:szCs w:val="32"/>
          <w:rtl/>
        </w:rPr>
        <w:t xml:space="preserve">  خفيفة              متوسطة                شديدة              شديدة جداً</w:t>
      </w:r>
    </w:p>
    <w:p w14:paraId="05236063" w14:textId="77777777" w:rsidR="00CC3FBF" w:rsidRPr="004E2C35" w:rsidRDefault="00CC3FBF" w:rsidP="00C106D4">
      <w:pPr>
        <w:pStyle w:val="ListParagraph"/>
        <w:ind w:left="0" w:right="-90"/>
        <w:rPr>
          <w:color w:val="FF0000"/>
          <w:rtl/>
        </w:rPr>
      </w:pPr>
    </w:p>
    <w:p w14:paraId="39357907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360" w:right="-90"/>
        <w:rPr>
          <w:b/>
          <w:bCs/>
          <w:sz w:val="20"/>
          <w:szCs w:val="20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قيام من الأرض</w:t>
      </w:r>
    </w:p>
    <w:p w14:paraId="5370CAD2" w14:textId="7B96E9F7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B39570" wp14:editId="1708D064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04" name="Rectangle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ABD059" id="Rectangle 282" o:spid="_x0000_s1026" style="position:absolute;left:0;text-align:left;margin-left:395.2pt;margin-top:23.65pt;width:7.55pt;height:7.1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578B2D2" wp14:editId="6058E7A2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3" name="Rectangle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5DC0E0" id="Rectangle 286" o:spid="_x0000_s1026" style="position:absolute;left:0;text-align:left;margin-left:17.7pt;margin-top:23.65pt;width:7.15pt;height:7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270E08E" wp14:editId="490F10F2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2" name="Rectangle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93B17B" id="Rectangle 285" o:spid="_x0000_s1026" style="position:absolute;left:0;text-align:left;margin-left:117.6pt;margin-top:23.65pt;width:7.15pt;height:7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F637F40" wp14:editId="574472FE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01" name="Rectangle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491BEA" id="Rectangle 284" o:spid="_x0000_s1026" style="position:absolute;left:0;text-align:left;margin-left:224.4pt;margin-top:23.65pt;width:7.15pt;height:7.1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715A806" wp14:editId="69DB30CB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00" name="Rectangle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2D6B8A" id="Rectangle 283" o:spid="_x0000_s1026" style="position:absolute;left:0;text-align:left;margin-left:317.6pt;margin-top:23.65pt;width:7.5pt;height:7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843E6A">
        <w:rPr>
          <w:rFonts w:hint="cs"/>
          <w:sz w:val="28"/>
          <w:szCs w:val="28"/>
          <w:rtl/>
        </w:rPr>
        <w:t xml:space="preserve">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 w:rsidR="00843E6A">
        <w:rPr>
          <w:rFonts w:hint="cs"/>
          <w:sz w:val="32"/>
          <w:szCs w:val="32"/>
          <w:rtl/>
        </w:rPr>
        <w:t xml:space="preserve">     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2921CCDB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10BCBCFC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قيام من الكرسي</w:t>
      </w:r>
    </w:p>
    <w:p w14:paraId="33AAD7B4" w14:textId="679AAEDA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4DBA5A0" wp14:editId="31BE7E69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99" name="Rectangl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252CE0" id="Rectangle 287" o:spid="_x0000_s1026" style="position:absolute;left:0;text-align:left;margin-left:395.2pt;margin-top:23.65pt;width:7.55pt;height:7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96DD4D9" wp14:editId="77CB6C8C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8" name="Rectangle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DBD3F" id="Rectangle 291" o:spid="_x0000_s1026" style="position:absolute;left:0;text-align:left;margin-left:17.7pt;margin-top:23.65pt;width:7.15pt;height:7.1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58B6DFC" wp14:editId="5DC46BC7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7" name="Rectangl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4DD8CA" id="Rectangle 290" o:spid="_x0000_s1026" style="position:absolute;left:0;text-align:left;margin-left:117.6pt;margin-top:23.65pt;width:7.15pt;height:7.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1073EA1" wp14:editId="0877DB3A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6" name="Rectangle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A4AC3C" id="Rectangle 289" o:spid="_x0000_s1026" style="position:absolute;left:0;text-align:left;margin-left:224.4pt;margin-top:23.65pt;width:7.15pt;height:7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DFA7768" wp14:editId="4A9455EB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95" name="Rectangle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F212C" id="Rectangle 288" o:spid="_x0000_s1026" style="position:absolute;left:0;text-align:left;margin-left:317.6pt;margin-top:23.65pt;width:7.5pt;height:7.1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843E6A">
        <w:rPr>
          <w:rFonts w:hint="cs"/>
          <w:sz w:val="28"/>
          <w:szCs w:val="28"/>
          <w:rtl/>
        </w:rPr>
        <w:t xml:space="preserve">    </w:t>
      </w:r>
      <w:r w:rsidR="00CC3FBF">
        <w:rPr>
          <w:rFonts w:hint="cs"/>
          <w:sz w:val="28"/>
          <w:szCs w:val="28"/>
          <w:rtl/>
        </w:rPr>
        <w:t>لا يوجد صعوبة</w:t>
      </w:r>
      <w:r w:rsidR="00843E6A">
        <w:rPr>
          <w:rFonts w:hint="cs"/>
          <w:sz w:val="32"/>
          <w:szCs w:val="32"/>
          <w:rtl/>
        </w:rPr>
        <w:t xml:space="preserve">       </w:t>
      </w:r>
      <w:r w:rsidR="00CC3FBF" w:rsidRPr="00172BBF">
        <w:rPr>
          <w:rFonts w:hint="cs"/>
          <w:sz w:val="32"/>
          <w:szCs w:val="32"/>
          <w:rtl/>
        </w:rPr>
        <w:t xml:space="preserve"> 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3C21EB28" w14:textId="77777777" w:rsidR="00CC3FBF" w:rsidRDefault="00CC3FBF" w:rsidP="00C106D4">
      <w:pPr>
        <w:ind w:right="-90"/>
        <w:rPr>
          <w:sz w:val="20"/>
          <w:szCs w:val="20"/>
          <w:rtl/>
        </w:rPr>
      </w:pPr>
    </w:p>
    <w:p w14:paraId="7C474468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551832AE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سجود</w:t>
      </w:r>
    </w:p>
    <w:p w14:paraId="1C5D2271" w14:textId="3432C06E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CC3D795" wp14:editId="1F203BB6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94" name="Rectangle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B24C56" id="Rectangle 292" o:spid="_x0000_s1026" style="position:absolute;left:0;text-align:left;margin-left:395.2pt;margin-top:23.65pt;width:7.55pt;height:7.1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03219EA" wp14:editId="7DAB8E86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3" name="Rectangl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56E39" id="Rectangle 296" o:spid="_x0000_s1026" style="position:absolute;left:0;text-align:left;margin-left:17.7pt;margin-top:23.65pt;width:7.15pt;height:7.1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D18F4FC" wp14:editId="4FD27AF5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2" name="Rectangl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8594B3" id="Rectangle 295" o:spid="_x0000_s1026" style="position:absolute;left:0;text-align:left;margin-left:117.6pt;margin-top:23.65pt;width:7.15pt;height:7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7B2C42" wp14:editId="78CDABAB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1" name="Rectangle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8C9321" id="Rectangle 294" o:spid="_x0000_s1026" style="position:absolute;left:0;text-align:left;margin-left:224.4pt;margin-top:23.65pt;width:7.15pt;height:7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D5DA91B" wp14:editId="06F5336F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90" name="Rectangle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655526" id="Rectangle 293" o:spid="_x0000_s1026" style="position:absolute;left:0;text-align:left;margin-left:317.6pt;margin-top:23.65pt;width:7.5pt;height:7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843E6A">
        <w:rPr>
          <w:rFonts w:hint="cs"/>
          <w:sz w:val="28"/>
          <w:szCs w:val="28"/>
          <w:rtl/>
        </w:rPr>
        <w:t xml:space="preserve"> </w:t>
      </w:r>
      <w:r w:rsidR="00CC3FBF">
        <w:rPr>
          <w:rFonts w:hint="cs"/>
          <w:sz w:val="28"/>
          <w:szCs w:val="28"/>
          <w:rtl/>
        </w:rPr>
        <w:t>لا يوجد صعوبة</w:t>
      </w:r>
      <w:r w:rsidR="00843E6A">
        <w:rPr>
          <w:rFonts w:hint="cs"/>
          <w:sz w:val="32"/>
          <w:szCs w:val="32"/>
          <w:rtl/>
        </w:rPr>
        <w:t xml:space="preserve">    </w:t>
      </w:r>
      <w:r w:rsidR="00CC3FBF" w:rsidRPr="00172BBF">
        <w:rPr>
          <w:rFonts w:hint="cs"/>
          <w:sz w:val="32"/>
          <w:szCs w:val="32"/>
          <w:rtl/>
        </w:rPr>
        <w:t xml:space="preserve"> 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3BFF0BBD" w14:textId="77777777" w:rsidR="00CC3FBF" w:rsidRPr="004E2C35" w:rsidRDefault="00CC3FBF" w:rsidP="00C106D4">
      <w:pPr>
        <w:ind w:right="-90"/>
        <w:rPr>
          <w:b/>
          <w:bCs/>
          <w:sz w:val="28"/>
          <w:szCs w:val="28"/>
        </w:rPr>
      </w:pPr>
    </w:p>
    <w:p w14:paraId="42721E76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جلوس في التشهد أو بين السجدتين</w:t>
      </w:r>
    </w:p>
    <w:p w14:paraId="2F0775AD" w14:textId="1A0D10A2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D2D556F" wp14:editId="61A2B9DD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89" name="Rectangl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3B671" id="Rectangle 297" o:spid="_x0000_s1026" style="position:absolute;left:0;text-align:left;margin-left:395.2pt;margin-top:23.65pt;width:7.55pt;height:7.1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F33815A" wp14:editId="20731983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8" name="Rectangl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B96F0" id="Rectangle 301" o:spid="_x0000_s1026" style="position:absolute;left:0;text-align:left;margin-left:17.7pt;margin-top:23.65pt;width:7.15pt;height:7.1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5F6479D" wp14:editId="22F60203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7" name="Rectangle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EA5AE" id="Rectangle 300" o:spid="_x0000_s1026" style="position:absolute;left:0;text-align:left;margin-left:117.6pt;margin-top:23.65pt;width:7.15pt;height:7.1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4263DDC" wp14:editId="2BE7F4F8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6" name="Rectangl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E3CC22" id="Rectangle 299" o:spid="_x0000_s1026" style="position:absolute;left:0;text-align:left;margin-left:224.4pt;margin-top:23.65pt;width:7.15pt;height:7.1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A1FE315" wp14:editId="773BC4B7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85" name="Rectangl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FCAB92" id="Rectangle 298" o:spid="_x0000_s1026" style="position:absolute;left:0;text-align:left;margin-left:317.6pt;margin-top:23.65pt;width:7.5pt;height:7.1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843E6A">
        <w:rPr>
          <w:rFonts w:hint="cs"/>
          <w:sz w:val="28"/>
          <w:szCs w:val="28"/>
          <w:rtl/>
        </w:rPr>
        <w:t xml:space="preserve">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 w:rsidR="00843E6A">
        <w:rPr>
          <w:rFonts w:hint="cs"/>
          <w:sz w:val="32"/>
          <w:szCs w:val="32"/>
          <w:rtl/>
        </w:rPr>
        <w:t xml:space="preserve">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4C3A3B66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710591D1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نهوض من السجود لإتمام الركعة التالية</w:t>
      </w:r>
    </w:p>
    <w:p w14:paraId="7DB7EFFD" w14:textId="0243D412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4578561" wp14:editId="6833E27D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84" name="Rectangle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6B56AE" id="Rectangle 302" o:spid="_x0000_s1026" style="position:absolute;left:0;text-align:left;margin-left:395.2pt;margin-top:23.65pt;width:7.55pt;height:7.1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CA4B187" wp14:editId="096E9D0C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3" name="Rectangle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BE7E95" id="Rectangle 306" o:spid="_x0000_s1026" style="position:absolute;left:0;text-align:left;margin-left:17.7pt;margin-top:23.65pt;width:7.15pt;height: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53B7957" wp14:editId="1D15BABB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2" name="Rectangle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9A4E76" id="Rectangle 305" o:spid="_x0000_s1026" style="position:absolute;left:0;text-align:left;margin-left:117.6pt;margin-top:23.65pt;width:7.15pt;height:7.1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5AAA44B" wp14:editId="2E807B75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1" name="Rectangle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C0C095" id="Rectangle 304" o:spid="_x0000_s1026" style="position:absolute;left:0;text-align:left;margin-left:224.4pt;margin-top:23.65pt;width:7.15pt;height:7.1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E6DB91A" wp14:editId="03BD37F7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80" name="Rectangl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5A479" id="Rectangle 303" o:spid="_x0000_s1026" style="position:absolute;left:0;text-align:left;margin-left:317.6pt;margin-top:23.65pt;width:7.5pt;height:7.1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CE7860">
        <w:rPr>
          <w:rFonts w:hint="cs"/>
          <w:sz w:val="28"/>
          <w:szCs w:val="28"/>
          <w:rtl/>
        </w:rPr>
        <w:t xml:space="preserve">  </w:t>
      </w:r>
      <w:r w:rsidR="00CC3FBF">
        <w:rPr>
          <w:rFonts w:hint="cs"/>
          <w:sz w:val="28"/>
          <w:szCs w:val="28"/>
          <w:rtl/>
        </w:rPr>
        <w:t>لا يوجد صعوبة</w:t>
      </w:r>
      <w:r w:rsidR="00525789">
        <w:rPr>
          <w:rFonts w:hint="cs"/>
          <w:sz w:val="32"/>
          <w:szCs w:val="32"/>
          <w:rtl/>
        </w:rPr>
        <w:t xml:space="preserve">         </w:t>
      </w:r>
      <w:r w:rsidR="00CC3FBF" w:rsidRPr="00172BBF">
        <w:rPr>
          <w:rFonts w:hint="cs"/>
          <w:sz w:val="32"/>
          <w:szCs w:val="32"/>
          <w:rtl/>
        </w:rPr>
        <w:t xml:space="preserve"> 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147EC0DD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5DB98CD0" w14:textId="614FEBB5" w:rsidR="00CC3FBF" w:rsidRPr="001F3186" w:rsidRDefault="00542EBB" w:rsidP="00C106D4">
      <w:pPr>
        <w:pStyle w:val="ListParagraph"/>
        <w:numPr>
          <w:ilvl w:val="0"/>
          <w:numId w:val="17"/>
        </w:numPr>
        <w:ind w:left="360" w:right="-90"/>
        <w:rPr>
          <w:b/>
          <w:bCs/>
          <w:sz w:val="28"/>
          <w:szCs w:val="28"/>
          <w:rtl/>
        </w:rPr>
      </w:pPr>
      <w:r w:rsidRPr="001F3186">
        <w:rPr>
          <w:rFonts w:hint="cs"/>
          <w:b/>
          <w:bCs/>
          <w:sz w:val="28"/>
          <w:szCs w:val="28"/>
          <w:rtl/>
        </w:rPr>
        <w:t>استخدام</w:t>
      </w:r>
      <w:r w:rsidR="00CC3FBF" w:rsidRPr="001F3186">
        <w:rPr>
          <w:rFonts w:hint="cs"/>
          <w:b/>
          <w:bCs/>
          <w:sz w:val="28"/>
          <w:szCs w:val="28"/>
          <w:rtl/>
        </w:rPr>
        <w:t xml:space="preserve"> (الحمام العربي) </w:t>
      </w:r>
    </w:p>
    <w:p w14:paraId="325C000C" w14:textId="206C40A2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262C47B" wp14:editId="6BC51D8F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79" name="Rectangle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973B0A" id="Rectangle 307" o:spid="_x0000_s1026" style="position:absolute;left:0;text-align:left;margin-left:395.2pt;margin-top:23.65pt;width:7.55pt;height:7.1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21878B4" wp14:editId="4BB39118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8" name="Rectangle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3575BE" id="Rectangle 311" o:spid="_x0000_s1026" style="position:absolute;left:0;text-align:left;margin-left:17.7pt;margin-top:23.65pt;width:7.15pt;height:7.1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FDB58F3" wp14:editId="71496AAD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7" name="Rectangle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B3768" id="Rectangle 310" o:spid="_x0000_s1026" style="position:absolute;left:0;text-align:left;margin-left:117.6pt;margin-top:23.65pt;width:7.15pt;height:7.1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CF027A9" wp14:editId="43373AE5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6" name="Rectangle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3024E" id="Rectangle 309" o:spid="_x0000_s1026" style="position:absolute;left:0;text-align:left;margin-left:224.4pt;margin-top:23.65pt;width:7.15pt;height:7.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42E5FE1" wp14:editId="6A1A36E0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75" name="Rectangle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A2F404" id="Rectangle 308" o:spid="_x0000_s1026" style="position:absolute;left:0;text-align:left;margin-left:317.6pt;margin-top:23.65pt;width:7.5pt;height:7.1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CE7860">
        <w:rPr>
          <w:rFonts w:hint="cs"/>
          <w:sz w:val="28"/>
          <w:szCs w:val="28"/>
          <w:rtl/>
        </w:rPr>
        <w:t xml:space="preserve">  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 </w:t>
      </w:r>
      <w:r w:rsidR="000059AF">
        <w:rPr>
          <w:rFonts w:hint="cs"/>
          <w:sz w:val="32"/>
          <w:szCs w:val="32"/>
          <w:rtl/>
        </w:rPr>
        <w:t xml:space="preserve">       </w:t>
      </w:r>
      <w:r w:rsidR="00CC3FBF" w:rsidRPr="00172BBF">
        <w:rPr>
          <w:rFonts w:hint="cs"/>
          <w:sz w:val="32"/>
          <w:szCs w:val="32"/>
          <w:rtl/>
        </w:rPr>
        <w:t>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0E7AA933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12B9BF07" w14:textId="7B583BD1" w:rsidR="00CC3FBF" w:rsidRPr="001F3186" w:rsidRDefault="00542EBB" w:rsidP="00C106D4">
      <w:pPr>
        <w:pStyle w:val="ListParagraph"/>
        <w:numPr>
          <w:ilvl w:val="0"/>
          <w:numId w:val="17"/>
        </w:numPr>
        <w:ind w:left="360" w:right="-90"/>
        <w:rPr>
          <w:b/>
          <w:bCs/>
          <w:sz w:val="24"/>
          <w:szCs w:val="24"/>
          <w:rtl/>
        </w:rPr>
      </w:pPr>
      <w:r w:rsidRPr="001F3186">
        <w:rPr>
          <w:rFonts w:hint="cs"/>
          <w:b/>
          <w:bCs/>
          <w:sz w:val="24"/>
          <w:szCs w:val="24"/>
          <w:rtl/>
        </w:rPr>
        <w:t>استخدام</w:t>
      </w:r>
      <w:r w:rsidR="00CC3FBF" w:rsidRPr="001F3186">
        <w:rPr>
          <w:rFonts w:hint="cs"/>
          <w:b/>
          <w:bCs/>
          <w:sz w:val="24"/>
          <w:szCs w:val="24"/>
          <w:rtl/>
        </w:rPr>
        <w:t xml:space="preserve"> (</w:t>
      </w:r>
      <w:r w:rsidR="00CC3FBF" w:rsidRPr="001F3186">
        <w:rPr>
          <w:rFonts w:hint="cs"/>
          <w:b/>
          <w:bCs/>
          <w:sz w:val="28"/>
          <w:szCs w:val="28"/>
          <w:rtl/>
        </w:rPr>
        <w:t>الحمام</w:t>
      </w:r>
      <w:r w:rsidR="00CC3FBF" w:rsidRPr="001F3186">
        <w:rPr>
          <w:rFonts w:hint="cs"/>
          <w:b/>
          <w:bCs/>
          <w:sz w:val="24"/>
          <w:szCs w:val="24"/>
          <w:rtl/>
        </w:rPr>
        <w:t xml:space="preserve"> الإفرنجي)</w:t>
      </w:r>
    </w:p>
    <w:p w14:paraId="7AE23D8A" w14:textId="73F84FFB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220FA48" wp14:editId="07AEF142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74" name="Rectangle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A8DD78" id="Rectangle 312" o:spid="_x0000_s1026" style="position:absolute;left:0;text-align:left;margin-left:395.2pt;margin-top:23.65pt;width:7.55pt;height:7.1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62E50D5" wp14:editId="3D209F5C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3" name="Rectangl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01F74" id="Rectangle 316" o:spid="_x0000_s1026" style="position:absolute;left:0;text-align:left;margin-left:17.7pt;margin-top:23.65pt;width:7.15pt;height:7.1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9DFC974" wp14:editId="7E31D358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2" name="Rectangle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2D9186" id="Rectangle 315" o:spid="_x0000_s1026" style="position:absolute;left:0;text-align:left;margin-left:117.6pt;margin-top:23.65pt;width:7.15pt;height:7.1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9406253" wp14:editId="04BADB2E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71" name="Rectangle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E82DD" id="Rectangle 314" o:spid="_x0000_s1026" style="position:absolute;left:0;text-align:left;margin-left:224.4pt;margin-top:23.65pt;width:7.15pt;height:7.1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08D54E" wp14:editId="3868530E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70" name="Rectangle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C40A12" id="Rectangle 313" o:spid="_x0000_s1026" style="position:absolute;left:0;text-align:left;margin-left:317.6pt;margin-top:23.65pt;width:7.5pt;height:7.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CE7860">
        <w:rPr>
          <w:rFonts w:hint="cs"/>
          <w:sz w:val="28"/>
          <w:szCs w:val="28"/>
          <w:rtl/>
        </w:rPr>
        <w:t xml:space="preserve">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 </w:t>
      </w:r>
      <w:r w:rsidR="00CE7860">
        <w:rPr>
          <w:rFonts w:hint="cs"/>
          <w:sz w:val="32"/>
          <w:szCs w:val="32"/>
          <w:rtl/>
        </w:rPr>
        <w:t xml:space="preserve"> </w:t>
      </w:r>
      <w:r w:rsidR="00E04B93">
        <w:rPr>
          <w:rFonts w:hint="cs"/>
          <w:sz w:val="32"/>
          <w:szCs w:val="32"/>
          <w:rtl/>
        </w:rPr>
        <w:t xml:space="preserve">        </w:t>
      </w:r>
      <w:r w:rsidR="00CE7860">
        <w:rPr>
          <w:rFonts w:hint="cs"/>
          <w:sz w:val="32"/>
          <w:szCs w:val="32"/>
          <w:rtl/>
        </w:rPr>
        <w:t xml:space="preserve"> </w:t>
      </w:r>
      <w:r w:rsidR="00CC3FBF" w:rsidRPr="00172BBF">
        <w:rPr>
          <w:rFonts w:hint="cs"/>
          <w:sz w:val="32"/>
          <w:szCs w:val="32"/>
          <w:rtl/>
        </w:rPr>
        <w:t>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E7860">
        <w:rPr>
          <w:rFonts w:hint="cs"/>
          <w:sz w:val="32"/>
          <w:szCs w:val="32"/>
          <w:rtl/>
        </w:rPr>
        <w:t xml:space="preserve">     </w:t>
      </w:r>
      <w:r w:rsidR="00CC3FBF" w:rsidRPr="00172BBF">
        <w:rPr>
          <w:rFonts w:hint="cs"/>
          <w:sz w:val="32"/>
          <w:szCs w:val="32"/>
          <w:rtl/>
        </w:rPr>
        <w:t xml:space="preserve">    </w:t>
      </w:r>
      <w:r w:rsidR="00E04B93">
        <w:rPr>
          <w:rFonts w:hint="cs"/>
          <w:sz w:val="32"/>
          <w:szCs w:val="32"/>
          <w:rtl/>
        </w:rPr>
        <w:t xml:space="preserve">  </w:t>
      </w:r>
      <w:r w:rsidR="00CC3FBF" w:rsidRPr="00172BBF">
        <w:rPr>
          <w:rFonts w:hint="cs"/>
          <w:sz w:val="32"/>
          <w:szCs w:val="32"/>
          <w:rtl/>
        </w:rPr>
        <w:t xml:space="preserve">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545FDAB5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7C562A17" w14:textId="0F6EA4DF" w:rsidR="00CC3FBF" w:rsidRPr="004D4A21" w:rsidRDefault="00CC3FBF" w:rsidP="00C106D4">
      <w:pPr>
        <w:pStyle w:val="ListParagraph"/>
        <w:numPr>
          <w:ilvl w:val="0"/>
          <w:numId w:val="17"/>
        </w:numPr>
        <w:ind w:left="360" w:right="-90"/>
        <w:rPr>
          <w:b/>
          <w:bCs/>
          <w:sz w:val="18"/>
          <w:szCs w:val="1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قيام ببعض الأعمال المنزلية الخفيفة مثل إعداد الطعام أو ترتيب المكتب</w:t>
      </w:r>
    </w:p>
    <w:p w14:paraId="1099BA7B" w14:textId="18214051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BEBF24B" wp14:editId="612160F5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69" name="Rectangle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B31FFA" id="Rectangle 317" o:spid="_x0000_s1026" style="position:absolute;left:0;text-align:left;margin-left:395.2pt;margin-top:23.65pt;width:7.55pt;height:7.1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5BB02BD" wp14:editId="2AA29BFA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8" name="Rectangle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8E028F" id="Rectangle 321" o:spid="_x0000_s1026" style="position:absolute;left:0;text-align:left;margin-left:17.7pt;margin-top:23.65pt;width:7.15pt;height:7.1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264B7D2" wp14:editId="2874B4C2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7" name="Rectangle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8FAA1D" id="Rectangle 320" o:spid="_x0000_s1026" style="position:absolute;left:0;text-align:left;margin-left:117.6pt;margin-top:23.65pt;width:7.15pt;height:7.1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CECBEBE" wp14:editId="2F696D7B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6" name="Rectangle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57465C" id="Rectangle 319" o:spid="_x0000_s1026" style="position:absolute;left:0;text-align:left;margin-left:224.4pt;margin-top:23.65pt;width:7.15pt;height:7.1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15E557E" wp14:editId="512745AC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65" name="Rectangle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E23622" id="Rectangle 318" o:spid="_x0000_s1026" style="position:absolute;left:0;text-align:left;margin-left:317.6pt;margin-top:23.65pt;width:7.5pt;height:7.1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4674A4">
        <w:rPr>
          <w:rFonts w:hint="cs"/>
          <w:sz w:val="28"/>
          <w:szCs w:val="28"/>
          <w:rtl/>
        </w:rPr>
        <w:t xml:space="preserve">   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 w:rsidR="004674A4">
        <w:rPr>
          <w:rFonts w:hint="cs"/>
          <w:sz w:val="32"/>
          <w:szCs w:val="32"/>
          <w:rtl/>
        </w:rPr>
        <w:t xml:space="preserve"> 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7493B98D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62425141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right="-90"/>
        <w:rPr>
          <w:b/>
          <w:bCs/>
          <w:sz w:val="18"/>
          <w:szCs w:val="1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قيام ببعض الأعمال المنزلية الثقيلة مثل أعمال الحديقة أو تنظيف الأرضية</w:t>
      </w:r>
    </w:p>
    <w:p w14:paraId="25340E58" w14:textId="4EAD237D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B028DC6" wp14:editId="692F592E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64" name="Rectangle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0DE5D5" id="Rectangle 322" o:spid="_x0000_s1026" style="position:absolute;left:0;text-align:left;margin-left:395.2pt;margin-top:23.65pt;width:7.55pt;height:7.1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C05DE50" wp14:editId="31FE0DE8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3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FE573" id="Rectangle 326" o:spid="_x0000_s1026" style="position:absolute;left:0;text-align:left;margin-left:17.7pt;margin-top:23.65pt;width:7.15pt;height:7.1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82E86CA" wp14:editId="02895488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2" name="Rectangle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7910EE" id="Rectangle 325" o:spid="_x0000_s1026" style="position:absolute;left:0;text-align:left;margin-left:117.6pt;margin-top:23.65pt;width:7.15pt;height:7.1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BF5EA84" wp14:editId="1E0F5F20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61" name="Rectangle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1869B0" id="Rectangle 324" o:spid="_x0000_s1026" style="position:absolute;left:0;text-align:left;margin-left:224.4pt;margin-top:23.65pt;width:7.15pt;height:7.1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432C2D1" wp14:editId="2AEBC8BA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60" name="Rectangle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29271" id="Rectangle 323" o:spid="_x0000_s1026" style="position:absolute;left:0;text-align:left;margin-left:317.6pt;margin-top:23.65pt;width:7.5pt;height:7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4674A4">
        <w:rPr>
          <w:rFonts w:hint="cs"/>
          <w:sz w:val="28"/>
          <w:szCs w:val="28"/>
          <w:rtl/>
        </w:rPr>
        <w:t xml:space="preserve">  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 </w:t>
      </w:r>
      <w:r w:rsidR="004674A4">
        <w:rPr>
          <w:rFonts w:hint="cs"/>
          <w:sz w:val="32"/>
          <w:szCs w:val="32"/>
          <w:rtl/>
        </w:rPr>
        <w:t xml:space="preserve">     </w:t>
      </w:r>
      <w:r w:rsidR="00CC3FBF" w:rsidRPr="00172BBF">
        <w:rPr>
          <w:rFonts w:hint="cs"/>
          <w:sz w:val="32"/>
          <w:szCs w:val="32"/>
          <w:rtl/>
        </w:rPr>
        <w:t>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4674A4">
        <w:rPr>
          <w:rFonts w:hint="cs"/>
          <w:sz w:val="32"/>
          <w:szCs w:val="32"/>
          <w:rtl/>
        </w:rPr>
        <w:t xml:space="preserve">     </w:t>
      </w:r>
      <w:r w:rsidR="00CC3FBF" w:rsidRPr="00172BBF">
        <w:rPr>
          <w:rFonts w:hint="cs"/>
          <w:sz w:val="32"/>
          <w:szCs w:val="32"/>
          <w:rtl/>
        </w:rPr>
        <w:t xml:space="preserve">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591716BE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65D04984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4"/>
          <w:szCs w:val="24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lastRenderedPageBreak/>
        <w:t>الجري</w:t>
      </w:r>
    </w:p>
    <w:p w14:paraId="02A14CA3" w14:textId="633757DC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A687EE1" wp14:editId="6189638B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59" name="Rectangle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2E32B7" id="Rectangle 327" o:spid="_x0000_s1026" style="position:absolute;left:0;text-align:left;margin-left:395.2pt;margin-top:23.65pt;width:7.55pt;height:7.1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5D84500" wp14:editId="1383BBD9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8" name="Rectangle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A20F2D" id="Rectangle 331" o:spid="_x0000_s1026" style="position:absolute;left:0;text-align:left;margin-left:17.7pt;margin-top:23.65pt;width:7.15pt;height:7.1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4DBBA82" wp14:editId="26EE2C73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7" name="Rectangle 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BB20CC" id="Rectangle 330" o:spid="_x0000_s1026" style="position:absolute;left:0;text-align:left;margin-left:117.6pt;margin-top:23.65pt;width:7.15pt;height:7.1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C8EFF32" wp14:editId="385BFC98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6" name="Rectangle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92A981" id="Rectangle 329" o:spid="_x0000_s1026" style="position:absolute;left:0;text-align:left;margin-left:224.4pt;margin-top:23.65pt;width:7.15pt;height:7.1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4E0DF34" wp14:editId="7A6C6956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55" name="Rectangle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C162E2" id="Rectangle 328" o:spid="_x0000_s1026" style="position:absolute;left:0;text-align:left;margin-left:317.6pt;margin-top:23.65pt;width:7.5pt;height:7.1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CE7860">
        <w:rPr>
          <w:rFonts w:hint="cs"/>
          <w:sz w:val="28"/>
          <w:szCs w:val="28"/>
          <w:rtl/>
        </w:rPr>
        <w:t xml:space="preserve"> 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 w:rsidR="004674A4">
        <w:rPr>
          <w:rFonts w:hint="cs"/>
          <w:sz w:val="32"/>
          <w:szCs w:val="32"/>
          <w:rtl/>
        </w:rPr>
        <w:t xml:space="preserve">   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4674A4">
        <w:rPr>
          <w:rFonts w:hint="cs"/>
          <w:sz w:val="32"/>
          <w:szCs w:val="32"/>
          <w:rtl/>
        </w:rPr>
        <w:t xml:space="preserve">          </w:t>
      </w:r>
      <w:r w:rsidR="00CC3FBF" w:rsidRPr="00172BBF">
        <w:rPr>
          <w:rFonts w:hint="cs"/>
          <w:sz w:val="32"/>
          <w:szCs w:val="32"/>
          <w:rtl/>
        </w:rPr>
        <w:t xml:space="preserve">  متوسط</w:t>
      </w:r>
      <w:r w:rsidR="00CC3FBF">
        <w:rPr>
          <w:rFonts w:hint="cs"/>
          <w:sz w:val="32"/>
          <w:szCs w:val="32"/>
          <w:rtl/>
        </w:rPr>
        <w:t>ة</w:t>
      </w:r>
      <w:r w:rsidR="004674A4">
        <w:rPr>
          <w:rFonts w:hint="cs"/>
          <w:sz w:val="32"/>
          <w:szCs w:val="32"/>
          <w:rtl/>
        </w:rPr>
        <w:t xml:space="preserve">         </w:t>
      </w:r>
      <w:r w:rsidR="00CC3FBF" w:rsidRPr="00172BBF">
        <w:rPr>
          <w:rFonts w:hint="cs"/>
          <w:sz w:val="32"/>
          <w:szCs w:val="32"/>
          <w:rtl/>
        </w:rPr>
        <w:t xml:space="preserve">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0105AA1D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515BC40C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 w:hanging="45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ذهاب للأصدقاء والزيارات</w:t>
      </w:r>
    </w:p>
    <w:p w14:paraId="487CE2F5" w14:textId="5D3290E0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1DFB704" wp14:editId="17E41AD4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54" name="Rectangle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CAEDCC" id="Rectangle 332" o:spid="_x0000_s1026" style="position:absolute;left:0;text-align:left;margin-left:395.2pt;margin-top:23.65pt;width:7.55pt;height:7.1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E7CE83A" wp14:editId="6081F4E6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3" name="Rectangle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ED2178" id="Rectangle 336" o:spid="_x0000_s1026" style="position:absolute;left:0;text-align:left;margin-left:17.7pt;margin-top:23.65pt;width:7.15pt;height:7.1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8E5AF65" wp14:editId="7B3BC99E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2" name="Rectangle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467D68" id="Rectangle 335" o:spid="_x0000_s1026" style="position:absolute;left:0;text-align:left;margin-left:117.6pt;margin-top:23.65pt;width:7.15pt;height:7.1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E86839E" wp14:editId="6195A4A9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51" name="Rectangle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0032B" id="Rectangle 334" o:spid="_x0000_s1026" style="position:absolute;left:0;text-align:left;margin-left:224.4pt;margin-top:23.65pt;width:7.15pt;height:7.1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9741AA4" wp14:editId="274F2D1C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50" name="Rectangle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9F457" id="Rectangle 333" o:spid="_x0000_s1026" style="position:absolute;left:0;text-align:left;margin-left:317.6pt;margin-top:23.65pt;width:7.5pt;height:7.1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4674A4">
        <w:rPr>
          <w:rFonts w:hint="cs"/>
          <w:sz w:val="28"/>
          <w:szCs w:val="28"/>
          <w:rtl/>
        </w:rPr>
        <w:t xml:space="preserve"> </w:t>
      </w:r>
      <w:r w:rsidR="00CE7860">
        <w:rPr>
          <w:rFonts w:hint="cs"/>
          <w:sz w:val="28"/>
          <w:szCs w:val="28"/>
          <w:rtl/>
        </w:rPr>
        <w:t xml:space="preserve"> </w:t>
      </w:r>
      <w:r w:rsidR="00CC3FBF">
        <w:rPr>
          <w:rFonts w:hint="cs"/>
          <w:sz w:val="28"/>
          <w:szCs w:val="28"/>
          <w:rtl/>
        </w:rPr>
        <w:t>لا يوجد صعوبة</w:t>
      </w:r>
      <w:r w:rsidR="004674A4">
        <w:rPr>
          <w:rFonts w:hint="cs"/>
          <w:sz w:val="32"/>
          <w:szCs w:val="32"/>
          <w:rtl/>
        </w:rPr>
        <w:t xml:space="preserve">       </w:t>
      </w:r>
      <w:r w:rsidR="00CC3FBF" w:rsidRPr="00172BBF">
        <w:rPr>
          <w:rFonts w:hint="cs"/>
          <w:sz w:val="32"/>
          <w:szCs w:val="32"/>
          <w:rtl/>
        </w:rPr>
        <w:t xml:space="preserve"> 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4674A4">
        <w:rPr>
          <w:rFonts w:hint="cs"/>
          <w:sz w:val="32"/>
          <w:szCs w:val="32"/>
          <w:rtl/>
        </w:rPr>
        <w:t xml:space="preserve">        </w:t>
      </w:r>
      <w:r w:rsidR="00CC3FBF" w:rsidRPr="00172BBF">
        <w:rPr>
          <w:rFonts w:hint="cs"/>
          <w:sz w:val="32"/>
          <w:szCs w:val="32"/>
          <w:rtl/>
        </w:rPr>
        <w:t xml:space="preserve">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7A1BBF98" w14:textId="77777777" w:rsidR="00CC3FBF" w:rsidRPr="00172BBF" w:rsidRDefault="00CC3FBF" w:rsidP="00C106D4">
      <w:pPr>
        <w:ind w:right="-90"/>
        <w:rPr>
          <w:sz w:val="20"/>
          <w:szCs w:val="20"/>
          <w:rtl/>
        </w:rPr>
      </w:pPr>
    </w:p>
    <w:p w14:paraId="15922E52" w14:textId="77777777" w:rsidR="00CC3FBF" w:rsidRPr="004D4A21" w:rsidRDefault="00CC3FBF" w:rsidP="00C106D4">
      <w:pPr>
        <w:pStyle w:val="ListParagraph"/>
        <w:numPr>
          <w:ilvl w:val="0"/>
          <w:numId w:val="17"/>
        </w:numPr>
        <w:ind w:left="0" w:right="-90"/>
        <w:rPr>
          <w:b/>
          <w:bCs/>
          <w:sz w:val="24"/>
          <w:szCs w:val="24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لذهاب للعمل</w:t>
      </w:r>
    </w:p>
    <w:p w14:paraId="2407BC42" w14:textId="77ECC82C" w:rsidR="00CC3FBF" w:rsidRDefault="00E8446B" w:rsidP="00C106D4">
      <w:pPr>
        <w:ind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62EE20B" wp14:editId="19959AF9">
                <wp:simplePos x="0" y="0"/>
                <wp:positionH relativeFrom="column">
                  <wp:posOffset>5019040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49" name="Rectangle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3D4076" id="Rectangle 337" o:spid="_x0000_s1026" style="position:absolute;left:0;text-align:left;margin-left:395.2pt;margin-top:23.65pt;width:7.55pt;height:7.1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FA27904" wp14:editId="6DF6FB91">
                <wp:simplePos x="0" y="0"/>
                <wp:positionH relativeFrom="column">
                  <wp:posOffset>22479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8" name="Rectangle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0F10CE" id="Rectangle 341" o:spid="_x0000_s1026" style="position:absolute;left:0;text-align:left;margin-left:17.7pt;margin-top:23.65pt;width:7.15pt;height:7.1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JG5uYH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709710F" wp14:editId="2CC3D4D1">
                <wp:simplePos x="0" y="0"/>
                <wp:positionH relativeFrom="column">
                  <wp:posOffset>149352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7" name="Rectangle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C88DA5" id="Rectangle 340" o:spid="_x0000_s1026" style="position:absolute;left:0;text-align:left;margin-left:117.6pt;margin-top:23.65pt;width:7.15pt;height:7.1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roSze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04327C9" wp14:editId="44A20BA5">
                <wp:simplePos x="0" y="0"/>
                <wp:positionH relativeFrom="column">
                  <wp:posOffset>2849880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6" name="Rectangle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76E72C" id="Rectangle 339" o:spid="_x0000_s1026" style="position:absolute;left:0;text-align:left;margin-left:224.4pt;margin-top:23.65pt;width:7.15pt;height:7.1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a5vK09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B5A33F8" wp14:editId="3DC0D555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45" name="Rectangle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5087CB" id="Rectangle 338" o:spid="_x0000_s1026" style="position:absolute;left:0;text-align:left;margin-left:317.6pt;margin-top:23.65pt;width:7.5pt;height:7.1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 w:rsidR="00CE7860">
        <w:rPr>
          <w:rFonts w:hint="cs"/>
          <w:sz w:val="28"/>
          <w:szCs w:val="28"/>
          <w:rtl/>
        </w:rPr>
        <w:t xml:space="preserve">   </w:t>
      </w:r>
      <w:r w:rsidR="00CC3FBF">
        <w:rPr>
          <w:rFonts w:hint="cs"/>
          <w:sz w:val="28"/>
          <w:szCs w:val="28"/>
          <w:rtl/>
        </w:rPr>
        <w:t>لا يوجد صعوبة</w:t>
      </w:r>
      <w:r w:rsidR="00CC3FBF" w:rsidRPr="00172BBF">
        <w:rPr>
          <w:rFonts w:hint="cs"/>
          <w:sz w:val="32"/>
          <w:szCs w:val="32"/>
          <w:rtl/>
        </w:rPr>
        <w:t xml:space="preserve"> </w:t>
      </w:r>
      <w:r w:rsidR="004674A4">
        <w:rPr>
          <w:rFonts w:hint="cs"/>
          <w:sz w:val="32"/>
          <w:szCs w:val="32"/>
          <w:rtl/>
        </w:rPr>
        <w:t xml:space="preserve">    </w:t>
      </w:r>
      <w:r w:rsidR="00CC3FBF" w:rsidRPr="00172BBF">
        <w:rPr>
          <w:rFonts w:hint="cs"/>
          <w:sz w:val="32"/>
          <w:szCs w:val="32"/>
          <w:rtl/>
        </w:rPr>
        <w:t xml:space="preserve"> خفيف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متوسط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             شديد</w:t>
      </w:r>
      <w:r w:rsidR="00CC3FBF">
        <w:rPr>
          <w:rFonts w:hint="cs"/>
          <w:sz w:val="32"/>
          <w:szCs w:val="32"/>
          <w:rtl/>
        </w:rPr>
        <w:t>ة</w:t>
      </w:r>
      <w:r w:rsidR="00CC3FBF" w:rsidRPr="00172BBF">
        <w:rPr>
          <w:rFonts w:hint="cs"/>
          <w:sz w:val="32"/>
          <w:szCs w:val="32"/>
          <w:rtl/>
        </w:rPr>
        <w:t xml:space="preserve"> جداً</w:t>
      </w:r>
    </w:p>
    <w:p w14:paraId="57CDF9DB" w14:textId="77777777" w:rsidR="00CC3FBF" w:rsidRDefault="00CC3FBF" w:rsidP="00CC3FBF">
      <w:pPr>
        <w:ind w:left="-694"/>
        <w:rPr>
          <w:b/>
          <w:bCs/>
          <w:sz w:val="32"/>
          <w:szCs w:val="32"/>
          <w:rtl/>
        </w:rPr>
      </w:pPr>
    </w:p>
    <w:p w14:paraId="13F72426" w14:textId="77777777" w:rsidR="00CC3FBF" w:rsidRDefault="00CC3FBF" w:rsidP="00CC3FBF">
      <w:pPr>
        <w:ind w:left="-694"/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العوامل البيئية</w:t>
      </w:r>
    </w:p>
    <w:p w14:paraId="0B327444" w14:textId="7EB978E1" w:rsidR="00CC3FBF" w:rsidRPr="00B826DD" w:rsidRDefault="00CC3FBF" w:rsidP="00CC3FBF">
      <w:pPr>
        <w:ind w:left="-604"/>
        <w:rPr>
          <w:sz w:val="32"/>
          <w:szCs w:val="32"/>
          <w:rtl/>
        </w:rPr>
      </w:pPr>
      <w:r w:rsidRPr="00042216">
        <w:rPr>
          <w:rFonts w:hint="cs"/>
          <w:sz w:val="28"/>
          <w:szCs w:val="28"/>
          <w:rtl/>
        </w:rPr>
        <w:t xml:space="preserve">الأسئلة التالية تتعلق بالعوامل </w:t>
      </w:r>
      <w:r w:rsidR="003B2828" w:rsidRPr="00042216">
        <w:rPr>
          <w:rFonts w:hint="cs"/>
          <w:sz w:val="28"/>
          <w:szCs w:val="28"/>
          <w:rtl/>
        </w:rPr>
        <w:t>البيئية التي</w:t>
      </w:r>
      <w:r>
        <w:rPr>
          <w:rFonts w:hint="cs"/>
          <w:sz w:val="28"/>
          <w:szCs w:val="28"/>
          <w:rtl/>
        </w:rPr>
        <w:t xml:space="preserve"> تسهل أو تعيق التأقلم </w:t>
      </w:r>
      <w:r w:rsidRPr="00042216">
        <w:rPr>
          <w:rFonts w:hint="cs"/>
          <w:sz w:val="28"/>
          <w:szCs w:val="28"/>
          <w:rtl/>
        </w:rPr>
        <w:t>والتعايش مع المشكلة الخاصة بركبتك</w:t>
      </w:r>
      <w:r w:rsidRPr="00B625AD">
        <w:rPr>
          <w:rFonts w:hint="cs"/>
          <w:sz w:val="32"/>
          <w:szCs w:val="32"/>
          <w:rtl/>
        </w:rPr>
        <w:t>.</w:t>
      </w:r>
    </w:p>
    <w:p w14:paraId="29A2F97F" w14:textId="38991ADE" w:rsidR="00CC3FBF" w:rsidRPr="00B625AD" w:rsidRDefault="00CC3FBF" w:rsidP="00CC3FBF">
      <w:pPr>
        <w:ind w:left="-604"/>
        <w:rPr>
          <w:sz w:val="32"/>
          <w:szCs w:val="32"/>
          <w:rtl/>
        </w:rPr>
      </w:pPr>
      <w:r w:rsidRPr="00B013A4">
        <w:rPr>
          <w:rFonts w:hint="cs"/>
          <w:sz w:val="28"/>
          <w:szCs w:val="28"/>
          <w:rtl/>
        </w:rPr>
        <w:t xml:space="preserve">أثناء </w:t>
      </w:r>
      <w:r>
        <w:rPr>
          <w:rFonts w:hint="cs"/>
          <w:b/>
          <w:bCs/>
          <w:sz w:val="28"/>
          <w:szCs w:val="28"/>
          <w:rtl/>
        </w:rPr>
        <w:t xml:space="preserve">الأربعة أسابيع </w:t>
      </w:r>
      <w:r w:rsidR="003B2828">
        <w:rPr>
          <w:rFonts w:hint="cs"/>
          <w:b/>
          <w:bCs/>
          <w:sz w:val="28"/>
          <w:szCs w:val="28"/>
          <w:rtl/>
        </w:rPr>
        <w:t>الماضية</w:t>
      </w:r>
      <w:r w:rsidR="003B2828">
        <w:rPr>
          <w:rFonts w:hint="cs"/>
          <w:sz w:val="28"/>
          <w:szCs w:val="28"/>
          <w:rtl/>
        </w:rPr>
        <w:t xml:space="preserve"> كي</w:t>
      </w:r>
      <w:r w:rsidR="003B2828">
        <w:rPr>
          <w:rFonts w:hint="eastAsia"/>
          <w:sz w:val="28"/>
          <w:szCs w:val="28"/>
          <w:rtl/>
        </w:rPr>
        <w:t>ف</w:t>
      </w:r>
      <w:r>
        <w:rPr>
          <w:rFonts w:hint="cs"/>
          <w:sz w:val="28"/>
          <w:szCs w:val="28"/>
          <w:rtl/>
        </w:rPr>
        <w:t xml:space="preserve"> تصف </w:t>
      </w:r>
      <w:r>
        <w:rPr>
          <w:rFonts w:hint="cs"/>
          <w:b/>
          <w:bCs/>
          <w:sz w:val="28"/>
          <w:szCs w:val="28"/>
          <w:rtl/>
        </w:rPr>
        <w:t xml:space="preserve">(درجة </w:t>
      </w:r>
      <w:r w:rsidR="003B2828">
        <w:rPr>
          <w:rFonts w:hint="cs"/>
          <w:b/>
          <w:bCs/>
          <w:sz w:val="28"/>
          <w:szCs w:val="28"/>
          <w:rtl/>
        </w:rPr>
        <w:t>التفضيل)</w:t>
      </w:r>
      <w:r w:rsidR="003B2828" w:rsidRPr="00B013A4">
        <w:rPr>
          <w:rFonts w:hint="cs"/>
          <w:sz w:val="28"/>
          <w:szCs w:val="28"/>
          <w:u w:val="single"/>
          <w:rtl/>
        </w:rPr>
        <w:t xml:space="preserve"> بسب</w:t>
      </w:r>
      <w:r w:rsidR="003B2828" w:rsidRPr="00B013A4">
        <w:rPr>
          <w:rFonts w:hint="eastAsia"/>
          <w:sz w:val="28"/>
          <w:szCs w:val="28"/>
          <w:u w:val="single"/>
          <w:rtl/>
        </w:rPr>
        <w:t>ب</w:t>
      </w:r>
      <w:r w:rsidRPr="00B013A4">
        <w:rPr>
          <w:rFonts w:hint="cs"/>
          <w:sz w:val="28"/>
          <w:szCs w:val="28"/>
          <w:u w:val="single"/>
          <w:rtl/>
        </w:rPr>
        <w:t xml:space="preserve"> ركبتك</w:t>
      </w:r>
      <w:r>
        <w:rPr>
          <w:rFonts w:hint="cs"/>
          <w:sz w:val="28"/>
          <w:szCs w:val="28"/>
          <w:rtl/>
        </w:rPr>
        <w:t xml:space="preserve"> من خلال العوامل التالية:</w:t>
      </w:r>
    </w:p>
    <w:p w14:paraId="6C4A37BA" w14:textId="77777777" w:rsidR="00CC3FBF" w:rsidRPr="009925F1" w:rsidRDefault="00CC3FBF" w:rsidP="00CC3FBF">
      <w:pPr>
        <w:pStyle w:val="ListParagraph"/>
        <w:numPr>
          <w:ilvl w:val="0"/>
          <w:numId w:val="18"/>
        </w:numPr>
        <w:ind w:right="-90"/>
        <w:rPr>
          <w:b/>
          <w:bCs/>
          <w:sz w:val="28"/>
          <w:szCs w:val="28"/>
          <w:rtl/>
        </w:rPr>
      </w:pPr>
      <w:r w:rsidRPr="009925F1">
        <w:rPr>
          <w:rFonts w:hint="cs"/>
          <w:b/>
          <w:bCs/>
          <w:sz w:val="28"/>
          <w:szCs w:val="28"/>
          <w:rtl/>
        </w:rPr>
        <w:t>الحمام (الإفرنجي) على (العربي)</w:t>
      </w:r>
    </w:p>
    <w:p w14:paraId="7648DC6B" w14:textId="20BB677F" w:rsidR="00CC3FBF" w:rsidRPr="004D4A21" w:rsidRDefault="00E8446B" w:rsidP="00CC3FBF">
      <w:pPr>
        <w:ind w:left="-514" w:right="-90"/>
        <w:rPr>
          <w:sz w:val="32"/>
          <w:szCs w:val="32"/>
          <w:rtl/>
        </w:rPr>
      </w:pP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E8884CB" wp14:editId="354B319F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44" name="Rectangle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051FF6" id="Rectangle 343" o:spid="_x0000_s1026" style="position:absolute;left:0;text-align:left;margin-left:317.6pt;margin-top:23.65pt;width:7.5pt;height:7.1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65B0F1A" wp14:editId="2D1B483A">
                <wp:simplePos x="0" y="0"/>
                <wp:positionH relativeFrom="column">
                  <wp:posOffset>510603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43" name="Rectangle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7A4FE9" id="Rectangle 342" o:spid="_x0000_s1026" style="position:absolute;left:0;text-align:left;margin-left:402.05pt;margin-top:23.65pt;width:7.55pt;height:7.1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zLNSt3wAAAAkB&#10;AAAPAAAAAAAAAAAAAAAAAGAEAABkcnMvZG93bnJldi54bWxQSwUGAAAAAAQABADzAAAAbA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E5F2A7F" wp14:editId="2B86710C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2" name="Rectangle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FBFC4E" id="Rectangle 346" o:spid="_x0000_s1026" style="position:absolute;left:0;text-align:left;margin-left:28.35pt;margin-top:23.65pt;width:7.15pt;height:7.1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3EDF9A3" wp14:editId="0321E8C9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1" name="Rectangle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895C5E" id="Rectangle 345" o:spid="_x0000_s1026" style="position:absolute;left:0;text-align:left;margin-left:124.75pt;margin-top:23.65pt;width:7.15pt;height:7.1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B8EE891" wp14:editId="65C15336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40" name="Rectangle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B91272" id="Rectangle 344" o:spid="_x0000_s1026" style="position:absolute;left:0;text-align:left;margin-left:231.55pt;margin-top:23.65pt;width:7.15pt;height:7.1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CE7860">
        <w:rPr>
          <w:rFonts w:hint="cs"/>
          <w:sz w:val="32"/>
          <w:szCs w:val="32"/>
          <w:rtl/>
        </w:rPr>
        <w:t xml:space="preserve">              </w:t>
      </w:r>
      <w:r w:rsidR="00CC3FBF" w:rsidRPr="004D4A21">
        <w:rPr>
          <w:rFonts w:hint="cs"/>
          <w:sz w:val="32"/>
          <w:szCs w:val="32"/>
          <w:rtl/>
        </w:rPr>
        <w:t>لا يوجد تفضيل     خفيف             متوسط             شديد              شديد جداً</w:t>
      </w:r>
    </w:p>
    <w:p w14:paraId="643CECD4" w14:textId="77777777" w:rsidR="00CC3FBF" w:rsidRPr="004D4A21" w:rsidRDefault="00CC3FBF" w:rsidP="00CC3FBF">
      <w:pPr>
        <w:pStyle w:val="ListParagraph"/>
        <w:ind w:left="-514" w:right="-90"/>
        <w:rPr>
          <w:sz w:val="32"/>
          <w:szCs w:val="32"/>
          <w:rtl/>
        </w:rPr>
      </w:pPr>
    </w:p>
    <w:p w14:paraId="105679E1" w14:textId="77777777" w:rsidR="00CC3FBF" w:rsidRPr="004D4A21" w:rsidRDefault="00CC3FBF" w:rsidP="00CC3FBF">
      <w:pPr>
        <w:pStyle w:val="ListParagraph"/>
        <w:numPr>
          <w:ilvl w:val="0"/>
          <w:numId w:val="18"/>
        </w:numPr>
        <w:ind w:right="-90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ستخدام السيارة للذهاب للمسجد أو التنقل بالجوار</w:t>
      </w:r>
      <w:r>
        <w:rPr>
          <w:rFonts w:hint="cs"/>
          <w:b/>
          <w:bCs/>
          <w:sz w:val="28"/>
          <w:szCs w:val="28"/>
          <w:rtl/>
        </w:rPr>
        <w:t xml:space="preserve"> على المشي </w:t>
      </w:r>
    </w:p>
    <w:p w14:paraId="608E5FB0" w14:textId="21DFBBCE" w:rsidR="00CC3FBF" w:rsidRPr="004D4A21" w:rsidRDefault="00E8446B" w:rsidP="00CC3FBF">
      <w:pPr>
        <w:ind w:left="-514" w:right="-90"/>
        <w:rPr>
          <w:sz w:val="32"/>
          <w:szCs w:val="32"/>
          <w:rtl/>
        </w:rPr>
      </w:pP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47CAA04" wp14:editId="4CA99C58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39" name="Rectangle 3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DB0E48" id="Rectangle 348" o:spid="_x0000_s1026" style="position:absolute;left:0;text-align:left;margin-left:317.6pt;margin-top:23.65pt;width:7.5pt;height:7.1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D931CCB" wp14:editId="14CB5DCD">
                <wp:simplePos x="0" y="0"/>
                <wp:positionH relativeFrom="column">
                  <wp:posOffset>510603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38" name="Rectangle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4A055" id="Rectangle 347" o:spid="_x0000_s1026" style="position:absolute;left:0;text-align:left;margin-left:402.05pt;margin-top:23.65pt;width:7.55pt;height:7.1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zLNSt3wAAAAkB&#10;AAAPAAAAAAAAAAAAAAAAAGAEAABkcnMvZG93bnJldi54bWxQSwUGAAAAAAQABADzAAAAbA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FC45A35" wp14:editId="0482CB66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7" name="Rectangle 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2C2103" id="Rectangle 351" o:spid="_x0000_s1026" style="position:absolute;left:0;text-align:left;margin-left:28.35pt;margin-top:23.65pt;width:7.15pt;height:7.1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AC58184" wp14:editId="62672757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6" name="Rectangle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666C8" id="Rectangle 350" o:spid="_x0000_s1026" style="position:absolute;left:0;text-align:left;margin-left:124.75pt;margin-top:23.65pt;width:7.15pt;height:7.1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6066BC3" wp14:editId="63A23368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5" name="Rectangle 3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7BE04B" id="Rectangle 349" o:spid="_x0000_s1026" style="position:absolute;left:0;text-align:left;margin-left:231.55pt;margin-top:23.65pt;width:7.15pt;height:7.1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CE7860">
        <w:rPr>
          <w:rFonts w:hint="cs"/>
          <w:sz w:val="32"/>
          <w:szCs w:val="32"/>
          <w:rtl/>
        </w:rPr>
        <w:t xml:space="preserve">            </w:t>
      </w:r>
      <w:r w:rsidR="00CC3FBF" w:rsidRPr="004D4A21">
        <w:rPr>
          <w:rFonts w:hint="cs"/>
          <w:sz w:val="32"/>
          <w:szCs w:val="32"/>
          <w:rtl/>
        </w:rPr>
        <w:t xml:space="preserve">لا يوجد تفضيل       خفيف    </w:t>
      </w:r>
      <w:r w:rsidR="004674A4">
        <w:rPr>
          <w:rFonts w:hint="cs"/>
          <w:sz w:val="32"/>
          <w:szCs w:val="32"/>
          <w:rtl/>
        </w:rPr>
        <w:t xml:space="preserve">   </w:t>
      </w:r>
      <w:r w:rsidR="00CC3FBF" w:rsidRPr="004D4A21">
        <w:rPr>
          <w:rFonts w:hint="cs"/>
          <w:sz w:val="32"/>
          <w:szCs w:val="32"/>
          <w:rtl/>
        </w:rPr>
        <w:t xml:space="preserve">  متوسط  </w:t>
      </w:r>
      <w:r w:rsidR="00CE7860">
        <w:rPr>
          <w:rFonts w:hint="cs"/>
          <w:sz w:val="32"/>
          <w:szCs w:val="32"/>
          <w:rtl/>
        </w:rPr>
        <w:t xml:space="preserve">              </w:t>
      </w:r>
      <w:r w:rsidR="00CC3FBF" w:rsidRPr="004D4A21">
        <w:rPr>
          <w:rFonts w:hint="cs"/>
          <w:sz w:val="32"/>
          <w:szCs w:val="32"/>
          <w:rtl/>
        </w:rPr>
        <w:t xml:space="preserve"> شديد               شديد جداً</w:t>
      </w:r>
    </w:p>
    <w:p w14:paraId="50F9D08F" w14:textId="77777777" w:rsidR="00CC3FBF" w:rsidRPr="004D4A21" w:rsidRDefault="00CC3FBF" w:rsidP="00CC3FBF">
      <w:pPr>
        <w:pStyle w:val="ListParagraph"/>
        <w:ind w:left="-514" w:right="-90"/>
        <w:rPr>
          <w:sz w:val="32"/>
          <w:szCs w:val="32"/>
          <w:rtl/>
        </w:rPr>
      </w:pPr>
    </w:p>
    <w:p w14:paraId="1AC2CDD3" w14:textId="77777777" w:rsidR="00CC3FBF" w:rsidRPr="004D4A21" w:rsidRDefault="00CC3FBF" w:rsidP="00CC3FBF">
      <w:pPr>
        <w:pStyle w:val="ListParagraph"/>
        <w:numPr>
          <w:ilvl w:val="0"/>
          <w:numId w:val="18"/>
        </w:numPr>
        <w:ind w:right="-90"/>
        <w:jc w:val="both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t>استخدام العصا في الأعمال اليومية</w:t>
      </w:r>
    </w:p>
    <w:p w14:paraId="3E5EE341" w14:textId="72792C4B" w:rsidR="00CC3FBF" w:rsidRPr="00042216" w:rsidRDefault="00E8446B" w:rsidP="00CC3FBF">
      <w:pPr>
        <w:ind w:left="-514" w:right="-90"/>
        <w:rPr>
          <w:sz w:val="28"/>
          <w:szCs w:val="28"/>
          <w:rtl/>
        </w:rPr>
      </w:pP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60E443" wp14:editId="3D0135C9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34" name="Rectangle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5DCC9" id="Rectangle 353" o:spid="_x0000_s1026" style="position:absolute;left:0;text-align:left;margin-left:317.6pt;margin-top:23.65pt;width:7.5pt;height:7.1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321E908" wp14:editId="4B072CAF">
                <wp:simplePos x="0" y="0"/>
                <wp:positionH relativeFrom="column">
                  <wp:posOffset>510603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33" name="Rectangle 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529B8F" id="Rectangle 352" o:spid="_x0000_s1026" style="position:absolute;left:0;text-align:left;margin-left:402.05pt;margin-top:23.65pt;width:7.55pt;height:7.1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zLNSt3wAAAAkB&#10;AAAPAAAAAAAAAAAAAAAAAGAEAABkcnMvZG93bnJldi54bWxQSwUGAAAAAAQABADzAAAAbA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6F5BA24" wp14:editId="4EBDD398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2" name="Rectangle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2487DB" id="Rectangle 356" o:spid="_x0000_s1026" style="position:absolute;left:0;text-align:left;margin-left:28.35pt;margin-top:23.65pt;width:7.15pt;height:7.1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BF2AF94" wp14:editId="3BF4E2BD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1" name="Rectangle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84EE7" id="Rectangle 355" o:spid="_x0000_s1026" style="position:absolute;left:0;text-align:left;margin-left:124.75pt;margin-top:23.65pt;width:7.15pt;height:7.1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8467298" wp14:editId="5C445F7C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30" name="Rectangle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022191" id="Rectangle 354" o:spid="_x0000_s1026" style="position:absolute;left:0;text-align:left;margin-left:231.55pt;margin-top:23.65pt;width:7.15pt;height:7.1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CE7860">
        <w:rPr>
          <w:rFonts w:hint="cs"/>
          <w:sz w:val="32"/>
          <w:szCs w:val="32"/>
          <w:rtl/>
        </w:rPr>
        <w:t xml:space="preserve">             </w:t>
      </w:r>
      <w:r w:rsidR="00CC3FBF" w:rsidRPr="004D4A21">
        <w:rPr>
          <w:rFonts w:hint="cs"/>
          <w:sz w:val="32"/>
          <w:szCs w:val="32"/>
          <w:rtl/>
        </w:rPr>
        <w:t xml:space="preserve">لا يوجد تفضيل       خفيف           متوسط       </w:t>
      </w:r>
      <w:r w:rsidR="00FD458A">
        <w:rPr>
          <w:rFonts w:hint="cs"/>
          <w:sz w:val="32"/>
          <w:szCs w:val="32"/>
          <w:rtl/>
        </w:rPr>
        <w:t xml:space="preserve">     </w:t>
      </w:r>
      <w:r w:rsidR="00CC3FBF" w:rsidRPr="004D4A21">
        <w:rPr>
          <w:rFonts w:hint="cs"/>
          <w:sz w:val="32"/>
          <w:szCs w:val="32"/>
          <w:rtl/>
        </w:rPr>
        <w:t xml:space="preserve">     شديد           شديد جداً</w:t>
      </w:r>
    </w:p>
    <w:p w14:paraId="59411904" w14:textId="77777777" w:rsidR="00CC3FBF" w:rsidRDefault="00CC3FBF" w:rsidP="00CC3FBF">
      <w:pPr>
        <w:pStyle w:val="ListParagraph"/>
        <w:ind w:left="-514" w:right="-90"/>
        <w:rPr>
          <w:sz w:val="28"/>
          <w:szCs w:val="28"/>
          <w:rtl/>
        </w:rPr>
      </w:pPr>
    </w:p>
    <w:p w14:paraId="31699794" w14:textId="77777777" w:rsidR="00CE7860" w:rsidRDefault="00CE7860" w:rsidP="00CC3FBF">
      <w:pPr>
        <w:pStyle w:val="ListParagraph"/>
        <w:ind w:left="-514" w:right="-90"/>
        <w:rPr>
          <w:sz w:val="28"/>
          <w:szCs w:val="28"/>
          <w:rtl/>
        </w:rPr>
      </w:pPr>
    </w:p>
    <w:p w14:paraId="3AE8DC89" w14:textId="77777777" w:rsidR="00CE7860" w:rsidRPr="00042216" w:rsidRDefault="00CE7860" w:rsidP="00CC3FBF">
      <w:pPr>
        <w:pStyle w:val="ListParagraph"/>
        <w:ind w:left="-514" w:right="-90"/>
        <w:rPr>
          <w:sz w:val="28"/>
          <w:szCs w:val="28"/>
          <w:rtl/>
        </w:rPr>
      </w:pPr>
    </w:p>
    <w:p w14:paraId="12615075" w14:textId="77777777" w:rsidR="00CC3FBF" w:rsidRPr="004D4A21" w:rsidRDefault="00CC3FBF" w:rsidP="00CC3FBF">
      <w:pPr>
        <w:pStyle w:val="ListParagraph"/>
        <w:numPr>
          <w:ilvl w:val="0"/>
          <w:numId w:val="18"/>
        </w:numPr>
        <w:ind w:right="-90"/>
        <w:jc w:val="both"/>
        <w:rPr>
          <w:b/>
          <w:bCs/>
          <w:sz w:val="28"/>
          <w:szCs w:val="28"/>
          <w:rtl/>
        </w:rPr>
      </w:pPr>
      <w:r w:rsidRPr="004D4A21">
        <w:rPr>
          <w:rFonts w:hint="cs"/>
          <w:b/>
          <w:bCs/>
          <w:sz w:val="28"/>
          <w:szCs w:val="28"/>
          <w:rtl/>
        </w:rPr>
        <w:lastRenderedPageBreak/>
        <w:t>استخدام المصعد الكهربائي أو السلم الكهربائي على الدرج</w:t>
      </w:r>
    </w:p>
    <w:p w14:paraId="3A58666E" w14:textId="704793D2" w:rsidR="00CC3FBF" w:rsidRDefault="00E8446B" w:rsidP="00CC3FBF">
      <w:pPr>
        <w:ind w:left="-334" w:right="-90"/>
        <w:rPr>
          <w:sz w:val="32"/>
          <w:szCs w:val="32"/>
          <w:rtl/>
        </w:rPr>
      </w:pP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1A7030A" wp14:editId="710BE470">
                <wp:simplePos x="0" y="0"/>
                <wp:positionH relativeFrom="column">
                  <wp:posOffset>40335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29" name="Rectangle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9C82B5" id="Rectangle 358" o:spid="_x0000_s1026" style="position:absolute;left:0;text-align:left;margin-left:317.6pt;margin-top:23.65pt;width:7.5pt;height:7.1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AMqW1L3gAAAAkBAAAP&#10;AAAAAAAAAAAAAAAAAF4EAABkcnMvZG93bnJldi54bWxQSwUGAAAAAAQABADzAAAAaQUAAAAA&#10;"/>
            </w:pict>
          </mc:Fallback>
        </mc:AlternateContent>
      </w: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F2C7DF6" wp14:editId="40877D50">
                <wp:simplePos x="0" y="0"/>
                <wp:positionH relativeFrom="column">
                  <wp:posOffset>510603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28" name="Rectangle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E06183" id="Rectangle 357" o:spid="_x0000_s1026" style="position:absolute;left:0;text-align:left;margin-left:402.05pt;margin-top:23.65pt;width:7.55pt;height:7.1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zLNSt3wAAAAkB&#10;AAAPAAAAAAAAAAAAAAAAAGAEAABkcnMvZG93bnJldi54bWxQSwUGAAAAAAQABADzAAAAbA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38E90C5A" wp14:editId="737C914C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27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579397" id="Rectangle 361" o:spid="_x0000_s1026" style="position:absolute;left:0;text-align:left;margin-left:28.35pt;margin-top:23.65pt;width:7.15pt;height:7.1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F8BA532" wp14:editId="4D62BC3D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26" name="Rectangle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88115" id="Rectangle 360" o:spid="_x0000_s1026" style="position:absolute;left:0;text-align:left;margin-left:124.75pt;margin-top:23.65pt;width:7.15pt;height:7.1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B4D5A77" wp14:editId="6873EBA4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25" name="Rectangle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5A250A" id="Rectangle 359" o:spid="_x0000_s1026" style="position:absolute;left:0;text-align:left;margin-left:231.55pt;margin-top:23.65pt;width:7.15pt;height:7.1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CE7860">
        <w:rPr>
          <w:rFonts w:hint="cs"/>
          <w:sz w:val="32"/>
          <w:szCs w:val="32"/>
          <w:rtl/>
        </w:rPr>
        <w:t xml:space="preserve">             </w:t>
      </w:r>
      <w:r w:rsidR="00CC3FBF" w:rsidRPr="004D4A21">
        <w:rPr>
          <w:rFonts w:hint="cs"/>
          <w:sz w:val="32"/>
          <w:szCs w:val="32"/>
          <w:rtl/>
        </w:rPr>
        <w:t xml:space="preserve">لا يوجد تفضيل  </w:t>
      </w:r>
      <w:r w:rsidR="00CE7860">
        <w:rPr>
          <w:rFonts w:hint="cs"/>
          <w:sz w:val="32"/>
          <w:szCs w:val="32"/>
          <w:rtl/>
        </w:rPr>
        <w:t xml:space="preserve">  </w:t>
      </w:r>
      <w:r w:rsidR="00CC3FBF" w:rsidRPr="004D4A21">
        <w:rPr>
          <w:rFonts w:hint="cs"/>
          <w:sz w:val="32"/>
          <w:szCs w:val="32"/>
          <w:rtl/>
        </w:rPr>
        <w:t xml:space="preserve"> خفيف    </w:t>
      </w:r>
      <w:r w:rsidR="00CE7860">
        <w:rPr>
          <w:rFonts w:hint="cs"/>
          <w:sz w:val="32"/>
          <w:szCs w:val="32"/>
          <w:rtl/>
        </w:rPr>
        <w:t xml:space="preserve">   </w:t>
      </w:r>
      <w:r w:rsidR="00CC3FBF" w:rsidRPr="004D4A21">
        <w:rPr>
          <w:rFonts w:hint="cs"/>
          <w:sz w:val="32"/>
          <w:szCs w:val="32"/>
          <w:rtl/>
        </w:rPr>
        <w:t xml:space="preserve">    متوسط  </w:t>
      </w:r>
      <w:r w:rsidR="00CE7860">
        <w:rPr>
          <w:rFonts w:hint="cs"/>
          <w:sz w:val="32"/>
          <w:szCs w:val="32"/>
          <w:rtl/>
        </w:rPr>
        <w:t xml:space="preserve">             </w:t>
      </w:r>
      <w:r w:rsidR="00CC3FBF" w:rsidRPr="004D4A21">
        <w:rPr>
          <w:rFonts w:hint="cs"/>
          <w:sz w:val="32"/>
          <w:szCs w:val="32"/>
          <w:rtl/>
        </w:rPr>
        <w:t xml:space="preserve">  شديد              شديد جداً</w:t>
      </w:r>
    </w:p>
    <w:p w14:paraId="6C5E6033" w14:textId="77777777" w:rsidR="00CE7860" w:rsidRDefault="00CE7860" w:rsidP="00CC3FBF">
      <w:pPr>
        <w:ind w:left="-334" w:right="-90"/>
        <w:rPr>
          <w:b/>
          <w:sz w:val="28"/>
          <w:szCs w:val="28"/>
          <w:rtl/>
        </w:rPr>
      </w:pPr>
    </w:p>
    <w:p w14:paraId="7B9D8759" w14:textId="603AE3B3" w:rsidR="00CC3FBF" w:rsidRPr="004E2C35" w:rsidRDefault="00CC3FBF" w:rsidP="00CC3FBF">
      <w:pPr>
        <w:ind w:left="-334" w:right="-90"/>
        <w:rPr>
          <w:sz w:val="32"/>
          <w:szCs w:val="32"/>
          <w:rtl/>
        </w:rPr>
      </w:pPr>
      <w:r w:rsidRPr="000F7BF9">
        <w:rPr>
          <w:b/>
          <w:sz w:val="28"/>
          <w:szCs w:val="28"/>
          <w:rtl/>
        </w:rPr>
        <w:t>هذه الأسئلة</w:t>
      </w:r>
      <w:r>
        <w:rPr>
          <w:rFonts w:hint="cs"/>
          <w:b/>
          <w:sz w:val="28"/>
          <w:szCs w:val="28"/>
          <w:rtl/>
        </w:rPr>
        <w:t xml:space="preserve"> التالية</w:t>
      </w:r>
      <w:r w:rsidRPr="000F7BF9">
        <w:rPr>
          <w:b/>
          <w:sz w:val="28"/>
          <w:szCs w:val="28"/>
          <w:rtl/>
        </w:rPr>
        <w:t xml:space="preserve"> ت</w:t>
      </w:r>
      <w:r w:rsidRPr="000F7BF9">
        <w:rPr>
          <w:rFonts w:hint="cs"/>
          <w:b/>
          <w:sz w:val="28"/>
          <w:szCs w:val="28"/>
          <w:rtl/>
        </w:rPr>
        <w:t>تعلق ب</w:t>
      </w:r>
      <w:r w:rsidRPr="000F7BF9">
        <w:rPr>
          <w:b/>
          <w:sz w:val="28"/>
          <w:szCs w:val="28"/>
          <w:rtl/>
        </w:rPr>
        <w:t>كيف سارت الأمور معك</w:t>
      </w:r>
      <w:r w:rsidR="002A6B62">
        <w:rPr>
          <w:rFonts w:hint="cs"/>
          <w:b/>
          <w:sz w:val="28"/>
          <w:szCs w:val="28"/>
          <w:rtl/>
        </w:rPr>
        <w:t xml:space="preserve"> </w:t>
      </w:r>
      <w:r w:rsidRPr="000F7BF9">
        <w:rPr>
          <w:rFonts w:hint="cs"/>
          <w:b/>
          <w:bCs/>
          <w:sz w:val="28"/>
          <w:szCs w:val="28"/>
          <w:u w:val="single"/>
          <w:rtl/>
        </w:rPr>
        <w:t>بسبب ركبتك</w:t>
      </w:r>
      <w:r w:rsidRPr="000F7BF9">
        <w:rPr>
          <w:b/>
          <w:sz w:val="28"/>
          <w:szCs w:val="28"/>
          <w:rtl/>
        </w:rPr>
        <w:t xml:space="preserve"> خلال</w:t>
      </w:r>
      <w:r w:rsidR="002A6B62">
        <w:rPr>
          <w:rFonts w:hint="cs"/>
          <w:b/>
          <w:sz w:val="28"/>
          <w:szCs w:val="28"/>
          <w:rtl/>
        </w:rPr>
        <w:t xml:space="preserve"> </w:t>
      </w:r>
      <w:r w:rsidRPr="000F7BF9">
        <w:rPr>
          <w:bCs/>
          <w:sz w:val="28"/>
          <w:szCs w:val="28"/>
          <w:rtl/>
        </w:rPr>
        <w:t>الأسابيع الأربعة الماضية</w:t>
      </w:r>
      <w:r>
        <w:rPr>
          <w:rFonts w:hint="cs"/>
          <w:sz w:val="28"/>
          <w:szCs w:val="28"/>
          <w:rtl/>
        </w:rPr>
        <w:t>:</w:t>
      </w:r>
    </w:p>
    <w:p w14:paraId="655E673A" w14:textId="77777777" w:rsidR="00CC3FBF" w:rsidRPr="004B45B5" w:rsidRDefault="00CC3FBF" w:rsidP="00CC3FBF">
      <w:pPr>
        <w:pStyle w:val="ListParagraph"/>
        <w:ind w:left="-244" w:right="-90"/>
        <w:rPr>
          <w:b/>
          <w:bCs/>
          <w:sz w:val="18"/>
          <w:szCs w:val="18"/>
        </w:rPr>
      </w:pPr>
    </w:p>
    <w:p w14:paraId="71AB0CAF" w14:textId="3203B9DA" w:rsidR="00CC3FBF" w:rsidRPr="00042216" w:rsidRDefault="00CC3FBF" w:rsidP="00CC3FBF">
      <w:pPr>
        <w:pStyle w:val="ListParagraph"/>
        <w:numPr>
          <w:ilvl w:val="0"/>
          <w:numId w:val="18"/>
        </w:numPr>
        <w:ind w:left="-244" w:right="-90" w:hanging="270"/>
        <w:rPr>
          <w:b/>
          <w:bCs/>
          <w:sz w:val="18"/>
          <w:szCs w:val="18"/>
          <w:rtl/>
        </w:rPr>
      </w:pPr>
      <w:r w:rsidRPr="00042216">
        <w:rPr>
          <w:rFonts w:hint="cs"/>
          <w:b/>
          <w:bCs/>
          <w:sz w:val="28"/>
          <w:szCs w:val="28"/>
          <w:rtl/>
        </w:rPr>
        <w:t xml:space="preserve">إلى أي مدى تحتاج إلى وسائل مساعدة (مثل مواقف مخصصة أو </w:t>
      </w:r>
      <w:r w:rsidR="003B2828" w:rsidRPr="00042216">
        <w:rPr>
          <w:rFonts w:hint="cs"/>
          <w:b/>
          <w:bCs/>
          <w:sz w:val="28"/>
          <w:szCs w:val="28"/>
          <w:rtl/>
        </w:rPr>
        <w:t>مصعد) لأداء</w:t>
      </w:r>
      <w:r w:rsidRPr="00042216">
        <w:rPr>
          <w:rFonts w:hint="cs"/>
          <w:b/>
          <w:bCs/>
          <w:sz w:val="28"/>
          <w:szCs w:val="28"/>
          <w:rtl/>
        </w:rPr>
        <w:t xml:space="preserve"> أعمالك العادية</w:t>
      </w:r>
    </w:p>
    <w:p w14:paraId="4A129600" w14:textId="77777777" w:rsidR="00CC3FBF" w:rsidRPr="00042216" w:rsidRDefault="00FD458A" w:rsidP="00CC3FBF">
      <w:pPr>
        <w:ind w:left="-334" w:right="-90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         </w:t>
      </w:r>
      <w:r w:rsidR="00CC3FBF" w:rsidRPr="00042216">
        <w:rPr>
          <w:rFonts w:hint="cs"/>
          <w:sz w:val="32"/>
          <w:szCs w:val="32"/>
          <w:rtl/>
        </w:rPr>
        <w:t>لا أحتاج      أحتاجها بشكل     أحتاجها بشكل       أحتاجها بشكل     أحتاجها بشكل</w:t>
      </w:r>
    </w:p>
    <w:p w14:paraId="461164BA" w14:textId="66B31A43" w:rsidR="00CC3FBF" w:rsidRPr="00042216" w:rsidRDefault="00E8446B" w:rsidP="00CC3FBF">
      <w:pPr>
        <w:ind w:left="-334" w:right="-90"/>
        <w:rPr>
          <w:sz w:val="32"/>
          <w:szCs w:val="32"/>
          <w:rtl/>
        </w:rPr>
      </w:pP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1943EE7" wp14:editId="7EBAFE1A">
                <wp:simplePos x="0" y="0"/>
                <wp:positionH relativeFrom="column">
                  <wp:posOffset>5273040</wp:posOffset>
                </wp:positionH>
                <wp:positionV relativeFrom="paragraph">
                  <wp:posOffset>256540</wp:posOffset>
                </wp:positionV>
                <wp:extent cx="95885" cy="90805"/>
                <wp:effectExtent l="0" t="0" r="0" b="4445"/>
                <wp:wrapNone/>
                <wp:docPr id="24" name="Rectangle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381C4C" id="Rectangle 362" o:spid="_x0000_s1026" style="position:absolute;left:0;text-align:left;margin-left:415.2pt;margin-top:20.2pt;width:7.55pt;height:7.1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Cii/1O3wAAAAkB&#10;AAAPAAAAAAAAAAAAAAAAAGAEAABkcnMvZG93bnJldi54bWxQSwUGAAAAAAQABADzAAAAbA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F3DFC30" wp14:editId="27B304B0">
                <wp:simplePos x="0" y="0"/>
                <wp:positionH relativeFrom="column">
                  <wp:posOffset>45085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23" name="Rectangle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11E91" id="Rectangle 366" o:spid="_x0000_s1026" style="position:absolute;left:0;text-align:left;margin-left:35.5pt;margin-top:20.2pt;width:7.15pt;height:7.1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8006FDE" wp14:editId="1F897DF0">
                <wp:simplePos x="0" y="0"/>
                <wp:positionH relativeFrom="column">
                  <wp:posOffset>149352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22" name="Rectangle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E9D970" id="Rectangle 365" o:spid="_x0000_s1026" style="position:absolute;left:0;text-align:left;margin-left:117.6pt;margin-top:20.2pt;width:7.15pt;height:7.1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vBxHlt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33D0547E" wp14:editId="67A1998B">
                <wp:simplePos x="0" y="0"/>
                <wp:positionH relativeFrom="column">
                  <wp:posOffset>284988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21" name="Rectangle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9DCFB8" id="Rectangle 364" o:spid="_x0000_s1026" style="position:absolute;left:0;text-align:left;margin-left:224.4pt;margin-top:20.2pt;width:7.15pt;height:7.1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QM+PN8AAAAJAQAA&#10;DwAAAAAAAAAAAAAAAABeBAAAZHJzL2Rvd25yZXYueG1sUEsFBgAAAAAEAAQA8wAAAGoFAAAAAA==&#10;"/>
            </w:pict>
          </mc:Fallback>
        </mc:AlternateContent>
      </w:r>
      <w:r>
        <w:rPr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A462C21" wp14:editId="52A169BB">
                <wp:simplePos x="0" y="0"/>
                <wp:positionH relativeFrom="column">
                  <wp:posOffset>4271645</wp:posOffset>
                </wp:positionH>
                <wp:positionV relativeFrom="paragraph">
                  <wp:posOffset>256540</wp:posOffset>
                </wp:positionV>
                <wp:extent cx="95250" cy="90805"/>
                <wp:effectExtent l="0" t="0" r="0" b="4445"/>
                <wp:wrapNone/>
                <wp:docPr id="20" name="Rectangle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C1A6B" id="Rectangle 363" o:spid="_x0000_s1026" style="position:absolute;left:0;text-align:left;margin-left:336.35pt;margin-top:20.2pt;width:7.5pt;height:7.1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fqDdP3gAAAAkBAAAP&#10;AAAAAAAAAAAAAAAAAF4EAABkcnMvZG93bnJldi54bWxQSwUGAAAAAAQABADzAAAAaQUAAAAA&#10;"/>
            </w:pict>
          </mc:Fallback>
        </mc:AlternateContent>
      </w:r>
      <w:r w:rsidR="00FD458A">
        <w:rPr>
          <w:rFonts w:hint="cs"/>
          <w:sz w:val="32"/>
          <w:szCs w:val="32"/>
          <w:rtl/>
        </w:rPr>
        <w:t xml:space="preserve">             </w:t>
      </w:r>
      <w:r w:rsidR="00CC3FBF">
        <w:rPr>
          <w:rFonts w:hint="cs"/>
          <w:sz w:val="32"/>
          <w:szCs w:val="32"/>
          <w:rtl/>
        </w:rPr>
        <w:t xml:space="preserve">ابداً              قليل                متوسط         </w:t>
      </w:r>
      <w:r w:rsidR="00FD458A">
        <w:rPr>
          <w:rFonts w:hint="cs"/>
          <w:sz w:val="32"/>
          <w:szCs w:val="32"/>
          <w:rtl/>
        </w:rPr>
        <w:t xml:space="preserve">    </w:t>
      </w:r>
      <w:r w:rsidR="00CC3FBF">
        <w:rPr>
          <w:rFonts w:hint="cs"/>
          <w:sz w:val="32"/>
          <w:szCs w:val="32"/>
          <w:rtl/>
        </w:rPr>
        <w:t xml:space="preserve"> كبير     </w:t>
      </w:r>
      <w:r w:rsidR="00CC3FBF" w:rsidRPr="00042216">
        <w:rPr>
          <w:rFonts w:hint="cs"/>
          <w:sz w:val="32"/>
          <w:szCs w:val="32"/>
          <w:rtl/>
        </w:rPr>
        <w:t xml:space="preserve">       كبير جداً</w:t>
      </w:r>
    </w:p>
    <w:p w14:paraId="24520E89" w14:textId="77777777" w:rsidR="00CC3FBF" w:rsidRPr="004E2C35" w:rsidRDefault="00CC3FBF" w:rsidP="00CC3FBF">
      <w:pPr>
        <w:tabs>
          <w:tab w:val="left" w:pos="770"/>
        </w:tabs>
        <w:ind w:left="-334" w:right="-90"/>
        <w:rPr>
          <w:sz w:val="32"/>
          <w:szCs w:val="32"/>
          <w:rtl/>
        </w:rPr>
      </w:pPr>
      <w:r w:rsidRPr="00042216">
        <w:rPr>
          <w:sz w:val="32"/>
          <w:szCs w:val="32"/>
          <w:rtl/>
        </w:rPr>
        <w:tab/>
      </w:r>
    </w:p>
    <w:p w14:paraId="7B0464E0" w14:textId="77777777" w:rsidR="00CC3FBF" w:rsidRPr="00042216" w:rsidRDefault="00CC3FBF" w:rsidP="00CC3FBF">
      <w:pPr>
        <w:pStyle w:val="ListParagraph"/>
        <w:numPr>
          <w:ilvl w:val="0"/>
          <w:numId w:val="18"/>
        </w:numPr>
        <w:ind w:left="-64" w:right="-90" w:hanging="270"/>
        <w:jc w:val="both"/>
        <w:rPr>
          <w:b/>
          <w:bCs/>
          <w:sz w:val="18"/>
          <w:szCs w:val="18"/>
          <w:rtl/>
        </w:rPr>
      </w:pPr>
      <w:r w:rsidRPr="00042216">
        <w:rPr>
          <w:b/>
          <w:bCs/>
          <w:sz w:val="28"/>
          <w:szCs w:val="28"/>
          <w:rtl/>
        </w:rPr>
        <w:t xml:space="preserve">هل </w:t>
      </w:r>
      <w:r w:rsidRPr="00042216">
        <w:rPr>
          <w:rFonts w:hint="cs"/>
          <w:b/>
          <w:bCs/>
          <w:sz w:val="28"/>
          <w:szCs w:val="28"/>
          <w:rtl/>
        </w:rPr>
        <w:t xml:space="preserve">تحتاج الى </w:t>
      </w:r>
      <w:r w:rsidRPr="00042216">
        <w:rPr>
          <w:b/>
          <w:bCs/>
          <w:sz w:val="28"/>
          <w:szCs w:val="28"/>
          <w:rtl/>
        </w:rPr>
        <w:t>مساعدة الأخرين ل</w:t>
      </w:r>
      <w:r w:rsidRPr="00042216">
        <w:rPr>
          <w:rFonts w:hint="cs"/>
          <w:b/>
          <w:bCs/>
          <w:sz w:val="28"/>
          <w:szCs w:val="28"/>
          <w:rtl/>
        </w:rPr>
        <w:t xml:space="preserve">كي </w:t>
      </w:r>
      <w:r w:rsidRPr="00042216">
        <w:rPr>
          <w:b/>
          <w:bCs/>
          <w:sz w:val="28"/>
          <w:szCs w:val="28"/>
          <w:rtl/>
        </w:rPr>
        <w:t xml:space="preserve">تقوم </w:t>
      </w:r>
      <w:r w:rsidRPr="00042216">
        <w:rPr>
          <w:rFonts w:hint="cs"/>
          <w:b/>
          <w:bCs/>
          <w:sz w:val="28"/>
          <w:szCs w:val="28"/>
          <w:rtl/>
        </w:rPr>
        <w:t>بالأنشط</w:t>
      </w:r>
      <w:r w:rsidRPr="00042216">
        <w:rPr>
          <w:rFonts w:hint="eastAsia"/>
          <w:b/>
          <w:bCs/>
          <w:sz w:val="28"/>
          <w:szCs w:val="28"/>
          <w:rtl/>
        </w:rPr>
        <w:t>ة</w:t>
      </w:r>
      <w:r w:rsidRPr="00042216">
        <w:rPr>
          <w:b/>
          <w:bCs/>
          <w:sz w:val="28"/>
          <w:szCs w:val="28"/>
          <w:rtl/>
        </w:rPr>
        <w:t xml:space="preserve"> اليومية المعتادة؟ (مثل دخول الحمام </w:t>
      </w:r>
      <w:r w:rsidRPr="00042216">
        <w:rPr>
          <w:rFonts w:hint="cs"/>
          <w:b/>
          <w:bCs/>
          <w:sz w:val="28"/>
          <w:szCs w:val="28"/>
          <w:rtl/>
        </w:rPr>
        <w:t>أو ركوب السيارة)</w:t>
      </w:r>
      <w:r w:rsidRPr="00042216">
        <w:rPr>
          <w:b/>
          <w:bCs/>
          <w:sz w:val="28"/>
          <w:szCs w:val="28"/>
          <w:rtl/>
        </w:rPr>
        <w:t>.</w:t>
      </w:r>
    </w:p>
    <w:p w14:paraId="729ECDAC" w14:textId="63CB31F0" w:rsidR="00CC3FBF" w:rsidRPr="00042216" w:rsidRDefault="00FD458A" w:rsidP="00CC3FBF">
      <w:pPr>
        <w:spacing w:before="0" w:beforeAutospacing="0"/>
        <w:ind w:left="-334" w:right="-90"/>
        <w:rPr>
          <w:sz w:val="32"/>
          <w:szCs w:val="32"/>
          <w:rtl/>
        </w:rPr>
      </w:pPr>
      <w:r>
        <w:rPr>
          <w:rFonts w:hint="cs"/>
          <w:sz w:val="28"/>
          <w:szCs w:val="28"/>
          <w:rtl/>
        </w:rPr>
        <w:t xml:space="preserve">       </w:t>
      </w:r>
      <w:r w:rsidR="00CC3FBF" w:rsidRPr="00042216">
        <w:rPr>
          <w:rFonts w:hint="cs"/>
          <w:sz w:val="28"/>
          <w:szCs w:val="28"/>
          <w:rtl/>
        </w:rPr>
        <w:t>لا أحتاج</w:t>
      </w:r>
      <w:r w:rsidR="000059AF">
        <w:rPr>
          <w:rFonts w:hint="cs"/>
          <w:sz w:val="28"/>
          <w:szCs w:val="28"/>
          <w:rtl/>
        </w:rPr>
        <w:t xml:space="preserve">    </w:t>
      </w:r>
      <w:r w:rsidR="00CC3FBF" w:rsidRPr="00042216">
        <w:rPr>
          <w:rFonts w:hint="cs"/>
          <w:sz w:val="32"/>
          <w:szCs w:val="32"/>
          <w:rtl/>
        </w:rPr>
        <w:t xml:space="preserve">  أحتاجها بشكل      أحتاجها بشكل       أحتاجها بشكل    أحتاجها بشكل</w:t>
      </w:r>
    </w:p>
    <w:p w14:paraId="514539B1" w14:textId="0140FA4B" w:rsidR="00CC3FBF" w:rsidRPr="00042216" w:rsidRDefault="00E8446B" w:rsidP="00CC3FBF">
      <w:pPr>
        <w:spacing w:before="0" w:beforeAutospacing="0"/>
        <w:ind w:left="-334" w:right="-90"/>
        <w:rPr>
          <w:sz w:val="36"/>
          <w:szCs w:val="36"/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117DD55" wp14:editId="43F0A043">
                <wp:simplePos x="0" y="0"/>
                <wp:positionH relativeFrom="column">
                  <wp:posOffset>5217795</wp:posOffset>
                </wp:positionH>
                <wp:positionV relativeFrom="paragraph">
                  <wp:posOffset>256540</wp:posOffset>
                </wp:positionV>
                <wp:extent cx="95885" cy="90805"/>
                <wp:effectExtent l="0" t="0" r="0" b="4445"/>
                <wp:wrapNone/>
                <wp:docPr id="19" name="Rectangle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B16275" id="Rectangle 367" o:spid="_x0000_s1026" style="position:absolute;left:0;text-align:left;margin-left:410.85pt;margin-top:20.2pt;width:7.55pt;height:7.1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DP2C3R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1B92DC93" wp14:editId="195C3D24">
                <wp:simplePos x="0" y="0"/>
                <wp:positionH relativeFrom="column">
                  <wp:posOffset>45085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18" name="Rectangle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436652" id="Rectangle 371" o:spid="_x0000_s1026" style="position:absolute;left:0;text-align:left;margin-left:35.5pt;margin-top:20.2pt;width:7.15pt;height:7.1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C24ACF2" wp14:editId="02FF5B82">
                <wp:simplePos x="0" y="0"/>
                <wp:positionH relativeFrom="column">
                  <wp:posOffset>149352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17" name="Rectangle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585A10" id="Rectangle 370" o:spid="_x0000_s1026" style="position:absolute;left:0;text-align:left;margin-left:117.6pt;margin-top:20.2pt;width:7.15pt;height:7.1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vBxHlt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560BACEF" wp14:editId="3967B287">
                <wp:simplePos x="0" y="0"/>
                <wp:positionH relativeFrom="column">
                  <wp:posOffset>2849880</wp:posOffset>
                </wp:positionH>
                <wp:positionV relativeFrom="paragraph">
                  <wp:posOffset>256540</wp:posOffset>
                </wp:positionV>
                <wp:extent cx="90805" cy="90805"/>
                <wp:effectExtent l="0" t="0" r="4445" b="4445"/>
                <wp:wrapNone/>
                <wp:docPr id="16" name="Rectangle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8F2F9" id="Rectangle 369" o:spid="_x0000_s1026" style="position:absolute;left:0;text-align:left;margin-left:224.4pt;margin-top:20.2pt;width:7.15pt;height:7.1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QM+PN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18F631C1" wp14:editId="04AF1154">
                <wp:simplePos x="0" y="0"/>
                <wp:positionH relativeFrom="column">
                  <wp:posOffset>4271645</wp:posOffset>
                </wp:positionH>
                <wp:positionV relativeFrom="paragraph">
                  <wp:posOffset>256540</wp:posOffset>
                </wp:positionV>
                <wp:extent cx="95250" cy="90805"/>
                <wp:effectExtent l="0" t="0" r="0" b="4445"/>
                <wp:wrapNone/>
                <wp:docPr id="15" name="Rectangle 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B26207" id="Rectangle 368" o:spid="_x0000_s1026" style="position:absolute;left:0;text-align:left;margin-left:336.35pt;margin-top:20.2pt;width:7.5pt;height:7.1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CfqDdP3gAAAAkBAAAP&#10;AAAAAAAAAAAAAAAAAF4EAABkcnMvZG93bnJldi54bWxQSwUGAAAAAAQABADzAAAAaQUAAAAA&#10;"/>
            </w:pict>
          </mc:Fallback>
        </mc:AlternateContent>
      </w:r>
      <w:r w:rsidR="00FD458A">
        <w:rPr>
          <w:rFonts w:hint="cs"/>
          <w:sz w:val="32"/>
          <w:szCs w:val="32"/>
          <w:rtl/>
        </w:rPr>
        <w:t xml:space="preserve">            </w:t>
      </w:r>
      <w:r w:rsidR="00CC3FBF" w:rsidRPr="00042216">
        <w:rPr>
          <w:rFonts w:hint="cs"/>
          <w:sz w:val="32"/>
          <w:szCs w:val="32"/>
          <w:rtl/>
        </w:rPr>
        <w:t xml:space="preserve">  ابداً        </w:t>
      </w:r>
      <w:r w:rsidR="00CC3FBF">
        <w:rPr>
          <w:rFonts w:hint="cs"/>
          <w:sz w:val="32"/>
          <w:szCs w:val="32"/>
          <w:rtl/>
        </w:rPr>
        <w:t xml:space="preserve">     قليل                 متوسط               كبير       </w:t>
      </w:r>
      <w:r w:rsidR="00CC3FBF" w:rsidRPr="00042216">
        <w:rPr>
          <w:rFonts w:hint="cs"/>
          <w:sz w:val="32"/>
          <w:szCs w:val="32"/>
          <w:rtl/>
        </w:rPr>
        <w:t xml:space="preserve">    كبير جداً</w:t>
      </w:r>
    </w:p>
    <w:p w14:paraId="67C31F07" w14:textId="77777777" w:rsidR="00CC3FBF" w:rsidRPr="00042216" w:rsidRDefault="00CC3FBF" w:rsidP="00CC3FBF">
      <w:pPr>
        <w:ind w:left="-334" w:right="-90"/>
        <w:rPr>
          <w:rtl/>
        </w:rPr>
      </w:pPr>
    </w:p>
    <w:p w14:paraId="438A46AE" w14:textId="43D48B1C" w:rsidR="00CC3FBF" w:rsidRPr="00042216" w:rsidRDefault="00CC3FBF" w:rsidP="00CC3FBF">
      <w:pPr>
        <w:pStyle w:val="ListParagraph"/>
        <w:numPr>
          <w:ilvl w:val="0"/>
          <w:numId w:val="18"/>
        </w:numPr>
        <w:ind w:left="-64" w:right="-90" w:hanging="270"/>
        <w:jc w:val="both"/>
        <w:rPr>
          <w:b/>
          <w:bCs/>
          <w:sz w:val="20"/>
          <w:szCs w:val="20"/>
          <w:rtl/>
        </w:rPr>
      </w:pPr>
      <w:r w:rsidRPr="00042216">
        <w:rPr>
          <w:b/>
          <w:bCs/>
          <w:sz w:val="28"/>
          <w:szCs w:val="28"/>
          <w:rtl/>
        </w:rPr>
        <w:t xml:space="preserve">هل </w:t>
      </w:r>
      <w:r w:rsidRPr="00042216">
        <w:rPr>
          <w:rFonts w:hint="cs"/>
          <w:b/>
          <w:bCs/>
          <w:sz w:val="28"/>
          <w:szCs w:val="28"/>
          <w:rtl/>
        </w:rPr>
        <w:t>تمنعك</w:t>
      </w:r>
      <w:r w:rsidRPr="00042216">
        <w:rPr>
          <w:b/>
          <w:bCs/>
          <w:sz w:val="28"/>
          <w:szCs w:val="28"/>
          <w:rtl/>
        </w:rPr>
        <w:t xml:space="preserve"> الركبة على </w:t>
      </w:r>
      <w:r w:rsidR="003B2828" w:rsidRPr="00042216">
        <w:rPr>
          <w:rFonts w:hint="cs"/>
          <w:b/>
          <w:bCs/>
          <w:sz w:val="28"/>
          <w:szCs w:val="28"/>
          <w:rtl/>
        </w:rPr>
        <w:t>الاستمتاع</w:t>
      </w:r>
      <w:r w:rsidRPr="00042216">
        <w:rPr>
          <w:b/>
          <w:bCs/>
          <w:sz w:val="28"/>
          <w:szCs w:val="28"/>
          <w:rtl/>
        </w:rPr>
        <w:t xml:space="preserve"> والتعايش </w:t>
      </w:r>
      <w:r w:rsidRPr="00042216">
        <w:rPr>
          <w:rFonts w:hint="cs"/>
          <w:b/>
          <w:bCs/>
          <w:sz w:val="28"/>
          <w:szCs w:val="28"/>
          <w:rtl/>
        </w:rPr>
        <w:t>اثناء</w:t>
      </w:r>
      <w:r w:rsidRPr="00042216">
        <w:rPr>
          <w:b/>
          <w:bCs/>
          <w:sz w:val="28"/>
          <w:szCs w:val="28"/>
          <w:rtl/>
        </w:rPr>
        <w:t xml:space="preserve"> حياتك اليومية</w:t>
      </w:r>
      <w:r w:rsidRPr="00042216">
        <w:rPr>
          <w:rFonts w:hint="cs"/>
          <w:b/>
          <w:bCs/>
          <w:sz w:val="28"/>
          <w:szCs w:val="28"/>
          <w:rtl/>
        </w:rPr>
        <w:t xml:space="preserve"> العادية</w:t>
      </w:r>
    </w:p>
    <w:p w14:paraId="2AC653B5" w14:textId="0547B2B6" w:rsidR="00CC3FBF" w:rsidRPr="00042216" w:rsidRDefault="00E8446B" w:rsidP="00CC3FBF">
      <w:pPr>
        <w:ind w:left="-334" w:right="-90"/>
        <w:rPr>
          <w:rtl/>
        </w:rPr>
      </w:pP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37DF864A" wp14:editId="17142ECF">
                <wp:simplePos x="0" y="0"/>
                <wp:positionH relativeFrom="column">
                  <wp:posOffset>5368925</wp:posOffset>
                </wp:positionH>
                <wp:positionV relativeFrom="paragraph">
                  <wp:posOffset>300355</wp:posOffset>
                </wp:positionV>
                <wp:extent cx="95885" cy="90805"/>
                <wp:effectExtent l="0" t="0" r="0" b="4445"/>
                <wp:wrapNone/>
                <wp:docPr id="14" name="Rectangle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8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920DE6" id="Rectangle 372" o:spid="_x0000_s1026" style="position:absolute;left:0;text-align:left;margin-left:422.75pt;margin-top:23.65pt;width:7.55pt;height:7.1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152FA22C" wp14:editId="6C6A5E0D">
                <wp:simplePos x="0" y="0"/>
                <wp:positionH relativeFrom="column">
                  <wp:posOffset>4224020</wp:posOffset>
                </wp:positionH>
                <wp:positionV relativeFrom="paragraph">
                  <wp:posOffset>300355</wp:posOffset>
                </wp:positionV>
                <wp:extent cx="95250" cy="90805"/>
                <wp:effectExtent l="0" t="0" r="0" b="4445"/>
                <wp:wrapNone/>
                <wp:docPr id="13" name="Rectangle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B3A3C1" id="Rectangle 373" o:spid="_x0000_s1026" style="position:absolute;left:0;text-align:left;margin-left:332.6pt;margin-top:23.65pt;width:7.5pt;height:7.1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5F6D2AEE" wp14:editId="6D86E22F">
                <wp:simplePos x="0" y="0"/>
                <wp:positionH relativeFrom="column">
                  <wp:posOffset>36004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12" name="Rectangle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DD6081" id="Rectangle 376" o:spid="_x0000_s1026" style="position:absolute;left:0;text-align:left;margin-left:28.35pt;margin-top:23.65pt;width:7.15pt;height:7.1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7A14C818" wp14:editId="43CC0778">
                <wp:simplePos x="0" y="0"/>
                <wp:positionH relativeFrom="column">
                  <wp:posOffset>158432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9" name="Rectangle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58889D" id="Rectangle 375" o:spid="_x0000_s1026" style="position:absolute;left:0;text-align:left;margin-left:124.75pt;margin-top:23.65pt;width:7.15pt;height:7.1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eBXP8d8AAAAJAQAA&#10;DwAAAAAAAAAAAAAAAABeBAAAZHJzL2Rvd25yZXYueG1sUEsFBgAAAAAEAAQA8wAAAGoFAAAAAA==&#10;"/>
            </w:pict>
          </mc:Fallback>
        </mc:AlternateContent>
      </w:r>
      <w:r>
        <w:rPr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A4D468B" wp14:editId="6BA62D04">
                <wp:simplePos x="0" y="0"/>
                <wp:positionH relativeFrom="column">
                  <wp:posOffset>2940685</wp:posOffset>
                </wp:positionH>
                <wp:positionV relativeFrom="paragraph">
                  <wp:posOffset>300355</wp:posOffset>
                </wp:positionV>
                <wp:extent cx="90805" cy="90805"/>
                <wp:effectExtent l="0" t="0" r="4445" b="4445"/>
                <wp:wrapNone/>
                <wp:docPr id="8" name="Rectangle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29EC79" id="Rectangle 374" o:spid="_x0000_s1026" style="position:absolute;left:0;text-align:left;margin-left:231.55pt;margin-top:23.65pt;width:7.15pt;height:7.1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"/>
            </w:pict>
          </mc:Fallback>
        </mc:AlternateContent>
      </w:r>
      <w:r w:rsidR="00FD458A">
        <w:rPr>
          <w:rFonts w:hint="cs"/>
          <w:sz w:val="28"/>
          <w:szCs w:val="28"/>
          <w:rtl/>
        </w:rPr>
        <w:t xml:space="preserve">     </w:t>
      </w:r>
      <w:r w:rsidR="00CC3FBF" w:rsidRPr="00042216">
        <w:rPr>
          <w:rFonts w:hint="cs"/>
          <w:sz w:val="28"/>
          <w:szCs w:val="28"/>
          <w:rtl/>
        </w:rPr>
        <w:t xml:space="preserve">أبدا </w:t>
      </w:r>
      <w:r w:rsidR="00CC3FBF" w:rsidRPr="00042216">
        <w:rPr>
          <w:rFonts w:hint="cs"/>
          <w:sz w:val="32"/>
          <w:szCs w:val="32"/>
          <w:rtl/>
        </w:rPr>
        <w:t xml:space="preserve"> </w:t>
      </w:r>
      <w:r w:rsidR="00FD458A">
        <w:rPr>
          <w:rFonts w:hint="cs"/>
          <w:sz w:val="32"/>
          <w:szCs w:val="32"/>
          <w:rtl/>
        </w:rPr>
        <w:t xml:space="preserve">             </w:t>
      </w:r>
      <w:r w:rsidR="00CC3FBF" w:rsidRPr="00042216">
        <w:rPr>
          <w:rFonts w:hint="cs"/>
          <w:sz w:val="32"/>
          <w:szCs w:val="32"/>
          <w:rtl/>
        </w:rPr>
        <w:t xml:space="preserve"> قليل من الوقت       بعض الوقت      معظم الوقت            كل الوقت</w:t>
      </w:r>
    </w:p>
    <w:p w14:paraId="15862012" w14:textId="77777777" w:rsidR="00CC3FBF" w:rsidRPr="00042216" w:rsidRDefault="00CC3FBF" w:rsidP="00CC3FBF">
      <w:pPr>
        <w:ind w:left="-334" w:right="-90"/>
        <w:rPr>
          <w:sz w:val="20"/>
          <w:szCs w:val="20"/>
          <w:rtl/>
        </w:rPr>
      </w:pPr>
    </w:p>
    <w:p w14:paraId="60CBEB65" w14:textId="77777777" w:rsidR="007C59EE" w:rsidRDefault="007C59EE">
      <w:pPr>
        <w:bidi w:val="0"/>
        <w:spacing w:before="0" w:beforeAutospacing="0" w:after="160" w:afterAutospacing="0" w:line="259" w:lineRule="auto"/>
        <w:rPr>
          <w:sz w:val="20"/>
          <w:szCs w:val="20"/>
          <w:rtl/>
        </w:rPr>
      </w:pPr>
      <w:r>
        <w:rPr>
          <w:sz w:val="20"/>
          <w:szCs w:val="20"/>
          <w:rtl/>
        </w:rPr>
        <w:br w:type="page"/>
      </w:r>
    </w:p>
    <w:p w14:paraId="582CB58E" w14:textId="0767C7AC" w:rsidR="00B56EB1" w:rsidRPr="00C8533D" w:rsidRDefault="00820930" w:rsidP="007C59EE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  <w:r w:rsidRPr="00D5125F">
        <w:rPr>
          <w:rFonts w:ascii="Arial" w:hAnsi="Arial" w:cs="Arial"/>
          <w:b/>
          <w:bCs/>
          <w:sz w:val="20"/>
          <w:szCs w:val="20"/>
          <w:highlight w:val="yellow"/>
        </w:rPr>
        <w:lastRenderedPageBreak/>
        <w:t xml:space="preserve">Appendix D: </w:t>
      </w:r>
      <w:r w:rsidR="00B56EB1" w:rsidRPr="00D5125F">
        <w:rPr>
          <w:rFonts w:ascii="Arial" w:hAnsi="Arial" w:cs="Arial"/>
          <w:sz w:val="20"/>
          <w:szCs w:val="20"/>
          <w:highlight w:val="yellow"/>
        </w:rPr>
        <w:t>Arabic Knee Osteoarthritis Outcome Measure</w:t>
      </w:r>
      <w:r w:rsidR="00D5125F" w:rsidRPr="00D5125F">
        <w:rPr>
          <w:rFonts w:ascii="Arial" w:hAnsi="Arial" w:cs="Arial"/>
          <w:sz w:val="20"/>
          <w:szCs w:val="20"/>
          <w:highlight w:val="yellow"/>
        </w:rPr>
        <w:t xml:space="preserve"> – translated into English</w:t>
      </w:r>
      <w:r w:rsidR="00D5125F">
        <w:rPr>
          <w:rFonts w:ascii="Arial" w:hAnsi="Arial" w:cs="Arial"/>
          <w:sz w:val="20"/>
          <w:szCs w:val="20"/>
        </w:rPr>
        <w:t xml:space="preserve"> </w:t>
      </w:r>
    </w:p>
    <w:p w14:paraId="26A84683" w14:textId="463DEB44" w:rsidR="00E12942" w:rsidRPr="00C8533D" w:rsidRDefault="00E12942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37548310" w14:textId="77777777" w:rsidR="007C59EE" w:rsidRDefault="007C59EE" w:rsidP="00C8533D">
      <w:pPr>
        <w:bidi w:val="0"/>
        <w:spacing w:before="0" w:beforeAutospacing="0" w:after="0" w:afterAutospacing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0E9365D5" w14:textId="31AF90D8" w:rsidR="001349F0" w:rsidRPr="00C8533D" w:rsidRDefault="001349F0" w:rsidP="007C59EE">
      <w:pPr>
        <w:bidi w:val="0"/>
        <w:spacing w:before="0" w:beforeAutospacing="0" w:after="0" w:afterAutospacing="0"/>
        <w:jc w:val="center"/>
        <w:rPr>
          <w:rFonts w:ascii="Arial" w:hAnsi="Arial" w:cs="Arial"/>
          <w:b/>
          <w:bCs/>
          <w:sz w:val="20"/>
          <w:szCs w:val="20"/>
        </w:rPr>
      </w:pPr>
      <w:r w:rsidRPr="00C8533D">
        <w:rPr>
          <w:rFonts w:ascii="Arial" w:hAnsi="Arial" w:cs="Arial"/>
          <w:b/>
          <w:bCs/>
          <w:sz w:val="20"/>
          <w:szCs w:val="20"/>
        </w:rPr>
        <w:t>Arabic Knee Osteoarthritis Outcome Measure</w:t>
      </w:r>
    </w:p>
    <w:p w14:paraId="47B651F4" w14:textId="77777777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3872D29C" w14:textId="27F9B55E" w:rsidR="001349F0" w:rsidRPr="00C8533D" w:rsidRDefault="007C59EE" w:rsidP="00C8533D">
      <w:pPr>
        <w:bidi w:val="0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ame:</w:t>
      </w:r>
      <w:r>
        <w:rPr>
          <w:rFonts w:ascii="Arial" w:hAnsi="Arial" w:cs="Arial"/>
          <w:sz w:val="20"/>
          <w:szCs w:val="20"/>
        </w:rPr>
        <w:t xml:space="preserve"> </w:t>
      </w:r>
      <w:r w:rsidR="001349F0" w:rsidRPr="00C8533D">
        <w:rPr>
          <w:rFonts w:ascii="Arial" w:hAnsi="Arial" w:cs="Arial"/>
          <w:sz w:val="20"/>
          <w:szCs w:val="20"/>
        </w:rPr>
        <w:t xml:space="preserve">……………………………………………………  Today’s </w:t>
      </w:r>
      <w:r w:rsidRPr="00C8533D">
        <w:rPr>
          <w:rFonts w:ascii="Arial" w:hAnsi="Arial" w:cs="Arial"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 xml:space="preserve"> ..</w:t>
      </w:r>
      <w:r w:rsidR="001349F0" w:rsidRPr="00C8533D">
        <w:rPr>
          <w:rFonts w:ascii="Arial" w:hAnsi="Arial" w:cs="Arial"/>
          <w:sz w:val="20"/>
          <w:szCs w:val="20"/>
        </w:rPr>
        <w:t>./….../……</w:t>
      </w:r>
    </w:p>
    <w:p w14:paraId="1C3C3E7D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1CF9A88F" w14:textId="1A8A9647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Check mark (</w:t>
      </w:r>
      <m:oMath>
        <m:r>
          <w:rPr>
            <w:rFonts w:ascii="Cambria Math" w:hAnsi="Cambria Math" w:cs="Arial"/>
            <w:sz w:val="20"/>
            <w:szCs w:val="20"/>
          </w:rPr>
          <m:t xml:space="preserve">√) </m:t>
        </m:r>
      </m:oMath>
      <w:r w:rsidRPr="00C8533D">
        <w:rPr>
          <w:rFonts w:ascii="Arial" w:hAnsi="Arial" w:cs="Arial"/>
          <w:sz w:val="20"/>
          <w:szCs w:val="20"/>
        </w:rPr>
        <w:t xml:space="preserve">by ticking the appropriate box suitable </w:t>
      </w:r>
      <w:r w:rsidR="007C59EE">
        <w:rPr>
          <w:rFonts w:ascii="Arial" w:hAnsi="Arial" w:cs="Arial"/>
          <w:sz w:val="20"/>
          <w:szCs w:val="20"/>
        </w:rPr>
        <w:t>for</w:t>
      </w:r>
      <w:r w:rsidRPr="00C8533D">
        <w:rPr>
          <w:rFonts w:ascii="Arial" w:hAnsi="Arial" w:cs="Arial"/>
          <w:sz w:val="20"/>
          <w:szCs w:val="20"/>
        </w:rPr>
        <w:t xml:space="preserve"> your case, only one box for each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question. If you </w:t>
      </w:r>
      <w:r w:rsidR="009A425E">
        <w:rPr>
          <w:rFonts w:ascii="Arial" w:hAnsi="Arial" w:cs="Arial"/>
          <w:sz w:val="20"/>
          <w:szCs w:val="20"/>
        </w:rPr>
        <w:t xml:space="preserve">need help </w:t>
      </w:r>
      <w:r w:rsidR="000059AF">
        <w:rPr>
          <w:rFonts w:ascii="Arial" w:hAnsi="Arial" w:cs="Arial" w:hint="cs"/>
          <w:sz w:val="20"/>
          <w:szCs w:val="20"/>
          <w:rtl/>
        </w:rPr>
        <w:t>answering</w:t>
      </w:r>
      <w:r w:rsidRPr="00C8533D">
        <w:rPr>
          <w:rFonts w:ascii="Arial" w:hAnsi="Arial" w:cs="Arial"/>
          <w:sz w:val="20"/>
          <w:szCs w:val="20"/>
        </w:rPr>
        <w:t xml:space="preserve"> a question, please check th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>best answer you can.</w:t>
      </w:r>
    </w:p>
    <w:p w14:paraId="7207A436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69F97FC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0D20821" w14:textId="75B3325A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  <w:r w:rsidRPr="00C8533D">
        <w:rPr>
          <w:rFonts w:ascii="Arial" w:hAnsi="Arial" w:cs="Arial"/>
          <w:b/>
          <w:bCs/>
          <w:sz w:val="20"/>
          <w:szCs w:val="20"/>
          <w:u w:val="single"/>
        </w:rPr>
        <w:t>Body Structure</w:t>
      </w:r>
    </w:p>
    <w:p w14:paraId="44A3094C" w14:textId="77777777" w:rsid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Please answer this question based on a change in parts and composition of your knee over the </w:t>
      </w:r>
      <w:r w:rsidRPr="00C8533D">
        <w:rPr>
          <w:rFonts w:ascii="Arial" w:hAnsi="Arial" w:cs="Arial"/>
          <w:b/>
          <w:bCs/>
          <w:sz w:val="20"/>
          <w:szCs w:val="20"/>
        </w:rPr>
        <w:t>past week</w:t>
      </w:r>
      <w:r w:rsidRPr="00C8533D">
        <w:rPr>
          <w:rFonts w:ascii="Arial" w:hAnsi="Arial" w:cs="Arial"/>
          <w:sz w:val="20"/>
          <w:szCs w:val="20"/>
        </w:rPr>
        <w:t xml:space="preserve">. </w:t>
      </w:r>
    </w:p>
    <w:p w14:paraId="34C0394B" w14:textId="12A7A649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cr/>
      </w:r>
      <w:r w:rsidR="00D54C20" w:rsidRPr="00C8533D">
        <w:rPr>
          <w:rFonts w:ascii="Arial" w:hAnsi="Arial" w:cs="Arial"/>
          <w:sz w:val="20"/>
          <w:szCs w:val="20"/>
        </w:rPr>
        <w:t xml:space="preserve">1- </w:t>
      </w:r>
      <w:r w:rsidRPr="00C8533D">
        <w:rPr>
          <w:rFonts w:ascii="Arial" w:hAnsi="Arial" w:cs="Arial"/>
          <w:sz w:val="20"/>
          <w:szCs w:val="20"/>
        </w:rPr>
        <w:t>Do you have swelling in your knee?</w:t>
      </w:r>
    </w:p>
    <w:p w14:paraId="4D62C75D" w14:textId="33011BF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ever</w:t>
      </w:r>
      <w:r w:rsidRPr="00C8533D">
        <w:rPr>
          <w:rFonts w:ascii="Arial" w:hAnsi="Arial" w:cs="Arial"/>
          <w:sz w:val="20"/>
          <w:szCs w:val="20"/>
          <w:rtl/>
        </w:rPr>
        <w:t xml:space="preserve">         </w:t>
      </w:r>
      <w:r w:rsidRPr="00C8533D">
        <w:rPr>
          <w:rFonts w:ascii="Arial" w:hAnsi="Arial" w:cs="Arial"/>
          <w:sz w:val="20"/>
          <w:szCs w:val="20"/>
        </w:rPr>
        <w:t xml:space="preserve">  Rarely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Sometimes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Often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>Always</w:t>
      </w:r>
    </w:p>
    <w:p w14:paraId="618721CF" w14:textId="72608B0E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1DBA80" wp14:editId="3981B1C5">
                <wp:simplePos x="0" y="0"/>
                <wp:positionH relativeFrom="column">
                  <wp:posOffset>3511550</wp:posOffset>
                </wp:positionH>
                <wp:positionV relativeFrom="paragraph">
                  <wp:posOffset>97790</wp:posOffset>
                </wp:positionV>
                <wp:extent cx="107950" cy="95250"/>
                <wp:effectExtent l="0" t="0" r="25400" b="19050"/>
                <wp:wrapNone/>
                <wp:docPr id="6" name="مستطيل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F0759E" id="مستطيل 6" o:spid="_x0000_s1026" style="position:absolute;margin-left:276.5pt;margin-top:7.7pt;width:8.5pt;height:7.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7E2FAE03" wp14:editId="3B907FDA">
                <wp:simplePos x="0" y="0"/>
                <wp:positionH relativeFrom="column">
                  <wp:posOffset>2692400</wp:posOffset>
                </wp:positionH>
                <wp:positionV relativeFrom="paragraph">
                  <wp:posOffset>123825</wp:posOffset>
                </wp:positionV>
                <wp:extent cx="107950" cy="95250"/>
                <wp:effectExtent l="0" t="0" r="25400" b="19050"/>
                <wp:wrapNone/>
                <wp:docPr id="5" name="مستطيل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42A6B" id="مستطيل 5" o:spid="_x0000_s1026" style="position:absolute;margin-left:212pt;margin-top:9.75pt;width:8.5pt;height:7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054E0EDB" wp14:editId="3943AEE2">
                <wp:simplePos x="0" y="0"/>
                <wp:positionH relativeFrom="column">
                  <wp:posOffset>1797050</wp:posOffset>
                </wp:positionH>
                <wp:positionV relativeFrom="paragraph">
                  <wp:posOffset>104775</wp:posOffset>
                </wp:positionV>
                <wp:extent cx="107950" cy="95250"/>
                <wp:effectExtent l="0" t="0" r="25400" b="19050"/>
                <wp:wrapNone/>
                <wp:docPr id="4" name="مستطيل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4ECAA" id="مستطيل 4" o:spid="_x0000_s1026" style="position:absolute;margin-left:141.5pt;margin-top:8.25pt;width:8.5pt;height:7.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777BEAE1" wp14:editId="54FC7555">
                <wp:simplePos x="0" y="0"/>
                <wp:positionH relativeFrom="column">
                  <wp:posOffset>895350</wp:posOffset>
                </wp:positionH>
                <wp:positionV relativeFrom="paragraph">
                  <wp:posOffset>104140</wp:posOffset>
                </wp:positionV>
                <wp:extent cx="95250" cy="95250"/>
                <wp:effectExtent l="0" t="0" r="19050" b="1905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0DCC2D" id="مستطيل 3" o:spid="_x0000_s1026" style="position:absolute;margin-left:70.5pt;margin-top:8.2pt;width:7.5pt;height:7.5pt;flip:x y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CB9405D" wp14:editId="7B9ED3A9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33563" id="مستطيل 1" o:spid="_x0000_s1026" style="position:absolute;margin-left:7.5pt;margin-top:4.7pt;width:8.5pt;height:7.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 </w:t>
      </w:r>
    </w:p>
    <w:p w14:paraId="38997091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16E1F651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6E6AB41" w14:textId="0B2B4AD1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C8533D">
        <w:rPr>
          <w:rFonts w:ascii="Arial" w:hAnsi="Arial" w:cs="Arial"/>
          <w:b/>
          <w:bCs/>
          <w:sz w:val="20"/>
          <w:szCs w:val="20"/>
          <w:u w:val="single"/>
        </w:rPr>
        <w:t>Body Function</w:t>
      </w:r>
    </w:p>
    <w:p w14:paraId="0A44C66A" w14:textId="55EF0F6A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Following questions related to your body function</w:t>
      </w:r>
      <w:r w:rsidR="009A425E">
        <w:rPr>
          <w:rFonts w:ascii="Arial" w:hAnsi="Arial" w:cs="Arial"/>
          <w:sz w:val="20"/>
          <w:szCs w:val="20"/>
        </w:rPr>
        <w:t>,</w:t>
      </w:r>
      <w:r w:rsidRPr="00C8533D">
        <w:rPr>
          <w:rFonts w:ascii="Arial" w:hAnsi="Arial" w:cs="Arial"/>
          <w:sz w:val="20"/>
          <w:szCs w:val="20"/>
        </w:rPr>
        <w:t xml:space="preserve"> for example</w:t>
      </w:r>
      <w:r w:rsidR="009A425E">
        <w:rPr>
          <w:rFonts w:ascii="Arial" w:hAnsi="Arial" w:cs="Arial"/>
          <w:sz w:val="20"/>
          <w:szCs w:val="20"/>
        </w:rPr>
        <w:t>,</w:t>
      </w:r>
      <w:r w:rsidRPr="00C8533D">
        <w:rPr>
          <w:rFonts w:ascii="Arial" w:hAnsi="Arial" w:cs="Arial"/>
          <w:sz w:val="20"/>
          <w:szCs w:val="20"/>
        </w:rPr>
        <w:t xml:space="preserve"> pain, emotion, and joint movement.  </w:t>
      </w:r>
    </w:p>
    <w:p w14:paraId="0B7C9645" w14:textId="7777777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C8533D">
        <w:rPr>
          <w:rFonts w:ascii="Arial" w:hAnsi="Arial" w:cs="Arial"/>
          <w:b/>
          <w:bCs/>
          <w:sz w:val="20"/>
          <w:szCs w:val="20"/>
        </w:rPr>
        <w:t>Pain</w:t>
      </w:r>
    </w:p>
    <w:p w14:paraId="459D8CAA" w14:textId="77777777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How often do you experience knee pain?</w:t>
      </w:r>
    </w:p>
    <w:p w14:paraId="482A270E" w14:textId="7777777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ever</w:t>
      </w:r>
      <w:r w:rsidRPr="00C8533D">
        <w:rPr>
          <w:rFonts w:ascii="Arial" w:hAnsi="Arial" w:cs="Arial"/>
          <w:sz w:val="20"/>
          <w:szCs w:val="20"/>
          <w:rtl/>
        </w:rPr>
        <w:t xml:space="preserve">         </w:t>
      </w:r>
      <w:r w:rsidRPr="00C8533D">
        <w:rPr>
          <w:rFonts w:ascii="Arial" w:hAnsi="Arial" w:cs="Arial"/>
          <w:sz w:val="20"/>
          <w:szCs w:val="20"/>
        </w:rPr>
        <w:t xml:space="preserve">  Monthly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Weekly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Daily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>Always</w:t>
      </w:r>
    </w:p>
    <w:p w14:paraId="14292100" w14:textId="34C25D13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F88AF60" wp14:editId="54CFA9F9">
                <wp:simplePos x="0" y="0"/>
                <wp:positionH relativeFrom="column">
                  <wp:posOffset>3606800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7" name="مستطيل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A15E4" id="مستطيل 7" o:spid="_x0000_s1026" style="position:absolute;margin-left:284pt;margin-top:6.2pt;width:8.5pt;height:7.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4A5FBDD3" wp14:editId="183329D6">
                <wp:simplePos x="0" y="0"/>
                <wp:positionH relativeFrom="column">
                  <wp:posOffset>264477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D2E0F" id="مستطيل 2" o:spid="_x0000_s1026" style="position:absolute;margin-left:208.25pt;margin-top:5.25pt;width:8.5pt;height:7.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DC28E4E" wp14:editId="54AB0368">
                <wp:simplePos x="0" y="0"/>
                <wp:positionH relativeFrom="column">
                  <wp:posOffset>173037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10" name="مستطيل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53EEF" id="مستطيل 10" o:spid="_x0000_s1026" style="position:absolute;margin-left:136.25pt;margin-top:4.5pt;width:8.5pt;height:7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wAriwIAAFU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7EF0898" wp14:editId="358ED8E0">
                <wp:simplePos x="0" y="0"/>
                <wp:positionH relativeFrom="column">
                  <wp:posOffset>866775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11" name="مستطيل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8789DD" id="مستطيل 11" o:spid="_x0000_s1026" style="position:absolute;margin-left:68.25pt;margin-top:5.2pt;width:7.5pt;height:7.5pt;flip:x y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79067DF3" wp14:editId="091AD655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77" name="مستطيل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BE535" id="مستطيل 177" o:spid="_x0000_s1026" style="position:absolute;left:0;text-align:left;margin-left:7.5pt;margin-top:4.7pt;width:8.5pt;height:7.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08A70721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08E3B979" w14:textId="4E35FFE6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What amount of knee pain have you experienced the last week during the following activities?</w:t>
      </w:r>
    </w:p>
    <w:p w14:paraId="234EFA7A" w14:textId="5AD34DE1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Up and Dawn </w:t>
      </w:r>
      <w:r w:rsidR="009A425E">
        <w:rPr>
          <w:rFonts w:ascii="Arial" w:hAnsi="Arial" w:cs="Arial"/>
          <w:sz w:val="20"/>
          <w:szCs w:val="20"/>
        </w:rPr>
        <w:t>stairs</w:t>
      </w:r>
      <w:r w:rsidRPr="00C8533D">
        <w:rPr>
          <w:rFonts w:ascii="Arial" w:hAnsi="Arial" w:cs="Arial"/>
          <w:sz w:val="20"/>
          <w:szCs w:val="20"/>
        </w:rPr>
        <w:t xml:space="preserve"> for </w:t>
      </w:r>
      <w:r w:rsidRPr="00C8533D">
        <w:rPr>
          <w:rFonts w:ascii="Arial" w:hAnsi="Arial" w:cs="Arial"/>
          <w:b/>
          <w:bCs/>
          <w:sz w:val="20"/>
          <w:szCs w:val="20"/>
        </w:rPr>
        <w:t>One Floor</w:t>
      </w:r>
    </w:p>
    <w:p w14:paraId="647769D7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27EBD18B" w14:textId="702A6C00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ain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1CD29651" w14:textId="6A0EB6B5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59D2284" wp14:editId="2595E073">
                <wp:simplePos x="0" y="0"/>
                <wp:positionH relativeFrom="column">
                  <wp:posOffset>357822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78" name="مستطيل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36919" id="مستطيل 178" o:spid="_x0000_s1026" style="position:absolute;margin-left:281.75pt;margin-top:4.7pt;width:8.5pt;height:7.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0ML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6E6C698" wp14:editId="21D7B83F">
                <wp:simplePos x="0" y="0"/>
                <wp:positionH relativeFrom="column">
                  <wp:posOffset>2654300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179" name="مستطيل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873F8B" id="مستطيل 179" o:spid="_x0000_s1026" style="position:absolute;margin-left:209pt;margin-top:5.25pt;width:8.5pt;height:7.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6dm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CE8D7D7" wp14:editId="72ECAD52">
                <wp:simplePos x="0" y="0"/>
                <wp:positionH relativeFrom="column">
                  <wp:posOffset>16891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180" name="مستطيل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62653" id="مستطيل 180" o:spid="_x0000_s1026" style="position:absolute;margin-left:133pt;margin-top:4.5pt;width:8.5pt;height:7.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4CDBBA82" wp14:editId="29B7242E">
                <wp:simplePos x="0" y="0"/>
                <wp:positionH relativeFrom="column">
                  <wp:posOffset>866775</wp:posOffset>
                </wp:positionH>
                <wp:positionV relativeFrom="paragraph">
                  <wp:posOffset>56515</wp:posOffset>
                </wp:positionV>
                <wp:extent cx="95250" cy="95250"/>
                <wp:effectExtent l="0" t="0" r="19050" b="19050"/>
                <wp:wrapNone/>
                <wp:docPr id="181" name="مستطيل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F5087" id="مستطيل 181" o:spid="_x0000_s1026" style="position:absolute;margin-left:68.25pt;margin-top:4.45pt;width:7.5pt;height:7.5pt;flip:x y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1B908E57" wp14:editId="13B151CF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82" name="مستطيل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F97CA" id="مستطيل 182" o:spid="_x0000_s1026" style="position:absolute;left:0;text-align:left;margin-left:7.5pt;margin-top:4.7pt;width:8.5pt;height:7.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0D28CA68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55DD6C94" w14:textId="7AF84A83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Walking on </w:t>
      </w:r>
      <w:r w:rsidR="000059AF">
        <w:rPr>
          <w:rFonts w:ascii="Arial" w:hAnsi="Arial" w:cs="Arial"/>
          <w:sz w:val="20"/>
          <w:szCs w:val="20"/>
        </w:rPr>
        <w:t xml:space="preserve">a </w:t>
      </w:r>
      <w:r w:rsidRPr="00C8533D">
        <w:rPr>
          <w:rFonts w:ascii="Arial" w:hAnsi="Arial" w:cs="Arial"/>
          <w:sz w:val="20"/>
          <w:szCs w:val="20"/>
        </w:rPr>
        <w:t xml:space="preserve">flat surface for </w:t>
      </w:r>
      <w:r w:rsidRPr="00C8533D">
        <w:rPr>
          <w:rFonts w:ascii="Arial" w:hAnsi="Arial" w:cs="Arial"/>
          <w:b/>
          <w:bCs/>
          <w:sz w:val="20"/>
          <w:szCs w:val="20"/>
        </w:rPr>
        <w:t>100 meters</w:t>
      </w:r>
      <w:r w:rsidRPr="00C8533D">
        <w:rPr>
          <w:rFonts w:ascii="Arial" w:hAnsi="Arial" w:cs="Arial"/>
          <w:sz w:val="20"/>
          <w:szCs w:val="20"/>
        </w:rPr>
        <w:t xml:space="preserve">      </w:t>
      </w:r>
    </w:p>
    <w:p w14:paraId="2A9B4AB9" w14:textId="1430FA62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ain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228E76B2" w14:textId="2DBF07E0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49C4081" wp14:editId="78221481">
                <wp:simplePos x="0" y="0"/>
                <wp:positionH relativeFrom="column">
                  <wp:posOffset>3740150</wp:posOffset>
                </wp:positionH>
                <wp:positionV relativeFrom="paragraph">
                  <wp:posOffset>12065</wp:posOffset>
                </wp:positionV>
                <wp:extent cx="107950" cy="95250"/>
                <wp:effectExtent l="0" t="0" r="25400" b="19050"/>
                <wp:wrapNone/>
                <wp:docPr id="183" name="مستطيل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C6857" id="مستطيل 183" o:spid="_x0000_s1026" style="position:absolute;margin-left:294.5pt;margin-top:.95pt;width:8.5pt;height:7.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FC9EF8F" wp14:editId="3FC1D6E7">
                <wp:simplePos x="0" y="0"/>
                <wp:positionH relativeFrom="column">
                  <wp:posOffset>2778125</wp:posOffset>
                </wp:positionH>
                <wp:positionV relativeFrom="paragraph">
                  <wp:posOffset>19050</wp:posOffset>
                </wp:positionV>
                <wp:extent cx="107950" cy="95250"/>
                <wp:effectExtent l="0" t="0" r="25400" b="19050"/>
                <wp:wrapNone/>
                <wp:docPr id="184" name="مستطيل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043C7" id="مستطيل 184" o:spid="_x0000_s1026" style="position:absolute;margin-left:218.75pt;margin-top:1.5pt;width:8.5pt;height:7.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5004DA30" wp14:editId="3EA36A3A">
                <wp:simplePos x="0" y="0"/>
                <wp:positionH relativeFrom="column">
                  <wp:posOffset>1873250</wp:posOffset>
                </wp:positionH>
                <wp:positionV relativeFrom="paragraph">
                  <wp:posOffset>38100</wp:posOffset>
                </wp:positionV>
                <wp:extent cx="107950" cy="95250"/>
                <wp:effectExtent l="0" t="0" r="25400" b="19050"/>
                <wp:wrapNone/>
                <wp:docPr id="185" name="مستطيل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BB665" id="مستطيل 185" o:spid="_x0000_s1026" style="position:absolute;margin-left:147.5pt;margin-top:3pt;width:8.5pt;height:7.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7821DCAE" wp14:editId="461BE6B0">
                <wp:simplePos x="0" y="0"/>
                <wp:positionH relativeFrom="column">
                  <wp:posOffset>1123950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186" name="مستطيل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D7CDE" id="مستطيل 186" o:spid="_x0000_s1026" style="position:absolute;left:0;text-align:left;margin-left:88.5pt;margin-top:5.2pt;width:7.5pt;height:7.5pt;flip:x 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376DC1EF" wp14:editId="08B5B90E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87" name="مستطيل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FFEF7" id="مستطيل 187" o:spid="_x0000_s1026" style="position:absolute;left:0;text-align:left;margin-left:7.5pt;margin-top:4.7pt;width:8.5pt;height:7.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58D6B6D9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4E6C5C2F" w14:textId="5D636CCE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Full knee </w:t>
      </w:r>
      <w:r w:rsidR="000059AF">
        <w:rPr>
          <w:rFonts w:ascii="Arial" w:hAnsi="Arial" w:cs="Arial"/>
          <w:sz w:val="20"/>
          <w:szCs w:val="20"/>
        </w:rPr>
        <w:t>s</w:t>
      </w:r>
      <w:r w:rsidRPr="00C8533D">
        <w:rPr>
          <w:rFonts w:ascii="Arial" w:hAnsi="Arial" w:cs="Arial"/>
          <w:sz w:val="20"/>
          <w:szCs w:val="20"/>
        </w:rPr>
        <w:t>traightening</w:t>
      </w:r>
    </w:p>
    <w:p w14:paraId="2E1968E4" w14:textId="71A371A3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ain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1FD9C94C" w14:textId="4BA0E4A7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3E890FA6" wp14:editId="6EC0BAAD">
                <wp:simplePos x="0" y="0"/>
                <wp:positionH relativeFrom="column">
                  <wp:posOffset>354012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88" name="مستطيل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4329D" id="مستطيل 188" o:spid="_x0000_s1026" style="position:absolute;margin-left:278.75pt;margin-top:4.7pt;width:8.5pt;height:7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0BB3DA62" wp14:editId="1F67FD3D">
                <wp:simplePos x="0" y="0"/>
                <wp:positionH relativeFrom="column">
                  <wp:posOffset>267017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189" name="مستطيل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E86080" id="مستطيل 189" o:spid="_x0000_s1026" style="position:absolute;margin-left:210.25pt;margin-top:4.5pt;width:8.5pt;height:7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25EDAEA2" wp14:editId="1DC0A3CD">
                <wp:simplePos x="0" y="0"/>
                <wp:positionH relativeFrom="column">
                  <wp:posOffset>16446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190" name="مستطيل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E5EEA" id="مستطيل 190" o:spid="_x0000_s1026" style="position:absolute;margin-left:129.5pt;margin-top:3.75pt;width:8.5pt;height:7.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evd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0B864C59" wp14:editId="223D90B3">
                <wp:simplePos x="0" y="0"/>
                <wp:positionH relativeFrom="column">
                  <wp:posOffset>828675</wp:posOffset>
                </wp:positionH>
                <wp:positionV relativeFrom="paragraph">
                  <wp:posOffset>56515</wp:posOffset>
                </wp:positionV>
                <wp:extent cx="95250" cy="95250"/>
                <wp:effectExtent l="0" t="0" r="19050" b="19050"/>
                <wp:wrapNone/>
                <wp:docPr id="191" name="مستطيل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9FF151" id="مستطيل 191" o:spid="_x0000_s1026" style="position:absolute;margin-left:65.25pt;margin-top:4.45pt;width:7.5pt;height:7.5pt;flip:x y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3ACF01FB" wp14:editId="328BC15E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92" name="مستطيل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91321" id="مستطيل 192" o:spid="_x0000_s1026" style="position:absolute;left:0;text-align:left;margin-left:7.5pt;margin-top:4.7pt;width:8.5pt;height:7.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5CDDCFFE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010C339E" w14:textId="473DEA56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Full knee </w:t>
      </w:r>
      <w:r w:rsidR="000059AF">
        <w:rPr>
          <w:rFonts w:ascii="Arial" w:hAnsi="Arial" w:cs="Arial"/>
          <w:sz w:val="20"/>
          <w:szCs w:val="20"/>
        </w:rPr>
        <w:t>b</w:t>
      </w:r>
      <w:r w:rsidRPr="00C8533D">
        <w:rPr>
          <w:rFonts w:ascii="Arial" w:hAnsi="Arial" w:cs="Arial"/>
          <w:sz w:val="20"/>
          <w:szCs w:val="20"/>
        </w:rPr>
        <w:t>ending</w:t>
      </w:r>
    </w:p>
    <w:p w14:paraId="4C24E10E" w14:textId="6B327F19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ain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3DDAB9D1" w14:textId="7E2981A4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3685FC0E" wp14:editId="3949C82E">
                <wp:simplePos x="0" y="0"/>
                <wp:positionH relativeFrom="column">
                  <wp:posOffset>3606800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193" name="مستطيل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E6E83" id="مستطيل 193" o:spid="_x0000_s1026" style="position:absolute;margin-left:284pt;margin-top:3.95pt;width:8.5pt;height:7.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64450D3A" wp14:editId="3F246619">
                <wp:simplePos x="0" y="0"/>
                <wp:positionH relativeFrom="column">
                  <wp:posOffset>2625725</wp:posOffset>
                </wp:positionH>
                <wp:positionV relativeFrom="paragraph">
                  <wp:posOffset>19050</wp:posOffset>
                </wp:positionV>
                <wp:extent cx="107950" cy="95250"/>
                <wp:effectExtent l="0" t="0" r="25400" b="19050"/>
                <wp:wrapNone/>
                <wp:docPr id="194" name="مستطيل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0A942" id="مستطيل 194" o:spid="_x0000_s1026" style="position:absolute;margin-left:206.75pt;margin-top:1.5pt;width:8.5pt;height:7.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0F2092DC" wp14:editId="2E783250">
                <wp:simplePos x="0" y="0"/>
                <wp:positionH relativeFrom="column">
                  <wp:posOffset>1663700</wp:posOffset>
                </wp:positionH>
                <wp:positionV relativeFrom="paragraph">
                  <wp:posOffset>28575</wp:posOffset>
                </wp:positionV>
                <wp:extent cx="107950" cy="95250"/>
                <wp:effectExtent l="0" t="0" r="25400" b="19050"/>
                <wp:wrapNone/>
                <wp:docPr id="195" name="مستطيل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082B2" id="مستطيل 195" o:spid="_x0000_s1026" style="position:absolute;margin-left:131pt;margin-top:2.25pt;width:8.5pt;height:7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C973A0C" wp14:editId="2BFE212C">
                <wp:simplePos x="0" y="0"/>
                <wp:positionH relativeFrom="column">
                  <wp:posOffset>847725</wp:posOffset>
                </wp:positionH>
                <wp:positionV relativeFrom="paragraph">
                  <wp:posOffset>27940</wp:posOffset>
                </wp:positionV>
                <wp:extent cx="95250" cy="95250"/>
                <wp:effectExtent l="0" t="0" r="19050" b="19050"/>
                <wp:wrapNone/>
                <wp:docPr id="196" name="مستطيل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4DCC6" id="مستطيل 196" o:spid="_x0000_s1026" style="position:absolute;margin-left:66.75pt;margin-top:2.2pt;width:7.5pt;height:7.5pt;flip:x y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78436919" wp14:editId="4D23CACF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97" name="مستطيل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A6F064" id="مستطيل 197" o:spid="_x0000_s1026" style="position:absolute;left:0;text-align:left;margin-left:7.5pt;margin-top:4.7pt;width:8.5pt;height:7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7D373D3F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0B17632B" w14:textId="34489B50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Sujud (part </w:t>
      </w:r>
      <w:r w:rsidR="009A425E">
        <w:rPr>
          <w:rFonts w:ascii="Arial" w:hAnsi="Arial" w:cs="Arial"/>
          <w:sz w:val="20"/>
          <w:szCs w:val="20"/>
        </w:rPr>
        <w:t>of</w:t>
      </w:r>
      <w:r w:rsidRPr="00C8533D">
        <w:rPr>
          <w:rFonts w:ascii="Arial" w:hAnsi="Arial" w:cs="Arial"/>
          <w:sz w:val="20"/>
          <w:szCs w:val="20"/>
        </w:rPr>
        <w:t xml:space="preserve"> Muslim pray)</w:t>
      </w:r>
    </w:p>
    <w:p w14:paraId="1B440CBD" w14:textId="607B1C29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ain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Sever</w:t>
      </w:r>
      <w:r w:rsidR="009A425E">
        <w:rPr>
          <w:rFonts w:ascii="Arial" w:hAnsi="Arial" w:cs="Arial"/>
          <w:sz w:val="20"/>
          <w:szCs w:val="20"/>
        </w:rPr>
        <w:t>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1CA97745" w14:textId="02BF0DFC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7128423C" wp14:editId="4E9D1803">
                <wp:simplePos x="0" y="0"/>
                <wp:positionH relativeFrom="column">
                  <wp:posOffset>355917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198" name="مستطيل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69FAD" id="مستطيل 198" o:spid="_x0000_s1026" style="position:absolute;margin-left:280.25pt;margin-top:4.7pt;width:8.5pt;height:7.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i0E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03509E21" wp14:editId="5DA6F078">
                <wp:simplePos x="0" y="0"/>
                <wp:positionH relativeFrom="column">
                  <wp:posOffset>267017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199" name="مستطيل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E4F72" id="مستطيل 199" o:spid="_x0000_s1026" style="position:absolute;margin-left:210.25pt;margin-top:4.5pt;width:8.5pt;height:7.5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slp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136B78D" wp14:editId="22E6103E">
                <wp:simplePos x="0" y="0"/>
                <wp:positionH relativeFrom="column">
                  <wp:posOffset>1673225</wp:posOffset>
                </wp:positionH>
                <wp:positionV relativeFrom="paragraph">
                  <wp:posOffset>76200</wp:posOffset>
                </wp:positionV>
                <wp:extent cx="107950" cy="95250"/>
                <wp:effectExtent l="0" t="0" r="25400" b="19050"/>
                <wp:wrapNone/>
                <wp:docPr id="200" name="مستطيل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7B77F" id="مستطيل 200" o:spid="_x0000_s1026" style="position:absolute;margin-left:131.75pt;margin-top:6pt;width:8.5pt;height:7.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ewfiw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1CBABBA" wp14:editId="7129BCE5">
                <wp:simplePos x="0" y="0"/>
                <wp:positionH relativeFrom="column">
                  <wp:posOffset>828675</wp:posOffset>
                </wp:positionH>
                <wp:positionV relativeFrom="paragraph">
                  <wp:posOffset>37465</wp:posOffset>
                </wp:positionV>
                <wp:extent cx="95250" cy="95250"/>
                <wp:effectExtent l="0" t="0" r="19050" b="19050"/>
                <wp:wrapNone/>
                <wp:docPr id="201" name="مستطيل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93898" id="مستطيل 201" o:spid="_x0000_s1026" style="position:absolute;margin-left:65.25pt;margin-top:2.95pt;width:7.5pt;height:7.5pt;flip:x y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5237E6DA" wp14:editId="45A021F2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02" name="مستطيل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35F06" id="مستطيل 202" o:spid="_x0000_s1026" style="position:absolute;left:0;text-align:left;margin-left:7.5pt;margin-top:4.7pt;width:8.5pt;height:7.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69BE6F6B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F67E4BF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C5145EB" w14:textId="49C54153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C8533D">
        <w:rPr>
          <w:rFonts w:ascii="Arial" w:hAnsi="Arial" w:cs="Arial"/>
          <w:b/>
          <w:bCs/>
          <w:sz w:val="20"/>
          <w:szCs w:val="20"/>
        </w:rPr>
        <w:t xml:space="preserve">Emotion </w:t>
      </w:r>
    </w:p>
    <w:p w14:paraId="44F41685" w14:textId="52D5B6D4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During </w:t>
      </w:r>
      <w:r w:rsidRPr="00C8533D">
        <w:rPr>
          <w:rFonts w:ascii="Arial" w:hAnsi="Arial" w:cs="Arial"/>
          <w:b/>
          <w:bCs/>
          <w:sz w:val="20"/>
          <w:szCs w:val="20"/>
        </w:rPr>
        <w:t>last week</w:t>
      </w:r>
      <w:r w:rsidRPr="00C8533D">
        <w:rPr>
          <w:rFonts w:ascii="Arial" w:hAnsi="Arial" w:cs="Arial"/>
          <w:sz w:val="20"/>
          <w:szCs w:val="20"/>
        </w:rPr>
        <w:t xml:space="preserve"> how to describe your emotion because </w:t>
      </w:r>
      <w:r w:rsidR="009A425E">
        <w:rPr>
          <w:rFonts w:ascii="Arial" w:hAnsi="Arial" w:cs="Arial"/>
          <w:sz w:val="20"/>
          <w:szCs w:val="20"/>
        </w:rPr>
        <w:t xml:space="preserve">of </w:t>
      </w:r>
      <w:r w:rsidRPr="00C8533D">
        <w:rPr>
          <w:rFonts w:ascii="Arial" w:hAnsi="Arial" w:cs="Arial"/>
          <w:sz w:val="20"/>
          <w:szCs w:val="20"/>
        </w:rPr>
        <w:t>your knee following:</w:t>
      </w:r>
    </w:p>
    <w:p w14:paraId="6310D776" w14:textId="77777777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Loss of excitement during daily activities </w:t>
      </w:r>
    </w:p>
    <w:p w14:paraId="1826C055" w14:textId="2B78E99D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ever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</w:t>
      </w:r>
      <w:r w:rsidR="000059AF" w:rsidRPr="00C8533D">
        <w:rPr>
          <w:rFonts w:ascii="Arial" w:hAnsi="Arial" w:cs="Arial"/>
          <w:sz w:val="20"/>
          <w:szCs w:val="20"/>
        </w:rPr>
        <w:t>Little 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0059AF" w:rsidRPr="00C8533D">
        <w:rPr>
          <w:rFonts w:ascii="Arial" w:hAnsi="Arial" w:cs="Arial"/>
          <w:sz w:val="20"/>
          <w:szCs w:val="20"/>
        </w:rPr>
        <w:t xml:space="preserve">         </w:t>
      </w:r>
      <w:r w:rsidR="000059AF">
        <w:rPr>
          <w:rFonts w:ascii="Arial" w:hAnsi="Arial" w:cs="Arial"/>
          <w:sz w:val="20"/>
          <w:szCs w:val="20"/>
        </w:rPr>
        <w:t>S</w:t>
      </w:r>
      <w:r w:rsidRPr="00C8533D">
        <w:rPr>
          <w:rFonts w:ascii="Arial" w:hAnsi="Arial" w:cs="Arial"/>
          <w:sz w:val="20"/>
          <w:szCs w:val="20"/>
        </w:rPr>
        <w:t>ome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</w:t>
      </w:r>
      <w:r w:rsidR="000059AF" w:rsidRPr="00C8533D">
        <w:rPr>
          <w:rFonts w:ascii="Arial" w:hAnsi="Arial" w:cs="Arial"/>
          <w:sz w:val="20"/>
          <w:szCs w:val="20"/>
        </w:rPr>
        <w:t xml:space="preserve">Most Time 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All </w:t>
      </w:r>
      <w:r w:rsidR="000059AF" w:rsidRPr="00C8533D">
        <w:rPr>
          <w:rFonts w:ascii="Arial" w:hAnsi="Arial" w:cs="Arial"/>
          <w:sz w:val="20"/>
          <w:szCs w:val="20"/>
        </w:rPr>
        <w:t xml:space="preserve">Time </w:t>
      </w:r>
    </w:p>
    <w:p w14:paraId="21AD3707" w14:textId="431C157C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2B431835" wp14:editId="44040DF0">
                <wp:simplePos x="0" y="0"/>
                <wp:positionH relativeFrom="column">
                  <wp:posOffset>3463925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03" name="مستطيل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90825" id="مستطيل 203" o:spid="_x0000_s1026" style="position:absolute;margin-left:272.75pt;margin-top:3.95pt;width:8.5pt;height:7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6DE9FB20" wp14:editId="22743E8D">
                <wp:simplePos x="0" y="0"/>
                <wp:positionH relativeFrom="column">
                  <wp:posOffset>264477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04" name="مستطيل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82EAC0" id="مستطيل 204" o:spid="_x0000_s1026" style="position:absolute;margin-left:208.25pt;margin-top:5.25pt;width:8.5pt;height:7.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612432DE" wp14:editId="43A5D2AB">
                <wp:simplePos x="0" y="0"/>
                <wp:positionH relativeFrom="column">
                  <wp:posOffset>1711325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05" name="مستطيل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C9921B" id="مستطيل 205" o:spid="_x0000_s1026" style="position:absolute;margin-left:134.75pt;margin-top:3.75pt;width:8.5pt;height:7.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212DC3A0" wp14:editId="1D9EDDED">
                <wp:simplePos x="0" y="0"/>
                <wp:positionH relativeFrom="column">
                  <wp:posOffset>88582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206" name="مستطيل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CB106" id="مستطيل 206" o:spid="_x0000_s1026" style="position:absolute;margin-left:69.75pt;margin-top:3.7pt;width:7.5pt;height:7.5pt;flip:x y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jVE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3ED5996A" wp14:editId="236B5AA4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07" name="مستطيل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99617" id="مستطيل 207" o:spid="_x0000_s1026" style="position:absolute;left:0;text-align:left;margin-left:7.5pt;margin-top:4.7pt;width:8.5pt;height:7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25340796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0D24B939" w14:textId="0D769BBE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lastRenderedPageBreak/>
        <w:t xml:space="preserve">Have you been </w:t>
      </w:r>
      <w:r w:rsidR="00C8533D" w:rsidRPr="00C8533D">
        <w:rPr>
          <w:rFonts w:ascii="Arial" w:hAnsi="Arial" w:cs="Arial"/>
          <w:sz w:val="20"/>
          <w:szCs w:val="20"/>
        </w:rPr>
        <w:t>nervous?</w:t>
      </w:r>
    </w:p>
    <w:p w14:paraId="54E28397" w14:textId="5CA8E872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ever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</w:t>
      </w:r>
      <w:r w:rsidR="009A425E">
        <w:rPr>
          <w:rFonts w:ascii="Arial" w:hAnsi="Arial" w:cs="Arial"/>
          <w:sz w:val="20"/>
          <w:szCs w:val="20"/>
        </w:rPr>
        <w:t>L</w:t>
      </w:r>
      <w:r w:rsidRPr="00C8533D">
        <w:rPr>
          <w:rFonts w:ascii="Arial" w:hAnsi="Arial" w:cs="Arial"/>
          <w:sz w:val="20"/>
          <w:szCs w:val="20"/>
        </w:rPr>
        <w:t>ittle 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</w:t>
      </w:r>
      <w:r w:rsidR="009A425E">
        <w:rPr>
          <w:rFonts w:ascii="Arial" w:hAnsi="Arial" w:cs="Arial"/>
          <w:sz w:val="20"/>
          <w:szCs w:val="20"/>
        </w:rPr>
        <w:t>S</w:t>
      </w:r>
      <w:r w:rsidRPr="00C8533D">
        <w:rPr>
          <w:rFonts w:ascii="Arial" w:hAnsi="Arial" w:cs="Arial"/>
          <w:sz w:val="20"/>
          <w:szCs w:val="20"/>
        </w:rPr>
        <w:t>ome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</w:t>
      </w:r>
      <w:r w:rsidR="009A425E">
        <w:rPr>
          <w:rFonts w:ascii="Arial" w:hAnsi="Arial" w:cs="Arial"/>
          <w:sz w:val="20"/>
          <w:szCs w:val="20"/>
        </w:rPr>
        <w:t>M</w:t>
      </w:r>
      <w:r w:rsidRPr="00C8533D">
        <w:rPr>
          <w:rFonts w:ascii="Arial" w:hAnsi="Arial" w:cs="Arial"/>
          <w:sz w:val="20"/>
          <w:szCs w:val="20"/>
        </w:rPr>
        <w:t xml:space="preserve">ost time 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All time </w:t>
      </w:r>
    </w:p>
    <w:p w14:paraId="10DF276D" w14:textId="24BA0959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688104F7" wp14:editId="3A2AB1CB">
                <wp:simplePos x="0" y="0"/>
                <wp:positionH relativeFrom="column">
                  <wp:posOffset>3463925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208" name="مستطيل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0F74C" id="مستطيل 208" o:spid="_x0000_s1026" style="position:absolute;margin-left:272.75pt;margin-top:6.2pt;width:8.5pt;height:7.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3025337C" wp14:editId="381F83E5">
                <wp:simplePos x="0" y="0"/>
                <wp:positionH relativeFrom="column">
                  <wp:posOffset>264477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09" name="مستطيل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3EE2B" id="مستطيل 209" o:spid="_x0000_s1026" style="position:absolute;margin-left:208.25pt;margin-top:5.25pt;width:8.5pt;height:7.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6C7A08CC" wp14:editId="5E2B246C">
                <wp:simplePos x="0" y="0"/>
                <wp:positionH relativeFrom="column">
                  <wp:posOffset>172085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10" name="مستطيل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D1650" id="مستطيل 210" o:spid="_x0000_s1026" style="position:absolute;margin-left:135.5pt;margin-top:4.5pt;width:8.5pt;height:7.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lg8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28F01340" wp14:editId="39171807">
                <wp:simplePos x="0" y="0"/>
                <wp:positionH relativeFrom="column">
                  <wp:posOffset>88582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211" name="مستطيل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D5D19" id="مستطيل 211" o:spid="_x0000_s1026" style="position:absolute;margin-left:69.75pt;margin-top:3.7pt;width:7.5pt;height:7.5pt;flip:x y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Gly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512259F9" wp14:editId="2DE2904E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12" name="مستطيل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4DC8A" id="مستطيل 212" o:spid="_x0000_s1026" style="position:absolute;left:0;text-align:left;margin-left:7.5pt;margin-top:4.7pt;width:8.5pt;height:7.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769ACD8A" w14:textId="77777777" w:rsid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4685F18E" w14:textId="77777777" w:rsidR="007C59EE" w:rsidRDefault="007C59EE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</w:p>
    <w:p w14:paraId="5BF845D4" w14:textId="4034D96D" w:rsidR="001349F0" w:rsidRPr="00C8533D" w:rsidRDefault="001349F0" w:rsidP="007C59EE">
      <w:pPr>
        <w:bidi w:val="0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  <w:szCs w:val="20"/>
        </w:rPr>
      </w:pPr>
      <w:r w:rsidRPr="00C8533D">
        <w:rPr>
          <w:rFonts w:ascii="Arial" w:hAnsi="Arial" w:cs="Arial"/>
          <w:b/>
          <w:bCs/>
          <w:sz w:val="20"/>
          <w:szCs w:val="20"/>
        </w:rPr>
        <w:t xml:space="preserve">Stiffness </w:t>
      </w:r>
    </w:p>
    <w:p w14:paraId="5E9BCFEC" w14:textId="2A16C192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ext question related to the amount </w:t>
      </w:r>
      <w:r w:rsidR="009A425E">
        <w:rPr>
          <w:rFonts w:ascii="Arial" w:hAnsi="Arial" w:cs="Arial"/>
          <w:sz w:val="20"/>
          <w:szCs w:val="20"/>
        </w:rPr>
        <w:t>of knee stiffness</w:t>
      </w:r>
      <w:r w:rsidRPr="00C8533D">
        <w:rPr>
          <w:rFonts w:ascii="Arial" w:hAnsi="Arial" w:cs="Arial"/>
          <w:sz w:val="20"/>
          <w:szCs w:val="20"/>
        </w:rPr>
        <w:t xml:space="preserve"> in </w:t>
      </w:r>
      <w:r w:rsidR="009A425E">
        <w:rPr>
          <w:rFonts w:ascii="Arial" w:hAnsi="Arial" w:cs="Arial"/>
          <w:sz w:val="20"/>
          <w:szCs w:val="20"/>
        </w:rPr>
        <w:t xml:space="preserve">the </w:t>
      </w:r>
      <w:r w:rsidRPr="00C8533D">
        <w:rPr>
          <w:rFonts w:ascii="Arial" w:hAnsi="Arial" w:cs="Arial"/>
          <w:sz w:val="20"/>
          <w:szCs w:val="20"/>
        </w:rPr>
        <w:t>last week. Stiffness is a sensation of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>restriction or slowness of knee joint movement.</w:t>
      </w:r>
    </w:p>
    <w:p w14:paraId="37EC3E84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1A847EE2" w14:textId="56EA3A10" w:rsidR="001349F0" w:rsidRPr="00C8533D" w:rsidRDefault="001349F0" w:rsidP="00C8533D">
      <w:pPr>
        <w:pStyle w:val="ListParagraph"/>
        <w:numPr>
          <w:ilvl w:val="0"/>
          <w:numId w:val="27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What amount of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</w:rPr>
        <w:t xml:space="preserve"> stiffness </w:t>
      </w:r>
      <w:r w:rsidR="009A425E">
        <w:rPr>
          <w:rFonts w:ascii="Arial" w:hAnsi="Arial" w:cs="Arial"/>
          <w:sz w:val="20"/>
          <w:szCs w:val="20"/>
        </w:rPr>
        <w:t>in</w:t>
      </w:r>
      <w:r w:rsidRPr="00C8533D">
        <w:rPr>
          <w:rFonts w:ascii="Arial" w:hAnsi="Arial" w:cs="Arial"/>
          <w:sz w:val="20"/>
          <w:szCs w:val="20"/>
        </w:rPr>
        <w:t xml:space="preserve"> your knee after sitting</w:t>
      </w:r>
    </w:p>
    <w:p w14:paraId="68045806" w14:textId="22A675DA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o stiffness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09B1D9AA" w14:textId="366BDB80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67C6DAEC" wp14:editId="06DF8EB1">
                <wp:simplePos x="0" y="0"/>
                <wp:positionH relativeFrom="column">
                  <wp:posOffset>3451225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13" name="مستطيل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B7A47" id="مستطيل 213" o:spid="_x0000_s1026" style="position:absolute;margin-left:271.75pt;margin-top:3.95pt;width:8.5pt;height:7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175C361E" wp14:editId="166EE68B">
                <wp:simplePos x="0" y="0"/>
                <wp:positionH relativeFrom="column">
                  <wp:posOffset>26543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14" name="مستطيل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0F742" id="مستطيل 214" o:spid="_x0000_s1026" style="position:absolute;margin-left:209pt;margin-top:4.5pt;width:8.5pt;height:7.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7tQ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31DCF221" wp14:editId="261CFE08">
                <wp:simplePos x="0" y="0"/>
                <wp:positionH relativeFrom="column">
                  <wp:posOffset>17018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15" name="مستطيل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6301C" id="مستطيل 215" o:spid="_x0000_s1026" style="position:absolute;margin-left:134pt;margin-top:4.5pt;width:8.5pt;height:7.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189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63B3682F" wp14:editId="27EA70E1">
                <wp:simplePos x="0" y="0"/>
                <wp:positionH relativeFrom="column">
                  <wp:posOffset>914400</wp:posOffset>
                </wp:positionH>
                <wp:positionV relativeFrom="paragraph">
                  <wp:posOffset>75565</wp:posOffset>
                </wp:positionV>
                <wp:extent cx="95250" cy="95250"/>
                <wp:effectExtent l="0" t="0" r="19050" b="19050"/>
                <wp:wrapNone/>
                <wp:docPr id="216" name="مستطيل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93C1C" id="مستطيل 216" o:spid="_x0000_s1026" style="position:absolute;margin-left:1in;margin-top:5.95pt;width:7.5pt;height:7.5pt;flip:x y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UKr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3A75ECB4" wp14:editId="5906917A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17" name="مستطيل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2210F" id="مستطيل 217" o:spid="_x0000_s1026" style="position:absolute;left:0;text-align:left;margin-left:7.5pt;margin-top:4.7pt;width:8.5pt;height:7.5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 </w:t>
      </w:r>
    </w:p>
    <w:p w14:paraId="15F9C3D8" w14:textId="1B0C5B5F" w:rsidR="00F2372D" w:rsidRPr="00C8533D" w:rsidRDefault="00F2372D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DAC043C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06F80F6D" w14:textId="01BFFF26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  <w:r w:rsidRPr="00C8533D">
        <w:rPr>
          <w:rFonts w:ascii="Arial" w:hAnsi="Arial" w:cs="Arial"/>
          <w:b/>
          <w:bCs/>
          <w:sz w:val="20"/>
          <w:szCs w:val="20"/>
          <w:u w:val="single"/>
        </w:rPr>
        <w:t>Activities and Participation</w:t>
      </w:r>
    </w:p>
    <w:p w14:paraId="757472B4" w14:textId="00557C39" w:rsidR="001349F0" w:rsidRPr="00C8533D" w:rsidRDefault="009A425E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following</w:t>
      </w:r>
      <w:r w:rsidR="001349F0" w:rsidRPr="00C8533D">
        <w:rPr>
          <w:rFonts w:ascii="Arial" w:hAnsi="Arial" w:cs="Arial"/>
          <w:sz w:val="20"/>
          <w:szCs w:val="20"/>
        </w:rPr>
        <w:t xml:space="preserve"> question </w:t>
      </w:r>
      <w:r>
        <w:rPr>
          <w:rFonts w:ascii="Arial" w:hAnsi="Arial" w:cs="Arial"/>
          <w:sz w:val="20"/>
          <w:szCs w:val="20"/>
        </w:rPr>
        <w:t>relates</w:t>
      </w:r>
      <w:r w:rsidR="001349F0" w:rsidRPr="00C8533D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 xml:space="preserve">a </w:t>
      </w:r>
      <w:r w:rsidR="001349F0" w:rsidRPr="00C8533D">
        <w:rPr>
          <w:rFonts w:ascii="Arial" w:hAnsi="Arial" w:cs="Arial"/>
          <w:sz w:val="20"/>
          <w:szCs w:val="20"/>
        </w:rPr>
        <w:t>person`s daily activity and community participation</w:t>
      </w:r>
      <w:r>
        <w:rPr>
          <w:rFonts w:ascii="Arial" w:hAnsi="Arial" w:cs="Arial"/>
          <w:sz w:val="20"/>
          <w:szCs w:val="20"/>
        </w:rPr>
        <w:t>,</w:t>
      </w:r>
      <w:r w:rsidR="001349F0" w:rsidRPr="00C8533D">
        <w:rPr>
          <w:rFonts w:ascii="Arial" w:hAnsi="Arial" w:cs="Arial"/>
          <w:sz w:val="20"/>
          <w:szCs w:val="20"/>
        </w:rPr>
        <w:t xml:space="preserve"> for example</w:t>
      </w:r>
      <w:r>
        <w:rPr>
          <w:rFonts w:ascii="Arial" w:hAnsi="Arial" w:cs="Arial"/>
          <w:sz w:val="20"/>
          <w:szCs w:val="20"/>
        </w:rPr>
        <w:t>,</w:t>
      </w:r>
      <w:r w:rsidR="001349F0" w:rsidRPr="00C8533D">
        <w:rPr>
          <w:rFonts w:ascii="Arial" w:hAnsi="Arial" w:cs="Arial"/>
          <w:sz w:val="20"/>
          <w:szCs w:val="20"/>
        </w:rPr>
        <w:t xml:space="preserve"> self-care, getting around, and going to work or </w:t>
      </w:r>
      <w:r>
        <w:rPr>
          <w:rFonts w:ascii="Arial" w:hAnsi="Arial" w:cs="Arial"/>
          <w:sz w:val="20"/>
          <w:szCs w:val="20"/>
        </w:rPr>
        <w:t>visiting</w:t>
      </w:r>
      <w:r w:rsidR="001349F0" w:rsidRPr="00C8533D">
        <w:rPr>
          <w:rFonts w:ascii="Arial" w:hAnsi="Arial" w:cs="Arial"/>
          <w:sz w:val="20"/>
          <w:szCs w:val="20"/>
        </w:rPr>
        <w:t>.</w:t>
      </w:r>
    </w:p>
    <w:p w14:paraId="789B1E25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0F6166BE" w14:textId="7BEA9FD6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During last week how to describe the </w:t>
      </w:r>
      <w:r w:rsidRPr="00C8533D">
        <w:rPr>
          <w:rFonts w:ascii="Arial" w:hAnsi="Arial" w:cs="Arial"/>
          <w:b/>
          <w:bCs/>
          <w:sz w:val="20"/>
          <w:szCs w:val="20"/>
        </w:rPr>
        <w:t>degree of difficulty</w:t>
      </w:r>
      <w:r w:rsidRPr="00C8533D">
        <w:rPr>
          <w:rFonts w:ascii="Arial" w:hAnsi="Arial" w:cs="Arial"/>
          <w:sz w:val="20"/>
          <w:szCs w:val="20"/>
        </w:rPr>
        <w:t xml:space="preserve"> because </w:t>
      </w:r>
      <w:r w:rsidR="009A425E">
        <w:rPr>
          <w:rFonts w:ascii="Arial" w:hAnsi="Arial" w:cs="Arial"/>
          <w:sz w:val="20"/>
          <w:szCs w:val="20"/>
        </w:rPr>
        <w:t xml:space="preserve">of </w:t>
      </w:r>
      <w:r w:rsidRPr="00C8533D">
        <w:rPr>
          <w:rFonts w:ascii="Arial" w:hAnsi="Arial" w:cs="Arial"/>
          <w:sz w:val="20"/>
          <w:szCs w:val="20"/>
        </w:rPr>
        <w:t>your knee following activities?</w:t>
      </w:r>
    </w:p>
    <w:p w14:paraId="26AF4A89" w14:textId="356733F2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Up and Dawn </w:t>
      </w:r>
      <w:r w:rsidR="009A425E">
        <w:rPr>
          <w:rFonts w:ascii="Arial" w:hAnsi="Arial" w:cs="Arial"/>
          <w:sz w:val="20"/>
          <w:szCs w:val="20"/>
        </w:rPr>
        <w:t>stairs</w:t>
      </w:r>
      <w:r w:rsidRPr="00C8533D">
        <w:rPr>
          <w:rFonts w:ascii="Arial" w:hAnsi="Arial" w:cs="Arial"/>
          <w:sz w:val="20"/>
          <w:szCs w:val="20"/>
        </w:rPr>
        <w:t xml:space="preserve"> for </w:t>
      </w:r>
      <w:r w:rsidRPr="00C8533D">
        <w:rPr>
          <w:rFonts w:ascii="Arial" w:hAnsi="Arial" w:cs="Arial"/>
          <w:b/>
          <w:bCs/>
          <w:sz w:val="20"/>
          <w:szCs w:val="20"/>
        </w:rPr>
        <w:t>One Floor</w:t>
      </w:r>
    </w:p>
    <w:p w14:paraId="2DCB367F" w14:textId="2A7C50E0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67F67FF9" w14:textId="03CC7447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C07D839" wp14:editId="4B0581CC">
                <wp:simplePos x="0" y="0"/>
                <wp:positionH relativeFrom="column">
                  <wp:posOffset>3559175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18" name="مستطيل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0DC5B" id="مستطيل 218" o:spid="_x0000_s1026" style="position:absolute;margin-left:280.25pt;margin-top:3.95pt;width:8.5pt;height:7.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Z7l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67C685E9" wp14:editId="03FAD4E5">
                <wp:simplePos x="0" y="0"/>
                <wp:positionH relativeFrom="column">
                  <wp:posOffset>26543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19" name="مستطيل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61B74" id="مستطيل 219" o:spid="_x0000_s1026" style="position:absolute;margin-left:209pt;margin-top:4.5pt;width:8.5pt;height:7.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58FA23B5" wp14:editId="1B102795">
                <wp:simplePos x="0" y="0"/>
                <wp:positionH relativeFrom="column">
                  <wp:posOffset>1673225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20" name="مستطيل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E61DC4" id="مستطيل 220" o:spid="_x0000_s1026" style="position:absolute;margin-left:131.75pt;margin-top:3.75pt;width:8.5pt;height:7.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10A43D50" wp14:editId="1C95809C">
                <wp:simplePos x="0" y="0"/>
                <wp:positionH relativeFrom="column">
                  <wp:posOffset>819150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21" name="مستطيل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27DF7" id="مستطيل 221" o:spid="_x0000_s1026" style="position:absolute;margin-left:64.5pt;margin-top:5.2pt;width:7.5pt;height:7.5pt;flip:x y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70FD02E6" wp14:editId="35652625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22" name="مستطيل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43243" id="مستطيل 222" o:spid="_x0000_s1026" style="position:absolute;left:0;text-align:left;margin-left:7.5pt;margin-top:4.7pt;width:8.5pt;height:7.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460C482F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76986B7D" w14:textId="0890460C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Stay </w:t>
      </w:r>
      <w:r w:rsidR="009A425E">
        <w:rPr>
          <w:rFonts w:ascii="Arial" w:hAnsi="Arial" w:cs="Arial"/>
          <w:sz w:val="20"/>
          <w:szCs w:val="20"/>
        </w:rPr>
        <w:t>in</w:t>
      </w:r>
      <w:r w:rsidRPr="00C8533D">
        <w:rPr>
          <w:rFonts w:ascii="Arial" w:hAnsi="Arial" w:cs="Arial"/>
          <w:sz w:val="20"/>
          <w:szCs w:val="20"/>
        </w:rPr>
        <w:t xml:space="preserve"> one position </w:t>
      </w:r>
    </w:p>
    <w:p w14:paraId="50609A2A" w14:textId="19DEC31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25070B8F" w14:textId="11EF0527" w:rsidR="001349F0" w:rsidRPr="00C8533D" w:rsidRDefault="00C8533D" w:rsidP="009A425E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4752533" wp14:editId="44E41BAD">
                <wp:simplePos x="0" y="0"/>
                <wp:positionH relativeFrom="column">
                  <wp:posOffset>3559175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23" name="مستطيل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3B55A" id="مستطيل 223" o:spid="_x0000_s1026" style="position:absolute;margin-left:280.25pt;margin-top:3.95pt;width:8.5pt;height:7.5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0BB834F7" wp14:editId="297EC132">
                <wp:simplePos x="0" y="0"/>
                <wp:positionH relativeFrom="column">
                  <wp:posOffset>269240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24" name="مستطيل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892F11" id="مستطيل 224" o:spid="_x0000_s1026" style="position:absolute;margin-left:212pt;margin-top:3.75pt;width:8.5pt;height:7.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5A86FB1B" wp14:editId="3F716FE6">
                <wp:simplePos x="0" y="0"/>
                <wp:positionH relativeFrom="column">
                  <wp:posOffset>16446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25" name="مستطيل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7C8B7" id="مستطيل 225" o:spid="_x0000_s1026" style="position:absolute;margin-left:129.5pt;margin-top:3.75pt;width:8.5pt;height:7.5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761A6D3C" wp14:editId="751A8A33">
                <wp:simplePos x="0" y="0"/>
                <wp:positionH relativeFrom="column">
                  <wp:posOffset>82867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226" name="مستطيل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71D8D" id="مستطيل 226" o:spid="_x0000_s1026" style="position:absolute;margin-left:65.25pt;margin-top:3.7pt;width:7.5pt;height:7.5pt;flip:x y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46D402B7" wp14:editId="4E78F587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27" name="مستطيل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A2554" id="مستطيل 227" o:spid="_x0000_s1026" style="position:absolute;left:0;text-align:left;margin-left:7.5pt;margin-top:4.7pt;width:8.5pt;height:7.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</w:p>
    <w:p w14:paraId="2E75BA06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1A533FAC" w14:textId="603A0F9C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Sitting on the floor</w:t>
      </w:r>
    </w:p>
    <w:p w14:paraId="06BE7158" w14:textId="54CFE085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530EF7DD" w14:textId="196E5562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11702E16" wp14:editId="0F022445">
                <wp:simplePos x="0" y="0"/>
                <wp:positionH relativeFrom="column">
                  <wp:posOffset>3530600</wp:posOffset>
                </wp:positionH>
                <wp:positionV relativeFrom="paragraph">
                  <wp:posOffset>69215</wp:posOffset>
                </wp:positionV>
                <wp:extent cx="107950" cy="95250"/>
                <wp:effectExtent l="0" t="0" r="25400" b="19050"/>
                <wp:wrapNone/>
                <wp:docPr id="228" name="مستطيل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48162" id="مستطيل 228" o:spid="_x0000_s1026" style="position:absolute;margin-left:278pt;margin-top:5.45pt;width:8.5pt;height:7.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27733001" wp14:editId="5F7C7DAD">
                <wp:simplePos x="0" y="0"/>
                <wp:positionH relativeFrom="column">
                  <wp:posOffset>2654300</wp:posOffset>
                </wp:positionH>
                <wp:positionV relativeFrom="paragraph">
                  <wp:posOffset>76200</wp:posOffset>
                </wp:positionV>
                <wp:extent cx="107950" cy="95250"/>
                <wp:effectExtent l="0" t="0" r="25400" b="19050"/>
                <wp:wrapNone/>
                <wp:docPr id="229" name="مستطيل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23A72" id="مستطيل 229" o:spid="_x0000_s1026" style="position:absolute;margin-left:209pt;margin-top:6pt;width:8.5pt;height:7.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2FD3D664" wp14:editId="6F96E3F7">
                <wp:simplePos x="0" y="0"/>
                <wp:positionH relativeFrom="column">
                  <wp:posOffset>1654175</wp:posOffset>
                </wp:positionH>
                <wp:positionV relativeFrom="paragraph">
                  <wp:posOffset>76200</wp:posOffset>
                </wp:positionV>
                <wp:extent cx="107950" cy="95250"/>
                <wp:effectExtent l="0" t="0" r="25400" b="19050"/>
                <wp:wrapNone/>
                <wp:docPr id="230" name="مستطيل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4E5A98" id="مستطيل 230" o:spid="_x0000_s1026" style="position:absolute;margin-left:130.25pt;margin-top:6pt;width:8.5pt;height:7.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3253D35" wp14:editId="4365B9E9">
                <wp:simplePos x="0" y="0"/>
                <wp:positionH relativeFrom="column">
                  <wp:posOffset>876300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31" name="مستطيل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2C566" id="مستطيل 231" o:spid="_x0000_s1026" style="position:absolute;margin-left:69pt;margin-top:5.2pt;width:7.5pt;height:7.5pt;flip:x y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PZ3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XT0ckiJZQaHtP12//P+x/2v7fftV5L+sUu1C2NUvnJz33IByVTyWnpDpFbuLQKAZupjopIM&#10;CyTr3O1N322xjoTj59HB6ABHwlHSkOi3aNwlU+dDfCPAkESU1OMos0u2Og+xUe1Ukrq26Q2gVXWm&#10;tM5MApE40Z6sGI4/rnMhGGJHC7lkWaTymoIyFTdaNF7fC4ntwXRHOXoG5oNPxrmw8TA1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2EC72842" wp14:editId="29603196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32" name="مستطيل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EAF50" id="مستطيل 232" o:spid="_x0000_s1026" style="position:absolute;left:0;text-align:left;margin-left:7.5pt;margin-top:4.7pt;width:8.5pt;height:7.5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2C11FB81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0047AA49" w14:textId="2BC1276B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Eating on the floor</w:t>
      </w:r>
    </w:p>
    <w:p w14:paraId="585C738E" w14:textId="39B0736E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6DCA01E6" w14:textId="6E4DA984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6A5B1783" wp14:editId="04034CB4">
                <wp:simplePos x="0" y="0"/>
                <wp:positionH relativeFrom="column">
                  <wp:posOffset>357187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33" name="مستطيل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194F4" id="مستطيل 233" o:spid="_x0000_s1026" style="position:absolute;margin-left:281.25pt;margin-top:4.7pt;width:8.5pt;height:7.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386049F0" wp14:editId="658742B3">
                <wp:simplePos x="0" y="0"/>
                <wp:positionH relativeFrom="column">
                  <wp:posOffset>26543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34" name="مستطيل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A0C7BA" id="مستطيل 234" o:spid="_x0000_s1026" style="position:absolute;margin-left:209pt;margin-top:4.5pt;width:8.5pt;height:7.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dIXjQIAAFcFAAAOAAAAZHJzL2Uyb0RvYy54bWysVM1OGzEQvlfqO1i+l82mAU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07F582C2" wp14:editId="5F8EF185">
                <wp:simplePos x="0" y="0"/>
                <wp:positionH relativeFrom="column">
                  <wp:posOffset>1635125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35" name="مستطيل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76E3B" id="مستطيل 235" o:spid="_x0000_s1026" style="position:absolute;margin-left:128.75pt;margin-top:3.75pt;width:8.5pt;height:7.5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TZ6jQIAAFcFAAAOAAAAZHJzL2Uyb0RvYy54bWysVM1OGzEQvlfqO1i+l82mBE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B590550" wp14:editId="38C77D41">
                <wp:simplePos x="0" y="0"/>
                <wp:positionH relativeFrom="column">
                  <wp:posOffset>847725</wp:posOffset>
                </wp:positionH>
                <wp:positionV relativeFrom="paragraph">
                  <wp:posOffset>56515</wp:posOffset>
                </wp:positionV>
                <wp:extent cx="95250" cy="95250"/>
                <wp:effectExtent l="0" t="0" r="19050" b="19050"/>
                <wp:wrapNone/>
                <wp:docPr id="236" name="مستطيل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B971E" id="مستطيل 236" o:spid="_x0000_s1026" style="position:absolute;margin-left:66.75pt;margin-top:4.45pt;width:7.5pt;height:7.5pt;flip:x y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d2u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XT08pASywwOafvt/uf9j/tf2+/bryT9Y5dqF8aofOXmvuUCkqnktfSGSK3cWwQAzdTHRCUZ&#10;FkjWudubvttiHQnHz6OD0QGOhKOkIdFv0bhLps6H+EaAIYkoqcdRZpdsdR5io9qpJHVt0xtAq+pM&#10;aZ2ZBCJxoj1ZMRx/XA9TIRhiRwu5ZFmk8pqCMhU3WjRe3wuJ7cF0Rzl6BuaDT8a5sDE3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1F839B1C" wp14:editId="16E244AF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37" name="مستطيل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C61E61" id="مستطيل 237" o:spid="_x0000_s1026" style="position:absolute;left:0;text-align:left;margin-left:7.5pt;margin-top:4.7pt;width:8.5pt;height:7.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5E0AAE6F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79B7D1AF" w14:textId="38CE511E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Rising from the floor</w:t>
      </w:r>
    </w:p>
    <w:p w14:paraId="1BF40D9A" w14:textId="5AD395E2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7CBA9D7D" w14:textId="3566A2FB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0171BA4E" wp14:editId="3F2A1D0C">
                <wp:simplePos x="0" y="0"/>
                <wp:positionH relativeFrom="column">
                  <wp:posOffset>3606800</wp:posOffset>
                </wp:positionH>
                <wp:positionV relativeFrom="paragraph">
                  <wp:posOffset>12065</wp:posOffset>
                </wp:positionV>
                <wp:extent cx="107950" cy="95250"/>
                <wp:effectExtent l="0" t="0" r="25400" b="19050"/>
                <wp:wrapNone/>
                <wp:docPr id="238" name="مستطيل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D7BA0" id="مستطيل 238" o:spid="_x0000_s1026" style="position:absolute;margin-left:284pt;margin-top:.95pt;width:8.5pt;height:7.5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7056FE3C" wp14:editId="3132ADFD">
                <wp:simplePos x="0" y="0"/>
                <wp:positionH relativeFrom="column">
                  <wp:posOffset>2692400</wp:posOffset>
                </wp:positionH>
                <wp:positionV relativeFrom="paragraph">
                  <wp:posOffset>9525</wp:posOffset>
                </wp:positionV>
                <wp:extent cx="107950" cy="95250"/>
                <wp:effectExtent l="0" t="0" r="25400" b="19050"/>
                <wp:wrapNone/>
                <wp:docPr id="239" name="مستطيل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974C1" id="مستطيل 239" o:spid="_x0000_s1026" style="position:absolute;margin-left:212pt;margin-top:.75pt;width:8.5pt;height:7.5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2179ADD9" wp14:editId="5516DA30">
                <wp:simplePos x="0" y="0"/>
                <wp:positionH relativeFrom="column">
                  <wp:posOffset>17208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40" name="مستطيل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C1C1B" id="مستطيل 240" o:spid="_x0000_s1026" style="position:absolute;margin-left:135.5pt;margin-top:3.75pt;width:8.5pt;height:7.5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63CC9634" wp14:editId="4EC85087">
                <wp:simplePos x="0" y="0"/>
                <wp:positionH relativeFrom="column">
                  <wp:posOffset>866775</wp:posOffset>
                </wp:positionH>
                <wp:positionV relativeFrom="paragraph">
                  <wp:posOffset>27940</wp:posOffset>
                </wp:positionV>
                <wp:extent cx="95250" cy="95250"/>
                <wp:effectExtent l="0" t="0" r="19050" b="19050"/>
                <wp:wrapNone/>
                <wp:docPr id="241" name="مستطيل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04225" id="مستطيل 241" o:spid="_x0000_s1026" style="position:absolute;margin-left:68.25pt;margin-top:2.2pt;width:7.5pt;height:7.5pt;flip:x y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52F2CB02" wp14:editId="4762F91F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42" name="مستطيل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EF7A0" id="مستطيل 242" o:spid="_x0000_s1026" style="position:absolute;left:0;text-align:left;margin-left:7.5pt;margin-top:4.7pt;width:8.5pt;height:7.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572E7A1C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1E38CEBB" w14:textId="6EB8C144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Rising from the chair</w:t>
      </w:r>
      <w:r w:rsidR="009A425E">
        <w:rPr>
          <w:rFonts w:ascii="Arial" w:hAnsi="Arial" w:cs="Arial"/>
          <w:sz w:val="20"/>
          <w:szCs w:val="20"/>
        </w:rPr>
        <w:t xml:space="preserve"> </w:t>
      </w:r>
    </w:p>
    <w:p w14:paraId="045F9B67" w14:textId="2FCDD2F2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62D96C1F" w14:textId="120B308B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3AFBFB98" wp14:editId="5B6CB0E1">
                <wp:simplePos x="0" y="0"/>
                <wp:positionH relativeFrom="column">
                  <wp:posOffset>355917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43" name="مستطيل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93D67" id="مستطيل 243" o:spid="_x0000_s1026" style="position:absolute;margin-left:280.25pt;margin-top:4.7pt;width:8.5pt;height:7.5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BMnjQIAAFcFAAAOAAAAZHJzL2Uyb0RvYy54bWysVM1OGzEQvlfqO1i+l82mAU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5DC5C45A" wp14:editId="280F6511">
                <wp:simplePos x="0" y="0"/>
                <wp:positionH relativeFrom="column">
                  <wp:posOffset>268287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44" name="مستطيل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43A31" id="مستطيل 244" o:spid="_x0000_s1026" style="position:absolute;margin-left:211.25pt;margin-top:5.25pt;width:8.5pt;height:7.5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N39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3E540EB2" wp14:editId="689BC1FA">
                <wp:simplePos x="0" y="0"/>
                <wp:positionH relativeFrom="column">
                  <wp:posOffset>16129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45" name="مستطيل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8B3CD" id="مستطيل 245" o:spid="_x0000_s1026" style="position:absolute;margin-left:127pt;margin-top:4.5pt;width:8.5pt;height:7.5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45AC5E6F" wp14:editId="0C0C52A0">
                <wp:simplePos x="0" y="0"/>
                <wp:positionH relativeFrom="column">
                  <wp:posOffset>84772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246" name="مستطيل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F6A218" id="مستطيل 246" o:spid="_x0000_s1026" style="position:absolute;margin-left:66.75pt;margin-top:3.7pt;width:7.5pt;height:7.5pt;flip:x y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6C2F3F76" wp14:editId="6BA29511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47" name="مستطيل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0920E" id="مستطيل 247" o:spid="_x0000_s1026" style="position:absolute;left:0;text-align:left;margin-left:7.5pt;margin-top:4.7pt;width:8.5pt;height:7.5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0CA7C475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4A15D9D2" w14:textId="3ACC0F59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Sujud </w:t>
      </w:r>
      <w:r w:rsidR="009A425E" w:rsidRPr="00C8533D">
        <w:rPr>
          <w:rFonts w:ascii="Arial" w:hAnsi="Arial" w:cs="Arial"/>
          <w:sz w:val="20"/>
          <w:szCs w:val="20"/>
        </w:rPr>
        <w:t>(</w:t>
      </w:r>
      <w:r w:rsidR="009A425E">
        <w:rPr>
          <w:rFonts w:ascii="Arial" w:hAnsi="Arial" w:cs="Arial"/>
          <w:sz w:val="20"/>
          <w:szCs w:val="20"/>
        </w:rPr>
        <w:t>part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="009A425E">
        <w:rPr>
          <w:rFonts w:ascii="Arial" w:hAnsi="Arial" w:cs="Arial"/>
          <w:sz w:val="20"/>
          <w:szCs w:val="20"/>
        </w:rPr>
        <w:t>of</w:t>
      </w:r>
      <w:r w:rsidRPr="00C8533D">
        <w:rPr>
          <w:rFonts w:ascii="Arial" w:hAnsi="Arial" w:cs="Arial"/>
          <w:sz w:val="20"/>
          <w:szCs w:val="20"/>
        </w:rPr>
        <w:t xml:space="preserve"> Muslim pray)</w:t>
      </w:r>
      <w:r w:rsidR="009A425E">
        <w:rPr>
          <w:rFonts w:ascii="Arial" w:hAnsi="Arial" w:cs="Arial"/>
          <w:sz w:val="20"/>
          <w:szCs w:val="20"/>
        </w:rPr>
        <w:t xml:space="preserve"> </w:t>
      </w:r>
    </w:p>
    <w:p w14:paraId="43523118" w14:textId="1729F324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Seve</w:t>
      </w:r>
      <w:r w:rsidR="009A425E">
        <w:rPr>
          <w:rFonts w:ascii="Arial" w:hAnsi="Arial" w:cs="Arial"/>
          <w:sz w:val="20"/>
          <w:szCs w:val="20"/>
        </w:rPr>
        <w:t>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796CA63D" w14:textId="6E64C584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573D94A7" wp14:editId="30AC949C">
                <wp:simplePos x="0" y="0"/>
                <wp:positionH relativeFrom="column">
                  <wp:posOffset>3559175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248" name="مستطيل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8FA95" id="مستطيل 248" o:spid="_x0000_s1026" style="position:absolute;margin-left:280.25pt;margin-top:6.2pt;width:8.5pt;height:7.5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77DFAAFC" wp14:editId="4561A4FA">
                <wp:simplePos x="0" y="0"/>
                <wp:positionH relativeFrom="column">
                  <wp:posOffset>266382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49" name="مستطيل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218AA" id="مستطيل 249" o:spid="_x0000_s1026" style="position:absolute;margin-left:209.75pt;margin-top:4.5pt;width:8.5pt;height:7.5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hwl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17079267" wp14:editId="69CC878C">
                <wp:simplePos x="0" y="0"/>
                <wp:positionH relativeFrom="column">
                  <wp:posOffset>1663700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50" name="مستطيل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74F9A7" id="مستطيل 250" o:spid="_x0000_s1026" style="position:absolute;margin-left:131pt;margin-top:5.25pt;width:8.5pt;height:7.5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qy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3B09C08C" wp14:editId="4BF58B7A">
                <wp:simplePos x="0" y="0"/>
                <wp:positionH relativeFrom="column">
                  <wp:posOffset>857250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51" name="مستطيل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8B59B" id="مستطيل 251" o:spid="_x0000_s1026" style="position:absolute;margin-left:67.5pt;margin-top:5.2pt;width:7.5pt;height:7.5pt;flip:x y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45C7F170" wp14:editId="228628DD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52" name="مستطيل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0FF376" id="مستطيل 252" o:spid="_x0000_s1026" style="position:absolute;left:0;text-align:left;margin-left:7.5pt;margin-top:4.7pt;width:8.5pt;height:7.5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2FAB25B9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22546BCB" w14:textId="52520588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Full bending sitting (after Sujud)</w:t>
      </w:r>
    </w:p>
    <w:p w14:paraId="1BB80CFC" w14:textId="63B1A0C8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9A425E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Seve</w:t>
      </w:r>
      <w:r w:rsidR="009A425E">
        <w:rPr>
          <w:rFonts w:ascii="Arial" w:hAnsi="Arial" w:cs="Arial"/>
          <w:sz w:val="20"/>
          <w:szCs w:val="20"/>
        </w:rPr>
        <w:t>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7ED6E8E6" w14:textId="1ECC9C73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0FDA599D" wp14:editId="0801E7D8">
                <wp:simplePos x="0" y="0"/>
                <wp:positionH relativeFrom="column">
                  <wp:posOffset>3530600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53" name="مستطيل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D974E" id="مستطيل 253" o:spid="_x0000_s1026" style="position:absolute;margin-left:278pt;margin-top:3.95pt;width:8.5pt;height:7.5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6cEjQIAAFcFAAAOAAAAZHJzL2Uyb0RvYy54bWysVM1OGzEQvlfqO1i+l82mBE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677A2A32" wp14:editId="1CE7827D">
                <wp:simplePos x="0" y="0"/>
                <wp:positionH relativeFrom="column">
                  <wp:posOffset>26543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54" name="مستطيل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3F5513" id="مستطيل 254" o:spid="_x0000_s1026" style="position:absolute;margin-left:209pt;margin-top:4.5pt;width:8.5pt;height:7.5pt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40535D29" wp14:editId="1190C859">
                <wp:simplePos x="0" y="0"/>
                <wp:positionH relativeFrom="column">
                  <wp:posOffset>167322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55" name="مستطيل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D9997D" id="مستطيل 255" o:spid="_x0000_s1026" style="position:absolute;margin-left:131.75pt;margin-top:4.5pt;width:8.5pt;height:7.5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2z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3139BBFB" wp14:editId="0FAC8FA5">
                <wp:simplePos x="0" y="0"/>
                <wp:positionH relativeFrom="column">
                  <wp:posOffset>828675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56" name="مستطيل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8599E" id="مستطيل 256" o:spid="_x0000_s1026" style="position:absolute;margin-left:65.25pt;margin-top:5.2pt;width:7.5pt;height:7.5pt;flip:x y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432AF477" wp14:editId="61F157F0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57" name="مستطيل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73787" id="مستطيل 257" o:spid="_x0000_s1026" style="position:absolute;left:0;text-align:left;margin-left:7.5pt;margin-top:4.7pt;width:8.5pt;height:7.5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5D8C4FB2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15B1B917" w14:textId="2AFA4095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Rising from Sujud</w:t>
      </w:r>
    </w:p>
    <w:p w14:paraId="5E1672CF" w14:textId="49C0D614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o difficult</w:t>
      </w:r>
      <w:r w:rsidR="009A425E">
        <w:rPr>
          <w:rFonts w:ascii="Arial" w:hAnsi="Arial" w:cs="Arial"/>
          <w:sz w:val="20"/>
          <w:szCs w:val="20"/>
        </w:rPr>
        <w:t>y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Seve</w:t>
      </w:r>
      <w:r w:rsidR="009A425E">
        <w:rPr>
          <w:rFonts w:ascii="Arial" w:hAnsi="Arial" w:cs="Arial"/>
          <w:sz w:val="20"/>
          <w:szCs w:val="20"/>
        </w:rPr>
        <w:t>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1E3F45AB" w14:textId="7CC3CE5B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02C782CF" wp14:editId="6A0DC828">
                <wp:simplePos x="0" y="0"/>
                <wp:positionH relativeFrom="column">
                  <wp:posOffset>3549650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58" name="مستطيل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67132" id="مستطيل 258" o:spid="_x0000_s1026" style="position:absolute;margin-left:279.5pt;margin-top:3.95pt;width:8.5pt;height:7.5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F004822" wp14:editId="6C0E7516">
                <wp:simplePos x="0" y="0"/>
                <wp:positionH relativeFrom="column">
                  <wp:posOffset>2654300</wp:posOffset>
                </wp:positionH>
                <wp:positionV relativeFrom="paragraph">
                  <wp:posOffset>38100</wp:posOffset>
                </wp:positionV>
                <wp:extent cx="107950" cy="95250"/>
                <wp:effectExtent l="0" t="0" r="25400" b="19050"/>
                <wp:wrapNone/>
                <wp:docPr id="259" name="مستطيل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D5EF9" id="مستطيل 259" o:spid="_x0000_s1026" style="position:absolute;margin-left:209pt;margin-top:3pt;width:8.5pt;height:7.5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agG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306C89F6" wp14:editId="031B7BFC">
                <wp:simplePos x="0" y="0"/>
                <wp:positionH relativeFrom="column">
                  <wp:posOffset>1692275</wp:posOffset>
                </wp:positionH>
                <wp:positionV relativeFrom="paragraph">
                  <wp:posOffset>38100</wp:posOffset>
                </wp:positionV>
                <wp:extent cx="107950" cy="95250"/>
                <wp:effectExtent l="0" t="0" r="25400" b="19050"/>
                <wp:wrapNone/>
                <wp:docPr id="260" name="مستطيل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22C5E" id="مستطيل 260" o:spid="_x0000_s1026" style="position:absolute;margin-left:133.25pt;margin-top:3pt;width:8.5pt;height:7.5pt;z-index:2519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1fW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3826EBE5" wp14:editId="32C4B474">
                <wp:simplePos x="0" y="0"/>
                <wp:positionH relativeFrom="column">
                  <wp:posOffset>866775</wp:posOffset>
                </wp:positionH>
                <wp:positionV relativeFrom="paragraph">
                  <wp:posOffset>85090</wp:posOffset>
                </wp:positionV>
                <wp:extent cx="95250" cy="95250"/>
                <wp:effectExtent l="0" t="0" r="19050" b="19050"/>
                <wp:wrapNone/>
                <wp:docPr id="261" name="مستطيل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5F636" id="مستطيل 261" o:spid="_x0000_s1026" style="position:absolute;margin-left:68.25pt;margin-top:6.7pt;width:7.5pt;height:7.5pt;flip:x y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76T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22EAE338" wp14:editId="281B9650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62" name="مستطيل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AFEC7" id="مستطيل 262" o:spid="_x0000_s1026" style="position:absolute;left:0;text-align:left;margin-left:7.5pt;margin-top:4.7pt;width:8.5pt;height:7.5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0C143251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7C607C1F" w14:textId="26DBE3B4" w:rsidR="001349F0" w:rsidRPr="00C8533D" w:rsidRDefault="009A425E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ing the </w:t>
      </w:r>
      <w:r w:rsidR="001349F0" w:rsidRPr="00C8533D">
        <w:rPr>
          <w:rFonts w:ascii="Arial" w:hAnsi="Arial" w:cs="Arial"/>
          <w:sz w:val="20"/>
          <w:szCs w:val="20"/>
        </w:rPr>
        <w:t xml:space="preserve">Arabic toilet </w:t>
      </w:r>
      <w:r w:rsidR="00C07960">
        <w:rPr>
          <w:rFonts w:ascii="Arial" w:hAnsi="Arial" w:cs="Arial"/>
          <w:sz w:val="20"/>
          <w:szCs w:val="20"/>
        </w:rPr>
        <w:t>(squat toilet)</w:t>
      </w:r>
    </w:p>
    <w:p w14:paraId="1C86AAA6" w14:textId="0FDC8B48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lastRenderedPageBreak/>
        <w:t>No difficult</w:t>
      </w:r>
      <w:r w:rsidR="009A425E">
        <w:rPr>
          <w:rFonts w:ascii="Arial" w:hAnsi="Arial" w:cs="Arial"/>
          <w:sz w:val="20"/>
          <w:szCs w:val="20"/>
        </w:rPr>
        <w:t>y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754D5FAB" w14:textId="5CAB6D99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5625307" wp14:editId="74CF2B36">
                <wp:simplePos x="0" y="0"/>
                <wp:positionH relativeFrom="column">
                  <wp:posOffset>354012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63" name="مستطيل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86546" id="مستطيل 263" o:spid="_x0000_s1026" style="position:absolute;margin-left:278.75pt;margin-top:4.7pt;width:8.5pt;height:7.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7F3069FA" wp14:editId="68DE7245">
                <wp:simplePos x="0" y="0"/>
                <wp:positionH relativeFrom="column">
                  <wp:posOffset>266382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64" name="مستطيل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B27B9" id="مستطيل 264" o:spid="_x0000_s1026" style="position:absolute;margin-left:209.75pt;margin-top:4.5pt;width:8.5pt;height:7.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rS6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686F8823" wp14:editId="0DE70ABF">
                <wp:simplePos x="0" y="0"/>
                <wp:positionH relativeFrom="column">
                  <wp:posOffset>16827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65" name="مستطيل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42702" id="مستطيل 265" o:spid="_x0000_s1026" style="position:absolute;margin-left:132.5pt;margin-top:3.75pt;width:8.5pt;height:7.5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lDX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70AE88B4" wp14:editId="24CFC0BA">
                <wp:simplePos x="0" y="0"/>
                <wp:positionH relativeFrom="column">
                  <wp:posOffset>866775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66" name="مستطيل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A47E47" id="مستطيل 266" o:spid="_x0000_s1026" style="position:absolute;margin-left:68.25pt;margin-top:5.2pt;width:7.5pt;height:7.5pt;flip:x y;z-index:2519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pVK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2EAEC867" wp14:editId="024AF3CF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67" name="مستطيل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B4756" id="مستطيل 267" o:spid="_x0000_s1026" style="position:absolute;left:0;text-align:left;margin-left:7.5pt;margin-top:4.7pt;width:8.5pt;height:7.5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1FA90700" w14:textId="77777777" w:rsidR="00C8533D" w:rsidRDefault="00C8533D" w:rsidP="00C8533D">
      <w:pPr>
        <w:pStyle w:val="NoSpacing"/>
        <w:bidi w:val="0"/>
        <w:ind w:left="360"/>
        <w:rPr>
          <w:rFonts w:ascii="Arial" w:hAnsi="Arial" w:cs="Arial"/>
          <w:sz w:val="20"/>
          <w:szCs w:val="20"/>
        </w:rPr>
      </w:pPr>
    </w:p>
    <w:p w14:paraId="345C1A42" w14:textId="35DB1583" w:rsidR="001349F0" w:rsidRPr="00C8533D" w:rsidRDefault="009A425E" w:rsidP="00C8533D">
      <w:pPr>
        <w:pStyle w:val="NoSpacing"/>
        <w:numPr>
          <w:ilvl w:val="0"/>
          <w:numId w:val="28"/>
        </w:numPr>
        <w:bidi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="001349F0" w:rsidRPr="00C8533D">
        <w:rPr>
          <w:rFonts w:ascii="Arial" w:hAnsi="Arial" w:cs="Arial"/>
          <w:sz w:val="20"/>
          <w:szCs w:val="20"/>
        </w:rPr>
        <w:t xml:space="preserve">Use </w:t>
      </w:r>
      <w:r w:rsidR="00072EA2">
        <w:rPr>
          <w:rFonts w:ascii="Arial" w:hAnsi="Arial" w:cs="Arial"/>
          <w:sz w:val="20"/>
          <w:szCs w:val="20"/>
        </w:rPr>
        <w:t>western</w:t>
      </w:r>
      <w:r w:rsidR="001349F0" w:rsidRPr="00C8533D">
        <w:rPr>
          <w:rFonts w:ascii="Arial" w:hAnsi="Arial" w:cs="Arial"/>
          <w:sz w:val="20"/>
          <w:szCs w:val="20"/>
        </w:rPr>
        <w:t xml:space="preserve"> toilet</w:t>
      </w:r>
      <w:r w:rsidR="00C07960">
        <w:rPr>
          <w:rFonts w:ascii="Arial" w:hAnsi="Arial" w:cs="Arial"/>
          <w:sz w:val="20"/>
          <w:szCs w:val="20"/>
        </w:rPr>
        <w:t xml:space="preserve"> (flush toilet)</w:t>
      </w:r>
    </w:p>
    <w:p w14:paraId="4C68289F" w14:textId="5AB4E52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072EA2">
        <w:rPr>
          <w:rFonts w:ascii="Arial" w:hAnsi="Arial" w:cs="Arial"/>
          <w:sz w:val="20"/>
          <w:szCs w:val="20"/>
        </w:rPr>
        <w:t xml:space="preserve">difficulty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52EB4303" w14:textId="6240C6AB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1077FE41" wp14:editId="1CF77F1F">
                <wp:simplePos x="0" y="0"/>
                <wp:positionH relativeFrom="column">
                  <wp:posOffset>3530600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268" name="مستطيل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084F0" id="مستطيل 268" o:spid="_x0000_s1026" style="position:absolute;margin-left:278pt;margin-top:6.2pt;width:8.5pt;height:7.5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JEP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4FA83FC9" wp14:editId="289477E5">
                <wp:simplePos x="0" y="0"/>
                <wp:positionH relativeFrom="column">
                  <wp:posOffset>26733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69" name="مستطيل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D226FC" id="مستطيل 269" o:spid="_x0000_s1026" style="position:absolute;margin-left:210.5pt;margin-top:3.75pt;width:8.5pt;height:7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ECBA65C" wp14:editId="402A534F">
                <wp:simplePos x="0" y="0"/>
                <wp:positionH relativeFrom="column">
                  <wp:posOffset>168275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70" name="مستطيل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38F9D" id="مستطيل 270" o:spid="_x0000_s1026" style="position:absolute;margin-left:132.5pt;margin-top:4.5pt;width:8.5pt;height:7.5pt;z-index:25193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OP1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4880937D" wp14:editId="00D40837">
                <wp:simplePos x="0" y="0"/>
                <wp:positionH relativeFrom="column">
                  <wp:posOffset>866775</wp:posOffset>
                </wp:positionH>
                <wp:positionV relativeFrom="paragraph">
                  <wp:posOffset>75565</wp:posOffset>
                </wp:positionV>
                <wp:extent cx="95250" cy="95250"/>
                <wp:effectExtent l="0" t="0" r="19050" b="19050"/>
                <wp:wrapNone/>
                <wp:docPr id="271" name="مستطيل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F4D12" id="مستطيل 271" o:spid="_x0000_s1026" style="position:absolute;margin-left:68.25pt;margin-top:5.95pt;width:7.5pt;height:7.5pt;flip:x y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A5EE97C" wp14:editId="16301683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72" name="مستطيل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6CED20" id="مستطيل 272" o:spid="_x0000_s1026" style="position:absolute;left:0;text-align:left;margin-left:7.5pt;margin-top:4.7pt;width:8.5pt;height:7.5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6B3C4677" w14:textId="77777777" w:rsidR="00C8533D" w:rsidRDefault="001349F0" w:rsidP="00C8533D">
      <w:pPr>
        <w:pStyle w:val="NoSpacing"/>
        <w:bidi w:val="0"/>
        <w:ind w:left="36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 </w:t>
      </w:r>
    </w:p>
    <w:p w14:paraId="2676AF78" w14:textId="37985D33" w:rsidR="001349F0" w:rsidRPr="00C8533D" w:rsidRDefault="001349F0" w:rsidP="00C8533D">
      <w:pPr>
        <w:pStyle w:val="NoSpacing"/>
        <w:numPr>
          <w:ilvl w:val="0"/>
          <w:numId w:val="28"/>
        </w:numPr>
        <w:bidi w:val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Doing some light household activities such as cooking or office arrangement </w:t>
      </w:r>
    </w:p>
    <w:p w14:paraId="32365F38" w14:textId="7B61AD56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C07960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6AEFABE7" w14:textId="29251E92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4DDC589C" wp14:editId="1A9DDDF7">
                <wp:simplePos x="0" y="0"/>
                <wp:positionH relativeFrom="column">
                  <wp:posOffset>35496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73" name="مستطيل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74567" id="مستطيل 273" o:spid="_x0000_s1026" style="position:absolute;margin-left:279.5pt;margin-top:4.7pt;width:8.5pt;height:7.5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502EEE21" wp14:editId="73B9C0C1">
                <wp:simplePos x="0" y="0"/>
                <wp:positionH relativeFrom="column">
                  <wp:posOffset>267335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74" name="مستطيل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8C25C" id="مستطيل 274" o:spid="_x0000_s1026" style="position:absolute;margin-left:210.5pt;margin-top:3.75pt;width:8.5pt;height:7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CZ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43BE37E2" wp14:editId="3D694E14">
                <wp:simplePos x="0" y="0"/>
                <wp:positionH relativeFrom="column">
                  <wp:posOffset>166370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75" name="مستطيل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2630C" id="مستطيل 275" o:spid="_x0000_s1026" style="position:absolute;margin-left:131pt;margin-top:3.75pt;width:8.5pt;height:7.5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eT0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11A98057" wp14:editId="406127EF">
                <wp:simplePos x="0" y="0"/>
                <wp:positionH relativeFrom="column">
                  <wp:posOffset>876300</wp:posOffset>
                </wp:positionH>
                <wp:positionV relativeFrom="paragraph">
                  <wp:posOffset>37465</wp:posOffset>
                </wp:positionV>
                <wp:extent cx="95250" cy="95250"/>
                <wp:effectExtent l="0" t="0" r="19050" b="19050"/>
                <wp:wrapNone/>
                <wp:docPr id="276" name="مستطيل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6102B" id="مستطيل 276" o:spid="_x0000_s1026" style="position:absolute;margin-left:69pt;margin-top:2.95pt;width:7.5pt;height:7.5pt;flip:x y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4677A707" wp14:editId="774F810B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77" name="مستطيل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2949D" id="مستطيل 277" o:spid="_x0000_s1026" style="position:absolute;left:0;text-align:left;margin-left:7.5pt;margin-top:4.7pt;width:8.5pt;height:7.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60C9076A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07A29E7A" w14:textId="6A1272BF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Doing some heavy household activities such as Garden work or floor cleaning</w:t>
      </w:r>
    </w:p>
    <w:p w14:paraId="04A674FB" w14:textId="210CDF46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C07960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00E27FAE" w14:textId="21A353C2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0168A77" wp14:editId="08F69760">
                <wp:simplePos x="0" y="0"/>
                <wp:positionH relativeFrom="column">
                  <wp:posOffset>3568700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278" name="مستطيل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0FEBD" id="مستطيل 278" o:spid="_x0000_s1026" style="position:absolute;margin-left:281pt;margin-top:6.2pt;width:8.5pt;height:7.5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7119564F" wp14:editId="7DE2C748">
                <wp:simplePos x="0" y="0"/>
                <wp:positionH relativeFrom="column">
                  <wp:posOffset>267335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79" name="مستطيل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9330F" id="مستطيل 279" o:spid="_x0000_s1026" style="position:absolute;margin-left:210.5pt;margin-top:4.5pt;width:8.5pt;height:7.5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4C508B34" wp14:editId="04ACF2E0">
                <wp:simplePos x="0" y="0"/>
                <wp:positionH relativeFrom="column">
                  <wp:posOffset>1625600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80" name="مستطيل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2617D" id="مستطيل 280" o:spid="_x0000_s1026" style="position:absolute;margin-left:128pt;margin-top:5.25pt;width:8.5pt;height:7.5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174460F9" wp14:editId="5F4A09BD">
                <wp:simplePos x="0" y="0"/>
                <wp:positionH relativeFrom="column">
                  <wp:posOffset>86677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281" name="مستطيل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4B651" id="مستطيل 281" o:spid="_x0000_s1026" style="position:absolute;margin-left:68.25pt;margin-top:3.7pt;width:7.5pt;height:7.5pt;flip:x y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49C18976" wp14:editId="20C340F8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82" name="مستطيل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FC46C" id="مستطيل 282" o:spid="_x0000_s1026" style="position:absolute;left:0;text-align:left;margin-left:7.5pt;margin-top:4.7pt;width:8.5pt;height:7.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325CEFD2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0C48D60F" w14:textId="10128AA1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Running </w:t>
      </w:r>
    </w:p>
    <w:p w14:paraId="6148B87E" w14:textId="279BAFCB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C07960">
        <w:rPr>
          <w:rFonts w:ascii="Arial" w:hAnsi="Arial" w:cs="Arial"/>
          <w:sz w:val="20"/>
          <w:szCs w:val="20"/>
        </w:rPr>
        <w:t xml:space="preserve">difficulty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3DDAA436" w14:textId="505E3A76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7DA04068" wp14:editId="2CEAFA23">
                <wp:simplePos x="0" y="0"/>
                <wp:positionH relativeFrom="column">
                  <wp:posOffset>3559175</wp:posOffset>
                </wp:positionH>
                <wp:positionV relativeFrom="paragraph">
                  <wp:posOffset>107315</wp:posOffset>
                </wp:positionV>
                <wp:extent cx="107950" cy="95250"/>
                <wp:effectExtent l="0" t="0" r="25400" b="19050"/>
                <wp:wrapNone/>
                <wp:docPr id="283" name="مستطيل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27E36" id="مستطيل 283" o:spid="_x0000_s1026" style="position:absolute;margin-left:280.25pt;margin-top:8.45pt;width:8.5pt;height:7.5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6634E5BD" wp14:editId="19098718">
                <wp:simplePos x="0" y="0"/>
                <wp:positionH relativeFrom="column">
                  <wp:posOffset>2682875</wp:posOffset>
                </wp:positionH>
                <wp:positionV relativeFrom="paragraph">
                  <wp:posOffset>76200</wp:posOffset>
                </wp:positionV>
                <wp:extent cx="107950" cy="95250"/>
                <wp:effectExtent l="0" t="0" r="25400" b="19050"/>
                <wp:wrapNone/>
                <wp:docPr id="284" name="مستطيل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7CD62" id="مستطيل 284" o:spid="_x0000_s1026" style="position:absolute;margin-left:211.25pt;margin-top:6pt;width:8.5pt;height:7.5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3F9FCD5E" wp14:editId="6F45D2DE">
                <wp:simplePos x="0" y="0"/>
                <wp:positionH relativeFrom="column">
                  <wp:posOffset>1635125</wp:posOffset>
                </wp:positionH>
                <wp:positionV relativeFrom="paragraph">
                  <wp:posOffset>85725</wp:posOffset>
                </wp:positionV>
                <wp:extent cx="107950" cy="95250"/>
                <wp:effectExtent l="0" t="0" r="25400" b="19050"/>
                <wp:wrapNone/>
                <wp:docPr id="285" name="مستطيل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180E9" id="مستطيل 285" o:spid="_x0000_s1026" style="position:absolute;margin-left:128.75pt;margin-top:6.75pt;width:8.5pt;height:7.5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54A86AB2" wp14:editId="79613FF1">
                <wp:simplePos x="0" y="0"/>
                <wp:positionH relativeFrom="column">
                  <wp:posOffset>866775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286" name="مستطيل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7AF4E" id="مستطيل 286" o:spid="_x0000_s1026" style="position:absolute;margin-left:68.25pt;margin-top:5.2pt;width:7.5pt;height:7.5pt;flip:x y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3A479543" wp14:editId="6735F4D8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87" name="مستطيل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EAD5E" id="مستطيل 287" o:spid="_x0000_s1026" style="position:absolute;left:0;text-align:left;margin-left:7.5pt;margin-top:4.7pt;width:8.5pt;height:7.5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18F968FA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07DA731A" w14:textId="11D0F952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Going to visit friends </w:t>
      </w:r>
    </w:p>
    <w:p w14:paraId="627E6ADC" w14:textId="2ACF5835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No difficult</w:t>
      </w:r>
      <w:r w:rsidR="00C07960">
        <w:rPr>
          <w:rFonts w:ascii="Arial" w:hAnsi="Arial" w:cs="Arial"/>
          <w:sz w:val="20"/>
          <w:szCs w:val="20"/>
        </w:rPr>
        <w:t>y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C07960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26D65F87" w14:textId="4D93F5E7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1BFEE394" wp14:editId="19CFA51B">
                <wp:simplePos x="0" y="0"/>
                <wp:positionH relativeFrom="column">
                  <wp:posOffset>3606800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288" name="مستطيل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B0CBE" id="مستطيل 288" o:spid="_x0000_s1026" style="position:absolute;margin-left:284pt;margin-top:3.95pt;width:8.5pt;height:7.5pt;z-index:2519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2C34F94C" wp14:editId="52F37DB9">
                <wp:simplePos x="0" y="0"/>
                <wp:positionH relativeFrom="column">
                  <wp:posOffset>266382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289" name="مستطيل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0863F" id="مستطيل 289" o:spid="_x0000_s1026" style="position:absolute;margin-left:209.75pt;margin-top:5.25pt;width:8.5pt;height:7.5pt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225B8EFD" wp14:editId="28371D52">
                <wp:simplePos x="0" y="0"/>
                <wp:positionH relativeFrom="column">
                  <wp:posOffset>16637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90" name="مستطيل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2A005" id="مستطيل 290" o:spid="_x0000_s1026" style="position:absolute;margin-left:131pt;margin-top:4.5pt;width:8.5pt;height:7.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Y36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069E8AF2" wp14:editId="19AE6FB5">
                <wp:simplePos x="0" y="0"/>
                <wp:positionH relativeFrom="column">
                  <wp:posOffset>838200</wp:posOffset>
                </wp:positionH>
                <wp:positionV relativeFrom="paragraph">
                  <wp:posOffset>56515</wp:posOffset>
                </wp:positionV>
                <wp:extent cx="95250" cy="95250"/>
                <wp:effectExtent l="0" t="0" r="19050" b="19050"/>
                <wp:wrapNone/>
                <wp:docPr id="291" name="مستطيل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96DFF" id="مستطيل 291" o:spid="_x0000_s1026" style="position:absolute;margin-left:66pt;margin-top:4.45pt;width:7.5pt;height:7.5pt;flip:x y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Rdk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76E00C7F" wp14:editId="0C4C495E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92" name="مستطيل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2D59EC" id="مستطيل 292" o:spid="_x0000_s1026" style="position:absolute;left:0;text-align:left;margin-left:7.5pt;margin-top:4.7pt;width:8.5pt;height:7.5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6D87CB92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091B7D36" w14:textId="49F595FC" w:rsidR="001349F0" w:rsidRPr="00C8533D" w:rsidRDefault="001349F0" w:rsidP="00C8533D">
      <w:pPr>
        <w:pStyle w:val="ListParagraph"/>
        <w:numPr>
          <w:ilvl w:val="0"/>
          <w:numId w:val="28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Going to work</w:t>
      </w:r>
    </w:p>
    <w:p w14:paraId="7E9F38CF" w14:textId="58B6FFE2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C07960">
        <w:rPr>
          <w:rFonts w:ascii="Arial" w:hAnsi="Arial" w:cs="Arial"/>
          <w:sz w:val="20"/>
          <w:szCs w:val="20"/>
        </w:rPr>
        <w:t xml:space="preserve">difficulty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072EA2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3D53663E" w14:textId="2CE96E43" w:rsidR="001349F0" w:rsidRPr="00C8533D" w:rsidRDefault="00C8533D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65A75DE8" wp14:editId="036D98AE">
                <wp:simplePos x="0" y="0"/>
                <wp:positionH relativeFrom="column">
                  <wp:posOffset>3549650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293" name="مستطيل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966C7" id="مستطيل 293" o:spid="_x0000_s1026" style="position:absolute;margin-left:279.5pt;margin-top:6.2pt;width:8.5pt;height:7.5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54B9CA31" wp14:editId="2B072CFA">
                <wp:simplePos x="0" y="0"/>
                <wp:positionH relativeFrom="column">
                  <wp:posOffset>2663825</wp:posOffset>
                </wp:positionH>
                <wp:positionV relativeFrom="paragraph">
                  <wp:posOffset>85725</wp:posOffset>
                </wp:positionV>
                <wp:extent cx="107950" cy="95250"/>
                <wp:effectExtent l="0" t="0" r="25400" b="19050"/>
                <wp:wrapNone/>
                <wp:docPr id="294" name="مستطيل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9CADA" id="مستطيل 294" o:spid="_x0000_s1026" style="position:absolute;margin-left:209.75pt;margin-top:6.75pt;width:8.5pt;height:7.5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G6WjQIAAFcFAAAOAAAAZHJzL2Uyb0RvYy54bWysVM1uEzEQviPxDpbvdLNR2p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5AB97E99" wp14:editId="66DB2B16">
                <wp:simplePos x="0" y="0"/>
                <wp:positionH relativeFrom="column">
                  <wp:posOffset>164465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295" name="مستطيل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3D33C" id="مستطيل 295" o:spid="_x0000_s1026" style="position:absolute;margin-left:129.5pt;margin-top:4.5pt;width:8.5pt;height:7.5pt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76B7B53F" wp14:editId="7DF2FB5A">
                <wp:simplePos x="0" y="0"/>
                <wp:positionH relativeFrom="column">
                  <wp:posOffset>857250</wp:posOffset>
                </wp:positionH>
                <wp:positionV relativeFrom="paragraph">
                  <wp:posOffset>75565</wp:posOffset>
                </wp:positionV>
                <wp:extent cx="95250" cy="95250"/>
                <wp:effectExtent l="0" t="0" r="19050" b="19050"/>
                <wp:wrapNone/>
                <wp:docPr id="296" name="مستطيل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B0400" id="مستطيل 296" o:spid="_x0000_s1026" style="position:absolute;margin-left:67.5pt;margin-top:5.95pt;width:7.5pt;height:7.5pt;flip:x y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298DA616" wp14:editId="3A296107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297" name="مستطيل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D0C82" id="مستطيل 297" o:spid="_x0000_s1026" style="position:absolute;left:0;text-align:left;margin-left:7.5pt;margin-top:4.7pt;width:8.5pt;height:7.5pt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</w:t>
      </w:r>
    </w:p>
    <w:p w14:paraId="694A2325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18947C5E" w14:textId="77777777" w:rsidR="007C59EE" w:rsidRDefault="007C59EE" w:rsidP="00C8533D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0F8E9CB8" w14:textId="1B90AEF4" w:rsidR="001349F0" w:rsidRPr="00C8533D" w:rsidRDefault="001349F0" w:rsidP="007C59EE">
      <w:pPr>
        <w:bidi w:val="0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  <w:r w:rsidRPr="00C8533D">
        <w:rPr>
          <w:rFonts w:ascii="Arial" w:hAnsi="Arial" w:cs="Arial"/>
          <w:b/>
          <w:bCs/>
          <w:sz w:val="20"/>
          <w:szCs w:val="20"/>
          <w:u w:val="single"/>
        </w:rPr>
        <w:t xml:space="preserve">Environment Factors </w:t>
      </w:r>
    </w:p>
    <w:p w14:paraId="6D1EE86D" w14:textId="26B8B76F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The following questions relate to environmental factors that facilitate or hinder the adaption </w:t>
      </w:r>
      <w:r w:rsidR="00072EA2">
        <w:rPr>
          <w:rFonts w:ascii="Arial" w:hAnsi="Arial" w:cs="Arial"/>
          <w:sz w:val="20"/>
          <w:szCs w:val="20"/>
        </w:rPr>
        <w:t>to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="00072EA2">
        <w:rPr>
          <w:rFonts w:ascii="Arial" w:hAnsi="Arial" w:cs="Arial"/>
          <w:sz w:val="20"/>
          <w:szCs w:val="20"/>
        </w:rPr>
        <w:t>your knee problem</w:t>
      </w:r>
      <w:r w:rsidRPr="00C8533D">
        <w:rPr>
          <w:rFonts w:ascii="Arial" w:hAnsi="Arial" w:cs="Arial"/>
          <w:sz w:val="20"/>
          <w:szCs w:val="20"/>
        </w:rPr>
        <w:t>.</w:t>
      </w:r>
    </w:p>
    <w:p w14:paraId="7FDCADC0" w14:textId="77777777" w:rsidR="00C8533D" w:rsidRDefault="00C8533D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55C79688" w14:textId="61080455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During </w:t>
      </w:r>
      <w:r w:rsidRPr="00C8533D">
        <w:rPr>
          <w:rFonts w:ascii="Arial" w:hAnsi="Arial" w:cs="Arial"/>
          <w:b/>
          <w:bCs/>
          <w:sz w:val="20"/>
          <w:szCs w:val="20"/>
        </w:rPr>
        <w:t>last week</w:t>
      </w:r>
      <w:r w:rsidRPr="00C8533D">
        <w:rPr>
          <w:rFonts w:ascii="Arial" w:hAnsi="Arial" w:cs="Arial"/>
          <w:sz w:val="20"/>
          <w:szCs w:val="20"/>
        </w:rPr>
        <w:t xml:space="preserve"> how to describe the </w:t>
      </w:r>
      <w:r w:rsidRPr="00C8533D">
        <w:rPr>
          <w:rFonts w:ascii="Arial" w:hAnsi="Arial" w:cs="Arial"/>
          <w:b/>
          <w:bCs/>
          <w:sz w:val="20"/>
          <w:szCs w:val="20"/>
        </w:rPr>
        <w:t xml:space="preserve">degree of </w:t>
      </w:r>
      <w:r w:rsidR="00CC2028">
        <w:rPr>
          <w:rFonts w:ascii="Arial" w:hAnsi="Arial" w:cs="Arial"/>
          <w:b/>
          <w:bCs/>
          <w:sz w:val="20"/>
          <w:szCs w:val="20"/>
        </w:rPr>
        <w:t>p</w:t>
      </w:r>
      <w:r w:rsidRPr="00C8533D">
        <w:rPr>
          <w:rFonts w:ascii="Arial" w:hAnsi="Arial" w:cs="Arial"/>
          <w:b/>
          <w:bCs/>
          <w:sz w:val="20"/>
          <w:szCs w:val="20"/>
        </w:rPr>
        <w:t>reference</w:t>
      </w:r>
      <w:r w:rsidRPr="00C8533D">
        <w:rPr>
          <w:rFonts w:ascii="Arial" w:hAnsi="Arial" w:cs="Arial"/>
          <w:sz w:val="20"/>
          <w:szCs w:val="20"/>
        </w:rPr>
        <w:t xml:space="preserve"> because </w:t>
      </w:r>
      <w:r w:rsidR="009A425E">
        <w:rPr>
          <w:rFonts w:ascii="Arial" w:hAnsi="Arial" w:cs="Arial"/>
          <w:sz w:val="20"/>
          <w:szCs w:val="20"/>
        </w:rPr>
        <w:t xml:space="preserve">of </w:t>
      </w:r>
      <w:r w:rsidRPr="00C8533D">
        <w:rPr>
          <w:rFonts w:ascii="Arial" w:hAnsi="Arial" w:cs="Arial"/>
          <w:sz w:val="20"/>
          <w:szCs w:val="20"/>
        </w:rPr>
        <w:t xml:space="preserve">your </w:t>
      </w:r>
      <w:r w:rsidR="00072EA2">
        <w:rPr>
          <w:rFonts w:ascii="Arial" w:hAnsi="Arial" w:cs="Arial"/>
          <w:sz w:val="20"/>
          <w:szCs w:val="20"/>
        </w:rPr>
        <w:t>knee’s</w:t>
      </w:r>
      <w:r w:rsidRPr="00C8533D">
        <w:rPr>
          <w:rFonts w:ascii="Arial" w:hAnsi="Arial" w:cs="Arial"/>
          <w:sz w:val="20"/>
          <w:szCs w:val="20"/>
        </w:rPr>
        <w:t xml:space="preserve"> following factors?</w:t>
      </w:r>
    </w:p>
    <w:p w14:paraId="64E6BFD6" w14:textId="61EBFAB3" w:rsidR="001349F0" w:rsidRPr="00C8533D" w:rsidRDefault="001349F0" w:rsidP="00C8533D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Prefer </w:t>
      </w:r>
      <w:r w:rsidR="00072EA2">
        <w:rPr>
          <w:rFonts w:ascii="Arial" w:hAnsi="Arial" w:cs="Arial"/>
          <w:sz w:val="20"/>
          <w:szCs w:val="20"/>
        </w:rPr>
        <w:t>the western</w:t>
      </w:r>
      <w:r w:rsidRPr="00C8533D">
        <w:rPr>
          <w:rFonts w:ascii="Arial" w:hAnsi="Arial" w:cs="Arial"/>
          <w:sz w:val="20"/>
          <w:szCs w:val="20"/>
        </w:rPr>
        <w:t xml:space="preserve"> toilet </w:t>
      </w:r>
      <w:r w:rsidR="00072EA2">
        <w:rPr>
          <w:rFonts w:ascii="Arial" w:hAnsi="Arial" w:cs="Arial"/>
          <w:sz w:val="20"/>
          <w:szCs w:val="20"/>
        </w:rPr>
        <w:t>(flush) over</w:t>
      </w:r>
      <w:r w:rsidRPr="00C8533D">
        <w:rPr>
          <w:rFonts w:ascii="Arial" w:hAnsi="Arial" w:cs="Arial"/>
          <w:sz w:val="20"/>
          <w:szCs w:val="20"/>
        </w:rPr>
        <w:t xml:space="preserve"> </w:t>
      </w:r>
      <w:r w:rsidR="00072EA2">
        <w:rPr>
          <w:rFonts w:ascii="Arial" w:hAnsi="Arial" w:cs="Arial"/>
          <w:sz w:val="20"/>
          <w:szCs w:val="20"/>
        </w:rPr>
        <w:t xml:space="preserve">the </w:t>
      </w:r>
      <w:r w:rsidRPr="00C8533D">
        <w:rPr>
          <w:rFonts w:ascii="Arial" w:hAnsi="Arial" w:cs="Arial"/>
          <w:sz w:val="20"/>
          <w:szCs w:val="20"/>
        </w:rPr>
        <w:t>Arabic toilet</w:t>
      </w:r>
      <w:r w:rsidR="00072EA2">
        <w:rPr>
          <w:rFonts w:ascii="Arial" w:hAnsi="Arial" w:cs="Arial"/>
          <w:sz w:val="20"/>
          <w:szCs w:val="20"/>
        </w:rPr>
        <w:t xml:space="preserve"> (squat)</w:t>
      </w:r>
    </w:p>
    <w:p w14:paraId="035A6C2F" w14:textId="23E369F3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refer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3EF4E8B8" w14:textId="177257C9" w:rsidR="001349F0" w:rsidRPr="00C8533D" w:rsidRDefault="00C8533D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607C1003" wp14:editId="2F31E609">
                <wp:simplePos x="0" y="0"/>
                <wp:positionH relativeFrom="column">
                  <wp:posOffset>3581400</wp:posOffset>
                </wp:positionH>
                <wp:positionV relativeFrom="paragraph">
                  <wp:posOffset>21590</wp:posOffset>
                </wp:positionV>
                <wp:extent cx="107950" cy="95250"/>
                <wp:effectExtent l="0" t="0" r="25400" b="19050"/>
                <wp:wrapNone/>
                <wp:docPr id="298" name="مستطيل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BAA435" id="مستطيل 298" o:spid="_x0000_s1026" style="position:absolute;margin-left:282pt;margin-top:1.7pt;width:8.5pt;height:7.5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33713205" wp14:editId="44AAF653">
                <wp:simplePos x="0" y="0"/>
                <wp:positionH relativeFrom="column">
                  <wp:posOffset>2682875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299" name="مستطيل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E5DDE" id="مستطيل 299" o:spid="_x0000_s1026" style="position:absolute;margin-left:211.25pt;margin-top:3.75pt;width:8.5pt;height:7.5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35664EEC" wp14:editId="2AEC43FA">
                <wp:simplePos x="0" y="0"/>
                <wp:positionH relativeFrom="column">
                  <wp:posOffset>1758950</wp:posOffset>
                </wp:positionH>
                <wp:positionV relativeFrom="paragraph">
                  <wp:posOffset>28575</wp:posOffset>
                </wp:positionV>
                <wp:extent cx="107950" cy="95250"/>
                <wp:effectExtent l="0" t="0" r="25400" b="19050"/>
                <wp:wrapNone/>
                <wp:docPr id="300" name="مستطيل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11D0B" id="مستطيل 300" o:spid="_x0000_s1026" style="position:absolute;margin-left:138.5pt;margin-top:2.25pt;width:8.5pt;height:7.5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4A5B3657" wp14:editId="736D5E7F">
                <wp:simplePos x="0" y="0"/>
                <wp:positionH relativeFrom="column">
                  <wp:posOffset>809625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301" name="مستطيل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712AC" id="مستطيل 301" o:spid="_x0000_s1026" style="position:absolute;margin-left:63.75pt;margin-top:5.2pt;width:7.5pt;height:7.5pt;flip:x y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SVp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YEiJZQaHtP12//P+x/2v7fftV5L+sUu1C2NUvnJz33IByVTyWnpDpFbuLQKAZupjopIM&#10;CyTr3O1N322xjoTj59HB6ABHwlHSkOi3aNwlU+dDfCPAkESU1OMos0u2Og+xUe1Ukrq26Q2gVXWm&#10;tM5MApE40Z6sGI4/rnMhGGJHC7lkWaTymoIyFTdaNF7fC4ntwXRHOXoG5oNPxrmw8TA1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50C380C7" wp14:editId="77304588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02" name="مستطيل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06EC6" id="مستطيل 302" o:spid="_x0000_s1026" style="position:absolute;left:0;text-align:left;margin-left:7.5pt;margin-top:4.7pt;width:8.5pt;height:7.5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</w:p>
    <w:p w14:paraId="11C0AF8F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5490A3AC" w14:textId="1FD2D0CC" w:rsidR="001349F0" w:rsidRPr="00C8533D" w:rsidRDefault="001349F0" w:rsidP="00C8533D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Prefer </w:t>
      </w:r>
      <w:r w:rsidR="00072EA2">
        <w:rPr>
          <w:rFonts w:ascii="Arial" w:hAnsi="Arial" w:cs="Arial"/>
          <w:sz w:val="20"/>
          <w:szCs w:val="20"/>
        </w:rPr>
        <w:t>to</w:t>
      </w:r>
      <w:r w:rsidRPr="00C8533D">
        <w:rPr>
          <w:rFonts w:ascii="Arial" w:hAnsi="Arial" w:cs="Arial"/>
          <w:sz w:val="20"/>
          <w:szCs w:val="20"/>
        </w:rPr>
        <w:t xml:space="preserve"> use the car to go </w:t>
      </w:r>
      <w:r w:rsidR="00072EA2">
        <w:rPr>
          <w:rFonts w:ascii="Arial" w:hAnsi="Arial" w:cs="Arial"/>
          <w:sz w:val="20"/>
          <w:szCs w:val="20"/>
        </w:rPr>
        <w:t xml:space="preserve">to </w:t>
      </w:r>
      <w:r w:rsidRPr="00C8533D">
        <w:rPr>
          <w:rFonts w:ascii="Arial" w:hAnsi="Arial" w:cs="Arial"/>
          <w:sz w:val="20"/>
          <w:szCs w:val="20"/>
        </w:rPr>
        <w:t xml:space="preserve">the </w:t>
      </w:r>
      <w:r w:rsidR="00072EA2">
        <w:rPr>
          <w:rFonts w:ascii="Arial" w:hAnsi="Arial" w:cs="Arial"/>
          <w:sz w:val="20"/>
          <w:szCs w:val="20"/>
        </w:rPr>
        <w:t>Masjed (M</w:t>
      </w:r>
      <w:r w:rsidRPr="00C8533D">
        <w:rPr>
          <w:rFonts w:ascii="Arial" w:hAnsi="Arial" w:cs="Arial"/>
          <w:sz w:val="20"/>
          <w:szCs w:val="20"/>
        </w:rPr>
        <w:t>osque</w:t>
      </w:r>
      <w:r w:rsidR="00072EA2">
        <w:rPr>
          <w:rFonts w:ascii="Arial" w:hAnsi="Arial" w:cs="Arial"/>
          <w:sz w:val="20"/>
          <w:szCs w:val="20"/>
        </w:rPr>
        <w:t>)</w:t>
      </w:r>
      <w:r w:rsidRPr="00C8533D">
        <w:rPr>
          <w:rFonts w:ascii="Arial" w:hAnsi="Arial" w:cs="Arial"/>
          <w:sz w:val="20"/>
          <w:szCs w:val="20"/>
        </w:rPr>
        <w:t xml:space="preserve"> or </w:t>
      </w:r>
      <w:r w:rsidR="00072EA2">
        <w:rPr>
          <w:rFonts w:ascii="Arial" w:hAnsi="Arial" w:cs="Arial"/>
          <w:sz w:val="20"/>
          <w:szCs w:val="20"/>
        </w:rPr>
        <w:t>get</w:t>
      </w:r>
      <w:r w:rsidRPr="00C8533D">
        <w:rPr>
          <w:rFonts w:ascii="Arial" w:hAnsi="Arial" w:cs="Arial"/>
          <w:sz w:val="20"/>
          <w:szCs w:val="20"/>
        </w:rPr>
        <w:t xml:space="preserve"> around </w:t>
      </w:r>
      <w:r w:rsidR="00072EA2">
        <w:rPr>
          <w:rFonts w:ascii="Arial" w:hAnsi="Arial" w:cs="Arial"/>
          <w:sz w:val="20"/>
          <w:szCs w:val="20"/>
        </w:rPr>
        <w:t>by</w:t>
      </w:r>
      <w:r w:rsidRPr="00C8533D">
        <w:rPr>
          <w:rFonts w:ascii="Arial" w:hAnsi="Arial" w:cs="Arial"/>
          <w:sz w:val="20"/>
          <w:szCs w:val="20"/>
        </w:rPr>
        <w:t xml:space="preserve"> walking</w:t>
      </w:r>
    </w:p>
    <w:p w14:paraId="4BE3EC9A" w14:textId="5EE72C20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refer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01F8B81A" w14:textId="1EBD0E9F" w:rsidR="001349F0" w:rsidRPr="00C8533D" w:rsidRDefault="00057A2A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11E85A2F" wp14:editId="6CC16DAA">
                <wp:simplePos x="0" y="0"/>
                <wp:positionH relativeFrom="column">
                  <wp:posOffset>3482975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03" name="مستطيل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FE3F4D" id="مستطيل 303" o:spid="_x0000_s1026" style="position:absolute;margin-left:274.25pt;margin-top:4.7pt;width:8.5pt;height:7.5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22AFBCE0" wp14:editId="2684D823">
                <wp:simplePos x="0" y="0"/>
                <wp:positionH relativeFrom="column">
                  <wp:posOffset>258762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304" name="مستطيل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ABFF2" id="مستطيل 304" o:spid="_x0000_s1026" style="position:absolute;margin-left:203.75pt;margin-top:4.5pt;width:8.5pt;height:7.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1930B1F8" wp14:editId="41DC4784">
                <wp:simplePos x="0" y="0"/>
                <wp:positionH relativeFrom="column">
                  <wp:posOffset>1587500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305" name="مستطيل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0A865" id="مستطيل 305" o:spid="_x0000_s1026" style="position:absolute;margin-left:125pt;margin-top:3.75pt;width:8.5pt;height:7.5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2FAA8A09" wp14:editId="04A60281">
                <wp:simplePos x="0" y="0"/>
                <wp:positionH relativeFrom="column">
                  <wp:posOffset>781050</wp:posOffset>
                </wp:positionH>
                <wp:positionV relativeFrom="paragraph">
                  <wp:posOffset>66040</wp:posOffset>
                </wp:positionV>
                <wp:extent cx="95250" cy="95250"/>
                <wp:effectExtent l="0" t="0" r="19050" b="19050"/>
                <wp:wrapNone/>
                <wp:docPr id="306" name="مستطيل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712ED" id="مستطيل 306" o:spid="_x0000_s1026" style="position:absolute;margin-left:61.5pt;margin-top:5.2pt;width:7.5pt;height:7.5pt;flip:x y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A6w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4JASywwOafvt/uf9j/tf2+/bryT9Y5dqF8aofOXmvuUCkqnktfSGSK3cWwQAzdTHRCUZ&#10;FkjWudubvttiHQnHz6OD0QGOhKOkIdFv0bhLps6H+EaAIYkoqcdRZpdsdR5io9qpJHVt0xtAq+pM&#10;aZ2ZBCJxoj1ZMRx/XA9TIRhiRwu5ZFmk8pqCMhU3WjRe3wuJ7cF0Rzl6BuaDT8a5sDE3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52ED835D" wp14:editId="7CD56DA9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07" name="مستطيل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E0F3D" id="مستطيل 307" o:spid="_x0000_s1026" style="position:absolute;left:0;text-align:left;margin-left:7.5pt;margin-top:4.7pt;width:8.5pt;height:7.5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</w:p>
    <w:p w14:paraId="1298FEC4" w14:textId="77777777" w:rsidR="00C8533D" w:rsidRDefault="00C8533D" w:rsidP="00C8533D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3DBB5CFE" w14:textId="189E791D" w:rsidR="001349F0" w:rsidRPr="00C8533D" w:rsidRDefault="001349F0" w:rsidP="00C8533D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Prefer to use the cane during daily activities</w:t>
      </w:r>
    </w:p>
    <w:p w14:paraId="57EB41CF" w14:textId="0DA50D39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refer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77488241" w14:textId="3A699108" w:rsidR="001349F0" w:rsidRPr="00C8533D" w:rsidRDefault="00057A2A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22DCD54C" wp14:editId="5A82678A">
                <wp:simplePos x="0" y="0"/>
                <wp:positionH relativeFrom="column">
                  <wp:posOffset>3502025</wp:posOffset>
                </wp:positionH>
                <wp:positionV relativeFrom="paragraph">
                  <wp:posOffset>78740</wp:posOffset>
                </wp:positionV>
                <wp:extent cx="107950" cy="95250"/>
                <wp:effectExtent l="0" t="0" r="25400" b="19050"/>
                <wp:wrapNone/>
                <wp:docPr id="308" name="مستطيل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F89684" id="مستطيل 308" o:spid="_x0000_s1026" style="position:absolute;margin-left:275.75pt;margin-top:6.2pt;width:8.5pt;height:7.5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5B93A201" wp14:editId="38D2C628">
                <wp:simplePos x="0" y="0"/>
                <wp:positionH relativeFrom="column">
                  <wp:posOffset>258762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309" name="مستطيل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E4B63" id="مستطيل 309" o:spid="_x0000_s1026" style="position:absolute;margin-left:203.75pt;margin-top:4.5pt;width:8.5pt;height:7.5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241D62DA" wp14:editId="2B70A25E">
                <wp:simplePos x="0" y="0"/>
                <wp:positionH relativeFrom="column">
                  <wp:posOffset>1558925</wp:posOffset>
                </wp:positionH>
                <wp:positionV relativeFrom="paragraph">
                  <wp:posOffset>85725</wp:posOffset>
                </wp:positionV>
                <wp:extent cx="107950" cy="95250"/>
                <wp:effectExtent l="0" t="0" r="25400" b="19050"/>
                <wp:wrapNone/>
                <wp:docPr id="310" name="مستطيل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38BA7" id="مستطيل 310" o:spid="_x0000_s1026" style="position:absolute;margin-left:122.75pt;margin-top:6.75pt;width:8.5pt;height:7.5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64EA0326" wp14:editId="71471BA3">
                <wp:simplePos x="0" y="0"/>
                <wp:positionH relativeFrom="column">
                  <wp:posOffset>781050</wp:posOffset>
                </wp:positionH>
                <wp:positionV relativeFrom="paragraph">
                  <wp:posOffset>75565</wp:posOffset>
                </wp:positionV>
                <wp:extent cx="95250" cy="95250"/>
                <wp:effectExtent l="0" t="0" r="19050" b="19050"/>
                <wp:wrapNone/>
                <wp:docPr id="311" name="مستطيل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83123" id="مستطيل 311" o:spid="_x0000_s1026" style="position:absolute;margin-left:61.5pt;margin-top:5.95pt;width:7.5pt;height:7.5pt;flip:x y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lKG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cEiJZQaHtP12//P+x/2v7fftV5L+sUu1C2NUvnJz33IByVTyWnpDpFbuLQKAZupjopIM&#10;CyTr3O1N322xjoTj59HB6ABHwlHSkOi3aNwlU+dDfCPAkESU1OMos0u2Og+xUe1Ukrq26Q2gVXWm&#10;tM5MApE40Z6sGI4/rnMhGGJHC7lkWaTymoIyFTdaNF7fC4ntwXRHOXoG5oNPxrmw8TA1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71F27D85" wp14:editId="7EC64B87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12" name="مستطيل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BCF7C" id="مستطيل 312" o:spid="_x0000_s1026" style="position:absolute;left:0;text-align:left;margin-left:7.5pt;margin-top:4.7pt;width:8.5pt;height:7.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</w:p>
    <w:p w14:paraId="0E35FBCA" w14:textId="77777777" w:rsidR="00057A2A" w:rsidRDefault="00057A2A" w:rsidP="00057A2A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33B9F292" w14:textId="55E6B18B" w:rsidR="001349F0" w:rsidRPr="00C8533D" w:rsidRDefault="001349F0" w:rsidP="00057A2A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>Using the elevator on the stairs</w:t>
      </w:r>
    </w:p>
    <w:p w14:paraId="7F9BA7B9" w14:textId="3D2E4067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prefer 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Moderat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Pr="00C8533D">
        <w:rPr>
          <w:rFonts w:ascii="Arial" w:hAnsi="Arial" w:cs="Arial"/>
          <w:sz w:val="20"/>
          <w:szCs w:val="20"/>
        </w:rPr>
        <w:t xml:space="preserve">               </w:t>
      </w:r>
      <w:r w:rsidR="009A425E">
        <w:rPr>
          <w:rFonts w:ascii="Arial" w:hAnsi="Arial" w:cs="Arial"/>
          <w:sz w:val="20"/>
          <w:szCs w:val="20"/>
        </w:rPr>
        <w:t>Severe</w:t>
      </w:r>
      <w:r w:rsidRPr="00C8533D">
        <w:rPr>
          <w:rFonts w:ascii="Arial" w:hAnsi="Arial" w:cs="Arial"/>
          <w:sz w:val="20"/>
          <w:szCs w:val="20"/>
          <w:rtl/>
        </w:rPr>
        <w:t xml:space="preserve">        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</w:p>
    <w:p w14:paraId="117E5880" w14:textId="0D0A8FBC" w:rsidR="001349F0" w:rsidRPr="00C8533D" w:rsidRDefault="00057A2A" w:rsidP="00C8533D">
      <w:pPr>
        <w:pStyle w:val="ListParagraph"/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3872" behindDoc="0" locked="0" layoutInCell="1" allowOverlap="1" wp14:anchorId="184C7B4C" wp14:editId="7D1C12EB">
                <wp:simplePos x="0" y="0"/>
                <wp:positionH relativeFrom="column">
                  <wp:posOffset>3540125</wp:posOffset>
                </wp:positionH>
                <wp:positionV relativeFrom="paragraph">
                  <wp:posOffset>50165</wp:posOffset>
                </wp:positionV>
                <wp:extent cx="107950" cy="95250"/>
                <wp:effectExtent l="0" t="0" r="25400" b="19050"/>
                <wp:wrapNone/>
                <wp:docPr id="313" name="مستطيل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FEE0E" id="مستطيل 313" o:spid="_x0000_s1026" style="position:absolute;margin-left:278.75pt;margin-top:3.95pt;width:8.5pt;height:7.5pt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57FEB5AD" wp14:editId="2D5CCAF0">
                <wp:simplePos x="0" y="0"/>
                <wp:positionH relativeFrom="column">
                  <wp:posOffset>2616200</wp:posOffset>
                </wp:positionH>
                <wp:positionV relativeFrom="paragraph">
                  <wp:posOffset>85725</wp:posOffset>
                </wp:positionV>
                <wp:extent cx="107950" cy="95250"/>
                <wp:effectExtent l="0" t="0" r="25400" b="19050"/>
                <wp:wrapNone/>
                <wp:docPr id="314" name="مستطيل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A284CD" id="مستطيل 314" o:spid="_x0000_s1026" style="position:absolute;margin-left:206pt;margin-top:6.75pt;width:8.5pt;height:7.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kn7jQIAAFcFAAAOAAAAZHJzL2Uyb0RvYy54bWysVM1OGzEQvlfqO1i+l82mAU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1824" behindDoc="0" locked="0" layoutInCell="1" allowOverlap="1" wp14:anchorId="6B6B8C7F" wp14:editId="11F66BEC">
                <wp:simplePos x="0" y="0"/>
                <wp:positionH relativeFrom="column">
                  <wp:posOffset>15875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315" name="مستطيل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E9D062" id="مستطيل 315" o:spid="_x0000_s1026" style="position:absolute;margin-left:125pt;margin-top:4.5pt;width:8.5pt;height:7.5pt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q2WjQIAAFcFAAAOAAAAZHJzL2Uyb0RvYy54bWysVM1OGzEQvlfqO1i+l82mBE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68E1ED8A" wp14:editId="526F646F">
                <wp:simplePos x="0" y="0"/>
                <wp:positionH relativeFrom="column">
                  <wp:posOffset>79057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316" name="مستطيل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D68F4" id="مستطيل 316" o:spid="_x0000_s1026" style="position:absolute;margin-left:62.25pt;margin-top:3.7pt;width:7.5pt;height:7.5pt;flip:x y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3lf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8JASywwOafvt/uf9j/tf2+/bryT9Y5dqF8aofOXmvuUCkqnktfSGSK3cWwQAzdTHRCUZ&#10;FkjWudubvttiHQnHz6OD0QGOhKOkIdFv0bhLps6H+EaAIYkoqcdRZpdsdR5io9qpJHVt0xtAq+pM&#10;aZ2ZBCJxoj1ZMRx/XA9TIRhiRwu5ZFmk8pqCMhU3WjRe3wuJ7cF0Rzl6BuaDT8a5sDE3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6C9A7607" wp14:editId="7CAED217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17" name="مستطيل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113F50" id="مستطيل 317" o:spid="_x0000_s1026" style="position:absolute;left:0;text-align:left;margin-left:7.5pt;margin-top:4.7pt;width:8.5pt;height:7.5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</w:p>
    <w:p w14:paraId="7EB14070" w14:textId="77777777" w:rsidR="00057A2A" w:rsidRDefault="00057A2A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3715D661" w14:textId="1373DEB2" w:rsidR="001349F0" w:rsidRDefault="001349F0" w:rsidP="00057A2A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057A2A">
        <w:rPr>
          <w:rFonts w:ascii="Arial" w:hAnsi="Arial" w:cs="Arial"/>
          <w:sz w:val="20"/>
          <w:szCs w:val="20"/>
        </w:rPr>
        <w:t xml:space="preserve">The following questions relate to how things have been going with you because of your knee over </w:t>
      </w:r>
      <w:r w:rsidRPr="00057A2A">
        <w:rPr>
          <w:rFonts w:ascii="Arial" w:hAnsi="Arial" w:cs="Arial"/>
          <w:b/>
          <w:bCs/>
          <w:sz w:val="20"/>
          <w:szCs w:val="20"/>
        </w:rPr>
        <w:t>the past four weeks</w:t>
      </w:r>
      <w:r w:rsidRPr="00057A2A">
        <w:rPr>
          <w:rFonts w:ascii="Arial" w:hAnsi="Arial" w:cs="Arial"/>
          <w:sz w:val="20"/>
          <w:szCs w:val="20"/>
        </w:rPr>
        <w:t>:</w:t>
      </w:r>
    </w:p>
    <w:p w14:paraId="5F32FD26" w14:textId="77777777" w:rsidR="007C59EE" w:rsidRPr="00057A2A" w:rsidRDefault="007C59EE" w:rsidP="007C59EE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5BCE23B3" w14:textId="77777777" w:rsidR="001349F0" w:rsidRPr="00C8533D" w:rsidRDefault="001349F0" w:rsidP="00C8533D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How much you need aids (such as dedicated parking or an elevator) during daily normal activities </w:t>
      </w:r>
    </w:p>
    <w:p w14:paraId="0E3C696A" w14:textId="0CFC18B9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1E6488" w:rsidRPr="00C8533D">
        <w:rPr>
          <w:rFonts w:ascii="Arial" w:hAnsi="Arial" w:cs="Arial"/>
          <w:sz w:val="20"/>
          <w:szCs w:val="20"/>
        </w:rPr>
        <w:t>Need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Need      </w:t>
      </w:r>
      <w:r w:rsidRPr="00C8533D">
        <w:rPr>
          <w:rFonts w:ascii="Arial" w:hAnsi="Arial" w:cs="Arial"/>
          <w:sz w:val="20"/>
          <w:szCs w:val="20"/>
        </w:rPr>
        <w:t xml:space="preserve">Moderate </w:t>
      </w:r>
      <w:r w:rsidR="001E6488" w:rsidRPr="00C8533D">
        <w:rPr>
          <w:rFonts w:ascii="Arial" w:hAnsi="Arial" w:cs="Arial"/>
          <w:sz w:val="20"/>
          <w:szCs w:val="20"/>
        </w:rPr>
        <w:t>Nee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    </w:t>
      </w:r>
      <w:r w:rsidRPr="00C8533D">
        <w:rPr>
          <w:rFonts w:ascii="Arial" w:hAnsi="Arial" w:cs="Arial"/>
          <w:sz w:val="20"/>
          <w:szCs w:val="20"/>
        </w:rPr>
        <w:t>Sever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Need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  <w:r w:rsidR="001E6488" w:rsidRPr="00C8533D">
        <w:rPr>
          <w:rFonts w:ascii="Arial" w:hAnsi="Arial" w:cs="Arial"/>
          <w:sz w:val="20"/>
          <w:szCs w:val="20"/>
        </w:rPr>
        <w:t xml:space="preserve">Need </w:t>
      </w:r>
    </w:p>
    <w:p w14:paraId="3EA4C3C0" w14:textId="62D8CBF7" w:rsidR="001349F0" w:rsidRPr="00C8533D" w:rsidRDefault="00057A2A" w:rsidP="00C8533D">
      <w:pPr>
        <w:pStyle w:val="ListParagraph"/>
        <w:tabs>
          <w:tab w:val="left" w:pos="6430"/>
        </w:tabs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7BE6AA45" wp14:editId="7DFA098F">
                <wp:simplePos x="0" y="0"/>
                <wp:positionH relativeFrom="column">
                  <wp:posOffset>3635375</wp:posOffset>
                </wp:positionH>
                <wp:positionV relativeFrom="paragraph">
                  <wp:posOffset>43815</wp:posOffset>
                </wp:positionV>
                <wp:extent cx="107950" cy="95250"/>
                <wp:effectExtent l="0" t="0" r="25400" b="19050"/>
                <wp:wrapNone/>
                <wp:docPr id="319" name="مستطيل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6E853" id="مستطيل 319" o:spid="_x0000_s1026" style="position:absolute;margin-left:286.25pt;margin-top:3.45pt;width:8.5pt;height:7.5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59BEBDC1" wp14:editId="17D3C24A">
                <wp:simplePos x="0" y="0"/>
                <wp:positionH relativeFrom="column">
                  <wp:posOffset>2717800</wp:posOffset>
                </wp:positionH>
                <wp:positionV relativeFrom="paragraph">
                  <wp:posOffset>38100</wp:posOffset>
                </wp:positionV>
                <wp:extent cx="107950" cy="95250"/>
                <wp:effectExtent l="0" t="0" r="25400" b="19050"/>
                <wp:wrapNone/>
                <wp:docPr id="318" name="مستطيل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09375" id="مستطيل 318" o:spid="_x0000_s1026" style="position:absolute;margin-left:214pt;margin-top:3pt;width:8.5pt;height:7.5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51A38EA0" wp14:editId="6C723887">
                <wp:simplePos x="0" y="0"/>
                <wp:positionH relativeFrom="column">
                  <wp:posOffset>1806575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320" name="مستطيل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63BEC3" id="مستطيل 320" o:spid="_x0000_s1026" style="position:absolute;margin-left:142.25pt;margin-top:4.5pt;width:8.5pt;height:7.5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3AEB517B" wp14:editId="79B2C653">
                <wp:simplePos x="0" y="0"/>
                <wp:positionH relativeFrom="column">
                  <wp:posOffset>923925</wp:posOffset>
                </wp:positionH>
                <wp:positionV relativeFrom="paragraph">
                  <wp:posOffset>46990</wp:posOffset>
                </wp:positionV>
                <wp:extent cx="95250" cy="95250"/>
                <wp:effectExtent l="0" t="0" r="19050" b="19050"/>
                <wp:wrapNone/>
                <wp:docPr id="321" name="مستطيل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E2DD0A" id="مستطيل 321" o:spid="_x0000_s1026" style="position:absolute;margin-left:72.75pt;margin-top:3.7pt;width:7.5pt;height:7.5pt;flip:x y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bps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aEiJZQaHtP12//P+x/2v7fftV5L+sUu1C2NUvnJz33IByVTyWnpDpFbuLQKAZupjopIM&#10;CyTr3O1N322xjoTj59HB6ABHwlHSkOi3aNwlU+dDfCPAkESU1OMos0u2Og+xUe1Ukrq26Q2gVXWm&#10;tM5MApE40Z6sGI4/rnMhGGJHC7lkWaTymoIyFTdaNF7fC4ntwXRHOXoG5oNPxrmw8TA1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044DE36B" wp14:editId="3B1A3EE3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22" name="مستطيل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EEC7C" id="مستطيل 322" o:spid="_x0000_s1026" style="position:absolute;left:0;text-align:left;margin-left:7.5pt;margin-top:4.7pt;width:8.5pt;height:7.5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</w:t>
      </w:r>
      <w:r w:rsidR="001349F0" w:rsidRPr="00C8533D">
        <w:rPr>
          <w:rFonts w:ascii="Arial" w:hAnsi="Arial" w:cs="Arial"/>
          <w:sz w:val="20"/>
          <w:szCs w:val="20"/>
        </w:rPr>
        <w:tab/>
        <w:t xml:space="preserve">        </w:t>
      </w:r>
    </w:p>
    <w:p w14:paraId="0D415897" w14:textId="77777777" w:rsidR="00057A2A" w:rsidRDefault="00057A2A" w:rsidP="00057A2A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</w:p>
    <w:p w14:paraId="51F67816" w14:textId="4CD07537" w:rsidR="001349F0" w:rsidRPr="00C8533D" w:rsidRDefault="001349F0" w:rsidP="00057A2A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lastRenderedPageBreak/>
        <w:t>Do you need the help of others to carry out your usual daily activities? (e.g.</w:t>
      </w:r>
      <w:r w:rsidR="009A425E">
        <w:rPr>
          <w:rFonts w:ascii="Arial" w:hAnsi="Arial" w:cs="Arial"/>
          <w:sz w:val="20"/>
          <w:szCs w:val="20"/>
        </w:rPr>
        <w:t>,</w:t>
      </w:r>
      <w:r w:rsidRPr="00C8533D">
        <w:rPr>
          <w:rFonts w:ascii="Arial" w:hAnsi="Arial" w:cs="Arial"/>
          <w:sz w:val="20"/>
          <w:szCs w:val="20"/>
        </w:rPr>
        <w:t xml:space="preserve"> going to the bathroom or getting in a car)</w:t>
      </w:r>
    </w:p>
    <w:p w14:paraId="7769CDF0" w14:textId="38420D19" w:rsidR="001349F0" w:rsidRPr="00C8533D" w:rsidRDefault="001349F0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o </w:t>
      </w:r>
      <w:r w:rsidR="001E6488" w:rsidRPr="00C8533D">
        <w:rPr>
          <w:rFonts w:ascii="Arial" w:hAnsi="Arial" w:cs="Arial"/>
          <w:sz w:val="20"/>
          <w:szCs w:val="20"/>
        </w:rPr>
        <w:t>Need</w:t>
      </w:r>
      <w:r w:rsidRPr="00C8533D">
        <w:rPr>
          <w:rFonts w:ascii="Arial" w:hAnsi="Arial" w:cs="Arial"/>
          <w:sz w:val="20"/>
          <w:szCs w:val="20"/>
          <w:rtl/>
        </w:rPr>
        <w:t xml:space="preserve">     </w:t>
      </w:r>
      <w:r w:rsidRPr="00C8533D">
        <w:rPr>
          <w:rFonts w:ascii="Arial" w:hAnsi="Arial" w:cs="Arial"/>
          <w:sz w:val="20"/>
          <w:szCs w:val="20"/>
        </w:rPr>
        <w:t>Mil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Need      </w:t>
      </w:r>
      <w:r w:rsidRPr="00C8533D">
        <w:rPr>
          <w:rFonts w:ascii="Arial" w:hAnsi="Arial" w:cs="Arial"/>
          <w:sz w:val="20"/>
          <w:szCs w:val="20"/>
        </w:rPr>
        <w:t xml:space="preserve">Moderate </w:t>
      </w:r>
      <w:r w:rsidR="001E6488" w:rsidRPr="00C8533D">
        <w:rPr>
          <w:rFonts w:ascii="Arial" w:hAnsi="Arial" w:cs="Arial"/>
          <w:sz w:val="20"/>
          <w:szCs w:val="20"/>
        </w:rPr>
        <w:t>Need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    </w:t>
      </w:r>
      <w:r w:rsidRPr="00C8533D">
        <w:rPr>
          <w:rFonts w:ascii="Arial" w:hAnsi="Arial" w:cs="Arial"/>
          <w:sz w:val="20"/>
          <w:szCs w:val="20"/>
        </w:rPr>
        <w:t>Sever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Need      </w:t>
      </w:r>
      <w:r w:rsidRPr="00C8533D">
        <w:rPr>
          <w:rFonts w:ascii="Arial" w:hAnsi="Arial" w:cs="Arial"/>
          <w:sz w:val="20"/>
          <w:szCs w:val="20"/>
        </w:rPr>
        <w:t xml:space="preserve">Extreme </w:t>
      </w:r>
      <w:r w:rsidR="001E6488" w:rsidRPr="00C8533D">
        <w:rPr>
          <w:rFonts w:ascii="Arial" w:hAnsi="Arial" w:cs="Arial"/>
          <w:sz w:val="20"/>
          <w:szCs w:val="20"/>
        </w:rPr>
        <w:t xml:space="preserve">Need </w:t>
      </w:r>
    </w:p>
    <w:p w14:paraId="310E6A3F" w14:textId="7C726EBF" w:rsidR="001349F0" w:rsidRPr="00C8533D" w:rsidRDefault="00057A2A" w:rsidP="00C8533D">
      <w:p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701103A3" wp14:editId="79F40D8C">
                <wp:simplePos x="0" y="0"/>
                <wp:positionH relativeFrom="column">
                  <wp:posOffset>3635375</wp:posOffset>
                </wp:positionH>
                <wp:positionV relativeFrom="paragraph">
                  <wp:posOffset>53340</wp:posOffset>
                </wp:positionV>
                <wp:extent cx="107950" cy="95250"/>
                <wp:effectExtent l="0" t="0" r="25400" b="19050"/>
                <wp:wrapNone/>
                <wp:docPr id="324" name="مستطيل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F12FB" id="مستطيل 324" o:spid="_x0000_s1026" style="position:absolute;margin-left:286.25pt;margin-top:4.2pt;width:8.5pt;height:7.5pt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5SfjQIAAFcFAAAOAAAAZHJzL2Uyb0RvYy54bWysVM1OGzEQvlfqO1i+l82mAU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78EB5B16" wp14:editId="5CEBBA40">
                <wp:simplePos x="0" y="0"/>
                <wp:positionH relativeFrom="column">
                  <wp:posOffset>2730500</wp:posOffset>
                </wp:positionH>
                <wp:positionV relativeFrom="paragraph">
                  <wp:posOffset>57150</wp:posOffset>
                </wp:positionV>
                <wp:extent cx="107950" cy="95250"/>
                <wp:effectExtent l="0" t="0" r="25400" b="19050"/>
                <wp:wrapNone/>
                <wp:docPr id="323" name="مستطيل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01EE7" id="مستطيل 323" o:spid="_x0000_s1026" style="position:absolute;margin-left:215pt;margin-top:4.5pt;width:8.5pt;height:7.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2064" behindDoc="0" locked="0" layoutInCell="1" allowOverlap="1" wp14:anchorId="4D9E63D4" wp14:editId="73A0144B">
                <wp:simplePos x="0" y="0"/>
                <wp:positionH relativeFrom="column">
                  <wp:posOffset>1806575</wp:posOffset>
                </wp:positionH>
                <wp:positionV relativeFrom="paragraph">
                  <wp:posOffset>38100</wp:posOffset>
                </wp:positionV>
                <wp:extent cx="107950" cy="95250"/>
                <wp:effectExtent l="0" t="0" r="25400" b="19050"/>
                <wp:wrapNone/>
                <wp:docPr id="325" name="مستطيل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643E6C" id="مستطيل 325" o:spid="_x0000_s1026" style="position:absolute;margin-left:142.25pt;margin-top:3pt;width:8.5pt;height:7.5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56107253" wp14:editId="61416F96">
                <wp:simplePos x="0" y="0"/>
                <wp:positionH relativeFrom="column">
                  <wp:posOffset>828675</wp:posOffset>
                </wp:positionH>
                <wp:positionV relativeFrom="paragraph">
                  <wp:posOffset>75565</wp:posOffset>
                </wp:positionV>
                <wp:extent cx="95250" cy="95250"/>
                <wp:effectExtent l="0" t="0" r="19050" b="19050"/>
                <wp:wrapNone/>
                <wp:docPr id="326" name="مستطيل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569CF" id="مستطيل 326" o:spid="_x0000_s1026" style="position:absolute;margin-left:65.25pt;margin-top:5.95pt;width:7.5pt;height:7.5pt;flip:x y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016" behindDoc="0" locked="0" layoutInCell="1" allowOverlap="1" wp14:anchorId="7D4E1AC6" wp14:editId="38661045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27" name="مستطيل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C3969" id="مستطيل 327" o:spid="_x0000_s1026" style="position:absolute;left:0;text-align:left;margin-left:7.5pt;margin-top:4.7pt;width:8.5pt;height:7.5pt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</w:p>
    <w:p w14:paraId="06714D2F" w14:textId="77777777" w:rsidR="00057A2A" w:rsidRDefault="001349F0" w:rsidP="00057A2A">
      <w:pPr>
        <w:pStyle w:val="ListParagraph"/>
        <w:bidi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 </w:t>
      </w:r>
    </w:p>
    <w:p w14:paraId="110EC8AF" w14:textId="3AEF67BF" w:rsidR="001349F0" w:rsidRPr="00C8533D" w:rsidRDefault="001349F0" w:rsidP="00057A2A">
      <w:pPr>
        <w:pStyle w:val="ListParagraph"/>
        <w:numPr>
          <w:ilvl w:val="0"/>
          <w:numId w:val="29"/>
        </w:numPr>
        <w:bidi w:val="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Does your knee prevent you from enjoying and adapting </w:t>
      </w:r>
      <w:r w:rsidR="00D5125F">
        <w:rPr>
          <w:rFonts w:ascii="Arial" w:hAnsi="Arial" w:cs="Arial"/>
          <w:sz w:val="20"/>
          <w:szCs w:val="20"/>
        </w:rPr>
        <w:t>to</w:t>
      </w:r>
      <w:r w:rsidRPr="00C8533D">
        <w:rPr>
          <w:rFonts w:ascii="Arial" w:hAnsi="Arial" w:cs="Arial"/>
          <w:sz w:val="20"/>
          <w:szCs w:val="20"/>
        </w:rPr>
        <w:t xml:space="preserve"> your </w:t>
      </w:r>
      <w:r w:rsidR="00D5125F">
        <w:rPr>
          <w:rFonts w:ascii="Arial" w:hAnsi="Arial" w:cs="Arial"/>
          <w:sz w:val="20"/>
          <w:szCs w:val="20"/>
        </w:rPr>
        <w:t>everyday</w:t>
      </w:r>
      <w:r w:rsidRPr="00C8533D">
        <w:rPr>
          <w:rFonts w:ascii="Arial" w:hAnsi="Arial" w:cs="Arial"/>
          <w:sz w:val="20"/>
          <w:szCs w:val="20"/>
        </w:rPr>
        <w:t xml:space="preserve"> daily life?</w:t>
      </w:r>
    </w:p>
    <w:p w14:paraId="7F359439" w14:textId="4D4419D6" w:rsidR="001349F0" w:rsidRPr="00C8533D" w:rsidRDefault="001349F0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sz w:val="20"/>
          <w:szCs w:val="20"/>
        </w:rPr>
        <w:t xml:space="preserve">Never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  </w:t>
      </w:r>
      <w:r w:rsidR="001E6488" w:rsidRPr="00C8533D">
        <w:rPr>
          <w:rFonts w:ascii="Arial" w:hAnsi="Arial" w:cs="Arial"/>
          <w:sz w:val="20"/>
          <w:szCs w:val="20"/>
        </w:rPr>
        <w:t>Little 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         Sometime</w:t>
      </w:r>
      <w:r w:rsidRPr="00C8533D">
        <w:rPr>
          <w:rFonts w:ascii="Arial" w:hAnsi="Arial" w:cs="Arial"/>
          <w:sz w:val="20"/>
          <w:szCs w:val="20"/>
          <w:rtl/>
        </w:rPr>
        <w:t xml:space="preserve"> </w:t>
      </w:r>
      <w:r w:rsidR="001E6488" w:rsidRPr="00C8533D">
        <w:rPr>
          <w:rFonts w:ascii="Arial" w:hAnsi="Arial" w:cs="Arial"/>
          <w:sz w:val="20"/>
          <w:szCs w:val="20"/>
        </w:rPr>
        <w:t xml:space="preserve">         Most Time  </w:t>
      </w:r>
      <w:r w:rsidRPr="00C8533D">
        <w:rPr>
          <w:rFonts w:ascii="Arial" w:hAnsi="Arial" w:cs="Arial"/>
          <w:sz w:val="20"/>
          <w:szCs w:val="20"/>
          <w:rtl/>
        </w:rPr>
        <w:t xml:space="preserve">       </w:t>
      </w:r>
      <w:r w:rsidRPr="00C8533D">
        <w:rPr>
          <w:rFonts w:ascii="Arial" w:hAnsi="Arial" w:cs="Arial"/>
          <w:sz w:val="20"/>
          <w:szCs w:val="20"/>
        </w:rPr>
        <w:t xml:space="preserve">All </w:t>
      </w:r>
      <w:r w:rsidR="001E6488" w:rsidRPr="00C8533D">
        <w:rPr>
          <w:rFonts w:ascii="Arial" w:hAnsi="Arial" w:cs="Arial"/>
          <w:sz w:val="20"/>
          <w:szCs w:val="20"/>
        </w:rPr>
        <w:t xml:space="preserve">Time </w:t>
      </w:r>
    </w:p>
    <w:p w14:paraId="458446D1" w14:textId="6785F985" w:rsidR="001349F0" w:rsidRPr="00C8533D" w:rsidRDefault="00057A2A" w:rsidP="00C8533D">
      <w:pPr>
        <w:bidi w:val="0"/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3E8B0819" wp14:editId="0B156DD0">
                <wp:simplePos x="0" y="0"/>
                <wp:positionH relativeFrom="column">
                  <wp:posOffset>349250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28" name="مستطيل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8F6522" id="مستطيل 328" o:spid="_x0000_s1026" style="position:absolute;margin-left:275pt;margin-top:4.7pt;width:8.5pt;height:7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20234089" wp14:editId="04202420">
                <wp:simplePos x="0" y="0"/>
                <wp:positionH relativeFrom="column">
                  <wp:posOffset>2695575</wp:posOffset>
                </wp:positionH>
                <wp:positionV relativeFrom="paragraph">
                  <wp:posOffset>66675</wp:posOffset>
                </wp:positionV>
                <wp:extent cx="107950" cy="95250"/>
                <wp:effectExtent l="0" t="0" r="25400" b="19050"/>
                <wp:wrapNone/>
                <wp:docPr id="329" name="مستطيل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1C315" id="مستطيل 329" o:spid="_x0000_s1026" style="position:absolute;margin-left:212.25pt;margin-top:5.25pt;width:8.5pt;height:7.5pt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6A810765" wp14:editId="1EB35F28">
                <wp:simplePos x="0" y="0"/>
                <wp:positionH relativeFrom="column">
                  <wp:posOffset>1787525</wp:posOffset>
                </wp:positionH>
                <wp:positionV relativeFrom="paragraph">
                  <wp:posOffset>47625</wp:posOffset>
                </wp:positionV>
                <wp:extent cx="107950" cy="95250"/>
                <wp:effectExtent l="0" t="0" r="25400" b="19050"/>
                <wp:wrapNone/>
                <wp:docPr id="330" name="مستطيل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1F7497" id="مستطيل 330" o:spid="_x0000_s1026" style="position:absolute;margin-left:140.75pt;margin-top:3.75pt;width:8.5pt;height:7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" fillcolor="white [3201]" strokecolor="black [3213]" strokeweight="1pt"/>
            </w:pict>
          </mc:Fallback>
        </mc:AlternateContent>
      </w:r>
      <w:r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3BBEFDEF" wp14:editId="74A7D8D5">
                <wp:simplePos x="0" y="0"/>
                <wp:positionH relativeFrom="column">
                  <wp:posOffset>904875</wp:posOffset>
                </wp:positionH>
                <wp:positionV relativeFrom="paragraph">
                  <wp:posOffset>56515</wp:posOffset>
                </wp:positionV>
                <wp:extent cx="95250" cy="95250"/>
                <wp:effectExtent l="0" t="0" r="19050" b="19050"/>
                <wp:wrapNone/>
                <wp:docPr id="331" name="مستطيل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853F5" id="مستطيل 331" o:spid="_x0000_s1026" style="position:absolute;margin-left:71.25pt;margin-top:4.45pt;width:7.5pt;height:7.5pt;flip:x y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60244591" wp14:editId="6A8DC788">
                <wp:simplePos x="0" y="0"/>
                <wp:positionH relativeFrom="column">
                  <wp:posOffset>95250</wp:posOffset>
                </wp:positionH>
                <wp:positionV relativeFrom="paragraph">
                  <wp:posOffset>59690</wp:posOffset>
                </wp:positionV>
                <wp:extent cx="107950" cy="95250"/>
                <wp:effectExtent l="0" t="0" r="25400" b="19050"/>
                <wp:wrapNone/>
                <wp:docPr id="332" name="مستطيل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95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12A9B" id="مستطيل 332" o:spid="_x0000_s1026" style="position:absolute;left:0;text-align:left;margin-left:7.5pt;margin-top:4.7pt;width:8.5pt;height:7.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" fillcolor="white [3201]" strokecolor="black [3213]" strokeweight="1pt"/>
            </w:pict>
          </mc:Fallback>
        </mc:AlternateContent>
      </w:r>
      <w:r w:rsidR="001349F0" w:rsidRPr="00C8533D">
        <w:rPr>
          <w:rFonts w:ascii="Arial" w:hAnsi="Arial" w:cs="Arial"/>
          <w:sz w:val="20"/>
          <w:szCs w:val="20"/>
        </w:rPr>
        <w:t xml:space="preserve">        </w:t>
      </w:r>
    </w:p>
    <w:p w14:paraId="7E9DA05B" w14:textId="77777777" w:rsidR="001349F0" w:rsidRDefault="001349F0" w:rsidP="00F773BC">
      <w:pPr>
        <w:bidi w:val="0"/>
        <w:spacing w:line="360" w:lineRule="auto"/>
        <w:rPr>
          <w:sz w:val="28"/>
          <w:szCs w:val="28"/>
        </w:rPr>
      </w:pPr>
    </w:p>
    <w:p w14:paraId="75426115" w14:textId="77777777" w:rsidR="001349F0" w:rsidRDefault="001349F0" w:rsidP="00F773BC">
      <w:pPr>
        <w:bidi w:val="0"/>
        <w:spacing w:line="360" w:lineRule="auto"/>
      </w:pPr>
    </w:p>
    <w:sectPr w:rsidR="001349F0" w:rsidSect="00095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xdwmlAdvTTe45e47d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30FA"/>
    <w:multiLevelType w:val="hybridMultilevel"/>
    <w:tmpl w:val="40FA15D0"/>
    <w:lvl w:ilvl="0" w:tplc="2D7AFB2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BB6597"/>
    <w:multiLevelType w:val="hybridMultilevel"/>
    <w:tmpl w:val="7B0E23CA"/>
    <w:lvl w:ilvl="0" w:tplc="7DCA52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7485E"/>
    <w:multiLevelType w:val="hybridMultilevel"/>
    <w:tmpl w:val="AC26A982"/>
    <w:lvl w:ilvl="0" w:tplc="552C09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352B0"/>
    <w:multiLevelType w:val="hybridMultilevel"/>
    <w:tmpl w:val="BC9A0598"/>
    <w:lvl w:ilvl="0" w:tplc="43941068">
      <w:start w:val="10"/>
      <w:numFmt w:val="decimal"/>
      <w:lvlText w:val="%1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4" w15:restartNumberingAfterBreak="0">
    <w:nsid w:val="0BD231E0"/>
    <w:multiLevelType w:val="hybridMultilevel"/>
    <w:tmpl w:val="44B8CE3A"/>
    <w:lvl w:ilvl="0" w:tplc="38F0E13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  <w:sz w:val="36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A5A69"/>
    <w:multiLevelType w:val="hybridMultilevel"/>
    <w:tmpl w:val="7110112A"/>
    <w:lvl w:ilvl="0" w:tplc="AA502AC0">
      <w:start w:val="1"/>
      <w:numFmt w:val="decimal"/>
      <w:lvlText w:val="%1-"/>
      <w:lvlJc w:val="left"/>
      <w:pPr>
        <w:ind w:left="-33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ind w:left="5426" w:hanging="180"/>
      </w:pPr>
    </w:lvl>
  </w:abstractNum>
  <w:abstractNum w:abstractNumId="6" w15:restartNumberingAfterBreak="0">
    <w:nsid w:val="190518EA"/>
    <w:multiLevelType w:val="hybridMultilevel"/>
    <w:tmpl w:val="9D66DD5C"/>
    <w:lvl w:ilvl="0" w:tplc="FFFFFFFF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EA56499"/>
    <w:multiLevelType w:val="hybridMultilevel"/>
    <w:tmpl w:val="097EABAA"/>
    <w:lvl w:ilvl="0" w:tplc="3F3EA58E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8624E"/>
    <w:multiLevelType w:val="hybridMultilevel"/>
    <w:tmpl w:val="E13EB0B0"/>
    <w:lvl w:ilvl="0" w:tplc="684A66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A410C"/>
    <w:multiLevelType w:val="hybridMultilevel"/>
    <w:tmpl w:val="F092980A"/>
    <w:lvl w:ilvl="0" w:tplc="BBD2E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55236"/>
    <w:multiLevelType w:val="hybridMultilevel"/>
    <w:tmpl w:val="6DE674CA"/>
    <w:lvl w:ilvl="0" w:tplc="0CE86B66">
      <w:start w:val="1"/>
      <w:numFmt w:val="decimal"/>
      <w:lvlText w:val="%1-"/>
      <w:lvlJc w:val="left"/>
      <w:pPr>
        <w:ind w:left="-154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566" w:hanging="360"/>
      </w:pPr>
    </w:lvl>
    <w:lvl w:ilvl="2" w:tplc="0409001B" w:tentative="1">
      <w:start w:val="1"/>
      <w:numFmt w:val="lowerRoman"/>
      <w:lvlText w:val="%3."/>
      <w:lvlJc w:val="right"/>
      <w:pPr>
        <w:ind w:left="1286" w:hanging="180"/>
      </w:pPr>
    </w:lvl>
    <w:lvl w:ilvl="3" w:tplc="0409000F" w:tentative="1">
      <w:start w:val="1"/>
      <w:numFmt w:val="decimal"/>
      <w:lvlText w:val="%4."/>
      <w:lvlJc w:val="left"/>
      <w:pPr>
        <w:ind w:left="2006" w:hanging="360"/>
      </w:pPr>
    </w:lvl>
    <w:lvl w:ilvl="4" w:tplc="04090019" w:tentative="1">
      <w:start w:val="1"/>
      <w:numFmt w:val="lowerLetter"/>
      <w:lvlText w:val="%5."/>
      <w:lvlJc w:val="left"/>
      <w:pPr>
        <w:ind w:left="2726" w:hanging="360"/>
      </w:pPr>
    </w:lvl>
    <w:lvl w:ilvl="5" w:tplc="0409001B" w:tentative="1">
      <w:start w:val="1"/>
      <w:numFmt w:val="lowerRoman"/>
      <w:lvlText w:val="%6."/>
      <w:lvlJc w:val="right"/>
      <w:pPr>
        <w:ind w:left="3446" w:hanging="180"/>
      </w:pPr>
    </w:lvl>
    <w:lvl w:ilvl="6" w:tplc="0409000F" w:tentative="1">
      <w:start w:val="1"/>
      <w:numFmt w:val="decimal"/>
      <w:lvlText w:val="%7."/>
      <w:lvlJc w:val="left"/>
      <w:pPr>
        <w:ind w:left="4166" w:hanging="360"/>
      </w:pPr>
    </w:lvl>
    <w:lvl w:ilvl="7" w:tplc="04090019" w:tentative="1">
      <w:start w:val="1"/>
      <w:numFmt w:val="lowerLetter"/>
      <w:lvlText w:val="%8."/>
      <w:lvlJc w:val="left"/>
      <w:pPr>
        <w:ind w:left="4886" w:hanging="360"/>
      </w:pPr>
    </w:lvl>
    <w:lvl w:ilvl="8" w:tplc="0409001B" w:tentative="1">
      <w:start w:val="1"/>
      <w:numFmt w:val="lowerRoman"/>
      <w:lvlText w:val="%9."/>
      <w:lvlJc w:val="right"/>
      <w:pPr>
        <w:ind w:left="5606" w:hanging="180"/>
      </w:pPr>
    </w:lvl>
  </w:abstractNum>
  <w:abstractNum w:abstractNumId="11" w15:restartNumberingAfterBreak="0">
    <w:nsid w:val="2AE9705E"/>
    <w:multiLevelType w:val="hybridMultilevel"/>
    <w:tmpl w:val="F092D668"/>
    <w:lvl w:ilvl="0" w:tplc="552C09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F0750"/>
    <w:multiLevelType w:val="hybridMultilevel"/>
    <w:tmpl w:val="20A230CA"/>
    <w:lvl w:ilvl="0" w:tplc="42F041A2">
      <w:start w:val="1"/>
      <w:numFmt w:val="decimal"/>
      <w:lvlText w:val="%1-"/>
      <w:lvlJc w:val="left"/>
      <w:pPr>
        <w:ind w:left="360" w:hanging="360"/>
      </w:pPr>
      <w:rPr>
        <w:rFonts w:hint="default"/>
        <w:b/>
        <w:sz w:val="3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3" w15:restartNumberingAfterBreak="0">
    <w:nsid w:val="32E06639"/>
    <w:multiLevelType w:val="hybridMultilevel"/>
    <w:tmpl w:val="CB4EE8AC"/>
    <w:lvl w:ilvl="0" w:tplc="6314592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1258D2"/>
    <w:multiLevelType w:val="hybridMultilevel"/>
    <w:tmpl w:val="569CF086"/>
    <w:lvl w:ilvl="0" w:tplc="552C09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345A6"/>
    <w:multiLevelType w:val="hybridMultilevel"/>
    <w:tmpl w:val="69E4C138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398A3416"/>
    <w:multiLevelType w:val="hybridMultilevel"/>
    <w:tmpl w:val="EB7EC874"/>
    <w:lvl w:ilvl="0" w:tplc="56743894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E5D28"/>
    <w:multiLevelType w:val="hybridMultilevel"/>
    <w:tmpl w:val="9DAE8E42"/>
    <w:lvl w:ilvl="0" w:tplc="B93A996E">
      <w:start w:val="10"/>
      <w:numFmt w:val="bullet"/>
      <w:lvlText w:val="-"/>
      <w:lvlJc w:val="left"/>
      <w:pPr>
        <w:ind w:left="746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18" w15:restartNumberingAfterBreak="0">
    <w:nsid w:val="3B2B1432"/>
    <w:multiLevelType w:val="hybridMultilevel"/>
    <w:tmpl w:val="FDC643AA"/>
    <w:lvl w:ilvl="0" w:tplc="3328E3BE">
      <w:start w:val="1"/>
      <w:numFmt w:val="decimal"/>
      <w:lvlText w:val="%1-"/>
      <w:lvlJc w:val="left"/>
      <w:pPr>
        <w:ind w:left="-334" w:hanging="360"/>
      </w:pPr>
      <w:rPr>
        <w:rFonts w:hint="default"/>
        <w:b/>
        <w:sz w:val="44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ind w:left="5426" w:hanging="180"/>
      </w:pPr>
    </w:lvl>
  </w:abstractNum>
  <w:abstractNum w:abstractNumId="19" w15:restartNumberingAfterBreak="0">
    <w:nsid w:val="44F36EEC"/>
    <w:multiLevelType w:val="hybridMultilevel"/>
    <w:tmpl w:val="D910BDFA"/>
    <w:lvl w:ilvl="0" w:tplc="684A66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1E7D02"/>
    <w:multiLevelType w:val="hybridMultilevel"/>
    <w:tmpl w:val="3E327150"/>
    <w:lvl w:ilvl="0" w:tplc="684A66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A206B"/>
    <w:multiLevelType w:val="hybridMultilevel"/>
    <w:tmpl w:val="728AB82A"/>
    <w:lvl w:ilvl="0" w:tplc="76AAFD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37009"/>
    <w:multiLevelType w:val="hybridMultilevel"/>
    <w:tmpl w:val="36F23E1C"/>
    <w:lvl w:ilvl="0" w:tplc="AF305D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7431F"/>
    <w:multiLevelType w:val="hybridMultilevel"/>
    <w:tmpl w:val="3F367892"/>
    <w:lvl w:ilvl="0" w:tplc="8A0684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8A715D"/>
    <w:multiLevelType w:val="hybridMultilevel"/>
    <w:tmpl w:val="9D66DD5C"/>
    <w:lvl w:ilvl="0" w:tplc="2D7AFB2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2FC248D"/>
    <w:multiLevelType w:val="hybridMultilevel"/>
    <w:tmpl w:val="30F813BA"/>
    <w:lvl w:ilvl="0" w:tplc="684A662A">
      <w:start w:val="1"/>
      <w:numFmt w:val="decimal"/>
      <w:lvlText w:val="%1-"/>
      <w:lvlJc w:val="left"/>
      <w:pPr>
        <w:ind w:left="8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26" w15:restartNumberingAfterBreak="0">
    <w:nsid w:val="6C4F685D"/>
    <w:multiLevelType w:val="hybridMultilevel"/>
    <w:tmpl w:val="3C74B424"/>
    <w:lvl w:ilvl="0" w:tplc="61E4EBA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527F9A"/>
    <w:multiLevelType w:val="hybridMultilevel"/>
    <w:tmpl w:val="01022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B83D33"/>
    <w:multiLevelType w:val="hybridMultilevel"/>
    <w:tmpl w:val="B4940BAC"/>
    <w:lvl w:ilvl="0" w:tplc="2B32837A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bCs/>
        <w:sz w:val="4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num w:numId="1" w16cid:durableId="334769202">
    <w:abstractNumId w:val="27"/>
  </w:num>
  <w:num w:numId="2" w16cid:durableId="1181503239">
    <w:abstractNumId w:val="13"/>
  </w:num>
  <w:num w:numId="3" w16cid:durableId="1476877513">
    <w:abstractNumId w:val="15"/>
  </w:num>
  <w:num w:numId="4" w16cid:durableId="1027028601">
    <w:abstractNumId w:val="19"/>
  </w:num>
  <w:num w:numId="5" w16cid:durableId="1648239670">
    <w:abstractNumId w:val="25"/>
  </w:num>
  <w:num w:numId="6" w16cid:durableId="481779111">
    <w:abstractNumId w:val="20"/>
  </w:num>
  <w:num w:numId="7" w16cid:durableId="1764183274">
    <w:abstractNumId w:val="8"/>
  </w:num>
  <w:num w:numId="8" w16cid:durableId="418796680">
    <w:abstractNumId w:val="7"/>
  </w:num>
  <w:num w:numId="9" w16cid:durableId="147790026">
    <w:abstractNumId w:val="23"/>
  </w:num>
  <w:num w:numId="10" w16cid:durableId="216356487">
    <w:abstractNumId w:val="26"/>
  </w:num>
  <w:num w:numId="11" w16cid:durableId="1327435609">
    <w:abstractNumId w:val="18"/>
  </w:num>
  <w:num w:numId="12" w16cid:durableId="1556042785">
    <w:abstractNumId w:val="28"/>
  </w:num>
  <w:num w:numId="13" w16cid:durableId="849218107">
    <w:abstractNumId w:val="12"/>
  </w:num>
  <w:num w:numId="14" w16cid:durableId="1590843385">
    <w:abstractNumId w:val="10"/>
  </w:num>
  <w:num w:numId="15" w16cid:durableId="347102544">
    <w:abstractNumId w:val="5"/>
  </w:num>
  <w:num w:numId="16" w16cid:durableId="964316120">
    <w:abstractNumId w:val="4"/>
  </w:num>
  <w:num w:numId="17" w16cid:durableId="1522671888">
    <w:abstractNumId w:val="16"/>
  </w:num>
  <w:num w:numId="18" w16cid:durableId="683752404">
    <w:abstractNumId w:val="22"/>
  </w:num>
  <w:num w:numId="19" w16cid:durableId="887454664">
    <w:abstractNumId w:val="21"/>
  </w:num>
  <w:num w:numId="20" w16cid:durableId="2104644176">
    <w:abstractNumId w:val="9"/>
  </w:num>
  <w:num w:numId="21" w16cid:durableId="1523322479">
    <w:abstractNumId w:val="2"/>
  </w:num>
  <w:num w:numId="22" w16cid:durableId="2116442777">
    <w:abstractNumId w:val="11"/>
  </w:num>
  <w:num w:numId="23" w16cid:durableId="714230714">
    <w:abstractNumId w:val="14"/>
  </w:num>
  <w:num w:numId="24" w16cid:durableId="60175829">
    <w:abstractNumId w:val="3"/>
  </w:num>
  <w:num w:numId="25" w16cid:durableId="2099012914">
    <w:abstractNumId w:val="17"/>
  </w:num>
  <w:num w:numId="26" w16cid:durableId="1125585873">
    <w:abstractNumId w:val="1"/>
  </w:num>
  <w:num w:numId="27" w16cid:durableId="254095714">
    <w:abstractNumId w:val="24"/>
  </w:num>
  <w:num w:numId="28" w16cid:durableId="433404541">
    <w:abstractNumId w:val="6"/>
  </w:num>
  <w:num w:numId="29" w16cid:durableId="648440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DU3NDIzNDI3tTBW0lEKTi0uzszPAykwrAUAmEZ9piwAAAA="/>
  </w:docVars>
  <w:rsids>
    <w:rsidRoot w:val="007F759F"/>
    <w:rsid w:val="000059AF"/>
    <w:rsid w:val="00034510"/>
    <w:rsid w:val="00057A2A"/>
    <w:rsid w:val="00072EA2"/>
    <w:rsid w:val="000803C0"/>
    <w:rsid w:val="00095F52"/>
    <w:rsid w:val="001349F0"/>
    <w:rsid w:val="00136768"/>
    <w:rsid w:val="001E0F5F"/>
    <w:rsid w:val="001E6488"/>
    <w:rsid w:val="001F3186"/>
    <w:rsid w:val="002A6B62"/>
    <w:rsid w:val="002C2507"/>
    <w:rsid w:val="00306E69"/>
    <w:rsid w:val="003B2828"/>
    <w:rsid w:val="00423B61"/>
    <w:rsid w:val="004674A4"/>
    <w:rsid w:val="004D6E02"/>
    <w:rsid w:val="004E183F"/>
    <w:rsid w:val="00510F1C"/>
    <w:rsid w:val="00525789"/>
    <w:rsid w:val="00542EBB"/>
    <w:rsid w:val="005A23F7"/>
    <w:rsid w:val="0073255C"/>
    <w:rsid w:val="007A2D7E"/>
    <w:rsid w:val="007C59EE"/>
    <w:rsid w:val="007D6F57"/>
    <w:rsid w:val="007F759F"/>
    <w:rsid w:val="00820930"/>
    <w:rsid w:val="00843E6A"/>
    <w:rsid w:val="008C77C6"/>
    <w:rsid w:val="009A425E"/>
    <w:rsid w:val="009D1324"/>
    <w:rsid w:val="00A52CB0"/>
    <w:rsid w:val="00A563BA"/>
    <w:rsid w:val="00A848DA"/>
    <w:rsid w:val="00B33C3F"/>
    <w:rsid w:val="00B51FC6"/>
    <w:rsid w:val="00B56EB1"/>
    <w:rsid w:val="00B8119B"/>
    <w:rsid w:val="00BA14B9"/>
    <w:rsid w:val="00C02305"/>
    <w:rsid w:val="00C07960"/>
    <w:rsid w:val="00C106D4"/>
    <w:rsid w:val="00C8533D"/>
    <w:rsid w:val="00CC2028"/>
    <w:rsid w:val="00CC3FBF"/>
    <w:rsid w:val="00CC50FB"/>
    <w:rsid w:val="00CD3164"/>
    <w:rsid w:val="00CE6973"/>
    <w:rsid w:val="00CE7860"/>
    <w:rsid w:val="00D26102"/>
    <w:rsid w:val="00D5125F"/>
    <w:rsid w:val="00D54C20"/>
    <w:rsid w:val="00DA0918"/>
    <w:rsid w:val="00DF1F77"/>
    <w:rsid w:val="00E04B93"/>
    <w:rsid w:val="00E12942"/>
    <w:rsid w:val="00E8446B"/>
    <w:rsid w:val="00F2372D"/>
    <w:rsid w:val="00F773BC"/>
    <w:rsid w:val="00FD458A"/>
    <w:rsid w:val="00FE5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587B6"/>
  <w15:docId w15:val="{78207E1B-710C-47E0-81F2-A58CA851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EB1"/>
    <w:pPr>
      <w:bidi/>
      <w:spacing w:before="100" w:beforeAutospacing="1" w:after="100" w:afterAutospacing="1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C3F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3FB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3F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3FB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3FB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3FB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3FB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3FBF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C3FBF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CC3FBF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CC3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FBF"/>
    <w:pPr>
      <w:tabs>
        <w:tab w:val="center" w:pos="4153"/>
        <w:tab w:val="right" w:pos="830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C3FBF"/>
  </w:style>
  <w:style w:type="paragraph" w:styleId="Footer">
    <w:name w:val="footer"/>
    <w:basedOn w:val="Normal"/>
    <w:link w:val="FooterChar"/>
    <w:uiPriority w:val="99"/>
    <w:unhideWhenUsed/>
    <w:rsid w:val="00CC3FBF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C3FBF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FBF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FBF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Default">
    <w:name w:val="Default"/>
    <w:rsid w:val="00CC3F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uiPriority w:val="10"/>
    <w:qFormat/>
    <w:rsid w:val="00CC3FBF"/>
    <w:pPr>
      <w:bidi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10"/>
    <w:rsid w:val="00CC3FBF"/>
    <w:rPr>
      <w:rFonts w:ascii="Times New Roman" w:eastAsia="Calibri" w:hAnsi="Times New Roman" w:cs="Times New Roman"/>
      <w:color w:val="000000"/>
      <w:sz w:val="20"/>
      <w:szCs w:val="20"/>
    </w:rPr>
  </w:style>
  <w:style w:type="paragraph" w:customStyle="1" w:styleId="TABLENOTES">
    <w:name w:val="TABLE NOTES"/>
    <w:basedOn w:val="Normal"/>
    <w:link w:val="TABLENOTESChar"/>
    <w:autoRedefine/>
    <w:uiPriority w:val="10"/>
    <w:qFormat/>
    <w:rsid w:val="00CC3FBF"/>
    <w:pPr>
      <w:bidi w:val="0"/>
      <w:spacing w:before="0" w:beforeAutospacing="0" w:after="0" w:afterAutospacing="0"/>
      <w:jc w:val="both"/>
    </w:pPr>
    <w:rPr>
      <w:rFonts w:asciiTheme="majorBidi" w:eastAsia="Calibri" w:hAnsiTheme="majorBidi" w:cstheme="majorBidi"/>
      <w:iCs/>
      <w:color w:val="000000"/>
      <w:sz w:val="20"/>
      <w:szCs w:val="20"/>
    </w:rPr>
  </w:style>
  <w:style w:type="character" w:customStyle="1" w:styleId="TABLENOTESChar">
    <w:name w:val="TABLE NOTES Char"/>
    <w:basedOn w:val="DefaultParagraphFont"/>
    <w:link w:val="TABLENOTES"/>
    <w:uiPriority w:val="10"/>
    <w:rsid w:val="00CC3FBF"/>
    <w:rPr>
      <w:rFonts w:asciiTheme="majorBidi" w:eastAsia="Calibri" w:hAnsiTheme="majorBidi" w:cstheme="majorBidi"/>
      <w:i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3FBF"/>
    <w:rPr>
      <w:color w:val="0563C1" w:themeColor="hyperlink"/>
      <w:u w:val="single"/>
    </w:rPr>
  </w:style>
  <w:style w:type="character" w:customStyle="1" w:styleId="EndnoteTextChar">
    <w:name w:val="Endnote Text Char"/>
    <w:basedOn w:val="DefaultParagraphFont"/>
    <w:link w:val="EndnoteText"/>
    <w:semiHidden/>
    <w:rsid w:val="00CC3FBF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semiHidden/>
    <w:rsid w:val="00CC3FBF"/>
    <w:pPr>
      <w:widowControl w:val="0"/>
      <w:bidi w:val="0"/>
      <w:spacing w:before="0" w:beforeAutospacing="0" w:after="0" w:afterAutospacing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ing">
    <w:name w:val="Heading"/>
    <w:basedOn w:val="Normal"/>
    <w:rsid w:val="00CC3FBF"/>
    <w:pPr>
      <w:tabs>
        <w:tab w:val="left" w:pos="540"/>
      </w:tabs>
      <w:bidi w:val="0"/>
      <w:spacing w:before="0" w:beforeAutospacing="0" w:after="40" w:afterAutospacing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customStyle="1" w:styleId="intro">
    <w:name w:val="intro"/>
    <w:basedOn w:val="Normal"/>
    <w:rsid w:val="00CC3FBF"/>
    <w:pPr>
      <w:tabs>
        <w:tab w:val="left" w:pos="540"/>
      </w:tabs>
      <w:bidi w:val="0"/>
      <w:spacing w:before="120" w:beforeAutospacing="0" w:after="0" w:afterAutospacing="0"/>
    </w:pPr>
    <w:rPr>
      <w:rFonts w:ascii="Times New Roman" w:eastAsia="Times New Roman" w:hAnsi="Times New Roman" w:cs="Times New Roman"/>
      <w:sz w:val="32"/>
      <w:szCs w:val="32"/>
    </w:rPr>
  </w:style>
  <w:style w:type="paragraph" w:customStyle="1" w:styleId="14ptcent">
    <w:name w:val="14ptcent"/>
    <w:basedOn w:val="Normal"/>
    <w:rsid w:val="00CC3FBF"/>
    <w:pPr>
      <w:bidi w:val="0"/>
      <w:spacing w:before="120" w:beforeAutospacing="0" w:after="0" w:afterAutospacing="0"/>
      <w:jc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blanklines">
    <w:name w:val="blanklines"/>
    <w:basedOn w:val="Normal"/>
    <w:rsid w:val="00CC3FBF"/>
    <w:pPr>
      <w:tabs>
        <w:tab w:val="decimal" w:pos="270"/>
      </w:tabs>
      <w:bidi w:val="0"/>
      <w:spacing w:before="0" w:beforeAutospacing="0" w:after="0" w:afterAutospacing="0"/>
      <w:ind w:left="446" w:right="3600" w:hanging="446"/>
    </w:pPr>
    <w:rPr>
      <w:rFonts w:ascii="Times New Roman" w:eastAsia="Times New Roman" w:hAnsi="Times New Roman" w:cs="Times New Roman"/>
      <w:b/>
      <w:sz w:val="28"/>
      <w:szCs w:val="28"/>
    </w:rPr>
  </w:style>
  <w:style w:type="paragraph" w:customStyle="1" w:styleId="ques">
    <w:name w:val="#ques"/>
    <w:basedOn w:val="Normal"/>
    <w:rsid w:val="00CC3FBF"/>
    <w:pPr>
      <w:keepNext/>
      <w:keepLines/>
      <w:tabs>
        <w:tab w:val="decimal" w:pos="360"/>
        <w:tab w:val="left" w:pos="630"/>
      </w:tabs>
      <w:bidi w:val="0"/>
      <w:spacing w:before="0" w:beforeAutospacing="0" w:after="240" w:afterAutospacing="0"/>
      <w:ind w:left="630" w:hanging="630"/>
    </w:pPr>
    <w:rPr>
      <w:rFonts w:ascii="Times New Roman" w:eastAsia="Times New Roman" w:hAnsi="Times New Roman" w:cs="Times New Roman"/>
      <w:b/>
      <w:sz w:val="32"/>
      <w:szCs w:val="32"/>
    </w:rPr>
  </w:style>
  <w:style w:type="paragraph" w:customStyle="1" w:styleId="Question">
    <w:name w:val="Question"/>
    <w:basedOn w:val="Normal"/>
    <w:rsid w:val="00CC3FBF"/>
    <w:pPr>
      <w:keepNext/>
      <w:keepLines/>
      <w:tabs>
        <w:tab w:val="decimal" w:pos="270"/>
      </w:tabs>
      <w:bidi w:val="0"/>
      <w:spacing w:before="0" w:beforeAutospacing="0" w:after="0" w:afterAutospacing="0"/>
      <w:ind w:left="446" w:hanging="446"/>
    </w:pPr>
    <w:rPr>
      <w:rFonts w:ascii="Times New Roman" w:eastAsia="Times New Roman" w:hAnsi="Times New Roman" w:cs="Times New Roman"/>
      <w:b/>
      <w:sz w:val="28"/>
      <w:szCs w:val="28"/>
    </w:rPr>
  </w:style>
  <w:style w:type="paragraph" w:customStyle="1" w:styleId="firstline">
    <w:name w:val="firstline"/>
    <w:basedOn w:val="Question"/>
    <w:rsid w:val="00CC3FBF"/>
    <w:pPr>
      <w:tabs>
        <w:tab w:val="left" w:pos="630"/>
        <w:tab w:val="left" w:leader="dot" w:pos="3510"/>
        <w:tab w:val="left" w:leader="dot" w:pos="6210"/>
      </w:tabs>
      <w:spacing w:after="120"/>
      <w:ind w:left="630" w:hanging="630"/>
    </w:pPr>
    <w:rPr>
      <w:b w:val="0"/>
      <w:bCs/>
    </w:rPr>
  </w:style>
  <w:style w:type="paragraph" w:customStyle="1" w:styleId="secondline">
    <w:name w:val="secondline"/>
    <w:basedOn w:val="firstline"/>
    <w:rsid w:val="00CC3FBF"/>
    <w:pPr>
      <w:spacing w:before="120" w:after="60"/>
    </w:pPr>
  </w:style>
  <w:style w:type="paragraph" w:customStyle="1" w:styleId="EEBodyText">
    <w:name w:val="EE Body Text"/>
    <w:link w:val="EEBodyTextChar"/>
    <w:qFormat/>
    <w:rsid w:val="00CC3FBF"/>
    <w:pPr>
      <w:spacing w:before="240" w:after="24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EEBodyTextChar">
    <w:name w:val="EE Body Text Char"/>
    <w:basedOn w:val="DefaultParagraphFont"/>
    <w:link w:val="EEBodyText"/>
    <w:rsid w:val="00CC3FBF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Heading1Paper">
    <w:name w:val="EE Heading 1 Paper"/>
    <w:basedOn w:val="Normal"/>
    <w:next w:val="EEBodyText"/>
    <w:link w:val="EEHeading1PaperChar"/>
    <w:qFormat/>
    <w:rsid w:val="00CC3FBF"/>
    <w:pPr>
      <w:bidi w:val="0"/>
      <w:spacing w:before="0" w:beforeAutospacing="0" w:after="480" w:afterAutospacing="0" w:line="360" w:lineRule="auto"/>
      <w:jc w:val="center"/>
      <w:outlineLvl w:val="0"/>
    </w:pPr>
    <w:rPr>
      <w:rFonts w:ascii="Times New Roman" w:eastAsia="Calibri" w:hAnsi="Times New Roman" w:cs="Times New Roman"/>
      <w:b/>
      <w:sz w:val="28"/>
      <w:szCs w:val="32"/>
      <w:lang w:val="en-GB"/>
    </w:rPr>
  </w:style>
  <w:style w:type="character" w:customStyle="1" w:styleId="EEHeading1PaperChar">
    <w:name w:val="EE Heading 1 Paper Char"/>
    <w:link w:val="EEHeading1Paper"/>
    <w:rsid w:val="00CC3FBF"/>
    <w:rPr>
      <w:rFonts w:ascii="Times New Roman" w:eastAsia="Calibri" w:hAnsi="Times New Roman" w:cs="Times New Roman"/>
      <w:b/>
      <w:sz w:val="28"/>
      <w:szCs w:val="32"/>
      <w:lang w:val="en-GB"/>
    </w:rPr>
  </w:style>
  <w:style w:type="paragraph" w:customStyle="1" w:styleId="EEHeading2Paper">
    <w:name w:val="EE Heading 2 Paper"/>
    <w:next w:val="EEBodyText"/>
    <w:link w:val="EEHeading2PaperChar"/>
    <w:qFormat/>
    <w:rsid w:val="00CC3FBF"/>
    <w:pPr>
      <w:keepNext/>
      <w:spacing w:before="240" w:after="240" w:line="360" w:lineRule="auto"/>
      <w:jc w:val="both"/>
      <w:outlineLvl w:val="1"/>
    </w:pPr>
    <w:rPr>
      <w:rFonts w:ascii="Times New Roman" w:eastAsia="Calibri" w:hAnsi="Times New Roman" w:cs="Times New Roman"/>
      <w:b/>
      <w:sz w:val="24"/>
      <w:szCs w:val="28"/>
      <w:lang w:val="en-GB"/>
    </w:rPr>
  </w:style>
  <w:style w:type="character" w:customStyle="1" w:styleId="EEHeading2PaperChar">
    <w:name w:val="EE Heading 2 Paper Char"/>
    <w:link w:val="EEHeading2Paper"/>
    <w:rsid w:val="00CC3FBF"/>
    <w:rPr>
      <w:rFonts w:ascii="Times New Roman" w:eastAsia="Calibri" w:hAnsi="Times New Roman" w:cs="Times New Roman"/>
      <w:b/>
      <w:sz w:val="24"/>
      <w:szCs w:val="28"/>
      <w:lang w:val="en-GB"/>
    </w:rPr>
  </w:style>
  <w:style w:type="paragraph" w:customStyle="1" w:styleId="EEHeading3Paper">
    <w:name w:val="EE Heading 3 Paper"/>
    <w:basedOn w:val="Normal"/>
    <w:next w:val="EEBodyText"/>
    <w:link w:val="EEHeading3PaperChar"/>
    <w:qFormat/>
    <w:rsid w:val="00CC3FBF"/>
    <w:pPr>
      <w:keepNext/>
      <w:spacing w:before="240" w:beforeAutospacing="0" w:after="240" w:afterAutospacing="0" w:line="360" w:lineRule="auto"/>
      <w:outlineLvl w:val="4"/>
    </w:pPr>
    <w:rPr>
      <w:rFonts w:ascii="Times New Roman" w:eastAsia="Times New Roman" w:hAnsi="Times New Roman" w:cs="Times New Roman"/>
      <w:bCs/>
      <w:i/>
      <w:sz w:val="24"/>
      <w:szCs w:val="24"/>
      <w:lang w:val="en-GB"/>
    </w:rPr>
  </w:style>
  <w:style w:type="character" w:customStyle="1" w:styleId="EEHeading3PaperChar">
    <w:name w:val="EE Heading 3 Paper Char"/>
    <w:link w:val="EEHeading3Paper"/>
    <w:rsid w:val="00CC3FBF"/>
    <w:rPr>
      <w:rFonts w:ascii="Times New Roman" w:eastAsia="Times New Roman" w:hAnsi="Times New Roman" w:cs="Times New Roman"/>
      <w:bCs/>
      <w:i/>
      <w:sz w:val="24"/>
      <w:szCs w:val="24"/>
      <w:lang w:val="en-GB"/>
    </w:rPr>
  </w:style>
  <w:style w:type="paragraph" w:customStyle="1" w:styleId="EETableHeading">
    <w:name w:val="EE Table Heading"/>
    <w:next w:val="EEBodyText"/>
    <w:link w:val="EETableHeadingChar"/>
    <w:qFormat/>
    <w:rsid w:val="00CC3FBF"/>
    <w:pPr>
      <w:keepNext/>
      <w:autoSpaceDE w:val="0"/>
      <w:autoSpaceDN w:val="0"/>
      <w:adjustRightInd w:val="0"/>
      <w:spacing w:before="240" w:after="120" w:line="36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character" w:customStyle="1" w:styleId="EETableHeadingChar">
    <w:name w:val="EE Table Heading Char"/>
    <w:link w:val="EETableHeading"/>
    <w:rsid w:val="00CC3FBF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3FB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3FBF"/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C3FBF"/>
    <w:pPr>
      <w:tabs>
        <w:tab w:val="right" w:leader="dot" w:pos="8550"/>
      </w:tabs>
      <w:bidi w:val="0"/>
      <w:spacing w:before="0" w:beforeAutospacing="0" w:afterAutospacing="0" w:line="276" w:lineRule="auto"/>
      <w:ind w:left="220" w:right="36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C3FBF"/>
    <w:pPr>
      <w:tabs>
        <w:tab w:val="right" w:leader="dot" w:pos="8296"/>
      </w:tabs>
      <w:bidi w:val="0"/>
      <w:spacing w:before="0" w:beforeAutospacing="0" w:afterAutospacing="0" w:line="276" w:lineRule="auto"/>
      <w:jc w:val="center"/>
    </w:pPr>
    <w:rPr>
      <w:rFonts w:asciiTheme="majorBidi" w:eastAsiaTheme="minorEastAsia" w:hAnsiTheme="majorBidi"/>
      <w:b/>
      <w:bCs/>
      <w:noProof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C3FBF"/>
    <w:pPr>
      <w:bidi w:val="0"/>
      <w:spacing w:before="0" w:beforeAutospacing="0" w:afterAutospacing="0" w:line="276" w:lineRule="auto"/>
      <w:ind w:left="440"/>
    </w:pPr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CC3FBF"/>
    <w:pPr>
      <w:spacing w:before="0" w:after="200"/>
    </w:pPr>
    <w:rPr>
      <w:b/>
      <w:bCs/>
      <w:color w:val="5B9BD5" w:themeColor="accent1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CC3FBF"/>
    <w:pPr>
      <w:ind w:left="660"/>
    </w:pPr>
  </w:style>
  <w:style w:type="paragraph" w:styleId="TableofFigures">
    <w:name w:val="table of figures"/>
    <w:basedOn w:val="TABLETEXT"/>
    <w:next w:val="Normal"/>
    <w:uiPriority w:val="99"/>
    <w:unhideWhenUsed/>
    <w:rsid w:val="00CC3FBF"/>
    <w:rPr>
      <w:rFonts w:cstheme="majorBidi"/>
    </w:rPr>
  </w:style>
  <w:style w:type="table" w:styleId="TableGrid">
    <w:name w:val="Table Grid"/>
    <w:basedOn w:val="TableNormal"/>
    <w:uiPriority w:val="59"/>
    <w:rsid w:val="001E0F5F"/>
    <w:pPr>
      <w:spacing w:beforeAutospacing="1" w:after="0" w:afterAutospacing="1" w:line="240" w:lineRule="auto"/>
      <w:jc w:val="both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3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before="0" w:beforeAutospacing="0" w:after="0" w:afterAutospacing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A23F7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1349F0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2246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071</Words>
  <Characters>16370</Characters>
  <Application>Microsoft Office Word</Application>
  <DocSecurity>0</DocSecurity>
  <Lines>430</Lines>
  <Paragraphs>2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ad</dc:creator>
  <cp:lastModifiedBy>Saad Bindawas</cp:lastModifiedBy>
  <cp:revision>34</cp:revision>
  <dcterms:created xsi:type="dcterms:W3CDTF">2022-12-23T10:34:00Z</dcterms:created>
  <dcterms:modified xsi:type="dcterms:W3CDTF">2022-12-3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449e12cb45b208e55160c9d8c137bd97c8b95c942339a79355badd94f213a9</vt:lpwstr>
  </property>
</Properties>
</file>